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34664" w14:textId="77777777" w:rsidR="004E5568" w:rsidRDefault="004E5568" w:rsidP="004E5568">
      <w:pPr>
        <w:pStyle w:val="Heading1"/>
      </w:pPr>
      <w:r>
        <w:t>Audio file</w:t>
      </w:r>
    </w:p>
    <w:p w14:paraId="6BF2722D" w14:textId="77777777" w:rsidR="004E5568" w:rsidRPr="004E5568" w:rsidRDefault="004E5568" w:rsidP="004E5568">
      <w:pPr>
        <w:rPr>
          <w:rStyle w:val="Hyperlink"/>
          <w:color w:val="auto"/>
          <w:u w:val="none"/>
        </w:rPr>
      </w:pPr>
      <w:r>
        <w:fldChar w:fldCharType="begin"/>
      </w:r>
      <w:r>
        <w:instrText>HYPERLINK "https://1drv.ms/u/s!ACuE0Z-4JoB_gVo"</w:instrText>
      </w:r>
      <w:r>
        <w:fldChar w:fldCharType="separate"/>
      </w:r>
      <w:r w:rsidRPr="004E5568">
        <w:rPr>
          <w:rStyle w:val="Hyperlink"/>
        </w:rPr>
        <w:t>Uncle Nearest Premium Whiskey Fawn Weaver.mp3</w:t>
      </w:r>
    </w:p>
    <w:p w14:paraId="5FC594BC" w14:textId="77777777" w:rsidR="004E5568" w:rsidRDefault="004E5568" w:rsidP="004E5568">
      <w:pPr>
        <w:pStyle w:val="Heading1"/>
        <w:rPr>
          <w:rStyle w:val="Hyperlink"/>
          <w:color w:val="auto"/>
          <w:u w:val="none"/>
        </w:rPr>
      </w:pPr>
      <w:r>
        <w:rPr>
          <w:rStyle w:val="Hyperlink"/>
          <w:color w:val="auto"/>
          <w:u w:val="none"/>
        </w:rPr>
        <w:t>Transcript</w:t>
      </w:r>
    </w:p>
    <w:p w14:paraId="0DCE926F" w14:textId="77777777" w:rsidR="004E5568" w:rsidRDefault="004E5568" w:rsidP="004E5568">
      <w:r>
        <w:t>00:00:03 Speaker 1</w:t>
      </w:r>
    </w:p>
    <w:p w14:paraId="1896D430" w14:textId="77777777" w:rsidR="004E5568" w:rsidRDefault="004E5568" w:rsidP="004E5568">
      <w:r>
        <w:t>If you walk into any type of liquor store, if you walk into any restaurant, any back bar and you ask them a very simple question, tell me what?</w:t>
      </w:r>
    </w:p>
    <w:p w14:paraId="3BAAB9BD" w14:textId="77777777" w:rsidR="004E5568" w:rsidRDefault="004E5568" w:rsidP="004E5568">
      <w:r>
        <w:t>00:00:12</w:t>
      </w:r>
    </w:p>
    <w:p w14:paraId="7FC4829A" w14:textId="77777777" w:rsidR="004E5568" w:rsidRDefault="004E5568" w:rsidP="004E5568">
      <w:r>
        <w:t>I.</w:t>
      </w:r>
    </w:p>
    <w:p w14:paraId="3289FAA9" w14:textId="77777777" w:rsidR="004E5568" w:rsidRDefault="004E5568" w:rsidP="004E5568">
      <w:r>
        <w:t>00:00:13 Speaker 1</w:t>
      </w:r>
    </w:p>
    <w:p w14:paraId="4B7D5789" w14:textId="77777777" w:rsidR="004E5568" w:rsidRDefault="004E5568" w:rsidP="004E5568">
      <w:r>
        <w:t>Or bourbon is on your back bar that represents someone who is not a white male.</w:t>
      </w:r>
    </w:p>
    <w:p w14:paraId="239F0F37" w14:textId="77777777" w:rsidR="004E5568" w:rsidRDefault="004E5568" w:rsidP="004E5568">
      <w:r>
        <w:t>00:00:19 Speaker 1</w:t>
      </w:r>
    </w:p>
    <w:p w14:paraId="26DFB25F" w14:textId="77777777" w:rsidR="004E5568" w:rsidRDefault="004E5568" w:rsidP="004E5568">
      <w:r>
        <w:t>And just wait. Wow. White males represent 30% of this country and 100% of the whiskey's up until Uncle nearest.</w:t>
      </w:r>
    </w:p>
    <w:p w14:paraId="72A3F57A" w14:textId="77777777" w:rsidR="004E5568" w:rsidRDefault="004E5568" w:rsidP="004E5568">
      <w:r>
        <w:t>00:00:30 Speaker 1</w:t>
      </w:r>
    </w:p>
    <w:p w14:paraId="7334F226" w14:textId="77777777" w:rsidR="004E5568" w:rsidRDefault="004E5568" w:rsidP="004E5568">
      <w:r>
        <w:t>100%.</w:t>
      </w:r>
    </w:p>
    <w:p w14:paraId="4F187AB7" w14:textId="77777777" w:rsidR="004E5568" w:rsidRDefault="004E5568" w:rsidP="004E5568">
      <w:r>
        <w:t>00:00:36</w:t>
      </w:r>
    </w:p>
    <w:p w14:paraId="24238214" w14:textId="77777777" w:rsidR="004E5568" w:rsidRDefault="004E5568" w:rsidP="004E5568">
      <w:r>
        <w:t>I.</w:t>
      </w:r>
    </w:p>
    <w:p w14:paraId="59E1BE29" w14:textId="77777777" w:rsidR="004E5568" w:rsidRDefault="004E5568" w:rsidP="004E5568">
      <w:r>
        <w:t>00:00:38 Speaker 2</w:t>
      </w:r>
    </w:p>
    <w:p w14:paraId="2B565A62" w14:textId="77777777" w:rsidR="004E5568" w:rsidRDefault="004E5568" w:rsidP="004E5568">
      <w:r>
        <w:t>Brahman VR is how I built this, a show about innovators, entrepreneurs, idealists and the stories behind the movements they built.</w:t>
      </w:r>
    </w:p>
    <w:p w14:paraId="76490004" w14:textId="77777777" w:rsidR="004E5568" w:rsidRDefault="004E5568" w:rsidP="004E5568">
      <w:r>
        <w:t>00:00:50 Speaker 2</w:t>
      </w:r>
    </w:p>
    <w:p w14:paraId="35603356" w14:textId="77777777" w:rsidR="004E5568" w:rsidRDefault="004E5568" w:rsidP="004E5568">
      <w:r>
        <w:t>I'm Guy Raz, and on the show today, how fun. Weaver stumbled onto a piece of southern history that she couldn't forget and built a brand around it.</w:t>
      </w:r>
    </w:p>
    <w:p w14:paraId="47D56306" w14:textId="77777777" w:rsidR="004E5568" w:rsidRDefault="004E5568" w:rsidP="004E5568">
      <w:r>
        <w:t>00:00:59 Speaker 2</w:t>
      </w:r>
    </w:p>
    <w:p w14:paraId="44E3A6DF" w14:textId="77777777" w:rsidR="004E5568" w:rsidRDefault="004E5568" w:rsidP="004E5568">
      <w:r>
        <w:t>Uncle nearest premium whiskey, one of the fastest growing whiskey brands in the country.</w:t>
      </w:r>
    </w:p>
    <w:p w14:paraId="5ACFCD55" w14:textId="77777777" w:rsidR="004E5568" w:rsidRDefault="004E5568" w:rsidP="004E5568">
      <w:r>
        <w:lastRenderedPageBreak/>
        <w:t>00:01:00</w:t>
      </w:r>
    </w:p>
    <w:p w14:paraId="6C49BFB8" w14:textId="77777777" w:rsidR="004E5568" w:rsidRDefault="004E5568" w:rsidP="004E5568">
      <w:r>
        <w:t>I.</w:t>
      </w:r>
    </w:p>
    <w:p w14:paraId="7315AF51" w14:textId="77777777" w:rsidR="004E5568" w:rsidRDefault="004E5568" w:rsidP="004E5568">
      <w:r>
        <w:t>00:01:09 Speaker 2</w:t>
      </w:r>
    </w:p>
    <w:p w14:paraId="1C05C395" w14:textId="77777777" w:rsidR="004E5568" w:rsidRDefault="004E5568" w:rsidP="004E5568">
      <w:r>
        <w:t>This is not a business show, or at least I don't think of it that way.</w:t>
      </w:r>
    </w:p>
    <w:p w14:paraId="6A72BA50" w14:textId="77777777" w:rsidR="004E5568" w:rsidRDefault="004E5568" w:rsidP="004E5568">
      <w:r>
        <w:t>00:01:15 Speaker 2</w:t>
      </w:r>
    </w:p>
    <w:p w14:paraId="324501BC" w14:textId="77777777" w:rsidR="004E5568" w:rsidRDefault="004E5568" w:rsidP="004E5568">
      <w:r>
        <w:t>This show is about stories.</w:t>
      </w:r>
    </w:p>
    <w:p w14:paraId="4F6F11A6" w14:textId="77777777" w:rsidR="004E5568" w:rsidRDefault="004E5568" w:rsidP="004E5568">
      <w:r>
        <w:t>00:01:18 Speaker 2</w:t>
      </w:r>
    </w:p>
    <w:p w14:paraId="1D60D0E9" w14:textId="77777777" w:rsidR="004E5568" w:rsidRDefault="004E5568" w:rsidP="004E5568">
      <w:r>
        <w:t>It just so happens that every business is a story.</w:t>
      </w:r>
    </w:p>
    <w:p w14:paraId="491A1947" w14:textId="77777777" w:rsidR="004E5568" w:rsidRDefault="004E5568" w:rsidP="004E5568">
      <w:r>
        <w:t>00:01:21 Speaker 2</w:t>
      </w:r>
    </w:p>
    <w:p w14:paraId="3E39F907" w14:textId="77777777" w:rsidR="004E5568" w:rsidRDefault="004E5568" w:rsidP="004E5568">
      <w:r>
        <w:t>Now think about that for a moment.</w:t>
      </w:r>
    </w:p>
    <w:p w14:paraId="6CCE257B" w14:textId="77777777" w:rsidR="004E5568" w:rsidRDefault="004E5568" w:rsidP="004E5568">
      <w:r>
        <w:t>00:01:24 Speaker 2</w:t>
      </w:r>
    </w:p>
    <w:p w14:paraId="291F3F10" w14:textId="77777777" w:rsidR="004E5568" w:rsidRDefault="004E5568" w:rsidP="004E5568">
      <w:r>
        <w:t>It may not make immediate sense. After all, a business is about selling a product or a service in exchange for money or goods.</w:t>
      </w:r>
    </w:p>
    <w:p w14:paraId="0CE1CBB1" w14:textId="77777777" w:rsidR="004E5568" w:rsidRDefault="004E5568" w:rsidP="004E5568">
      <w:r>
        <w:t>00:01:32 Speaker 2</w:t>
      </w:r>
    </w:p>
    <w:p w14:paraId="1046F91F" w14:textId="77777777" w:rsidR="004E5568" w:rsidRDefault="004E5568" w:rsidP="004E5568">
      <w:r>
        <w:t>But a business, especially a consumer facing business, is also about the question.</w:t>
      </w:r>
    </w:p>
    <w:p w14:paraId="7BAC73F2" w14:textId="77777777" w:rsidR="004E5568" w:rsidRDefault="004E5568" w:rsidP="004E5568">
      <w:r>
        <w:t>00:01:38 Speaker 2</w:t>
      </w:r>
    </w:p>
    <w:p w14:paraId="02232941" w14:textId="77777777" w:rsidR="004E5568" w:rsidRDefault="004E5568" w:rsidP="004E5568">
      <w:r>
        <w:t>Why? Why did you decide to pursue this idea?</w:t>
      </w:r>
    </w:p>
    <w:p w14:paraId="036444EF" w14:textId="77777777" w:rsidR="004E5568" w:rsidRDefault="004E5568" w:rsidP="004E5568">
      <w:r>
        <w:t>00:01:43 Speaker 2</w:t>
      </w:r>
    </w:p>
    <w:p w14:paraId="1DA4D7F9" w14:textId="77777777" w:rsidR="004E5568" w:rsidRDefault="004E5568" w:rsidP="004E5568">
      <w:r>
        <w:t>Why do you think the world needs to hear?</w:t>
      </w:r>
    </w:p>
    <w:p w14:paraId="48824987" w14:textId="77777777" w:rsidR="004E5568" w:rsidRDefault="004E5568" w:rsidP="004E5568">
      <w:r>
        <w:t>00:01:45 Speaker 2</w:t>
      </w:r>
    </w:p>
    <w:p w14:paraId="729DB8D1" w14:textId="77777777" w:rsidR="004E5568" w:rsidRDefault="004E5568" w:rsidP="004E5568">
      <w:r>
        <w:t>About it, why does it add value to someone's life?</w:t>
      </w:r>
    </w:p>
    <w:p w14:paraId="42F13DBC" w14:textId="77777777" w:rsidR="004E5568" w:rsidRDefault="004E5568" w:rsidP="004E5568">
      <w:r>
        <w:t>00:01:50 Speaker 2</w:t>
      </w:r>
    </w:p>
    <w:p w14:paraId="3D99B484" w14:textId="77777777" w:rsidR="004E5568" w:rsidRDefault="004E5568" w:rsidP="004E5568">
      <w:r>
        <w:t>In each of these answers is a story.</w:t>
      </w:r>
    </w:p>
    <w:p w14:paraId="6F648699" w14:textId="77777777" w:rsidR="004E5568" w:rsidRDefault="004E5568" w:rsidP="004E5568">
      <w:r>
        <w:t>00:01:52 Speaker 2</w:t>
      </w:r>
    </w:p>
    <w:p w14:paraId="73B15ACB" w14:textId="77777777" w:rsidR="004E5568" w:rsidRDefault="004E5568" w:rsidP="004E5568">
      <w:r>
        <w:t>It's what connects you and me and everyone out there to the thing you're building.</w:t>
      </w:r>
    </w:p>
    <w:p w14:paraId="587C3A29" w14:textId="77777777" w:rsidR="004E5568" w:rsidRDefault="004E5568" w:rsidP="004E5568">
      <w:r>
        <w:t>00:01:58 Speaker 2</w:t>
      </w:r>
    </w:p>
    <w:p w14:paraId="2AB7EC2D" w14:textId="77777777" w:rsidR="004E5568" w:rsidRDefault="004E5568" w:rsidP="004E5568">
      <w:r>
        <w:lastRenderedPageBreak/>
        <w:t>So how is it that fawnweaver best known for her books on marriage is now the founder of one of the fastest growing whiskey brands in the US?</w:t>
      </w:r>
    </w:p>
    <w:p w14:paraId="3E2D8C3A" w14:textId="77777777" w:rsidR="004E5568" w:rsidRDefault="004E5568" w:rsidP="004E5568">
      <w:r>
        <w:t>00:02:09 Speaker 2</w:t>
      </w:r>
    </w:p>
    <w:p w14:paraId="41195106" w14:textId="77777777" w:rsidR="004E5568" w:rsidRDefault="004E5568" w:rsidP="004E5568">
      <w:r>
        <w:t>How is it that fawn, a black woman with no background in distilling, managed to break into a largely white male dominated industry spirits and win every conceivable?</w:t>
      </w:r>
    </w:p>
    <w:p w14:paraId="37287FC1" w14:textId="77777777" w:rsidR="004E5568" w:rsidRDefault="004E5568" w:rsidP="004E5568">
      <w:r>
        <w:t>00:02:22 Speaker 2</w:t>
      </w:r>
    </w:p>
    <w:p w14:paraId="22951C88" w14:textId="77777777" w:rsidR="004E5568" w:rsidRDefault="004E5568" w:rsidP="004E5568">
      <w:r>
        <w:t>For her product.</w:t>
      </w:r>
    </w:p>
    <w:p w14:paraId="0461FC4E" w14:textId="77777777" w:rsidR="004E5568" w:rsidRDefault="004E5568" w:rsidP="004E5568">
      <w:r>
        <w:t>00:02:24 Speaker 2</w:t>
      </w:r>
    </w:p>
    <w:p w14:paraId="5F0DC0B7" w14:textId="77777777" w:rsidR="004E5568" w:rsidRDefault="004E5568" w:rsidP="004E5568">
      <w:r>
        <w:t>And how did she do all of this in just five years?</w:t>
      </w:r>
    </w:p>
    <w:p w14:paraId="7C3A02FE" w14:textId="77777777" w:rsidR="004E5568" w:rsidRDefault="004E5568" w:rsidP="004E5568">
      <w:r>
        <w:t>00:02:27 Speaker 2</w:t>
      </w:r>
    </w:p>
    <w:p w14:paraId="07E865F8" w14:textId="77777777" w:rsidR="004E5568" w:rsidRDefault="004E5568" w:rsidP="004E5568">
      <w:r>
        <w:t>Now that's a story, and it actually begins more than 150 years ago in Lynchburg, TN, a young apprentice.</w:t>
      </w:r>
    </w:p>
    <w:p w14:paraId="04391E2F" w14:textId="77777777" w:rsidR="004E5568" w:rsidRDefault="004E5568" w:rsidP="004E5568">
      <w:r>
        <w:t>00:02:38 Speaker 2</w:t>
      </w:r>
    </w:p>
    <w:p w14:paraId="3C7812CB" w14:textId="77777777" w:rsidR="004E5568" w:rsidRDefault="004E5568" w:rsidP="004E5568">
      <w:r>
        <w:t>Who worked in a whiskey distillery named Jack Daniel, met a master distiller named Nearest Green.</w:t>
      </w:r>
    </w:p>
    <w:p w14:paraId="72EBC7B2" w14:textId="77777777" w:rsidR="004E5568" w:rsidRDefault="004E5568" w:rsidP="004E5568">
      <w:r>
        <w:t>00:02:44 Speaker 2</w:t>
      </w:r>
    </w:p>
    <w:p w14:paraId="229CCC39" w14:textId="77777777" w:rsidR="004E5568" w:rsidRDefault="004E5568" w:rsidP="004E5568">
      <w:r>
        <w:t>Everyone called him Uncle nearest.</w:t>
      </w:r>
    </w:p>
    <w:p w14:paraId="41BC74F0" w14:textId="77777777" w:rsidR="004E5568" w:rsidRDefault="004E5568" w:rsidP="004E5568">
      <w:r>
        <w:t>00:02:46 Speaker 2</w:t>
      </w:r>
    </w:p>
    <w:p w14:paraId="68284FE6" w14:textId="77777777" w:rsidR="004E5568" w:rsidRDefault="004E5568" w:rsidP="004E5568">
      <w:r>
        <w:t>Nearest was a black man, formerly enslaved, and it was nearest who took young Jack under his wing and showed him how to distill Tennessee whiskey and of.</w:t>
      </w:r>
    </w:p>
    <w:p w14:paraId="7F84633E" w14:textId="77777777" w:rsidR="004E5568" w:rsidRDefault="004E5568" w:rsidP="004E5568">
      <w:r>
        <w:t>00:02:58 Speaker 2</w:t>
      </w:r>
    </w:p>
    <w:p w14:paraId="7B3203B6" w14:textId="77777777" w:rsidR="004E5568" w:rsidRDefault="004E5568" w:rsidP="004E5568">
      <w:r>
        <w:t>Out of that relationship.</w:t>
      </w:r>
    </w:p>
    <w:p w14:paraId="52EDEEC0" w14:textId="77777777" w:rsidR="004E5568" w:rsidRDefault="004E5568" w:rsidP="004E5568">
      <w:r>
        <w:t>00:02:59 Speaker 2</w:t>
      </w:r>
    </w:p>
    <w:p w14:paraId="7F0BABE5" w14:textId="77777777" w:rsidR="004E5568" w:rsidRDefault="004E5568" w:rsidP="004E5568">
      <w:r>
        <w:t>Came one of the best known whiskey brands in the world.</w:t>
      </w:r>
    </w:p>
    <w:p w14:paraId="71B81B83" w14:textId="77777777" w:rsidR="004E5568" w:rsidRDefault="004E5568" w:rsidP="004E5568">
      <w:r>
        <w:t>00:03:03 Speaker 2</w:t>
      </w:r>
    </w:p>
    <w:p w14:paraId="680966DD" w14:textId="77777777" w:rsidR="004E5568" w:rsidRDefault="004E5568" w:rsidP="004E5568">
      <w:r>
        <w:t>Jack Daniels, but only a few people knew the name of the man who had helped it come about. Now. Fawn Weaver first heard about this story when she read an article in the New York Times.</w:t>
      </w:r>
    </w:p>
    <w:p w14:paraId="0B31DE09" w14:textId="77777777" w:rsidR="004E5568" w:rsidRDefault="004E5568" w:rsidP="004E5568">
      <w:r>
        <w:lastRenderedPageBreak/>
        <w:t>00:03:14 Speaker 2</w:t>
      </w:r>
    </w:p>
    <w:p w14:paraId="44580132" w14:textId="77777777" w:rsidR="004E5568" w:rsidRDefault="004E5568" w:rsidP="004E5568">
      <w:r>
        <w:t>Years ago.</w:t>
      </w:r>
    </w:p>
    <w:p w14:paraId="547C99E2" w14:textId="77777777" w:rsidR="004E5568" w:rsidRDefault="004E5568" w:rsidP="004E5568">
      <w:r>
        <w:t>00:03:16 Speaker 2</w:t>
      </w:r>
    </w:p>
    <w:p w14:paraId="0497CBCB" w14:textId="77777777" w:rsidR="004E5568" w:rsidRDefault="004E5568" w:rsidP="004E5568">
      <w:r>
        <w:t>It intrigued her so much she decided to investigate it more deeply.</w:t>
      </w:r>
    </w:p>
    <w:p w14:paraId="01C5DE1E" w14:textId="77777777" w:rsidR="004E5568" w:rsidRDefault="004E5568" w:rsidP="004E5568">
      <w:r>
        <w:t>00:03:21 Speaker 2</w:t>
      </w:r>
    </w:p>
    <w:p w14:paraId="15D47169" w14:textId="77777777" w:rsidR="004E5568" w:rsidRDefault="004E5568" w:rsidP="004E5568">
      <w:r>
        <w:t>After all, she was already a published.</w:t>
      </w:r>
    </w:p>
    <w:p w14:paraId="7857A3FB" w14:textId="77777777" w:rsidR="004E5568" w:rsidRDefault="004E5568" w:rsidP="004E5568">
      <w:r>
        <w:t>00:03:23 Speaker 2</w:t>
      </w:r>
    </w:p>
    <w:p w14:paraId="16D763C1" w14:textId="77777777" w:rsidR="004E5568" w:rsidRDefault="004E5568" w:rsidP="004E5568">
      <w:r>
        <w:t>And she thought, maybe there's a book to be written, or even a movie, but on a whim, she ended up buying an old farm in Lynchburg, the farm where Uncle Nearest had taught Jack Daniel how to distill.</w:t>
      </w:r>
    </w:p>
    <w:p w14:paraId="7AECC409" w14:textId="77777777" w:rsidR="004E5568" w:rsidRDefault="004E5568" w:rsidP="004E5568">
      <w:r>
        <w:t>00:03:35</w:t>
      </w:r>
    </w:p>
    <w:p w14:paraId="1D58EA61" w14:textId="77777777" w:rsidR="004E5568" w:rsidRDefault="004E5568" w:rsidP="004E5568">
      <w:r>
        <w:t>The.</w:t>
      </w:r>
    </w:p>
    <w:p w14:paraId="45E29481" w14:textId="77777777" w:rsidR="004E5568" w:rsidRDefault="004E5568" w:rsidP="004E5568">
      <w:r>
        <w:t>00:03:37 Speaker 2</w:t>
      </w:r>
    </w:p>
    <w:p w14:paraId="4ECB3594" w14:textId="77777777" w:rsidR="004E5568" w:rsidRDefault="004E5568" w:rsidP="004E5568">
      <w:r>
        <w:t>And eventually she decided to distill her own.</w:t>
      </w:r>
    </w:p>
    <w:p w14:paraId="1AFC584F" w14:textId="77777777" w:rsidR="004E5568" w:rsidRDefault="004E5568" w:rsidP="004E5568">
      <w:r>
        <w:t>00:03:40 Speaker 2</w:t>
      </w:r>
    </w:p>
    <w:p w14:paraId="3C92CA05" w14:textId="77777777" w:rsidR="004E5568" w:rsidRDefault="004E5568" w:rsidP="004E5568">
      <w:r>
        <w:t>Of whiskey.</w:t>
      </w:r>
    </w:p>
    <w:p w14:paraId="181DEE7B" w14:textId="77777777" w:rsidR="004E5568" w:rsidRDefault="004E5568" w:rsidP="004E5568">
      <w:r>
        <w:t>00:03:41 Speaker 2</w:t>
      </w:r>
    </w:p>
    <w:p w14:paraId="324784AA" w14:textId="77777777" w:rsidR="004E5568" w:rsidRDefault="004E5568" w:rsidP="004E5568">
      <w:r>
        <w:t>Would call it uncle nearest.</w:t>
      </w:r>
    </w:p>
    <w:p w14:paraId="6C0ABE18" w14:textId="77777777" w:rsidR="004E5568" w:rsidRDefault="004E5568" w:rsidP="004E5568">
      <w:r>
        <w:t>00:03:43 Speaker 2</w:t>
      </w:r>
    </w:p>
    <w:p w14:paraId="0618463E" w14:textId="77777777" w:rsidR="004E5568" w:rsidRDefault="004E5568" w:rsidP="004E5568">
      <w:r>
        <w:t>And today it's one of the very few independently owned Whiskey Brands in America.</w:t>
      </w:r>
    </w:p>
    <w:p w14:paraId="25C87EAC" w14:textId="77777777" w:rsidR="004E5568" w:rsidRDefault="004E5568" w:rsidP="004E5568">
      <w:r>
        <w:t>00:03:49 Speaker 2</w:t>
      </w:r>
    </w:p>
    <w:p w14:paraId="62A06EDC" w14:textId="77777777" w:rsidR="004E5568" w:rsidRDefault="004E5568" w:rsidP="004E5568">
      <w:r>
        <w:t>And as I mentioned earlier, one of the.</w:t>
      </w:r>
    </w:p>
    <w:p w14:paraId="3F6DE28F" w14:textId="77777777" w:rsidR="004E5568" w:rsidRDefault="004E5568" w:rsidP="004E5568">
      <w:r>
        <w:t>00:03:50</w:t>
      </w:r>
    </w:p>
    <w:p w14:paraId="165AEA4D" w14:textId="77777777" w:rsidR="004E5568" w:rsidRDefault="004E5568" w:rsidP="004E5568">
      <w:r>
        <w:t>Here.</w:t>
      </w:r>
    </w:p>
    <w:p w14:paraId="50CFD169" w14:textId="77777777" w:rsidR="004E5568" w:rsidRDefault="004E5568" w:rsidP="004E5568">
      <w:r>
        <w:t>00:03:52 Speaker 2</w:t>
      </w:r>
    </w:p>
    <w:p w14:paraId="035B8184" w14:textId="77777777" w:rsidR="004E5568" w:rsidRDefault="004E5568" w:rsidP="004E5568">
      <w:r>
        <w:t>Going but the journey to building her brand was filled with landmines.</w:t>
      </w:r>
    </w:p>
    <w:p w14:paraId="35F6E004" w14:textId="77777777" w:rsidR="004E5568" w:rsidRDefault="004E5568" w:rsidP="004E5568">
      <w:r>
        <w:t>00:03:57 Speaker 2</w:t>
      </w:r>
    </w:p>
    <w:p w14:paraId="0089233B" w14:textId="77777777" w:rsidR="004E5568" w:rsidRDefault="004E5568" w:rsidP="004E5568">
      <w:r>
        <w:lastRenderedPageBreak/>
        <w:t>For starters, Bon had to convince investors that the Jack Daniels brand wouldn't try and quash her idea.</w:t>
      </w:r>
    </w:p>
    <w:p w14:paraId="6D35EB7A" w14:textId="77777777" w:rsidR="004E5568" w:rsidRDefault="004E5568" w:rsidP="004E5568">
      <w:r>
        <w:t>00:04:03 Speaker 2</w:t>
      </w:r>
    </w:p>
    <w:p w14:paraId="7BD34F08" w14:textId="77777777" w:rsidR="004E5568" w:rsidRDefault="004E5568" w:rsidP="004E5568">
      <w:r>
        <w:t>And then she had to figure out how to get her bottles on the shelves of liquor stores across the country.</w:t>
      </w:r>
    </w:p>
    <w:p w14:paraId="32A658EC" w14:textId="77777777" w:rsidR="004E5568" w:rsidRDefault="004E5568" w:rsidP="004E5568">
      <w:r>
        <w:t>00:04:10 Speaker 2</w:t>
      </w:r>
    </w:p>
    <w:p w14:paraId="2B623FCA" w14:textId="77777777" w:rsidR="004E5568" w:rsidRDefault="004E5568" w:rsidP="004E5568">
      <w:r>
        <w:t>Not an easy task on virtually every major spirit brand is owned by one of the five big multinational liquor companies.</w:t>
      </w:r>
    </w:p>
    <w:p w14:paraId="7506AFAB" w14:textId="77777777" w:rsidR="004E5568" w:rsidRDefault="004E5568" w:rsidP="004E5568">
      <w:r>
        <w:t>00:04:19 Speaker 2</w:t>
      </w:r>
    </w:p>
    <w:p w14:paraId="13E6E4D6" w14:textId="77777777" w:rsidR="004E5568" w:rsidRDefault="004E5568" w:rsidP="004E5568">
      <w:r>
        <w:t>But once you understand fawns story, it becomes clear that nothing was going to stand in her way.</w:t>
      </w:r>
    </w:p>
    <w:p w14:paraId="5458D250" w14:textId="77777777" w:rsidR="004E5568" w:rsidRDefault="004E5568" w:rsidP="004E5568">
      <w:r>
        <w:t>00:04:26 Speaker 2</w:t>
      </w:r>
    </w:p>
    <w:p w14:paraId="3C6C9CF8" w14:textId="77777777" w:rsidR="004E5568" w:rsidRDefault="004E5568" w:rsidP="004E5568">
      <w:r>
        <w:t>Fawn grew up in Pasadena, CA.</w:t>
      </w:r>
    </w:p>
    <w:p w14:paraId="6E96461B" w14:textId="77777777" w:rsidR="004E5568" w:rsidRDefault="004E5568" w:rsidP="004E5568">
      <w:r>
        <w:t>00:04:28 Speaker 2</w:t>
      </w:r>
    </w:p>
    <w:p w14:paraId="731FAB65" w14:textId="77777777" w:rsidR="004E5568" w:rsidRDefault="004E5568" w:rsidP="004E5568">
      <w:r>
        <w:t>Her dad was a producer and songwriter for Motown Records.</w:t>
      </w:r>
    </w:p>
    <w:p w14:paraId="79E37348" w14:textId="77777777" w:rsidR="004E5568" w:rsidRDefault="004E5568" w:rsidP="004E5568">
      <w:r>
        <w:t>00:04:33 Speaker 1</w:t>
      </w:r>
    </w:p>
    <w:p w14:paraId="638592CA" w14:textId="77777777" w:rsidR="004E5568" w:rsidRDefault="004E5568" w:rsidP="004E5568">
      <w:r>
        <w:t>So he was one of the very first hit makers for Motown.</w:t>
      </w:r>
    </w:p>
    <w:p w14:paraId="12FFB379" w14:textId="77777777" w:rsidR="004E5568" w:rsidRDefault="004E5568" w:rsidP="004E5568">
      <w:r>
        <w:t>00:04:34</w:t>
      </w:r>
    </w:p>
    <w:p w14:paraId="4701C9B2" w14:textId="77777777" w:rsidR="004E5568" w:rsidRDefault="004E5568" w:rsidP="004E5568">
      <w:r>
        <w:t>I.</w:t>
      </w:r>
    </w:p>
    <w:p w14:paraId="5F70A26E" w14:textId="77777777" w:rsidR="004E5568" w:rsidRDefault="004E5568" w:rsidP="004E5568">
      <w:r>
        <w:t>00:04:38 Speaker 1</w:t>
      </w:r>
    </w:p>
    <w:p w14:paraId="24AE4ADF" w14:textId="77777777" w:rsidR="004E5568" w:rsidRDefault="004E5568" w:rsidP="004E5568">
      <w:r>
        <w:t>Wow. He was there from the beginning, so he's credited with Diana Ross and The Supremes and The Temptations and The Four Tops and Michael Jackson and.</w:t>
      </w:r>
    </w:p>
    <w:p w14:paraId="071B7B8E" w14:textId="77777777" w:rsidR="004E5568" w:rsidRDefault="004E5568" w:rsidP="004E5568">
      <w:r>
        <w:t>00:04:46 Speaker 1</w:t>
      </w:r>
    </w:p>
    <w:p w14:paraId="2428E3B4" w14:textId="77777777" w:rsidR="004E5568" w:rsidRDefault="004E5568" w:rsidP="004E5568">
      <w:r>
        <w:t>And just really from the beginning, Smokey.</w:t>
      </w:r>
    </w:p>
    <w:p w14:paraId="4F8B4DE5" w14:textId="77777777" w:rsidR="004E5568" w:rsidRDefault="004E5568" w:rsidP="004E5568">
      <w:r>
        <w:t>00:04:48 Speaker 1</w:t>
      </w:r>
    </w:p>
    <w:p w14:paraId="3A218036" w14:textId="77777777" w:rsidR="004E5568" w:rsidRDefault="004E5568" w:rsidP="004E5568">
      <w:r>
        <w:t>Then when Stevie came in and and so that was sort of his world and in 70.</w:t>
      </w:r>
    </w:p>
    <w:p w14:paraId="30974E76" w14:textId="77777777" w:rsidR="004E5568" w:rsidRDefault="004E5568" w:rsidP="004E5568">
      <w:r>
        <w:t>00:04:57 Speaker 1</w:t>
      </w:r>
    </w:p>
    <w:p w14:paraId="06F4C3EB" w14:textId="77777777" w:rsidR="004E5568" w:rsidRDefault="004E5568" w:rsidP="004E5568">
      <w:r>
        <w:lastRenderedPageBreak/>
        <w:t>Five, I believe it was either while my mother was pregnant with me or shortly.</w:t>
      </w:r>
    </w:p>
    <w:p w14:paraId="3F1F3762" w14:textId="77777777" w:rsidR="004E5568" w:rsidRDefault="004E5568" w:rsidP="004E5568">
      <w:r>
        <w:t>00:05:04 Speaker 1</w:t>
      </w:r>
    </w:p>
    <w:p w14:paraId="2C83A2CA" w14:textId="77777777" w:rsidR="004E5568" w:rsidRDefault="004E5568" w:rsidP="004E5568">
      <w:r>
        <w:t>My father decided not to sign another contract with Motown. Now understanding that the picture is my dad is in this huge house on the top of Hollywood Hill.</w:t>
      </w:r>
    </w:p>
    <w:p w14:paraId="5EE0C1CD" w14:textId="77777777" w:rsidR="004E5568" w:rsidRDefault="004E5568" w:rsidP="004E5568">
      <w:r>
        <w:t>00:05:15 Speaker 1</w:t>
      </w:r>
    </w:p>
    <w:p w14:paraId="612DD7F6" w14:textId="77777777" w:rsidR="004E5568" w:rsidRDefault="004E5568" w:rsidP="004E5568">
      <w:r>
        <w:t>The fancy cars everybody would come to the parties, everybody would come to the parties that he threw.</w:t>
      </w:r>
    </w:p>
    <w:p w14:paraId="6CB63986" w14:textId="77777777" w:rsidR="004E5568" w:rsidRDefault="004E5568" w:rsidP="004E5568">
      <w:r>
        <w:t>00:05:21 Speaker 1</w:t>
      </w:r>
    </w:p>
    <w:p w14:paraId="7356502F" w14:textId="77777777" w:rsidR="004E5568" w:rsidRDefault="004E5568" w:rsidP="004E5568">
      <w:r>
        <w:t>And he decides that he really, truly does believe God is calling him to move away from Motown and to move away from that industry.</w:t>
      </w:r>
    </w:p>
    <w:p w14:paraId="62A286DE" w14:textId="77777777" w:rsidR="004E5568" w:rsidRDefault="004E5568" w:rsidP="004E5568">
      <w:r>
        <w:t>00:05:33 Speaker 1</w:t>
      </w:r>
    </w:p>
    <w:p w14:paraId="3C76023A" w14:textId="77777777" w:rsidR="004E5568" w:rsidRDefault="004E5568" w:rsidP="004E5568">
      <w:r>
        <w:t>And to go into ministry.</w:t>
      </w:r>
    </w:p>
    <w:p w14:paraId="3C527CCA" w14:textId="77777777" w:rsidR="004E5568" w:rsidRDefault="004E5568" w:rsidP="004E5568">
      <w:r>
        <w:t>00:05:35 Speaker 2</w:t>
      </w:r>
    </w:p>
    <w:p w14:paraId="2552EAC5" w14:textId="77777777" w:rsidR="004E5568" w:rsidRDefault="004E5568" w:rsidP="004E5568">
      <w:r>
        <w:t>Wow.</w:t>
      </w:r>
    </w:p>
    <w:p w14:paraId="5D265395" w14:textId="77777777" w:rsidR="004E5568" w:rsidRDefault="004E5568" w:rsidP="004E5568">
      <w:r>
        <w:t>00:05:35 Speaker 1</w:t>
      </w:r>
    </w:p>
    <w:p w14:paraId="0E3B9AC8" w14:textId="77777777" w:rsidR="004E5568" w:rsidRDefault="004E5568" w:rsidP="004E5568">
      <w:r>
        <w:t>And so I'm born into a period of transition.</w:t>
      </w:r>
    </w:p>
    <w:p w14:paraId="641F3E6F" w14:textId="77777777" w:rsidR="004E5568" w:rsidRDefault="004E5568" w:rsidP="004E5568">
      <w:r>
        <w:t>00:05:40 Speaker 2</w:t>
      </w:r>
    </w:p>
    <w:p w14:paraId="46AC7DD7" w14:textId="77777777" w:rsidR="004E5568" w:rsidRDefault="004E5568" w:rsidP="004E5568">
      <w:r>
        <w:t>When he is transitioning.</w:t>
      </w:r>
    </w:p>
    <w:p w14:paraId="44A7DDC2" w14:textId="77777777" w:rsidR="004E5568" w:rsidRDefault="004E5568" w:rsidP="004E5568">
      <w:r>
        <w:t>00:05:43 Speaker 2</w:t>
      </w:r>
    </w:p>
    <w:p w14:paraId="60D3FC4F" w14:textId="77777777" w:rsidR="004E5568" w:rsidRDefault="004E5568" w:rsidP="004E5568">
      <w:r>
        <w:t>From being a song, from what I understand, he Co wrote.</w:t>
      </w:r>
    </w:p>
    <w:p w14:paraId="2D6AB59E" w14:textId="77777777" w:rsidR="004E5568" w:rsidRDefault="004E5568" w:rsidP="004E5568">
      <w:r>
        <w:t>00:05:48 Speaker 2</w:t>
      </w:r>
    </w:p>
    <w:p w14:paraId="5EAE7F41" w14:textId="77777777" w:rsidR="004E5568" w:rsidRDefault="004E5568" w:rsidP="004E5568">
      <w:r>
        <w:t>A Co writer and he's credited.</w:t>
      </w:r>
    </w:p>
    <w:p w14:paraId="397EBA6F" w14:textId="77777777" w:rsidR="004E5568" w:rsidRDefault="004E5568" w:rsidP="004E5568">
      <w:r>
        <w:t>00:05:50 Speaker 2</w:t>
      </w:r>
    </w:p>
    <w:p w14:paraId="4C5711B5" w14:textId="77777777" w:rsidR="004E5568" w:rsidRDefault="004E5568" w:rsidP="004E5568">
      <w:r>
        <w:t>On the songs, castles in the sand, the Stevie Wonder Song Love Child by The Supremes. I mean major major hits from Motown.</w:t>
      </w:r>
    </w:p>
    <w:p w14:paraId="51B8C229" w14:textId="77777777" w:rsidR="004E5568" w:rsidRDefault="004E5568" w:rsidP="004E5568">
      <w:r>
        <w:t>00:05:58 Speaker 1</w:t>
      </w:r>
    </w:p>
    <w:p w14:paraId="14D0B628" w14:textId="77777777" w:rsidR="004E5568" w:rsidRDefault="004E5568" w:rsidP="004E5568">
      <w:r>
        <w:t>Absolutely.</w:t>
      </w:r>
    </w:p>
    <w:p w14:paraId="72BC8926" w14:textId="77777777" w:rsidR="004E5568" w:rsidRDefault="004E5568" w:rsidP="004E5568">
      <w:r>
        <w:lastRenderedPageBreak/>
        <w:t>00:06:00 Speaker 1</w:t>
      </w:r>
    </w:p>
    <w:p w14:paraId="35BB161D" w14:textId="77777777" w:rsidR="004E5568" w:rsidRDefault="004E5568" w:rsidP="004E5568">
      <w:r>
        <w:t>He was a really, really, really big deal producer.</w:t>
      </w:r>
    </w:p>
    <w:p w14:paraId="3353ADCE" w14:textId="77777777" w:rsidR="004E5568" w:rsidRDefault="004E5568" w:rsidP="004E5568">
      <w:r>
        <w:t>00:06:03 Speaker 1</w:t>
      </w:r>
    </w:p>
    <w:p w14:paraId="197D3CCC" w14:textId="77777777" w:rsidR="004E5568" w:rsidRDefault="004E5568" w:rsidP="004E5568">
      <w:r>
        <w:t>Of his game and.</w:t>
      </w:r>
    </w:p>
    <w:p w14:paraId="223DDEBA" w14:textId="77777777" w:rsidR="004E5568" w:rsidRDefault="004E5568" w:rsidP="004E5568">
      <w:r>
        <w:t>00:06:05 Speaker 1</w:t>
      </w:r>
    </w:p>
    <w:p w14:paraId="33982AAF" w14:textId="77777777" w:rsidR="004E5568" w:rsidRDefault="004E5568" w:rsidP="004E5568">
      <w:r>
        <w:t>He decides to completely leave.</w:t>
      </w:r>
    </w:p>
    <w:p w14:paraId="71937818" w14:textId="77777777" w:rsidR="004E5568" w:rsidRDefault="004E5568" w:rsidP="004E5568">
      <w:r>
        <w:t>00:06:08 Speaker 1</w:t>
      </w:r>
    </w:p>
    <w:p w14:paraId="7B1D1FFF" w14:textId="77777777" w:rsidR="004E5568" w:rsidRDefault="004E5568" w:rsidP="004E5568">
      <w:r>
        <w:t>No backup plan and really.</w:t>
      </w:r>
    </w:p>
    <w:p w14:paraId="5F3EB970" w14:textId="77777777" w:rsidR="004E5568" w:rsidRDefault="004E5568" w:rsidP="004E5568">
      <w:r>
        <w:t>00:06:11 Speaker 1</w:t>
      </w:r>
    </w:p>
    <w:p w14:paraId="051A71FE" w14:textId="77777777" w:rsidR="004E5568" w:rsidRDefault="004E5568" w:rsidP="004E5568">
      <w:r>
        <w:t>Not enough money in the bank to be able to continue to live the life he was living for very long.</w:t>
      </w:r>
    </w:p>
    <w:p w14:paraId="59384464" w14:textId="77777777" w:rsidR="004E5568" w:rsidRDefault="004E5568" w:rsidP="004E5568">
      <w:r>
        <w:t>00:06:18</w:t>
      </w:r>
    </w:p>
    <w:p w14:paraId="69A021EE" w14:textId="77777777" w:rsidR="004E5568" w:rsidRDefault="004E5568" w:rsidP="004E5568">
      <w:r>
        <w:t>Yeah.</w:t>
      </w:r>
    </w:p>
    <w:p w14:paraId="7686ABB5" w14:textId="77777777" w:rsidR="004E5568" w:rsidRDefault="004E5568" w:rsidP="004E5568">
      <w:r>
        <w:t>00:06:19 Speaker 1</w:t>
      </w:r>
    </w:p>
    <w:p w14:paraId="7FC43E74" w14:textId="77777777" w:rsidR="004E5568" w:rsidRDefault="004E5568" w:rsidP="004E5568">
      <w:r>
        <w:t>When you're living a lifestyle like he was big glass house at the top of Hollywood Hills, that consumption rate.</w:t>
      </w:r>
    </w:p>
    <w:p w14:paraId="6A70C1D2" w14:textId="77777777" w:rsidR="004E5568" w:rsidRDefault="004E5568" w:rsidP="004E5568">
      <w:r>
        <w:t>00:06:27 Speaker 3</w:t>
      </w:r>
    </w:p>
    <w:p w14:paraId="676C148A" w14:textId="77777777" w:rsidR="004E5568" w:rsidRDefault="004E5568" w:rsidP="004E5568">
      <w:r>
        <w:t>That consumption rate is really, really.</w:t>
      </w:r>
    </w:p>
    <w:p w14:paraId="5EEF5440" w14:textId="77777777" w:rsidR="004E5568" w:rsidRDefault="004E5568" w:rsidP="004E5568">
      <w:r>
        <w:t>00:06:29 Speaker 1</w:t>
      </w:r>
    </w:p>
    <w:p w14:paraId="320375D3" w14:textId="77777777" w:rsidR="004E5568" w:rsidRDefault="004E5568" w:rsidP="004E5568">
      <w:r>
        <w:t>High. And so they had to.</w:t>
      </w:r>
    </w:p>
    <w:p w14:paraId="2FEA570F" w14:textId="77777777" w:rsidR="004E5568" w:rsidRDefault="004E5568" w:rsidP="004E5568">
      <w:r>
        <w:t>00:06:32 Speaker 1</w:t>
      </w:r>
    </w:p>
    <w:p w14:paraId="383E2426" w14:textId="77777777" w:rsidR="004E5568" w:rsidRDefault="004E5568" w:rsidP="004E5568">
      <w:r>
        <w:t>They had to downgrade. I think that there was a part of him that did not want people to know that there were financial challenges.</w:t>
      </w:r>
    </w:p>
    <w:p w14:paraId="16EAEE3A" w14:textId="77777777" w:rsidR="004E5568" w:rsidRDefault="004E5568" w:rsidP="004E5568">
      <w:r>
        <w:t>00:06:41 Speaker 1</w:t>
      </w:r>
    </w:p>
    <w:p w14:paraId="2FA18D83" w14:textId="77777777" w:rsidR="004E5568" w:rsidRDefault="004E5568" w:rsidP="004E5568">
      <w:r>
        <w:t>And so we lived in a world that was a bit split, but it was very interesting growing up in this dynamic because you had all of these celebrities coming. Everybody in Motown, my father, became their pastors of sort.</w:t>
      </w:r>
    </w:p>
    <w:p w14:paraId="2644EFD3" w14:textId="77777777" w:rsidR="004E5568" w:rsidRDefault="004E5568" w:rsidP="004E5568">
      <w:r>
        <w:lastRenderedPageBreak/>
        <w:t>00:06:56 Speaker 1</w:t>
      </w:r>
    </w:p>
    <w:p w14:paraId="3B29A5AB" w14:textId="77777777" w:rsidR="004E5568" w:rsidRDefault="004E5568" w:rsidP="004E5568">
      <w:r>
        <w:t>So he goes into the ministry, but he still begins to bring everyone with him.</w:t>
      </w:r>
    </w:p>
    <w:p w14:paraId="7C548926" w14:textId="77777777" w:rsidR="004E5568" w:rsidRDefault="004E5568" w:rsidP="004E5568">
      <w:r>
        <w:t>00:07:01 Speaker 1</w:t>
      </w:r>
    </w:p>
    <w:p w14:paraId="72899EEC" w14:textId="77777777" w:rsidR="004E5568" w:rsidRDefault="004E5568" w:rsidP="004E5568">
      <w:r>
        <w:t>Smokey and Stevie and and Eddie Kendricks and all these different folks.</w:t>
      </w:r>
    </w:p>
    <w:p w14:paraId="0FCB67F9" w14:textId="77777777" w:rsidR="004E5568" w:rsidRDefault="004E5568" w:rsidP="004E5568">
      <w:r>
        <w:t>00:07:06 Speaker 1</w:t>
      </w:r>
    </w:p>
    <w:p w14:paraId="56AE946A" w14:textId="77777777" w:rsidR="004E5568" w:rsidRDefault="004E5568" w:rsidP="004E5568">
      <w:r>
        <w:t>Are at the house all the time.</w:t>
      </w:r>
    </w:p>
    <w:p w14:paraId="16E286D8" w14:textId="77777777" w:rsidR="004E5568" w:rsidRDefault="004E5568" w:rsidP="004E5568">
      <w:r>
        <w:t>00:07:08 Speaker 2</w:t>
      </w:r>
    </w:p>
    <w:p w14:paraId="2D9AF0FA" w14:textId="77777777" w:rsidR="004E5568" w:rsidRDefault="004E5568" w:rsidP="004E5568">
      <w:r>
        <w:t>I mean was that was like, like all these celebrities would be coming in and out because your dad basically became their pastor.</w:t>
      </w:r>
    </w:p>
    <w:p w14:paraId="3523D094" w14:textId="77777777" w:rsidR="004E5568" w:rsidRDefault="004E5568" w:rsidP="004E5568">
      <w:r>
        <w:t>00:07:14 Speaker 1</w:t>
      </w:r>
    </w:p>
    <w:p w14:paraId="00FDE4DC" w14:textId="77777777" w:rsidR="004E5568" w:rsidRDefault="004E5568" w:rsidP="004E5568">
      <w:r>
        <w:t>They.</w:t>
      </w:r>
    </w:p>
    <w:p w14:paraId="159EEACB" w14:textId="77777777" w:rsidR="004E5568" w:rsidRDefault="004E5568" w:rsidP="004E5568">
      <w:r>
        <w:t>00:07:15 Speaker 1</w:t>
      </w:r>
    </w:p>
    <w:p w14:paraId="43AC0043" w14:textId="77777777" w:rsidR="004E5568" w:rsidRDefault="004E5568" w:rsidP="004E5568">
      <w:r>
        <w:t>And so for all of them, they were auntie and uncle to me, all of them.</w:t>
      </w:r>
    </w:p>
    <w:p w14:paraId="75CB7FF8" w14:textId="77777777" w:rsidR="004E5568" w:rsidRDefault="004E5568" w:rsidP="004E5568">
      <w:r>
        <w:t>00:07:19 Speaker 1</w:t>
      </w:r>
    </w:p>
    <w:p w14:paraId="74D73978" w14:textId="77777777" w:rsidR="004E5568" w:rsidRDefault="004E5568" w:rsidP="004E5568">
      <w:r>
        <w:t>And that's the world that I knew, but I didn't know my father as.</w:t>
      </w:r>
    </w:p>
    <w:p w14:paraId="348938D8" w14:textId="77777777" w:rsidR="004E5568" w:rsidRDefault="004E5568" w:rsidP="004E5568">
      <w:r>
        <w:t>00:07:24 Speaker 1</w:t>
      </w:r>
    </w:p>
    <w:p w14:paraId="064FBF5C" w14:textId="77777777" w:rsidR="004E5568" w:rsidRDefault="004E5568" w:rsidP="004E5568">
      <w:r>
        <w:t>Any sort of?</w:t>
      </w:r>
    </w:p>
    <w:p w14:paraId="369FDA32" w14:textId="77777777" w:rsidR="004E5568" w:rsidRDefault="004E5568" w:rsidP="004E5568">
      <w:r>
        <w:t>00:07:26 Speaker 1</w:t>
      </w:r>
    </w:p>
    <w:p w14:paraId="01997533" w14:textId="77777777" w:rsidR="004E5568" w:rsidRDefault="004E5568" w:rsidP="004E5568">
      <w:r>
        <w:t>Celebrity and I actually didn't know these people as celebrities.</w:t>
      </w:r>
    </w:p>
    <w:p w14:paraId="4BC3EB0A" w14:textId="77777777" w:rsidR="004E5568" w:rsidRDefault="004E5568" w:rsidP="004E5568">
      <w:r>
        <w:t>00:07:27</w:t>
      </w:r>
    </w:p>
    <w:p w14:paraId="08143DAA" w14:textId="77777777" w:rsidR="004E5568" w:rsidRDefault="004E5568" w:rsidP="004E5568">
      <w:r>
        <w:t>Yeah.</w:t>
      </w:r>
    </w:p>
    <w:p w14:paraId="70C833DC" w14:textId="77777777" w:rsidR="004E5568" w:rsidRDefault="004E5568" w:rsidP="004E5568">
      <w:r>
        <w:t>00:07:30 Speaker 1</w:t>
      </w:r>
    </w:p>
    <w:p w14:paraId="7A244C9C" w14:textId="77777777" w:rsidR="004E5568" w:rsidRDefault="004E5568" w:rsidP="004E5568">
      <w:r>
        <w:t>I knew these people as normal people with normal problems coming into our home to be Minister to more than anything. That's what I knew when I grew up. I only knew him as a minister.</w:t>
      </w:r>
    </w:p>
    <w:p w14:paraId="454F22F7" w14:textId="77777777" w:rsidR="004E5568" w:rsidRDefault="004E5568" w:rsidP="004E5568">
      <w:r>
        <w:t>00:07:45 Speaker 2</w:t>
      </w:r>
    </w:p>
    <w:p w14:paraId="18B408EE" w14:textId="77777777" w:rsidR="004E5568" w:rsidRDefault="004E5568" w:rsidP="004E5568">
      <w:r>
        <w:t>And what was your relationship like with your mom and dad? Were they strict?</w:t>
      </w:r>
    </w:p>
    <w:p w14:paraId="70E6F8F4" w14:textId="77777777" w:rsidR="004E5568" w:rsidRDefault="004E5568" w:rsidP="004E5568">
      <w:r>
        <w:lastRenderedPageBreak/>
        <w:t>00:07:49</w:t>
      </w:r>
    </w:p>
    <w:p w14:paraId="059B4AB6" w14:textId="77777777" w:rsidR="004E5568" w:rsidRDefault="004E5568" w:rsidP="004E5568">
      <w:r>
        <w:t>Yeah.</w:t>
      </w:r>
    </w:p>
    <w:p w14:paraId="2A1FC88A" w14:textId="77777777" w:rsidR="004E5568" w:rsidRDefault="004E5568" w:rsidP="004E5568">
      <w:r>
        <w:t>00:07:49 Speaker 2</w:t>
      </w:r>
    </w:p>
    <w:p w14:paraId="2F4BB48E" w14:textId="77777777" w:rsidR="004E5568" w:rsidRDefault="004E5568" w:rsidP="004E5568">
      <w:r>
        <w:t>They.</w:t>
      </w:r>
    </w:p>
    <w:p w14:paraId="5A449231" w14:textId="77777777" w:rsidR="004E5568" w:rsidRDefault="004E5568" w:rsidP="004E5568">
      <w:r>
        <w:t>00:07:50 Speaker 1</w:t>
      </w:r>
    </w:p>
    <w:p w14:paraId="0F91A208" w14:textId="77777777" w:rsidR="004E5568" w:rsidRDefault="004E5568" w:rsidP="004E5568">
      <w:r>
        <w:t>Yeah, very contentious, very contentious.</w:t>
      </w:r>
    </w:p>
    <w:p w14:paraId="1D82E727" w14:textId="77777777" w:rsidR="004E5568" w:rsidRDefault="004E5568" w:rsidP="004E5568">
      <w:r>
        <w:t>00:07:50 Speaker 2</w:t>
      </w:r>
    </w:p>
    <w:p w14:paraId="5C7FD679" w14:textId="77777777" w:rsidR="004E5568" w:rsidRDefault="004E5568" w:rsidP="004E5568">
      <w:r>
        <w:t>Were they?</w:t>
      </w:r>
    </w:p>
    <w:p w14:paraId="3A8FD2D5" w14:textId="77777777" w:rsidR="004E5568" w:rsidRDefault="004E5568" w:rsidP="004E5568">
      <w:r>
        <w:t>00:07:52 Speaker 2</w:t>
      </w:r>
    </w:p>
    <w:p w14:paraId="76D1A5E9" w14:textId="77777777" w:rsidR="004E5568" w:rsidRDefault="004E5568" w:rsidP="004E5568">
      <w:r>
        <w:t>Interesting.</w:t>
      </w:r>
    </w:p>
    <w:p w14:paraId="4158CCA3" w14:textId="77777777" w:rsidR="004E5568" w:rsidRDefault="004E5568" w:rsidP="004E5568">
      <w:r>
        <w:t>00:07:53 Speaker 1</w:t>
      </w:r>
    </w:p>
    <w:p w14:paraId="0F3BDB7F" w14:textId="77777777" w:rsidR="004E5568" w:rsidRDefault="004E5568" w:rsidP="004E5568">
      <w:r>
        <w:t>My mom and I, we can laugh about it now, but it wasn't funny back then.</w:t>
      </w:r>
    </w:p>
    <w:p w14:paraId="3934C286" w14:textId="77777777" w:rsidR="004E5568" w:rsidRDefault="004E5568" w:rsidP="004E5568">
      <w:r>
        <w:t>00:07:57 Speaker 1</w:t>
      </w:r>
    </w:p>
    <w:p w14:paraId="4493B5E0" w14:textId="77777777" w:rsidR="004E5568" w:rsidRDefault="004E5568" w:rsidP="004E5568">
      <w:r>
        <w:t>Is, I'd say that we were, we were their pastors, Guinea pigs, because anything that the pastor or the leadership of the church said this is how you should raise your children.</w:t>
      </w:r>
    </w:p>
    <w:p w14:paraId="4F98FE34" w14:textId="77777777" w:rsidR="004E5568" w:rsidRDefault="004E5568" w:rsidP="004E5568">
      <w:r>
        <w:t>00:08:07 Speaker 1</w:t>
      </w:r>
    </w:p>
    <w:p w14:paraId="759D6580" w14:textId="77777777" w:rsidR="004E5568" w:rsidRDefault="004E5568" w:rsidP="004E5568">
      <w:r>
        <w:t>Did it and is a hot mess.</w:t>
      </w:r>
    </w:p>
    <w:p w14:paraId="231416AD" w14:textId="77777777" w:rsidR="004E5568" w:rsidRDefault="004E5568" w:rsidP="004E5568">
      <w:r>
        <w:t>00:08:09 Speaker 2</w:t>
      </w:r>
    </w:p>
    <w:p w14:paraId="7E62F69F" w14:textId="77777777" w:rsidR="004E5568" w:rsidRDefault="004E5568" w:rsidP="004E5568">
      <w:r>
        <w:t>So what did that mean for for you?</w:t>
      </w:r>
    </w:p>
    <w:p w14:paraId="427DD657" w14:textId="77777777" w:rsidR="004E5568" w:rsidRDefault="004E5568" w:rsidP="004E5568">
      <w:r>
        <w:t>00:08:11 Speaker 2</w:t>
      </w:r>
    </w:p>
    <w:p w14:paraId="2FCB6360" w14:textId="77777777" w:rsidR="004E5568" w:rsidRDefault="004E5568" w:rsidP="004E5568">
      <w:r>
        <w:t>As a teenager, you were really restricted.</w:t>
      </w:r>
    </w:p>
    <w:p w14:paraId="09ABB171" w14:textId="77777777" w:rsidR="004E5568" w:rsidRDefault="004E5568" w:rsidP="004E5568">
      <w:r>
        <w:t>00:08:14 Speaker 1</w:t>
      </w:r>
    </w:p>
    <w:p w14:paraId="448872E9" w14:textId="77777777" w:rsidR="004E5568" w:rsidRDefault="004E5568" w:rsidP="004E5568">
      <w:r>
        <w:t>It restricted in every there was.</w:t>
      </w:r>
    </w:p>
    <w:p w14:paraId="2DE56550" w14:textId="77777777" w:rsidR="004E5568" w:rsidRDefault="004E5568" w:rsidP="004E5568">
      <w:r>
        <w:t>00:08:15 Speaker 2</w:t>
      </w:r>
    </w:p>
    <w:p w14:paraId="6008B8B9" w14:textId="77777777" w:rsidR="004E5568" w:rsidRDefault="004E5568" w:rsidP="004E5568">
      <w:r>
        <w:t>In in yeah.</w:t>
      </w:r>
    </w:p>
    <w:p w14:paraId="1D685BDF" w14:textId="77777777" w:rsidR="004E5568" w:rsidRDefault="004E5568" w:rsidP="004E5568">
      <w:r>
        <w:t>00:08:16 Speaker 1</w:t>
      </w:r>
    </w:p>
    <w:p w14:paraId="5A9284A8" w14:textId="77777777" w:rsidR="004E5568" w:rsidRDefault="004E5568" w:rsidP="004E5568">
      <w:r>
        <w:lastRenderedPageBreak/>
        <w:t>Was incredibly, I mean.</w:t>
      </w:r>
    </w:p>
    <w:p w14:paraId="66033945" w14:textId="77777777" w:rsidR="004E5568" w:rsidRDefault="004E5568" w:rsidP="004E5568">
      <w:r>
        <w:t>00:08:18 Speaker 1</w:t>
      </w:r>
    </w:p>
    <w:p w14:paraId="26934B27" w14:textId="77777777" w:rsidR="004E5568" w:rsidRDefault="004E5568" w:rsidP="004E5568">
      <w:r>
        <w:t>We are Christian but could not wear pants as girls because there is a scripture that says men should not wear anything pertaining to women.</w:t>
      </w:r>
    </w:p>
    <w:p w14:paraId="3334B7D1" w14:textId="77777777" w:rsidR="004E5568" w:rsidRDefault="004E5568" w:rsidP="004E5568">
      <w:r>
        <w:t>00:08:25 Speaker 1</w:t>
      </w:r>
    </w:p>
    <w:p w14:paraId="2D172CEB" w14:textId="77777777" w:rsidR="004E5568" w:rsidRDefault="004E5568" w:rsidP="004E5568">
      <w:r>
        <w:t>Should not wear anything pertaining to men, and their pastor took that to mean women should not wear pants.</w:t>
      </w:r>
    </w:p>
    <w:p w14:paraId="7052153E" w14:textId="77777777" w:rsidR="004E5568" w:rsidRDefault="004E5568" w:rsidP="004E5568">
      <w:r>
        <w:t>00:08:30 Speaker 1</w:t>
      </w:r>
    </w:p>
    <w:p w14:paraId="323D3DD7" w14:textId="77777777" w:rsidR="004E5568" w:rsidRDefault="004E5568" w:rsidP="004E5568">
      <w:r>
        <w:t>Imagine me as a teenager.</w:t>
      </w:r>
    </w:p>
    <w:p w14:paraId="561A48C0" w14:textId="77777777" w:rsidR="004E5568" w:rsidRDefault="004E5568" w:rsidP="004E5568">
      <w:r>
        <w:t>00:08:32 Speaker 1</w:t>
      </w:r>
    </w:p>
    <w:p w14:paraId="7DB4A3D6" w14:textId="77777777" w:rsidR="004E5568" w:rsidRDefault="004E5568" w:rsidP="004E5568">
      <w:r>
        <w:t>And it's winter time and I'm trying to explain why I'm in skirts.</w:t>
      </w:r>
    </w:p>
    <w:p w14:paraId="54478002" w14:textId="77777777" w:rsidR="004E5568" w:rsidRDefault="004E5568" w:rsidP="004E5568">
      <w:r>
        <w:t>00:08:38 Speaker 1</w:t>
      </w:r>
    </w:p>
    <w:p w14:paraId="55A0E9E4" w14:textId="77777777" w:rsidR="004E5568" w:rsidRDefault="004E5568" w:rsidP="004E5568">
      <w:r>
        <w:t>It was not a fun upbringing for me, for sure, and the way that I've been wired from day one day one is to challenge everything I came out of the womb challenging everything I came out of the womb saying no.</w:t>
      </w:r>
    </w:p>
    <w:p w14:paraId="52F864C2" w14:textId="77777777" w:rsidR="004E5568" w:rsidRDefault="004E5568" w:rsidP="004E5568">
      <w:r>
        <w:t>00:08:44</w:t>
      </w:r>
    </w:p>
    <w:p w14:paraId="589A4E0A" w14:textId="77777777" w:rsidR="004E5568" w:rsidRDefault="004E5568" w:rsidP="004E5568">
      <w:r>
        <w:t>Music.</w:t>
      </w:r>
    </w:p>
    <w:p w14:paraId="426D626B" w14:textId="77777777" w:rsidR="004E5568" w:rsidRDefault="004E5568" w:rsidP="004E5568">
      <w:r>
        <w:t>00:08:55 Speaker 2</w:t>
      </w:r>
    </w:p>
    <w:p w14:paraId="44E9E9BD" w14:textId="77777777" w:rsidR="004E5568" w:rsidRDefault="004E5568" w:rsidP="004E5568">
      <w:r>
        <w:t>You.</w:t>
      </w:r>
    </w:p>
    <w:p w14:paraId="38E271D4" w14:textId="77777777" w:rsidR="004E5568" w:rsidRDefault="004E5568" w:rsidP="004E5568">
      <w:r>
        <w:t>00:08:55 Speaker 2</w:t>
      </w:r>
    </w:p>
    <w:p w14:paraId="3F3A0BCD" w14:textId="77777777" w:rsidR="004E5568" w:rsidRDefault="004E5568" w:rsidP="004E5568">
      <w:r>
        <w:t>You were a kid. Who, clearly.</w:t>
      </w:r>
    </w:p>
    <w:p w14:paraId="24EE7FE0" w14:textId="77777777" w:rsidR="004E5568" w:rsidRDefault="004E5568" w:rsidP="004E5568">
      <w:r>
        <w:t>00:08:57 Speaker 2</w:t>
      </w:r>
    </w:p>
    <w:p w14:paraId="2F8B8BAD" w14:textId="77777777" w:rsidR="004E5568" w:rsidRDefault="004E5568" w:rsidP="004E5568">
      <w:r>
        <w:t>We're just waiting for the moment when when you could leave and.</w:t>
      </w:r>
    </w:p>
    <w:p w14:paraId="4657DF10" w14:textId="77777777" w:rsidR="004E5568" w:rsidRDefault="004E5568" w:rsidP="004E5568">
      <w:r>
        <w:t>00:09:02 Speaker 2</w:t>
      </w:r>
    </w:p>
    <w:p w14:paraId="58F7EE34" w14:textId="77777777" w:rsidR="004E5568" w:rsidRDefault="004E5568" w:rsidP="004E5568">
      <w:r>
        <w:t>And start showing love, yeah.</w:t>
      </w:r>
    </w:p>
    <w:p w14:paraId="7DFDB473" w14:textId="77777777" w:rsidR="004E5568" w:rsidRDefault="004E5568" w:rsidP="004E5568">
      <w:r>
        <w:t>00:09:02 Speaker 1</w:t>
      </w:r>
    </w:p>
    <w:p w14:paraId="77179C96" w14:textId="77777777" w:rsidR="004E5568" w:rsidRDefault="004E5568" w:rsidP="004E5568">
      <w:r>
        <w:t>Ohh from the counter Spire from the time.</w:t>
      </w:r>
    </w:p>
    <w:p w14:paraId="0E4F72D3" w14:textId="77777777" w:rsidR="004E5568" w:rsidRDefault="004E5568" w:rsidP="004E5568">
      <w:r>
        <w:lastRenderedPageBreak/>
        <w:t>00:09:05 Speaker 3</w:t>
      </w:r>
    </w:p>
    <w:p w14:paraId="036B86ED" w14:textId="77777777" w:rsidR="004E5568" w:rsidRDefault="004E5568" w:rsidP="004E5568">
      <w:r>
        <w:t>I was five. I was trying to pack bags. No.</w:t>
      </w:r>
    </w:p>
    <w:p w14:paraId="3008601E" w14:textId="77777777" w:rsidR="004E5568" w:rsidRDefault="004E5568" w:rsidP="004E5568">
      <w:r>
        <w:t>00:09:06 Speaker 2</w:t>
      </w:r>
    </w:p>
    <w:p w14:paraId="0758AF17" w14:textId="77777777" w:rsidR="004E5568" w:rsidRDefault="004E5568" w:rsidP="004E5568">
      <w:r>
        <w:t>Yeah, yeah.</w:t>
      </w:r>
    </w:p>
    <w:p w14:paraId="21DB91E5" w14:textId="77777777" w:rsidR="004E5568" w:rsidRDefault="004E5568" w:rsidP="004E5568">
      <w:r>
        <w:t>00:09:07 Speaker 1</w:t>
      </w:r>
    </w:p>
    <w:p w14:paraId="53F4426A" w14:textId="77777777" w:rsidR="004E5568" w:rsidRDefault="004E5568" w:rsidP="004E5568">
      <w:r>
        <w:t>Doubt about?</w:t>
      </w:r>
    </w:p>
    <w:p w14:paraId="35F44601" w14:textId="77777777" w:rsidR="004E5568" w:rsidRDefault="004E5568" w:rsidP="004E5568">
      <w:r>
        <w:t>00:09:08 Speaker 1</w:t>
      </w:r>
    </w:p>
    <w:p w14:paraId="57CAFC5B" w14:textId="77777777" w:rsidR="004E5568" w:rsidRDefault="004E5568" w:rsidP="004E5568">
      <w:r>
        <w:t>I actually left home at 15. Wow. And my mom said she she still remembers the day I walked down the driveway and she watched me leaving.</w:t>
      </w:r>
    </w:p>
    <w:p w14:paraId="344E26F0" w14:textId="77777777" w:rsidR="004E5568" w:rsidRDefault="004E5568" w:rsidP="004E5568">
      <w:r>
        <w:t>00:09:18 Speaker 1</w:t>
      </w:r>
    </w:p>
    <w:p w14:paraId="576D8A65" w14:textId="77777777" w:rsidR="004E5568" w:rsidRDefault="004E5568" w:rsidP="004E5568">
      <w:r>
        <w:t>With a backpack and a lunch pail in hand.</w:t>
      </w:r>
    </w:p>
    <w:p w14:paraId="19209058" w14:textId="77777777" w:rsidR="004E5568" w:rsidRDefault="004E5568" w:rsidP="004E5568">
      <w:r>
        <w:t>00:09:21 Speaker 1</w:t>
      </w:r>
    </w:p>
    <w:p w14:paraId="00F5C422" w14:textId="77777777" w:rsidR="004E5568" w:rsidRDefault="004E5568" w:rsidP="004E5568">
      <w:r>
        <w:t>And that was basically all I had was a backpack and a lunch pail.</w:t>
      </w:r>
    </w:p>
    <w:p w14:paraId="01CF6C72" w14:textId="77777777" w:rsidR="004E5568" w:rsidRDefault="004E5568" w:rsidP="004E5568">
      <w:r>
        <w:t>00:09:24 Speaker 1</w:t>
      </w:r>
    </w:p>
    <w:p w14:paraId="425CAE54" w14:textId="77777777" w:rsidR="004E5568" w:rsidRDefault="004E5568" w:rsidP="004E5568">
      <w:r>
        <w:t>I was like, I'm out of here.</w:t>
      </w:r>
    </w:p>
    <w:p w14:paraId="1207E730" w14:textId="77777777" w:rsidR="004E5568" w:rsidRDefault="004E5568" w:rsidP="004E5568">
      <w:r>
        <w:t>00:09:25 Speaker 1</w:t>
      </w:r>
    </w:p>
    <w:p w14:paraId="3B93DA98" w14:textId="77777777" w:rsidR="004E5568" w:rsidRDefault="004E5568" w:rsidP="004E5568">
      <w:r>
        <w:t>And and so it wasn't a big blowout fight or anything of that nature.</w:t>
      </w:r>
    </w:p>
    <w:p w14:paraId="56563377" w14:textId="77777777" w:rsidR="004E5568" w:rsidRDefault="004E5568" w:rsidP="004E5568">
      <w:r>
        <w:t>00:09:29 Speaker 1</w:t>
      </w:r>
    </w:p>
    <w:p w14:paraId="7E365A30" w14:textId="77777777" w:rsidR="004E5568" w:rsidRDefault="004E5568" w:rsidP="004E5568">
      <w:r>
        <w:t>Just said.</w:t>
      </w:r>
    </w:p>
    <w:p w14:paraId="51C2C699" w14:textId="77777777" w:rsidR="004E5568" w:rsidRDefault="004E5568" w:rsidP="004E5568">
      <w:r>
        <w:t>00:09:30 Speaker 1</w:t>
      </w:r>
    </w:p>
    <w:p w14:paraId="7F76D9C1" w14:textId="77777777" w:rsidR="004E5568" w:rsidRDefault="004E5568" w:rsidP="004E5568">
      <w:r>
        <w:t>This won't work for me.</w:t>
      </w:r>
    </w:p>
    <w:p w14:paraId="6D25E37B" w14:textId="77777777" w:rsidR="004E5568" w:rsidRDefault="004E5568" w:rsidP="004E5568">
      <w:r>
        <w:t>00:09:32 Speaker 2</w:t>
      </w:r>
    </w:p>
    <w:p w14:paraId="2766B13F" w14:textId="77777777" w:rsidR="004E5568" w:rsidRDefault="004E5568" w:rsidP="004E5568">
      <w:r>
        <w:t>How long were you away?</w:t>
      </w:r>
    </w:p>
    <w:p w14:paraId="0E60C535" w14:textId="77777777" w:rsidR="004E5568" w:rsidRDefault="004E5568" w:rsidP="004E5568">
      <w:r>
        <w:t>00:09:34 Speaker 1</w:t>
      </w:r>
    </w:p>
    <w:p w14:paraId="0CA3A556" w14:textId="77777777" w:rsidR="004E5568" w:rsidRDefault="004E5568" w:rsidP="004E5568">
      <w:r>
        <w:t>For the rest of my life.</w:t>
      </w:r>
    </w:p>
    <w:p w14:paraId="19C01B9A" w14:textId="77777777" w:rsidR="004E5568" w:rsidRDefault="004E5568" w:rsidP="004E5568">
      <w:r>
        <w:t>00:09:36 Speaker 2</w:t>
      </w:r>
    </w:p>
    <w:p w14:paraId="79F9E16B" w14:textId="77777777" w:rsidR="004E5568" w:rsidRDefault="004E5568" w:rsidP="004E5568">
      <w:r>
        <w:lastRenderedPageBreak/>
        <w:t>Do you think from your parents perspective they kind of wrote you off as our lost child at that time?</w:t>
      </w:r>
    </w:p>
    <w:p w14:paraId="6060B9C1" w14:textId="77777777" w:rsidR="004E5568" w:rsidRDefault="004E5568" w:rsidP="004E5568">
      <w:r>
        <w:t>00:09:44 Speaker 1</w:t>
      </w:r>
    </w:p>
    <w:p w14:paraId="4BFC3EF5" w14:textId="77777777" w:rsidR="004E5568" w:rsidRDefault="004E5568" w:rsidP="004E5568">
      <w:r>
        <w:t>I do I.</w:t>
      </w:r>
    </w:p>
    <w:p w14:paraId="7BD73458" w14:textId="77777777" w:rsidR="004E5568" w:rsidRDefault="004E5568" w:rsidP="004E5568">
      <w:r>
        <w:t>00:09:45 Speaker 1</w:t>
      </w:r>
    </w:p>
    <w:p w14:paraId="40E76429" w14:textId="77777777" w:rsidR="004E5568" w:rsidRDefault="004E5568" w:rsidP="004E5568">
      <w:r>
        <w:t>I don't think that they loved me.</w:t>
      </w:r>
    </w:p>
    <w:p w14:paraId="2A89995B" w14:textId="77777777" w:rsidR="004E5568" w:rsidRDefault="004E5568" w:rsidP="004E5568">
      <w:r>
        <w:t>00:09:47 Speaker 1</w:t>
      </w:r>
    </w:p>
    <w:p w14:paraId="04572030" w14:textId="77777777" w:rsidR="004E5568" w:rsidRDefault="004E5568" w:rsidP="004E5568">
      <w:r>
        <w:t>Less right?</w:t>
      </w:r>
    </w:p>
    <w:p w14:paraId="649917F3" w14:textId="77777777" w:rsidR="004E5568" w:rsidRDefault="004E5568" w:rsidP="004E5568">
      <w:r>
        <w:t>00:09:48 Speaker 2</w:t>
      </w:r>
    </w:p>
    <w:p w14:paraId="7745CA2F" w14:textId="77777777" w:rsidR="004E5568" w:rsidRDefault="004E5568" w:rsidP="004E5568">
      <w:r>
        <w:t>Sure.</w:t>
      </w:r>
    </w:p>
    <w:p w14:paraId="49A7B44D" w14:textId="77777777" w:rsidR="004E5568" w:rsidRDefault="004E5568" w:rsidP="004E5568">
      <w:r>
        <w:t>00:09:48 Speaker 1</w:t>
      </w:r>
    </w:p>
    <w:p w14:paraId="0560C4AC" w14:textId="77777777" w:rsidR="004E5568" w:rsidRDefault="004E5568" w:rsidP="004E5568">
      <w:r>
        <w:t>I don't think that they ever stopped loving me.</w:t>
      </w:r>
    </w:p>
    <w:p w14:paraId="1661CA6D" w14:textId="77777777" w:rsidR="004E5568" w:rsidRDefault="004E5568" w:rsidP="004E5568">
      <w:r>
        <w:t>00:09:51 Speaker 1</w:t>
      </w:r>
    </w:p>
    <w:p w14:paraId="411A6FB6" w14:textId="77777777" w:rsidR="004E5568" w:rsidRDefault="004E5568" w:rsidP="004E5568">
      <w:r>
        <w:t>But I.</w:t>
      </w:r>
    </w:p>
    <w:p w14:paraId="5D38D386" w14:textId="77777777" w:rsidR="004E5568" w:rsidRDefault="004E5568" w:rsidP="004E5568">
      <w:r>
        <w:t>00:09:51 Speaker 1</w:t>
      </w:r>
    </w:p>
    <w:p w14:paraId="6D624EE1" w14:textId="77777777" w:rsidR="004E5568" w:rsidRDefault="004E5568" w:rsidP="004E5568">
      <w:r>
        <w:t>It's difficult not to write a child off who has made it very, very clear they don't want to be parented.</w:t>
      </w:r>
    </w:p>
    <w:p w14:paraId="23D68AE3" w14:textId="77777777" w:rsidR="004E5568" w:rsidRDefault="004E5568" w:rsidP="004E5568">
      <w:r>
        <w:t>00:10:00 Speaker 1</w:t>
      </w:r>
    </w:p>
    <w:p w14:paraId="6AA181F3" w14:textId="77777777" w:rsidR="004E5568" w:rsidRDefault="004E5568" w:rsidP="004E5568">
      <w:r>
        <w:t>Well, I don't.</w:t>
      </w:r>
    </w:p>
    <w:p w14:paraId="031CAAEA" w14:textId="77777777" w:rsidR="004E5568" w:rsidRDefault="004E5568" w:rsidP="004E5568">
      <w:r>
        <w:t>00:10:02 Speaker 1</w:t>
      </w:r>
    </w:p>
    <w:p w14:paraId="04BA4789" w14:textId="77777777" w:rsidR="004E5568" w:rsidRDefault="004E5568" w:rsidP="004E5568">
      <w:r>
        <w:t>I've actually never had a conversation with them about it, because the one thing about how I am wired and it's, I think probably one of my greatest strengths.</w:t>
      </w:r>
    </w:p>
    <w:p w14:paraId="187B08E0" w14:textId="77777777" w:rsidR="004E5568" w:rsidRDefault="004E5568" w:rsidP="004E5568">
      <w:r>
        <w:t>00:10:11 Speaker 1</w:t>
      </w:r>
    </w:p>
    <w:p w14:paraId="5FA96C73" w14:textId="77777777" w:rsidR="004E5568" w:rsidRDefault="004E5568" w:rsidP="004E5568">
      <w:r>
        <w:t>Is I don't go backwards.</w:t>
      </w:r>
    </w:p>
    <w:p w14:paraId="57256619" w14:textId="77777777" w:rsidR="004E5568" w:rsidRDefault="004E5568" w:rsidP="004E5568">
      <w:r>
        <w:t>00:10:13 Speaker 2</w:t>
      </w:r>
    </w:p>
    <w:p w14:paraId="0D5510AA" w14:textId="77777777" w:rsidR="004E5568" w:rsidRDefault="004E5568" w:rsidP="004E5568">
      <w:r>
        <w:t>So after leaving home I I guess you started living independently and even spent a few years in in, in shelters and homeless shelters, right?</w:t>
      </w:r>
    </w:p>
    <w:p w14:paraId="5633445E" w14:textId="77777777" w:rsidR="004E5568" w:rsidRDefault="004E5568" w:rsidP="004E5568">
      <w:r>
        <w:lastRenderedPageBreak/>
        <w:t>00:10:22</w:t>
      </w:r>
    </w:p>
    <w:p w14:paraId="362C3B1E" w14:textId="77777777" w:rsidR="004E5568" w:rsidRDefault="004E5568" w:rsidP="004E5568">
      <w:r>
        <w:t>I did.</w:t>
      </w:r>
    </w:p>
    <w:p w14:paraId="39426A29" w14:textId="77777777" w:rsidR="004E5568" w:rsidRDefault="004E5568" w:rsidP="004E5568">
      <w:r>
        <w:t>00:10:23 Speaker 1</w:t>
      </w:r>
    </w:p>
    <w:p w14:paraId="54645267" w14:textId="77777777" w:rsidR="004E5568" w:rsidRDefault="004E5568" w:rsidP="004E5568">
      <w:r>
        <w:t>I went to a place called Covenant House.</w:t>
      </w:r>
    </w:p>
    <w:p w14:paraId="28481F3D" w14:textId="77777777" w:rsidR="004E5568" w:rsidRDefault="004E5568" w:rsidP="004E5568">
      <w:r>
        <w:t>00:10:26 Speaker 1</w:t>
      </w:r>
    </w:p>
    <w:p w14:paraId="21ACC234" w14:textId="77777777" w:rsidR="004E5568" w:rsidRDefault="004E5568" w:rsidP="004E5568">
      <w:r>
        <w:t>It's a homeless shelter for adults.</w:t>
      </w:r>
    </w:p>
    <w:p w14:paraId="384F869A" w14:textId="77777777" w:rsidR="004E5568" w:rsidRDefault="004E5568" w:rsidP="004E5568">
      <w:r>
        <w:t>00:10:30 Speaker 1</w:t>
      </w:r>
    </w:p>
    <w:p w14:paraId="33037CD9" w14:textId="77777777" w:rsidR="004E5568" w:rsidRDefault="004E5568" w:rsidP="004E5568">
      <w:r>
        <w:t>In Hollywood, and it was probably one of the most important moments of my life because.</w:t>
      </w:r>
    </w:p>
    <w:p w14:paraId="58B632FC" w14:textId="77777777" w:rsidR="004E5568" w:rsidRDefault="004E5568" w:rsidP="004E5568">
      <w:r>
        <w:t>00:10:40 Speaker 1</w:t>
      </w:r>
    </w:p>
    <w:p w14:paraId="7B4A8A06" w14:textId="77777777" w:rsidR="004E5568" w:rsidRDefault="004E5568" w:rsidP="004E5568">
      <w:r>
        <w:t>I'd always been independent and at Covenant House the way that they have it set up, it's absolutely.</w:t>
      </w:r>
    </w:p>
    <w:p w14:paraId="6288F555" w14:textId="77777777" w:rsidR="004E5568" w:rsidRDefault="004E5568" w:rsidP="004E5568">
      <w:r>
        <w:t>00:10:47 Speaker 1</w:t>
      </w:r>
    </w:p>
    <w:p w14:paraId="057A5B83" w14:textId="77777777" w:rsidR="004E5568" w:rsidRDefault="004E5568" w:rsidP="004E5568">
      <w:r>
        <w:t>I think it's one of the most amazing transition places that has ever been created for, for people that were in situations like mine.</w:t>
      </w:r>
    </w:p>
    <w:p w14:paraId="47B5A87B" w14:textId="77777777" w:rsidR="004E5568" w:rsidRDefault="004E5568" w:rsidP="004E5568">
      <w:r>
        <w:t>00:10:56 Speaker 1</w:t>
      </w:r>
    </w:p>
    <w:p w14:paraId="49BA9E01" w14:textId="77777777" w:rsidR="004E5568" w:rsidRDefault="004E5568" w:rsidP="004E5568">
      <w:r>
        <w:t>And they have counsellors that are set up that basically you go out, you get a job, you come back, you bring the paychecks, they save all of your money for you.</w:t>
      </w:r>
    </w:p>
    <w:p w14:paraId="66DD42E0" w14:textId="77777777" w:rsidR="004E5568" w:rsidRDefault="004E5568" w:rsidP="004E5568">
      <w:r>
        <w:t>00:11:06 Speaker 1</w:t>
      </w:r>
    </w:p>
    <w:p w14:paraId="3B54F47F" w14:textId="77777777" w:rsidR="004E5568" w:rsidRDefault="004E5568" w:rsidP="004E5568">
      <w:r>
        <w:t>You're not having to do any of that.</w:t>
      </w:r>
    </w:p>
    <w:p w14:paraId="0A63A0BD" w14:textId="77777777" w:rsidR="004E5568" w:rsidRDefault="004E5568" w:rsidP="004E5568">
      <w:r>
        <w:t>00:11:07 Speaker 1</w:t>
      </w:r>
    </w:p>
    <w:p w14:paraId="253B9E21" w14:textId="77777777" w:rsidR="004E5568" w:rsidRDefault="004E5568" w:rsidP="004E5568">
      <w:r>
        <w:t>You literally just turn over the check.</w:t>
      </w:r>
    </w:p>
    <w:p w14:paraId="34ECF2B1" w14:textId="77777777" w:rsidR="004E5568" w:rsidRDefault="004E5568" w:rsidP="004E5568">
      <w:r>
        <w:t>00:11:10 Speaker 1</w:t>
      </w:r>
    </w:p>
    <w:p w14:paraId="582F3CF6" w14:textId="77777777" w:rsidR="004E5568" w:rsidRDefault="004E5568" w:rsidP="004E5568">
      <w:r>
        <w:t>They save it for.</w:t>
      </w:r>
    </w:p>
    <w:p w14:paraId="3E1220FE" w14:textId="77777777" w:rsidR="004E5568" w:rsidRDefault="004E5568" w:rsidP="004E5568">
      <w:r>
        <w:t>00:11:10 Speaker 1</w:t>
      </w:r>
    </w:p>
    <w:p w14:paraId="43844989" w14:textId="77777777" w:rsidR="004E5568" w:rsidRDefault="004E5568" w:rsidP="004E5568">
      <w:r>
        <w:t>And then once you get to a certain amount and you can go out and get your own apartment, that's what you do.</w:t>
      </w:r>
    </w:p>
    <w:p w14:paraId="10556A5D" w14:textId="77777777" w:rsidR="004E5568" w:rsidRDefault="004E5568" w:rsidP="004E5568">
      <w:r>
        <w:t>00:11:15 Speaker 2</w:t>
      </w:r>
    </w:p>
    <w:p w14:paraId="023D5CCA" w14:textId="77777777" w:rsidR="004E5568" w:rsidRDefault="004E5568" w:rsidP="004E5568">
      <w:r>
        <w:lastRenderedPageBreak/>
        <w:t>Fun I'm I'm trying to wrap my head around this idea that you mean because moving into a homeless shelter, you know, especially for a kid who had a home, right where everything was provided for you is a is a radical step to take even for teenager when you.</w:t>
      </w:r>
    </w:p>
    <w:p w14:paraId="0F98E7BE" w14:textId="77777777" w:rsidR="004E5568" w:rsidRDefault="004E5568" w:rsidP="004E5568">
      <w:r>
        <w:t>00:11:30 Speaker 2</w:t>
      </w:r>
    </w:p>
    <w:p w14:paraId="12B3227D" w14:textId="77777777" w:rsidR="004E5568" w:rsidRDefault="004E5568" w:rsidP="004E5568">
      <w:r>
        <w:t>Let's be honest.</w:t>
      </w:r>
    </w:p>
    <w:p w14:paraId="7095D121" w14:textId="77777777" w:rsidR="004E5568" w:rsidRDefault="004E5568" w:rsidP="004E5568">
      <w:r>
        <w:t>00:11:32 Speaker 2</w:t>
      </w:r>
    </w:p>
    <w:p w14:paraId="0834466B" w14:textId="77777777" w:rsidR="004E5568" w:rsidRDefault="004E5568" w:rsidP="004E5568">
      <w:r>
        <w:t>Is a little bit different when we're teenagers than it is when we're adults.</w:t>
      </w:r>
    </w:p>
    <w:p w14:paraId="0CDF4B1C" w14:textId="77777777" w:rsidR="004E5568" w:rsidRDefault="004E5568" w:rsidP="004E5568">
      <w:r>
        <w:t>00:11:36 Speaker 2</w:t>
      </w:r>
    </w:p>
    <w:p w14:paraId="5CC9C80B" w14:textId="77777777" w:rsidR="004E5568" w:rsidRDefault="004E5568" w:rsidP="004E5568">
      <w:r>
        <w:t>Still a a radical move.</w:t>
      </w:r>
    </w:p>
    <w:p w14:paraId="25775F57" w14:textId="77777777" w:rsidR="004E5568" w:rsidRDefault="004E5568" w:rsidP="004E5568">
      <w:r>
        <w:t>00:11:38 Speaker 1</w:t>
      </w:r>
    </w:p>
    <w:p w14:paraId="376D3C96" w14:textId="77777777" w:rsidR="004E5568" w:rsidRDefault="004E5568" w:rsidP="004E5568">
      <w:r>
        <w:t>Yeah, I think my my life has been marked by radical division.</w:t>
      </w:r>
    </w:p>
    <w:p w14:paraId="24B92011" w14:textId="77777777" w:rsidR="004E5568" w:rsidRDefault="004E5568" w:rsidP="004E5568">
      <w:r>
        <w:t>00:11:44 Speaker 1</w:t>
      </w:r>
    </w:p>
    <w:p w14:paraId="1A8A1BB7" w14:textId="77777777" w:rsidR="004E5568" w:rsidRDefault="004E5568" w:rsidP="004E5568">
      <w:r>
        <w:t>I you know, I look back at that time and if I could do it all over again, I would have done it the exact same way.</w:t>
      </w:r>
    </w:p>
    <w:p w14:paraId="1750D45E" w14:textId="77777777" w:rsidR="004E5568" w:rsidRDefault="004E5568" w:rsidP="004E5568">
      <w:r>
        <w:t>00:11:54 Speaker 1</w:t>
      </w:r>
    </w:p>
    <w:p w14:paraId="16FD8A4A" w14:textId="77777777" w:rsidR="004E5568" w:rsidRDefault="004E5568" w:rsidP="004E5568">
      <w:r>
        <w:t>And I gained a freedom by living in the homeless shelters.</w:t>
      </w:r>
    </w:p>
    <w:p w14:paraId="2C7D794B" w14:textId="77777777" w:rsidR="004E5568" w:rsidRDefault="004E5568" w:rsidP="004E5568">
      <w:r>
        <w:t>00:12:00 Speaker 1</w:t>
      </w:r>
    </w:p>
    <w:p w14:paraId="5D0265F3" w14:textId="77777777" w:rsidR="004E5568" w:rsidRDefault="004E5568" w:rsidP="004E5568">
      <w:r>
        <w:t>I thrived in them and I think that it in part not because there weren't rules.</w:t>
      </w:r>
    </w:p>
    <w:p w14:paraId="739DE4C4" w14:textId="77777777" w:rsidR="004E5568" w:rsidRDefault="004E5568" w:rsidP="004E5568">
      <w:r>
        <w:t>00:12:08 Speaker 1</w:t>
      </w:r>
    </w:p>
    <w:p w14:paraId="342F7943" w14:textId="77777777" w:rsidR="004E5568" w:rsidRDefault="004E5568" w:rsidP="004E5568">
      <w:r>
        <w:t>I I love rules.</w:t>
      </w:r>
    </w:p>
    <w:p w14:paraId="2239C985" w14:textId="77777777" w:rsidR="004E5568" w:rsidRDefault="004E5568" w:rsidP="004E5568">
      <w:r>
        <w:t>00:12:09 Speaker 1</w:t>
      </w:r>
    </w:p>
    <w:p w14:paraId="42FE1A47" w14:textId="77777777" w:rsidR="004E5568" w:rsidRDefault="004E5568" w:rsidP="004E5568">
      <w:r>
        <w:t>I I live my life by rules, but I have to understand and.</w:t>
      </w:r>
    </w:p>
    <w:p w14:paraId="06B3B9C1" w14:textId="77777777" w:rsidR="004E5568" w:rsidRDefault="004E5568" w:rsidP="004E5568">
      <w:r>
        <w:t>00:12:13 Speaker 1</w:t>
      </w:r>
    </w:p>
    <w:p w14:paraId="1F6E0376" w14:textId="77777777" w:rsidR="004E5568" w:rsidRDefault="004E5568" w:rsidP="004E5568">
      <w:r>
        <w:t>With those rules.</w:t>
      </w:r>
    </w:p>
    <w:p w14:paraId="1E7A0646" w14:textId="77777777" w:rsidR="004E5568" w:rsidRDefault="004E5568" w:rsidP="004E5568">
      <w:r>
        <w:t>00:12:14 Speaker 1</w:t>
      </w:r>
    </w:p>
    <w:p w14:paraId="66A48627" w14:textId="77777777" w:rsidR="004E5568" w:rsidRDefault="004E5568" w:rsidP="004E5568">
      <w:r>
        <w:t>And the rules and.</w:t>
      </w:r>
    </w:p>
    <w:p w14:paraId="4119AA7C" w14:textId="77777777" w:rsidR="004E5568" w:rsidRDefault="004E5568" w:rsidP="004E5568">
      <w:r>
        <w:t>00:12:16 Speaker 1</w:t>
      </w:r>
    </w:p>
    <w:p w14:paraId="0265EADF" w14:textId="77777777" w:rsidR="004E5568" w:rsidRDefault="004E5568" w:rsidP="004E5568">
      <w:r>
        <w:lastRenderedPageBreak/>
        <w:t>Homeless shelters made complete sense to me.</w:t>
      </w:r>
    </w:p>
    <w:p w14:paraId="06358E74" w14:textId="77777777" w:rsidR="004E5568" w:rsidRDefault="004E5568" w:rsidP="004E5568">
      <w:r>
        <w:t>00:12:19</w:t>
      </w:r>
    </w:p>
    <w:p w14:paraId="49D02A06" w14:textId="77777777" w:rsidR="004E5568" w:rsidRDefault="004E5568" w:rsidP="004E5568">
      <w:r>
        <w:t>Hmm.</w:t>
      </w:r>
    </w:p>
    <w:p w14:paraId="74F0951D" w14:textId="77777777" w:rsidR="004E5568" w:rsidRDefault="004E5568" w:rsidP="004E5568">
      <w:r>
        <w:t>00:12:20 Speaker 2</w:t>
      </w:r>
    </w:p>
    <w:p w14:paraId="7536425B" w14:textId="77777777" w:rsidR="004E5568" w:rsidRDefault="004E5568" w:rsidP="004E5568">
      <w:r>
        <w:t>And I mean, you obviously got an incredible grounding there because I read that it.</w:t>
      </w:r>
    </w:p>
    <w:p w14:paraId="396FC5F0" w14:textId="77777777" w:rsidR="004E5568" w:rsidRDefault="004E5568" w:rsidP="004E5568">
      <w:r>
        <w:t>00:12:24 Speaker 2</w:t>
      </w:r>
    </w:p>
    <w:p w14:paraId="4FE07C4C" w14:textId="77777777" w:rsidR="004E5568" w:rsidRDefault="004E5568" w:rsidP="004E5568">
      <w:r>
        <w:t>The age of 18. You you actually started your own business at 18.</w:t>
      </w:r>
    </w:p>
    <w:p w14:paraId="028B352B" w14:textId="77777777" w:rsidR="004E5568" w:rsidRDefault="004E5568" w:rsidP="004E5568">
      <w:r>
        <w:t>00:12:29 Speaker 1</w:t>
      </w:r>
    </w:p>
    <w:p w14:paraId="1A5ACE77" w14:textId="77777777" w:rsidR="004E5568" w:rsidRDefault="004E5568" w:rsidP="004E5568">
      <w:r>
        <w:t>Yeah, yeah, it it happened. A little more serendipitous than that.</w:t>
      </w:r>
    </w:p>
    <w:p w14:paraId="6B1EB3EF" w14:textId="77777777" w:rsidR="004E5568" w:rsidRDefault="004E5568" w:rsidP="004E5568">
      <w:r>
        <w:t>00:12:34 Speaker 1</w:t>
      </w:r>
    </w:p>
    <w:p w14:paraId="42B22A6E" w14:textId="77777777" w:rsidR="004E5568" w:rsidRDefault="004E5568" w:rsidP="004E5568">
      <w:r>
        <w:t>I was an intern for an African American.</w:t>
      </w:r>
    </w:p>
    <w:p w14:paraId="0D1F9C18" w14:textId="77777777" w:rsidR="004E5568" w:rsidRDefault="004E5568" w:rsidP="004E5568">
      <w:r>
        <w:t>00:12:39 Speaker 1</w:t>
      </w:r>
    </w:p>
    <w:p w14:paraId="65F748CC" w14:textId="77777777" w:rsidR="004E5568" w:rsidRDefault="004E5568" w:rsidP="004E5568">
      <w:r>
        <w:t>PR firm in Los Angeles.</w:t>
      </w:r>
    </w:p>
    <w:p w14:paraId="4459553E" w14:textId="77777777" w:rsidR="004E5568" w:rsidRDefault="004E5568" w:rsidP="004E5568">
      <w:r>
        <w:t>00:12:42 Speaker 1</w:t>
      </w:r>
    </w:p>
    <w:p w14:paraId="42182CD7" w14:textId="77777777" w:rsidR="004E5568" w:rsidRDefault="004E5568" w:rsidP="004E5568">
      <w:r>
        <w:t>Woman who owned.</w:t>
      </w:r>
    </w:p>
    <w:p w14:paraId="3BFD150E" w14:textId="77777777" w:rsidR="004E5568" w:rsidRDefault="004E5568" w:rsidP="004E5568">
      <w:r>
        <w:t>00:12:43 Speaker 1</w:t>
      </w:r>
    </w:p>
    <w:p w14:paraId="4111E730" w14:textId="77777777" w:rsidR="004E5568" w:rsidRDefault="004E5568" w:rsidP="004E5568">
      <w:r>
        <w:t>Pat Tobin very, very, very popular.</w:t>
      </w:r>
    </w:p>
    <w:p w14:paraId="13E84477" w14:textId="77777777" w:rsidR="004E5568" w:rsidRDefault="004E5568" w:rsidP="004E5568">
      <w:r>
        <w:t>00:12:47 Speaker 1</w:t>
      </w:r>
    </w:p>
    <w:p w14:paraId="5808DA82" w14:textId="77777777" w:rsidR="004E5568" w:rsidRDefault="004E5568" w:rsidP="004E5568">
      <w:r>
        <w:t>Publicist and I don't even remember How I Met her, actually, but she brought me in.</w:t>
      </w:r>
    </w:p>
    <w:p w14:paraId="2BFCD719" w14:textId="77777777" w:rsidR="004E5568" w:rsidRDefault="004E5568" w:rsidP="004E5568">
      <w:r>
        <w:t>00:12:52 Speaker 1</w:t>
      </w:r>
    </w:p>
    <w:p w14:paraId="01D6AFA1" w14:textId="77777777" w:rsidR="004E5568" w:rsidRDefault="004E5568" w:rsidP="004E5568">
      <w:r>
        <w:t>Was in as.</w:t>
      </w:r>
    </w:p>
    <w:p w14:paraId="704807AB" w14:textId="77777777" w:rsidR="004E5568" w:rsidRDefault="004E5568" w:rsidP="004E5568">
      <w:r>
        <w:t>00:12:54 Speaker 1</w:t>
      </w:r>
    </w:p>
    <w:p w14:paraId="435D581B" w14:textId="77777777" w:rsidR="004E5568" w:rsidRDefault="004E5568" w:rsidP="004E5568">
      <w:r>
        <w:t>An intern and they were working on a bunch of a different accounts and there were these two account.</w:t>
      </w:r>
    </w:p>
    <w:p w14:paraId="67C2A3E6" w14:textId="77777777" w:rsidR="004E5568" w:rsidRDefault="004E5568" w:rsidP="004E5568">
      <w:r>
        <w:t>00:13:01 Speaker 1</w:t>
      </w:r>
    </w:p>
    <w:p w14:paraId="7C3C6AA6" w14:textId="77777777" w:rsidR="004E5568" w:rsidRDefault="004E5568" w:rsidP="004E5568">
      <w:r>
        <w:t>That they were working on and I had radically different ideas about how to garner PR for these two particular companies.</w:t>
      </w:r>
    </w:p>
    <w:p w14:paraId="51279A51" w14:textId="77777777" w:rsidR="004E5568" w:rsidRDefault="004E5568" w:rsidP="004E5568">
      <w:r>
        <w:lastRenderedPageBreak/>
        <w:t>00:13:13 Speaker 1</w:t>
      </w:r>
    </w:p>
    <w:p w14:paraId="0590DDB6" w14:textId="77777777" w:rsidR="004E5568" w:rsidRDefault="004E5568" w:rsidP="004E5568">
      <w:r>
        <w:t>So the way they were thinking about PR is.</w:t>
      </w:r>
    </w:p>
    <w:p w14:paraId="1E6E3CE8" w14:textId="77777777" w:rsidR="004E5568" w:rsidRDefault="004E5568" w:rsidP="004E5568">
      <w:r>
        <w:t>00:13:17 Speaker 1</w:t>
      </w:r>
    </w:p>
    <w:p w14:paraId="469AD985" w14:textId="77777777" w:rsidR="004E5568" w:rsidRDefault="004E5568" w:rsidP="004E5568">
      <w:r>
        <w:t>You send out a press release and you see who picks it up and you you pitch the story. And I was looking at PR as something that was fully experiential, something that was literally interwoven into other things.</w:t>
      </w:r>
    </w:p>
    <w:p w14:paraId="7E5AA358" w14:textId="77777777" w:rsidR="004E5568" w:rsidRDefault="004E5568" w:rsidP="004E5568">
      <w:r>
        <w:t>00:13:29 Speaker 1</w:t>
      </w:r>
    </w:p>
    <w:p w14:paraId="12437FCD" w14:textId="77777777" w:rsidR="004E5568" w:rsidRDefault="004E5568" w:rsidP="004E5568">
      <w:r>
        <w:t>So now what they would call that is brand integration.</w:t>
      </w:r>
    </w:p>
    <w:p w14:paraId="5B63B1E0" w14:textId="77777777" w:rsidR="004E5568" w:rsidRDefault="004E5568" w:rsidP="004E5568">
      <w:r>
        <w:t>00:13:34 Speaker 1</w:t>
      </w:r>
    </w:p>
    <w:p w14:paraId="4AC690A2" w14:textId="77777777" w:rsidR="004E5568" w:rsidRDefault="004E5568" w:rsidP="004E5568">
      <w:r>
        <w:t>But at the time, that didn't really exist.</w:t>
      </w:r>
    </w:p>
    <w:p w14:paraId="37D790C5" w14:textId="77777777" w:rsidR="004E5568" w:rsidRDefault="004E5568" w:rsidP="004E5568">
      <w:r>
        <w:t>00:13:36 Speaker 1</w:t>
      </w:r>
    </w:p>
    <w:p w14:paraId="6945511C" w14:textId="77777777" w:rsidR="004E5568" w:rsidRDefault="004E5568" w:rsidP="004E5568">
      <w:r>
        <w:t>And so, you know, brand placements and things of that nature, that wasn't something happening in the early 90s, but it was how I was looking at how you Garner earned media.</w:t>
      </w:r>
    </w:p>
    <w:p w14:paraId="3C2ECF07" w14:textId="77777777" w:rsidR="004E5568" w:rsidRDefault="004E5568" w:rsidP="004E5568">
      <w:r>
        <w:t>00:13:48 Speaker 1</w:t>
      </w:r>
    </w:p>
    <w:p w14:paraId="6FC222D9" w14:textId="77777777" w:rsidR="004E5568" w:rsidRDefault="004E5568" w:rsidP="004E5568">
      <w:r>
        <w:t>And so for these two accounts, I had come up with a plan and it was so unfamiliar to the way that they did business. But the two clients absolutely love.</w:t>
      </w:r>
    </w:p>
    <w:p w14:paraId="287E0067" w14:textId="77777777" w:rsidR="004E5568" w:rsidRDefault="004E5568" w:rsidP="004E5568">
      <w:r>
        <w:t>00:13:59 Speaker 1</w:t>
      </w:r>
    </w:p>
    <w:p w14:paraId="732D93AE" w14:textId="77777777" w:rsidR="004E5568" w:rsidRDefault="004E5568" w:rsidP="004E5568">
      <w:r>
        <w:t>The pitch and so Pat said, run with it, you know, and and and keep in mind.</w:t>
      </w:r>
    </w:p>
    <w:p w14:paraId="02C41079" w14:textId="77777777" w:rsidR="004E5568" w:rsidRDefault="004E5568" w:rsidP="004E5568">
      <w:r>
        <w:t>00:13:59</w:t>
      </w:r>
    </w:p>
    <w:p w14:paraId="6558FD5E" w14:textId="77777777" w:rsidR="004E5568" w:rsidRDefault="004E5568" w:rsidP="004E5568">
      <w:r>
        <w:t>Hmm.</w:t>
      </w:r>
    </w:p>
    <w:p w14:paraId="7D8D2306" w14:textId="77777777" w:rsidR="004E5568" w:rsidRDefault="004E5568" w:rsidP="004E5568">
      <w:r>
        <w:t>00:14:05 Speaker 1</w:t>
      </w:r>
    </w:p>
    <w:p w14:paraId="419DCF5A" w14:textId="77777777" w:rsidR="004E5568" w:rsidRDefault="004E5568" w:rsidP="004E5568">
      <w:r>
        <w:t>So I I I'm about to turn 45 and if you put side by side pictures up of me at 18 and 45 I.</w:t>
      </w:r>
    </w:p>
    <w:p w14:paraId="52EF2CED" w14:textId="77777777" w:rsidR="004E5568" w:rsidRDefault="004E5568" w:rsidP="004E5568">
      <w:r>
        <w:t>00:14:10 Speaker 1</w:t>
      </w:r>
    </w:p>
    <w:p w14:paraId="2EF2DC91" w14:textId="77777777" w:rsidR="004E5568" w:rsidRDefault="004E5568" w:rsidP="004E5568">
      <w:r>
        <w:t>Not look.</w:t>
      </w:r>
    </w:p>
    <w:p w14:paraId="65449F50" w14:textId="77777777" w:rsidR="004E5568" w:rsidRDefault="004E5568" w:rsidP="004E5568">
      <w:r>
        <w:t>00:14:12 Speaker 1</w:t>
      </w:r>
    </w:p>
    <w:p w14:paraId="74591541" w14:textId="77777777" w:rsidR="004E5568" w:rsidRDefault="004E5568" w:rsidP="004E5568">
      <w:r>
        <w:t>At which I'm very happy about now, but I I looked very mature at that age, so I would. I did.</w:t>
      </w:r>
    </w:p>
    <w:p w14:paraId="1A0C5F67" w14:textId="77777777" w:rsidR="004E5568" w:rsidRDefault="004E5568" w:rsidP="004E5568">
      <w:r>
        <w:t>00:14:18 Speaker 1</w:t>
      </w:r>
    </w:p>
    <w:p w14:paraId="198C2583" w14:textId="77777777" w:rsidR="004E5568" w:rsidRDefault="004E5568" w:rsidP="004E5568">
      <w:r>
        <w:lastRenderedPageBreak/>
        <w:t>Across.</w:t>
      </w:r>
    </w:p>
    <w:p w14:paraId="64252794" w14:textId="77777777" w:rsidR="004E5568" w:rsidRDefault="004E5568" w:rsidP="004E5568">
      <w:r>
        <w:t>00:14:19 Speaker 1</w:t>
      </w:r>
    </w:p>
    <w:p w14:paraId="1D399CC2" w14:textId="77777777" w:rsidR="004E5568" w:rsidRDefault="004E5568" w:rsidP="004E5568">
      <w:r>
        <w:t>In any way shape or form, as an 18 year old and after I successfully did a few of the integrations.</w:t>
      </w:r>
    </w:p>
    <w:p w14:paraId="0C3CC138" w14:textId="77777777" w:rsidR="004E5568" w:rsidRDefault="004E5568" w:rsidP="004E5568">
      <w:r>
        <w:t>00:14:20</w:t>
      </w:r>
    </w:p>
    <w:p w14:paraId="0A0B3B79" w14:textId="77777777" w:rsidR="004E5568" w:rsidRDefault="004E5568" w:rsidP="004E5568">
      <w:r>
        <w:t>I.</w:t>
      </w:r>
    </w:p>
    <w:p w14:paraId="392A20B3" w14:textId="77777777" w:rsidR="004E5568" w:rsidRDefault="004E5568" w:rsidP="004E5568">
      <w:r>
        <w:t>00:14:26 Speaker 1</w:t>
      </w:r>
    </w:p>
    <w:p w14:paraId="34FE52E9" w14:textId="77777777" w:rsidR="004E5568" w:rsidRDefault="004E5568" w:rsidP="004E5568">
      <w:r>
        <w:t>That I had suggested both of of the clients said to me individually, if you ever decide to start your own PR firm will come with you.</w:t>
      </w:r>
    </w:p>
    <w:p w14:paraId="1F2038D7" w14:textId="77777777" w:rsidR="004E5568" w:rsidRDefault="004E5568" w:rsidP="004E5568">
      <w:r>
        <w:t>00:14:34 Speaker 2</w:t>
      </w:r>
    </w:p>
    <w:p w14:paraId="2B614A1B" w14:textId="77777777" w:rsidR="004E5568" w:rsidRDefault="004E5568" w:rsidP="004E5568">
      <w:r>
        <w:t>Wow. Wow.</w:t>
      </w:r>
    </w:p>
    <w:p w14:paraId="482736FD" w14:textId="77777777" w:rsidR="004E5568" w:rsidRDefault="004E5568" w:rsidP="004E5568">
      <w:r>
        <w:t>00:14:34 Speaker 1</w:t>
      </w:r>
    </w:p>
    <w:p w14:paraId="69BAEE57" w14:textId="77777777" w:rsidR="004E5568" w:rsidRDefault="004E5568" w:rsidP="004E5568">
      <w:r>
        <w:t>That's how it began.</w:t>
      </w:r>
    </w:p>
    <w:p w14:paraId="6818DDE1" w14:textId="77777777" w:rsidR="004E5568" w:rsidRDefault="004E5568" w:rsidP="004E5568">
      <w:r>
        <w:t>00:14:36 Speaker 1</w:t>
      </w:r>
    </w:p>
    <w:p w14:paraId="6016BC5B" w14:textId="77777777" w:rsidR="004E5568" w:rsidRDefault="004E5568" w:rsidP="004E5568">
      <w:r>
        <w:t>So I began at 18 with two clients paying me $5000 a month.</w:t>
      </w:r>
    </w:p>
    <w:p w14:paraId="639C318A" w14:textId="77777777" w:rsidR="004E5568" w:rsidRDefault="004E5568" w:rsidP="004E5568">
      <w:r>
        <w:t>00:14:41</w:t>
      </w:r>
    </w:p>
    <w:p w14:paraId="091399C6" w14:textId="77777777" w:rsidR="004E5568" w:rsidRDefault="004E5568" w:rsidP="004E5568">
      <w:r>
        <w:t>Which?</w:t>
      </w:r>
    </w:p>
    <w:p w14:paraId="03C7C1E3" w14:textId="77777777" w:rsidR="004E5568" w:rsidRDefault="004E5568" w:rsidP="004E5568">
      <w:r>
        <w:t>00:14:41</w:t>
      </w:r>
    </w:p>
    <w:p w14:paraId="5AE070A3" w14:textId="77777777" w:rsidR="004E5568" w:rsidRDefault="004E5568" w:rsidP="004E5568">
      <w:r>
        <w:t>Wow.</w:t>
      </w:r>
    </w:p>
    <w:p w14:paraId="1C1FF05D" w14:textId="77777777" w:rsidR="004E5568" w:rsidRDefault="004E5568" w:rsidP="004E5568">
      <w:r>
        <w:t>00:14:41 Speaker 1</w:t>
      </w:r>
    </w:p>
    <w:p w14:paraId="25CE4E40" w14:textId="77777777" w:rsidR="004E5568" w:rsidRDefault="004E5568" w:rsidP="004E5568">
      <w:r>
        <w:t>That's not a lot of money now, but.</w:t>
      </w:r>
    </w:p>
    <w:p w14:paraId="72BA86A2" w14:textId="77777777" w:rsidR="004E5568" w:rsidRDefault="004E5568" w:rsidP="004E5568">
      <w:r>
        <w:t>00:14:43 Speaker 2</w:t>
      </w:r>
    </w:p>
    <w:p w14:paraId="448D5FEF" w14:textId="77777777" w:rsidR="004E5568" w:rsidRDefault="004E5568" w:rsidP="004E5568">
      <w:r>
        <w:t>There's a lot of money.</w:t>
      </w:r>
    </w:p>
    <w:p w14:paraId="49DC114A" w14:textId="77777777" w:rsidR="004E5568" w:rsidRDefault="004E5568" w:rsidP="004E5568">
      <w:r>
        <w:t>00:14:44 Speaker 1</w:t>
      </w:r>
    </w:p>
    <w:p w14:paraId="0E2852E2" w14:textId="77777777" w:rsidR="004E5568" w:rsidRDefault="004E5568" w:rsidP="004E5568">
      <w:r>
        <w:t>You know, for an 18 year old that was pretty significant, right?</w:t>
      </w:r>
    </w:p>
    <w:p w14:paraId="75BA6371" w14:textId="77777777" w:rsidR="004E5568" w:rsidRDefault="004E5568" w:rsidP="004E5568">
      <w:r>
        <w:t>00:14:46 Speaker 2</w:t>
      </w:r>
    </w:p>
    <w:p w14:paraId="4D0D46E0" w14:textId="77777777" w:rsidR="004E5568" w:rsidRDefault="004E5568" w:rsidP="004E5568">
      <w:r>
        <w:t>Yeah. And So what kind?</w:t>
      </w:r>
    </w:p>
    <w:p w14:paraId="660A77D9" w14:textId="77777777" w:rsidR="004E5568" w:rsidRDefault="004E5568" w:rsidP="004E5568">
      <w:r>
        <w:lastRenderedPageBreak/>
        <w:t>00:14:48 Speaker 2</w:t>
      </w:r>
    </w:p>
    <w:p w14:paraId="59B075BF" w14:textId="77777777" w:rsidR="004E5568" w:rsidRDefault="004E5568" w:rsidP="004E5568">
      <w:r>
        <w:t>PR were you?</w:t>
      </w:r>
    </w:p>
    <w:p w14:paraId="212B50AA" w14:textId="77777777" w:rsidR="004E5568" w:rsidRDefault="004E5568" w:rsidP="004E5568">
      <w:r>
        <w:t>00:14:48 Speaker 2</w:t>
      </w:r>
    </w:p>
    <w:p w14:paraId="57CDD74E" w14:textId="77777777" w:rsidR="004E5568" w:rsidRDefault="004E5568" w:rsidP="004E5568">
      <w:r>
        <w:t>I mean, who are your clients?</w:t>
      </w:r>
    </w:p>
    <w:p w14:paraId="68F21F98" w14:textId="77777777" w:rsidR="004E5568" w:rsidRDefault="004E5568" w:rsidP="004E5568">
      <w:r>
        <w:t>00:14:50 Speaker 1</w:t>
      </w:r>
    </w:p>
    <w:p w14:paraId="0D870FB6" w14:textId="77777777" w:rsidR="004E5568" w:rsidRDefault="004E5568" w:rsidP="004E5568">
      <w:r>
        <w:t>Yeah, 1 is a a painter by the name of Thomas Black.</w:t>
      </w:r>
    </w:p>
    <w:p w14:paraId="69FDFB56" w14:textId="77777777" w:rsidR="004E5568" w:rsidRDefault="004E5568" w:rsidP="004E5568">
      <w:r>
        <w:t>00:14:55 Speaker 1</w:t>
      </w:r>
    </w:p>
    <w:p w14:paraId="49DC7D80" w14:textId="77777777" w:rsidR="004E5568" w:rsidRDefault="004E5568" w:rsidP="004E5568">
      <w:r>
        <w:t>And the other was a company called Daddy Long Legs.</w:t>
      </w:r>
    </w:p>
    <w:p w14:paraId="420E945C" w14:textId="77777777" w:rsidR="004E5568" w:rsidRDefault="004E5568" w:rsidP="004E5568">
      <w:r>
        <w:t>00:14:58 Speaker 1</w:t>
      </w:r>
    </w:p>
    <w:p w14:paraId="773BA986" w14:textId="77777777" w:rsidR="004E5568" w:rsidRDefault="004E5568" w:rsidP="004E5568">
      <w:r>
        <w:t>Did those dolls with the hanging legs.</w:t>
      </w:r>
    </w:p>
    <w:p w14:paraId="1CE20638" w14:textId="77777777" w:rsidR="004E5568" w:rsidRDefault="004E5568" w:rsidP="004E5568">
      <w:r>
        <w:t>00:15:01 Speaker 2</w:t>
      </w:r>
    </w:p>
    <w:p w14:paraId="187AC298" w14:textId="77777777" w:rsidR="004E5568" w:rsidRDefault="004E5568" w:rsidP="004E5568">
      <w:r>
        <w:t>And what would you do?</w:t>
      </w:r>
    </w:p>
    <w:p w14:paraId="54A32CBD" w14:textId="77777777" w:rsidR="004E5568" w:rsidRDefault="004E5568" w:rsidP="004E5568">
      <w:r>
        <w:t>00:15:02 Speaker 2</w:t>
      </w:r>
    </w:p>
    <w:p w14:paraId="557E64F0" w14:textId="77777777" w:rsidR="004E5568" w:rsidRDefault="004E5568" w:rsidP="004E5568">
      <w:r>
        <w:t>You.</w:t>
      </w:r>
    </w:p>
    <w:p w14:paraId="489DDB2B" w14:textId="77777777" w:rsidR="004E5568" w:rsidRDefault="004E5568" w:rsidP="004E5568">
      <w:r>
        <w:t>00:15:03 Speaker 2</w:t>
      </w:r>
    </w:p>
    <w:p w14:paraId="24C42A80" w14:textId="77777777" w:rsidR="004E5568" w:rsidRDefault="004E5568" w:rsidP="004E5568">
      <w:r>
        <w:t>Call newspapers and magazines and trade publications and try to place articles.</w:t>
      </w:r>
    </w:p>
    <w:p w14:paraId="3A7B853D" w14:textId="77777777" w:rsidR="004E5568" w:rsidRDefault="004E5568" w:rsidP="004E5568">
      <w:r>
        <w:t>00:15:08 Speaker 1</w:t>
      </w:r>
    </w:p>
    <w:p w14:paraId="2B850BB5" w14:textId="77777777" w:rsidR="004E5568" w:rsidRDefault="004E5568" w:rsidP="004E5568">
      <w:r>
        <w:t>I would do that, but I would also integrate it in events and so I remember for instance with Thomas Black shirt, there's a big Hollywood Bowl event that was going to be with a bunch of jazz artists.</w:t>
      </w:r>
    </w:p>
    <w:p w14:paraId="7EEF0B03" w14:textId="77777777" w:rsidR="004E5568" w:rsidRDefault="004E5568" w:rsidP="004E5568">
      <w:r>
        <w:t>00:15:20 Speaker 1</w:t>
      </w:r>
    </w:p>
    <w:p w14:paraId="460F8DAF" w14:textId="77777777" w:rsidR="004E5568" w:rsidRDefault="004E5568" w:rsidP="004E5568">
      <w:r>
        <w:t>Remember, I knew all these people from growing up, right?</w:t>
      </w:r>
    </w:p>
    <w:p w14:paraId="777D5883" w14:textId="77777777" w:rsidR="004E5568" w:rsidRDefault="004E5568" w:rsidP="004E5568">
      <w:r>
        <w:t>00:15:24 Speaker 1</w:t>
      </w:r>
    </w:p>
    <w:p w14:paraId="71364BC3" w14:textId="77777777" w:rsidR="004E5568" w:rsidRDefault="004E5568" w:rsidP="004E5568">
      <w:r>
        <w:t>The music world was very easy for me to touch and so I pick up the phone and call them directly and say, hey, this is this is what I'm doing. What are you thinking?</w:t>
      </w:r>
    </w:p>
    <w:p w14:paraId="281AFAF1" w14:textId="77777777" w:rsidR="004E5568" w:rsidRDefault="004E5568" w:rsidP="004E5568">
      <w:r>
        <w:t>00:15:35 Speaker 1</w:t>
      </w:r>
    </w:p>
    <w:p w14:paraId="28D7F1FC" w14:textId="77777777" w:rsidR="004E5568" w:rsidRDefault="004E5568" w:rsidP="004E5568">
      <w:r>
        <w:t>And again, people weren't getting paid for product placement, right?</w:t>
      </w:r>
    </w:p>
    <w:p w14:paraId="4943B7CE" w14:textId="77777777" w:rsidR="004E5568" w:rsidRDefault="004E5568" w:rsidP="004E5568">
      <w:r>
        <w:lastRenderedPageBreak/>
        <w:t>00:15:39 Speaker 1</w:t>
      </w:r>
    </w:p>
    <w:p w14:paraId="06926F05" w14:textId="77777777" w:rsidR="004E5568" w:rsidRDefault="004E5568" w:rsidP="004E5568">
      <w:r>
        <w:t>And that wasn't even a thing.</w:t>
      </w:r>
    </w:p>
    <w:p w14:paraId="05ADE944" w14:textId="77777777" w:rsidR="004E5568" w:rsidRDefault="004E5568" w:rsidP="004E5568">
      <w:r>
        <w:t>00:15:41 Speaker 1</w:t>
      </w:r>
    </w:p>
    <w:p w14:paraId="07D951E4" w14:textId="77777777" w:rsidR="004E5568" w:rsidRDefault="004E5568" w:rsidP="004E5568">
      <w:r>
        <w:t>So me going in and saying, hey, can I place these products?</w:t>
      </w:r>
    </w:p>
    <w:p w14:paraId="77A95637" w14:textId="77777777" w:rsidR="004E5568" w:rsidRDefault="004E5568" w:rsidP="004E5568">
      <w:r>
        <w:t>00:15:44 Speaker 1</w:t>
      </w:r>
    </w:p>
    <w:p w14:paraId="186E12BC" w14:textId="77777777" w:rsidR="004E5568" w:rsidRDefault="004E5568" w:rsidP="004E5568">
      <w:r>
        <w:t>Like sure, where do you want to put them?</w:t>
      </w:r>
    </w:p>
    <w:p w14:paraId="6D5FF9BB" w14:textId="77777777" w:rsidR="004E5568" w:rsidRDefault="004E5568" w:rsidP="004E5568">
      <w:r>
        <w:t>00:15:46 Speaker 2</w:t>
      </w:r>
    </w:p>
    <w:p w14:paraId="124BFC9F" w14:textId="77777777" w:rsidR="004E5568" w:rsidRDefault="004E5568" w:rsidP="004E5568">
      <w:r>
        <w:t>So you would you would just like place these dolls or the his paintings at events?</w:t>
      </w:r>
    </w:p>
    <w:p w14:paraId="5CFD49A2" w14:textId="77777777" w:rsidR="004E5568" w:rsidRDefault="004E5568" w:rsidP="004E5568">
      <w:r>
        <w:t>00:15:52 Speaker 1</w:t>
      </w:r>
    </w:p>
    <w:p w14:paraId="76BC3FB7" w14:textId="77777777" w:rsidR="004E5568" w:rsidRDefault="004E5568" w:rsidP="004E5568">
      <w:r>
        <w:t>Yeah, the sculptures, the paintings and.</w:t>
      </w:r>
    </w:p>
    <w:p w14:paraId="2C9690B0" w14:textId="77777777" w:rsidR="004E5568" w:rsidRDefault="004E5568" w:rsidP="004E5568">
      <w:r>
        <w:t>00:15:54 Speaker 1</w:t>
      </w:r>
    </w:p>
    <w:p w14:paraId="380E9F60" w14:textId="77777777" w:rsidR="004E5568" w:rsidRDefault="004E5568" w:rsidP="004E5568">
      <w:r>
        <w:t>And so, for instance, this Hollywood Bowl event completely sold out and and it was just a bunch of incredible.</w:t>
      </w:r>
    </w:p>
    <w:p w14:paraId="6DC4AD4E" w14:textId="77777777" w:rsidR="004E5568" w:rsidRDefault="004E5568" w:rsidP="004E5568">
      <w:r>
        <w:t>00:16:02 Speaker 1</w:t>
      </w:r>
    </w:p>
    <w:p w14:paraId="13DCBF31" w14:textId="77777777" w:rsidR="004E5568" w:rsidRDefault="004E5568" w:rsidP="004E5568">
      <w:r>
        <w:t>Jazz artists, and so throughout the venue there were things related specifically where all the artists were the Green Room and and all of that.</w:t>
      </w:r>
    </w:p>
    <w:p w14:paraId="7FE2EE1B" w14:textId="77777777" w:rsidR="004E5568" w:rsidRDefault="004E5568" w:rsidP="004E5568">
      <w:r>
        <w:t>00:16:11 Speaker 1</w:t>
      </w:r>
    </w:p>
    <w:p w14:paraId="32DAE06D" w14:textId="77777777" w:rsidR="004E5568" w:rsidRDefault="004E5568" w:rsidP="004E5568">
      <w:r>
        <w:t>Where it was being.</w:t>
      </w:r>
    </w:p>
    <w:p w14:paraId="6D4D9FFB" w14:textId="77777777" w:rsidR="004E5568" w:rsidRDefault="004E5568" w:rsidP="004E5568">
      <w:r>
        <w:t>00:16:13 Speaker 1</w:t>
      </w:r>
    </w:p>
    <w:p w14:paraId="3E026BAA" w14:textId="77777777" w:rsidR="004E5568" w:rsidRDefault="004E5568" w:rsidP="004E5568">
      <w:r>
        <w:t>Well, the journalists and those those folks were coming.</w:t>
      </w:r>
    </w:p>
    <w:p w14:paraId="7677C70D" w14:textId="77777777" w:rsidR="004E5568" w:rsidRDefault="004E5568" w:rsidP="004E5568">
      <w:r>
        <w:t>00:16:17 Speaker 1</w:t>
      </w:r>
    </w:p>
    <w:p w14:paraId="1371F3FC" w14:textId="77777777" w:rsidR="004E5568" w:rsidRDefault="004E5568" w:rsidP="004E5568">
      <w:r>
        <w:t>In to interview the artists well all around the room are things related to Thomas.</w:t>
      </w:r>
    </w:p>
    <w:p w14:paraId="2CC63406" w14:textId="77777777" w:rsidR="004E5568" w:rsidRDefault="004E5568" w:rsidP="004E5568">
      <w:r>
        <w:t>00:16:22 Speaker 2</w:t>
      </w:r>
    </w:p>
    <w:p w14:paraId="408C7121" w14:textId="77777777" w:rsidR="004E5568" w:rsidRDefault="004E5568" w:rsidP="004E5568">
      <w:r>
        <w:t>Yeah. Wow.</w:t>
      </w:r>
    </w:p>
    <w:p w14:paraId="3F7D2573" w14:textId="77777777" w:rsidR="004E5568" w:rsidRDefault="004E5568" w:rsidP="004E5568">
      <w:r>
        <w:t>00:16:23 Speaker 1</w:t>
      </w:r>
    </w:p>
    <w:p w14:paraId="4BCA8ED5" w14:textId="77777777" w:rsidR="004E5568" w:rsidRDefault="004E5568" w:rsidP="004E5568">
      <w:r>
        <w:t>So that was naturally going to end up being a part of the story because it was everywhere. That was essentially my PR plan.</w:t>
      </w:r>
    </w:p>
    <w:p w14:paraId="1F7059C4" w14:textId="77777777" w:rsidR="004E5568" w:rsidRDefault="004E5568" w:rsidP="004E5568">
      <w:r>
        <w:lastRenderedPageBreak/>
        <w:t>00:16:29 Speaker 2</w:t>
      </w:r>
    </w:p>
    <w:p w14:paraId="43B80556" w14:textId="77777777" w:rsidR="004E5568" w:rsidRDefault="004E5568" w:rsidP="004E5568">
      <w:r>
        <w:t>All right, so you're running this PR firm.</w:t>
      </w:r>
    </w:p>
    <w:p w14:paraId="059C44B6" w14:textId="77777777" w:rsidR="004E5568" w:rsidRDefault="004E5568" w:rsidP="004E5568">
      <w:r>
        <w:t>00:16:32 Speaker 2</w:t>
      </w:r>
    </w:p>
    <w:p w14:paraId="6BFFB54F" w14:textId="77777777" w:rsidR="004E5568" w:rsidRDefault="004E5568" w:rsidP="004E5568">
      <w:r>
        <w:t>For a few.</w:t>
      </w:r>
    </w:p>
    <w:p w14:paraId="3E0C9C88" w14:textId="77777777" w:rsidR="004E5568" w:rsidRDefault="004E5568" w:rsidP="004E5568">
      <w:r>
        <w:t>00:16:33 Speaker 2</w:t>
      </w:r>
    </w:p>
    <w:p w14:paraId="4E50E0D4" w14:textId="77777777" w:rsidR="004E5568" w:rsidRDefault="004E5568" w:rsidP="004E5568">
      <w:r>
        <w:t>And was it just you?</w:t>
      </w:r>
    </w:p>
    <w:p w14:paraId="754B1826" w14:textId="77777777" w:rsidR="004E5568" w:rsidRDefault="004E5568" w:rsidP="004E5568">
      <w:r>
        <w:t>00:16:34 Speaker 2</w:t>
      </w:r>
    </w:p>
    <w:p w14:paraId="260EB634" w14:textId="77777777" w:rsidR="004E5568" w:rsidRDefault="004E5568" w:rsidP="004E5568">
      <w:r>
        <w:t>Running it, no.</w:t>
      </w:r>
    </w:p>
    <w:p w14:paraId="056AA578" w14:textId="77777777" w:rsidR="004E5568" w:rsidRDefault="004E5568" w:rsidP="004E5568">
      <w:r>
        <w:t>00:16:36 Speaker 1</w:t>
      </w:r>
    </w:p>
    <w:p w14:paraId="1B1A7FF2" w14:textId="77777777" w:rsidR="004E5568" w:rsidRDefault="004E5568" w:rsidP="004E5568">
      <w:r>
        <w:t>So This is why my PR firm failed.</w:t>
      </w:r>
    </w:p>
    <w:p w14:paraId="5BACC2A4" w14:textId="77777777" w:rsidR="004E5568" w:rsidRDefault="004E5568" w:rsidP="004E5568">
      <w:r>
        <w:t>00:16:38 Speaker 1</w:t>
      </w:r>
    </w:p>
    <w:p w14:paraId="4D39FD95" w14:textId="77777777" w:rsidR="004E5568" w:rsidRDefault="004E5568" w:rsidP="004E5568">
      <w:r>
        <w:t>It wasn't just me.</w:t>
      </w:r>
    </w:p>
    <w:p w14:paraId="63CA2758" w14:textId="77777777" w:rsidR="004E5568" w:rsidRDefault="004E5568" w:rsidP="004E5568">
      <w:r>
        <w:t>00:16:39 Speaker 1</w:t>
      </w:r>
    </w:p>
    <w:p w14:paraId="3D0E816C" w14:textId="77777777" w:rsidR="004E5568" w:rsidRDefault="004E5568" w:rsidP="004E5568">
      <w:r>
        <w:t>So what I what I understood was you know how to get clients and how to do this integration and how to do all these things. What I did not understand and I think this kind of comes back to what we were talking about before where there was you.</w:t>
      </w:r>
    </w:p>
    <w:p w14:paraId="28C5F640" w14:textId="77777777" w:rsidR="004E5568" w:rsidRDefault="004E5568" w:rsidP="004E5568">
      <w:r>
        <w:t>00:16:54 Speaker 1</w:t>
      </w:r>
    </w:p>
    <w:p w14:paraId="759A359E" w14:textId="77777777" w:rsidR="004E5568" w:rsidRDefault="004E5568" w:rsidP="004E5568">
      <w:r>
        <w:t>My father and mother were majorly down grading but didn't want anyone to know they were down grading.</w:t>
      </w:r>
    </w:p>
    <w:p w14:paraId="675F52C0" w14:textId="77777777" w:rsidR="004E5568" w:rsidRDefault="004E5568" w:rsidP="004E5568">
      <w:r>
        <w:t>00:17:00 Speaker 1</w:t>
      </w:r>
    </w:p>
    <w:p w14:paraId="6111F6EF" w14:textId="77777777" w:rsidR="004E5568" w:rsidRDefault="004E5568" w:rsidP="004E5568">
      <w:r>
        <w:t>They still had this very big persona, even though they didn't have a lot.</w:t>
      </w:r>
    </w:p>
    <w:p w14:paraId="3E0F36A6" w14:textId="77777777" w:rsidR="004E5568" w:rsidRDefault="004E5568" w:rsidP="004E5568">
      <w:r>
        <w:t>00:17:00</w:t>
      </w:r>
    </w:p>
    <w:p w14:paraId="4D527638" w14:textId="77777777" w:rsidR="004E5568" w:rsidRDefault="004E5568" w:rsidP="004E5568">
      <w:r>
        <w:t>Yeah.</w:t>
      </w:r>
    </w:p>
    <w:p w14:paraId="3CAAA86A" w14:textId="77777777" w:rsidR="004E5568" w:rsidRDefault="004E5568" w:rsidP="004E5568">
      <w:r>
        <w:t>00:17:04 Speaker 1</w:t>
      </w:r>
    </w:p>
    <w:p w14:paraId="313BD336" w14:textId="77777777" w:rsidR="004E5568" w:rsidRDefault="004E5568" w:rsidP="004E5568">
      <w:r>
        <w:t>That was me in business, so I hired a ton of people.</w:t>
      </w:r>
    </w:p>
    <w:p w14:paraId="4B73A6DE" w14:textId="77777777" w:rsidR="004E5568" w:rsidRDefault="004E5568" w:rsidP="004E5568">
      <w:r>
        <w:t>00:17:07 Speaker 1</w:t>
      </w:r>
    </w:p>
    <w:p w14:paraId="53833E2D" w14:textId="77777777" w:rsidR="004E5568" w:rsidRDefault="004E5568" w:rsidP="004E5568">
      <w:r>
        <w:lastRenderedPageBreak/>
        <w:t>And and and so I could have grown that thing pretty big. But where I got in trouble was this whole larger persona than what it was.</w:t>
      </w:r>
    </w:p>
    <w:p w14:paraId="15E3E2F6" w14:textId="77777777" w:rsidR="004E5568" w:rsidRDefault="004E5568" w:rsidP="004E5568">
      <w:r>
        <w:t>00:17:20 Speaker 1</w:t>
      </w:r>
    </w:p>
    <w:p w14:paraId="650F9E39" w14:textId="77777777" w:rsidR="004E5568" w:rsidRDefault="004E5568" w:rsidP="004E5568">
      <w:r>
        <w:t>So I hired far too many people.</w:t>
      </w:r>
    </w:p>
    <w:p w14:paraId="6437910B" w14:textId="77777777" w:rsidR="004E5568" w:rsidRDefault="004E5568" w:rsidP="004E5568">
      <w:r>
        <w:t>00:17:23 Speaker 1</w:t>
      </w:r>
    </w:p>
    <w:p w14:paraId="7DD2FE90" w14:textId="77777777" w:rsidR="004E5568" w:rsidRDefault="004E5568" w:rsidP="004E5568">
      <w:r>
        <w:t>For what was needed at that time and and ran out of money.</w:t>
      </w:r>
    </w:p>
    <w:p w14:paraId="2922DF5C" w14:textId="77777777" w:rsidR="004E5568" w:rsidRDefault="004E5568" w:rsidP="004E5568">
      <w:r>
        <w:t>00:17:26 Speaker 1</w:t>
      </w:r>
    </w:p>
    <w:p w14:paraId="51176B3F" w14:textId="77777777" w:rsidR="004E5568" w:rsidRDefault="004E5568" w:rsidP="004E5568">
      <w:r>
        <w:t>No one really knew I was having.</w:t>
      </w:r>
    </w:p>
    <w:p w14:paraId="6637CA90" w14:textId="77777777" w:rsidR="004E5568" w:rsidRDefault="004E5568" w:rsidP="004E5568">
      <w:r>
        <w:t>00:17:28 Speaker 1</w:t>
      </w:r>
    </w:p>
    <w:p w14:paraId="3EBACD18" w14:textId="77777777" w:rsidR="004E5568" w:rsidRDefault="004E5568" w:rsidP="004E5568">
      <w:r>
        <w:t>Company was having these financial.</w:t>
      </w:r>
    </w:p>
    <w:p w14:paraId="7D032A84" w14:textId="77777777" w:rsidR="004E5568" w:rsidRDefault="004E5568" w:rsidP="004E5568">
      <w:r>
        <w:t>00:17:30 Speaker 1</w:t>
      </w:r>
    </w:p>
    <w:p w14:paraId="266BBAD1" w14:textId="77777777" w:rsidR="004E5568" w:rsidRDefault="004E5568" w:rsidP="004E5568">
      <w:r>
        <w:t>I knew that there was only a matter of time before it would fold, but nobody else really.</w:t>
      </w:r>
    </w:p>
    <w:p w14:paraId="7D404AC2" w14:textId="77777777" w:rsidR="004E5568" w:rsidRDefault="004E5568" w:rsidP="004E5568">
      <w:r>
        <w:t>00:17:34 Speaker 1</w:t>
      </w:r>
    </w:p>
    <w:p w14:paraId="39E1A3DC" w14:textId="77777777" w:rsidR="004E5568" w:rsidRDefault="004E5568" w:rsidP="004E5568">
      <w:r>
        <w:t>Knew that, and let's just say I do business different now by the way.</w:t>
      </w:r>
    </w:p>
    <w:p w14:paraId="4F6B6634" w14:textId="77777777" w:rsidR="004E5568" w:rsidRDefault="004E5568" w:rsidP="004E5568">
      <w:r>
        <w:t>00:17:38 Speaker 2</w:t>
      </w:r>
    </w:p>
    <w:p w14:paraId="43287004" w14:textId="77777777" w:rsidR="004E5568" w:rsidRDefault="004E5568" w:rsidP="004E5568">
      <w:r>
        <w:t>So I think after about five years, few entertainment folded it it and basically folded because it you ran into money.</w:t>
      </w:r>
    </w:p>
    <w:p w14:paraId="15AA6CD5" w14:textId="77777777" w:rsidR="004E5568" w:rsidRDefault="004E5568" w:rsidP="004E5568">
      <w:r>
        <w:t>00:17:45 Speaker 1</w:t>
      </w:r>
    </w:p>
    <w:p w14:paraId="033C56E8" w14:textId="77777777" w:rsidR="004E5568" w:rsidRDefault="004E5568" w:rsidP="004E5568">
      <w:r>
        <w:t>Oh yeah, it it was like a young a young girl figuring it out in real time.</w:t>
      </w:r>
    </w:p>
    <w:p w14:paraId="481D7792" w14:textId="77777777" w:rsidR="004E5568" w:rsidRDefault="004E5568" w:rsidP="004E5568">
      <w:r>
        <w:t>00:17:51 Speaker 2</w:t>
      </w:r>
    </w:p>
    <w:p w14:paraId="2CF11243" w14:textId="77777777" w:rsidR="004E5568" w:rsidRDefault="004E5568" w:rsidP="004E5568">
      <w:r>
        <w:t>But I mean, you clearly made some good contact.</w:t>
      </w:r>
    </w:p>
    <w:p w14:paraId="056F7EB2" w14:textId="77777777" w:rsidR="004E5568" w:rsidRDefault="004E5568" w:rsidP="004E5568">
      <w:r>
        <w:t>00:17:54 Speaker 2</w:t>
      </w:r>
    </w:p>
    <w:p w14:paraId="2E9181B7" w14:textId="77777777" w:rsidR="004E5568" w:rsidRDefault="004E5568" w:rsidP="004E5568">
      <w:r>
        <w:t>Over his years in NPR 'cause, I think you you were able to pivot into the restaurant business and you you were going to help launch a pretty high end restaurant called G Garvin's. And then and then you stayed in the industry for, like several years, right?</w:t>
      </w:r>
    </w:p>
    <w:p w14:paraId="2C272EA8" w14:textId="77777777" w:rsidR="004E5568" w:rsidRDefault="004E5568" w:rsidP="004E5568">
      <w:r>
        <w:t>00:18:09 Speaker 1</w:t>
      </w:r>
    </w:p>
    <w:p w14:paraId="0331B001" w14:textId="77777777" w:rsidR="004E5568" w:rsidRDefault="004E5568" w:rsidP="004E5568">
      <w:r>
        <w:t>Yeah.</w:t>
      </w:r>
    </w:p>
    <w:p w14:paraId="55FBA60F" w14:textId="77777777" w:rsidR="004E5568" w:rsidRDefault="004E5568" w:rsidP="004E5568">
      <w:r>
        <w:lastRenderedPageBreak/>
        <w:t>00:18:10 Speaker 2</w:t>
      </w:r>
    </w:p>
    <w:p w14:paraId="52FD3899" w14:textId="77777777" w:rsidR="004E5568" w:rsidRDefault="004E5568" w:rsidP="004E5568">
      <w:r>
        <w:t>Meantime, enjoy around this time early 2000s. I think you met Keith Weaver, the the man that eventually married. And the story I heard was that you.</w:t>
      </w:r>
    </w:p>
    <w:p w14:paraId="427498B9" w14:textId="77777777" w:rsidR="004E5568" w:rsidRDefault="004E5568" w:rsidP="004E5568">
      <w:r>
        <w:t>00:18:24 Speaker 2</w:t>
      </w:r>
    </w:p>
    <w:p w14:paraId="25FFF873" w14:textId="77777777" w:rsidR="004E5568" w:rsidRDefault="004E5568" w:rsidP="004E5568">
      <w:r>
        <w:t>Him.</w:t>
      </w:r>
    </w:p>
    <w:p w14:paraId="42E327D9" w14:textId="77777777" w:rsidR="004E5568" w:rsidRDefault="004E5568" w:rsidP="004E5568">
      <w:r>
        <w:t>00:18:25 Speaker 2</w:t>
      </w:r>
    </w:p>
    <w:p w14:paraId="084456F4" w14:textId="77777777" w:rsidR="004E5568" w:rsidRDefault="004E5568" w:rsidP="004E5568">
      <w:r>
        <w:t>Through his mom, who who owned a salon, a hair salon.</w:t>
      </w:r>
    </w:p>
    <w:p w14:paraId="663D55B1" w14:textId="77777777" w:rsidR="004E5568" w:rsidRDefault="004E5568" w:rsidP="004E5568">
      <w:r>
        <w:t>00:18:28 Speaker 1</w:t>
      </w:r>
    </w:p>
    <w:p w14:paraId="4AD644BF" w14:textId="77777777" w:rsidR="004E5568" w:rsidRDefault="004E5568" w:rsidP="004E5568">
      <w:r>
        <w:t>His mother.</w:t>
      </w:r>
    </w:p>
    <w:p w14:paraId="5293F8D3" w14:textId="77777777" w:rsidR="004E5568" w:rsidRDefault="004E5568" w:rsidP="004E5568">
      <w:r>
        <w:t>00:18:31 Speaker 1</w:t>
      </w:r>
    </w:p>
    <w:p w14:paraId="3046047B" w14:textId="77777777" w:rsidR="004E5568" w:rsidRDefault="004E5568" w:rsidP="004E5568">
      <w:r>
        <w:t>Yeah, I was going to.</w:t>
      </w:r>
    </w:p>
    <w:p w14:paraId="2D3AFC71" w14:textId="77777777" w:rsidR="004E5568" w:rsidRDefault="004E5568" w:rsidP="004E5568">
      <w:r>
        <w:t>00:18:34 Speaker 1</w:t>
      </w:r>
    </w:p>
    <w:p w14:paraId="0D8C8351" w14:textId="77777777" w:rsidR="004E5568" w:rsidRDefault="004E5568" w:rsidP="004E5568">
      <w:r>
        <w:t>And you know, the thing that happened in a lot of African American hair salons and Barber shops is there's just.</w:t>
      </w:r>
    </w:p>
    <w:p w14:paraId="4316A528" w14:textId="77777777" w:rsidR="004E5568" w:rsidRDefault="004E5568" w:rsidP="004E5568">
      <w:r>
        <w:t>00:18:40 Speaker 1</w:t>
      </w:r>
    </w:p>
    <w:p w14:paraId="3A0CB0AC" w14:textId="77777777" w:rsidR="004E5568" w:rsidRDefault="004E5568" w:rsidP="004E5568">
      <w:r>
        <w:t>Lot of.</w:t>
      </w:r>
    </w:p>
    <w:p w14:paraId="72CAF439" w14:textId="77777777" w:rsidR="004E5568" w:rsidRDefault="004E5568" w:rsidP="004E5568">
      <w:r>
        <w:t>00:18:41 Speaker 1</w:t>
      </w:r>
    </w:p>
    <w:p w14:paraId="25788F5D" w14:textId="77777777" w:rsidR="004E5568" w:rsidRDefault="004E5568" w:rsidP="004E5568">
      <w:r>
        <w:t>There were two conversations in in the in the hair salon, and there were probably about 20 stylists.</w:t>
      </w:r>
    </w:p>
    <w:p w14:paraId="078A4A7F" w14:textId="77777777" w:rsidR="004E5568" w:rsidRDefault="004E5568" w:rsidP="004E5568">
      <w:r>
        <w:t>00:18:46 Speaker 1</w:t>
      </w:r>
    </w:p>
    <w:p w14:paraId="66331B3D" w14:textId="77777777" w:rsidR="004E5568" w:rsidRDefault="004E5568" w:rsidP="004E5568">
      <w:r>
        <w:t>It was either got.</w:t>
      </w:r>
    </w:p>
    <w:p w14:paraId="5759A1CE" w14:textId="77777777" w:rsidR="004E5568" w:rsidRDefault="004E5568" w:rsidP="004E5568">
      <w:r>
        <w:t>00:18:47 Speaker 1</w:t>
      </w:r>
    </w:p>
    <w:p w14:paraId="0428844E" w14:textId="77777777" w:rsidR="004E5568" w:rsidRDefault="004E5568" w:rsidP="004E5568">
      <w:r>
        <w:t>Or it was Keith's mother talking about how amazing her son is.</w:t>
      </w:r>
    </w:p>
    <w:p w14:paraId="3A7C3E0E" w14:textId="77777777" w:rsidR="004E5568" w:rsidRDefault="004E5568" w:rsidP="004E5568">
      <w:r>
        <w:t>00:18:54 Speaker 3</w:t>
      </w:r>
    </w:p>
    <w:p w14:paraId="0DD7598B" w14:textId="77777777" w:rsidR="004E5568" w:rsidRDefault="004E5568" w:rsidP="004E5568">
      <w:r>
        <w:t>Conversations going on and.</w:t>
      </w:r>
    </w:p>
    <w:p w14:paraId="30D83DC7" w14:textId="77777777" w:rsidR="004E5568" w:rsidRDefault="004E5568" w:rsidP="004E5568">
      <w:r>
        <w:t>00:18:58 Speaker 1</w:t>
      </w:r>
    </w:p>
    <w:p w14:paraId="69BD1968" w14:textId="77777777" w:rsidR="004E5568" w:rsidRDefault="004E5568" w:rsidP="004E5568">
      <w:r>
        <w:lastRenderedPageBreak/>
        <w:t>There was one particular week that I went in and I would go in weekly to get my hair done and she said, you know, I've been watching you all these weeks coming here.</w:t>
      </w:r>
    </w:p>
    <w:p w14:paraId="798983C3" w14:textId="77777777" w:rsidR="004E5568" w:rsidRDefault="004E5568" w:rsidP="004E5568">
      <w:r>
        <w:t>00:19:09 Speaker 1</w:t>
      </w:r>
    </w:p>
    <w:p w14:paraId="6A230EDA" w14:textId="77777777" w:rsidR="004E5568" w:rsidRDefault="004E5568" w:rsidP="004E5568">
      <w:r>
        <w:t>And it's amazing that you're so young and you're so smart and you're so business.</w:t>
      </w:r>
    </w:p>
    <w:p w14:paraId="6847F660" w14:textId="77777777" w:rsidR="004E5568" w:rsidRDefault="004E5568" w:rsidP="004E5568">
      <w:r>
        <w:t>00:19:14 Speaker 1</w:t>
      </w:r>
    </w:p>
    <w:p w14:paraId="0CA5728A" w14:textId="77777777" w:rsidR="004E5568" w:rsidRDefault="004E5568" w:rsidP="004E5568">
      <w:r>
        <w:t>And she literally puts her head on over mine and says you have to meet my son.</w:t>
      </w:r>
    </w:p>
    <w:p w14:paraId="0DF6F79C" w14:textId="77777777" w:rsidR="004E5568" w:rsidRDefault="004E5568" w:rsidP="004E5568">
      <w:r>
        <w:t>00:19:22 Speaker 3</w:t>
      </w:r>
    </w:p>
    <w:p w14:paraId="2E44B77D" w14:textId="77777777" w:rsidR="004E5568" w:rsidRDefault="004E5568" w:rsidP="004E5568">
      <w:r>
        <w:t>And I very quickly pivoted the conversation.</w:t>
      </w:r>
    </w:p>
    <w:p w14:paraId="3C520938" w14:textId="77777777" w:rsidR="004E5568" w:rsidRDefault="004E5568" w:rsidP="004E5568">
      <w:r>
        <w:t>00:19:25 Speaker 1</w:t>
      </w:r>
    </w:p>
    <w:p w14:paraId="3A50134D" w14:textId="77777777" w:rsidR="004E5568" w:rsidRDefault="004E5568" w:rsidP="004E5568">
      <w:r>
        <w:t>But after that moment, she.</w:t>
      </w:r>
    </w:p>
    <w:p w14:paraId="26C5120C" w14:textId="77777777" w:rsidR="004E5568" w:rsidRDefault="004E5568" w:rsidP="004E5568">
      <w:r>
        <w:t>00:19:28 Speaker 1</w:t>
      </w:r>
    </w:p>
    <w:p w14:paraId="737E2658" w14:textId="77777777" w:rsidR="004E5568" w:rsidRDefault="004E5568" w:rsidP="004E5568">
      <w:r>
        <w:t>Was relentless and at the time he was a vice president for Sony Pictures Lab and and.</w:t>
      </w:r>
    </w:p>
    <w:p w14:paraId="7CA35FD6" w14:textId="77777777" w:rsidR="004E5568" w:rsidRDefault="004E5568" w:rsidP="004E5568">
      <w:r>
        <w:t>00:19:34 Speaker 2</w:t>
      </w:r>
    </w:p>
    <w:p w14:paraId="063F7113" w14:textId="77777777" w:rsidR="004E5568" w:rsidRDefault="004E5568" w:rsidP="004E5568">
      <w:r>
        <w:t>Pretty impressive. She's like my son.</w:t>
      </w:r>
    </w:p>
    <w:p w14:paraId="0B4C4466" w14:textId="77777777" w:rsidR="004E5568" w:rsidRDefault="004E5568" w:rsidP="004E5568">
      <w:r>
        <w:t>00:19:36 Speaker 1</w:t>
      </w:r>
    </w:p>
    <w:p w14:paraId="077B040B" w14:textId="77777777" w:rsidR="004E5568" w:rsidRDefault="004E5568" w:rsidP="004E5568">
      <w:r>
        <w:t>Pretty impressive, right? Yeah.</w:t>
      </w:r>
    </w:p>
    <w:p w14:paraId="3F461EEC" w14:textId="77777777" w:rsidR="004E5568" w:rsidRDefault="004E5568" w:rsidP="004E5568">
      <w:r>
        <w:t>00:19:36 Speaker 2</w:t>
      </w:r>
    </w:p>
    <w:p w14:paraId="75B9FC74" w14:textId="77777777" w:rsidR="004E5568" w:rsidRDefault="004E5568" w:rsidP="004E5568">
      <w:r>
        <w:t>The vice.</w:t>
      </w:r>
    </w:p>
    <w:p w14:paraId="3932CC92" w14:textId="77777777" w:rsidR="004E5568" w:rsidRDefault="004E5568" w:rsidP="004E5568">
      <w:r>
        <w:t>00:19:37 Speaker 2</w:t>
      </w:r>
    </w:p>
    <w:p w14:paraId="388DADF3" w14:textId="77777777" w:rsidR="004E5568" w:rsidRDefault="004E5568" w:rsidP="004E5568">
      <w:r>
        <w:t>Sony Pictures I want you to meet him.</w:t>
      </w:r>
    </w:p>
    <w:p w14:paraId="5F04D992" w14:textId="77777777" w:rsidR="004E5568" w:rsidRDefault="004E5568" w:rsidP="004E5568">
      <w:r>
        <w:t>00:19:39 Speaker 2</w:t>
      </w:r>
    </w:p>
    <w:p w14:paraId="345A3D30" w14:textId="77777777" w:rsidR="004E5568" w:rsidRDefault="004E5568" w:rsidP="004E5568">
      <w:r>
        <w:t>Yeah. And was it an instant match when you met immediately?</w:t>
      </w:r>
    </w:p>
    <w:p w14:paraId="25C7F1C8" w14:textId="77777777" w:rsidR="004E5568" w:rsidRDefault="004E5568" w:rsidP="004E5568">
      <w:r>
        <w:t>00:19:40 Speaker 2</w:t>
      </w:r>
    </w:p>
    <w:p w14:paraId="6611D2DD" w14:textId="77777777" w:rsidR="004E5568" w:rsidRDefault="004E5568" w:rsidP="004E5568">
      <w:r>
        <w:t>Yeah.</w:t>
      </w:r>
    </w:p>
    <w:p w14:paraId="4CBB7354" w14:textId="77777777" w:rsidR="004E5568" w:rsidRDefault="004E5568" w:rsidP="004E5568">
      <w:r>
        <w:t>00:19:44 Speaker 1</w:t>
      </w:r>
    </w:p>
    <w:p w14:paraId="776BF955" w14:textId="77777777" w:rsidR="004E5568" w:rsidRDefault="004E5568" w:rsidP="004E5568">
      <w:r>
        <w:t>So I get this phone call on my cell.</w:t>
      </w:r>
    </w:p>
    <w:p w14:paraId="04670029" w14:textId="77777777" w:rsidR="004E5568" w:rsidRDefault="004E5568" w:rsidP="004E5568">
      <w:r>
        <w:lastRenderedPageBreak/>
        <w:t>00:19:47 Speaker 1</w:t>
      </w:r>
    </w:p>
    <w:p w14:paraId="3B5E77A5" w14:textId="77777777" w:rsidR="004E5568" w:rsidRDefault="004E5568" w:rsidP="004E5568">
      <w:r>
        <w:t>And I just started laughing and I said this must be the second coming.</w:t>
      </w:r>
    </w:p>
    <w:p w14:paraId="2CBE41F4" w14:textId="77777777" w:rsidR="004E5568" w:rsidRDefault="004E5568" w:rsidP="004E5568">
      <w:r>
        <w:t>00:19:51 Speaker 1</w:t>
      </w:r>
    </w:p>
    <w:p w14:paraId="67B410C9" w14:textId="77777777" w:rsidR="004E5568" w:rsidRDefault="004E5568" w:rsidP="004E5568">
      <w:r>
        <w:t>And he just fell out laughing immediately. And he's like, you've been talking to my mother.</w:t>
      </w:r>
    </w:p>
    <w:p w14:paraId="29AA507D" w14:textId="77777777" w:rsidR="004E5568" w:rsidRDefault="004E5568" w:rsidP="004E5568">
      <w:r>
        <w:t>00:19:57 Speaker 1</w:t>
      </w:r>
    </w:p>
    <w:p w14:paraId="03C6A512" w14:textId="77777777" w:rsidR="004E5568" w:rsidRDefault="004E5568" w:rsidP="004E5568">
      <w:r>
        <w:t>I have and so we we started off with a great deal of laughter. And so we're getting to the end of the conversation and and I had had a an ongoing prayer with God that I I still have to this day that I.</w:t>
      </w:r>
    </w:p>
    <w:p w14:paraId="737DBB84" w14:textId="77777777" w:rsidR="004E5568" w:rsidRDefault="004E5568" w:rsidP="004E5568">
      <w:r>
        <w:t>00:20:10 Speaker 1</w:t>
      </w:r>
    </w:p>
    <w:p w14:paraId="5A7ABF61" w14:textId="77777777" w:rsidR="004E5568" w:rsidRDefault="004E5568" w:rsidP="004E5568">
      <w:r>
        <w:t>My box me.</w:t>
      </w:r>
    </w:p>
    <w:p w14:paraId="30BE4BEE" w14:textId="77777777" w:rsidR="004E5568" w:rsidRDefault="004E5568" w:rsidP="004E5568">
      <w:r>
        <w:t>00:20:11 Speaker 1</w:t>
      </w:r>
    </w:p>
    <w:p w14:paraId="1B4FBC45" w14:textId="77777777" w:rsidR="004E5568" w:rsidRDefault="004E5568" w:rsidP="004E5568">
      <w:r>
        <w:t>Prayer and I'll use it for large decisions, even for this day, which is, you know, if this is not.</w:t>
      </w:r>
    </w:p>
    <w:p w14:paraId="7550F6E7" w14:textId="77777777" w:rsidR="004E5568" w:rsidRDefault="004E5568" w:rsidP="004E5568">
      <w:r>
        <w:t>00:20:17 Speaker 1</w:t>
      </w:r>
    </w:p>
    <w:p w14:paraId="75802B5B" w14:textId="77777777" w:rsidR="004E5568" w:rsidRDefault="004E5568" w:rsidP="004E5568">
      <w:r>
        <w:t>For me, close this door in a way that I can't even open, and if it is for me, open the door in a way that no man can close.</w:t>
      </w:r>
    </w:p>
    <w:p w14:paraId="5C880AFB" w14:textId="77777777" w:rsidR="004E5568" w:rsidRDefault="004E5568" w:rsidP="004E5568">
      <w:r>
        <w:t>00:20:25 Speaker 1</w:t>
      </w:r>
    </w:p>
    <w:p w14:paraId="47508A65" w14:textId="77777777" w:rsidR="004E5568" w:rsidRDefault="004E5568" w:rsidP="004E5568">
      <w:r>
        <w:t>And so then it makes it a little easy for me to make decisions. I mean, it's a scary prayer to pray because you're now taking yourself out of it.</w:t>
      </w:r>
    </w:p>
    <w:p w14:paraId="056A9DBD" w14:textId="77777777" w:rsidR="004E5568" w:rsidRDefault="004E5568" w:rsidP="004E5568">
      <w:r>
        <w:t>00:20:32 Speaker 1</w:t>
      </w:r>
    </w:p>
    <w:p w14:paraId="28AC8CB3" w14:textId="77777777" w:rsidR="004E5568" w:rsidRDefault="004E5568" w:rsidP="004E5568">
      <w:r>
        <w:t>That that was my prayer.</w:t>
      </w:r>
    </w:p>
    <w:p w14:paraId="215D50B0" w14:textId="77777777" w:rsidR="004E5568" w:rsidRDefault="004E5568" w:rsidP="004E5568">
      <w:r>
        <w:t>00:20:34 Speaker 1</w:t>
      </w:r>
    </w:p>
    <w:p w14:paraId="765BE78A" w14:textId="77777777" w:rsidR="004E5568" w:rsidRDefault="004E5568" w:rsidP="004E5568">
      <w:r>
        <w:t>It still is my prayer on big decisions now, and so we finally met for the first time.</w:t>
      </w:r>
    </w:p>
    <w:p w14:paraId="16562FFF" w14:textId="77777777" w:rsidR="004E5568" w:rsidRDefault="004E5568" w:rsidP="004E5568">
      <w:r>
        <w:t>00:20:41 Speaker 1</w:t>
      </w:r>
    </w:p>
    <w:p w14:paraId="46E0B0C0" w14:textId="77777777" w:rsidR="004E5568" w:rsidRDefault="004E5568" w:rsidP="004E5568">
      <w:r>
        <w:t>May 9th, 2003. He proposed on September 6th.</w:t>
      </w:r>
    </w:p>
    <w:p w14:paraId="7EE8C904" w14:textId="77777777" w:rsidR="004E5568" w:rsidRDefault="004E5568" w:rsidP="004E5568">
      <w:r>
        <w:t>00:20:45 Speaker 1</w:t>
      </w:r>
    </w:p>
    <w:p w14:paraId="6B538C39" w14:textId="77777777" w:rsidR="004E5568" w:rsidRDefault="004E5568" w:rsidP="004E5568">
      <w:r>
        <w:t>Were married on December 27th same year.</w:t>
      </w:r>
    </w:p>
    <w:p w14:paraId="086E8D42" w14:textId="77777777" w:rsidR="004E5568" w:rsidRDefault="004E5568" w:rsidP="004E5568">
      <w:r>
        <w:t>00:20:48 Speaker 2</w:t>
      </w:r>
    </w:p>
    <w:p w14:paraId="6E73CDF4" w14:textId="77777777" w:rsidR="004E5568" w:rsidRDefault="004E5568" w:rsidP="004E5568">
      <w:r>
        <w:lastRenderedPageBreak/>
        <w:t>Wow, I think around this time you you kind of also pivoted once again in your career.</w:t>
      </w:r>
    </w:p>
    <w:p w14:paraId="0185D8A3" w14:textId="77777777" w:rsidR="004E5568" w:rsidRDefault="004E5568" w:rsidP="004E5568">
      <w:r>
        <w:t>00:20:55 Speaker 2</w:t>
      </w:r>
    </w:p>
    <w:p w14:paraId="24519738" w14:textId="77777777" w:rsidR="004E5568" w:rsidRDefault="004E5568" w:rsidP="004E5568">
      <w:r>
        <w:t>You'd work to as a manager.</w:t>
      </w:r>
    </w:p>
    <w:p w14:paraId="7E892FD9" w14:textId="77777777" w:rsidR="004E5568" w:rsidRDefault="004E5568" w:rsidP="004E5568">
      <w:r>
        <w:t>00:20:59 Speaker 2</w:t>
      </w:r>
    </w:p>
    <w:p w14:paraId="6D7F514B" w14:textId="77777777" w:rsidR="004E5568" w:rsidRDefault="004E5568" w:rsidP="004E5568">
      <w:r>
        <w:t>In the hotel industry, at some, some pretty top hotels. And then, yeah, I think around 2010.</w:t>
      </w:r>
    </w:p>
    <w:p w14:paraId="723F5536" w14:textId="77777777" w:rsidR="004E5568" w:rsidRDefault="004E5568" w:rsidP="004E5568">
      <w:r>
        <w:t>00:21:05 Speaker 2</w:t>
      </w:r>
    </w:p>
    <w:p w14:paraId="7BBEC74B" w14:textId="77777777" w:rsidR="004E5568" w:rsidRDefault="004E5568" w:rsidP="004E5568">
      <w:r>
        <w:t>You start to write as a freelance writer, and we came out of AI guess A blog you started.</w:t>
      </w:r>
    </w:p>
    <w:p w14:paraId="0431523D" w14:textId="77777777" w:rsidR="004E5568" w:rsidRDefault="004E5568" w:rsidP="004E5568">
      <w:r>
        <w:t>00:21:11 Speaker 2</w:t>
      </w:r>
    </w:p>
    <w:p w14:paraId="125B9ABA" w14:textId="77777777" w:rsidR="004E5568" w:rsidRDefault="004E5568" w:rsidP="004E5568">
      <w:r>
        <w:t>Maybe on a whim, which is called Happy Wife Club.</w:t>
      </w:r>
    </w:p>
    <w:p w14:paraId="6F5E6D7A" w14:textId="77777777" w:rsidR="004E5568" w:rsidRDefault="004E5568" w:rsidP="004E5568">
      <w:r>
        <w:t>00:21:13</w:t>
      </w:r>
    </w:p>
    <w:p w14:paraId="130FF759" w14:textId="77777777" w:rsidR="004E5568" w:rsidRDefault="004E5568" w:rsidP="004E5568">
      <w:r>
        <w:t>Go back.</w:t>
      </w:r>
    </w:p>
    <w:p w14:paraId="59347DE1" w14:textId="77777777" w:rsidR="004E5568" w:rsidRDefault="004E5568" w:rsidP="004E5568">
      <w:r>
        <w:t>00:21:15 Speaker 2</w:t>
      </w:r>
    </w:p>
    <w:p w14:paraId="768DBDD5" w14:textId="77777777" w:rsidR="004E5568" w:rsidRDefault="004E5568" w:rsidP="004E5568">
      <w:r>
        <w:t>Yeah. What's the story?</w:t>
      </w:r>
    </w:p>
    <w:p w14:paraId="62E3C165" w14:textId="77777777" w:rsidR="004E5568" w:rsidRDefault="004E5568" w:rsidP="004E5568">
      <w:r>
        <w:t>00:21:16 Speaker 1</w:t>
      </w:r>
    </w:p>
    <w:p w14:paraId="650BE7B0" w14:textId="77777777" w:rsidR="004E5568" w:rsidRDefault="004E5568" w:rsidP="004E5568">
      <w:r>
        <w:t>Yeah, I didn't even know it was a blog, but yes, I called it just a website.</w:t>
      </w:r>
    </w:p>
    <w:p w14:paraId="2A4064D6" w14:textId="77777777" w:rsidR="004E5568" w:rsidRDefault="004E5568" w:rsidP="004E5568">
      <w:r>
        <w:t>00:21:20 Speaker 1</w:t>
      </w:r>
    </w:p>
    <w:p w14:paraId="77E146FD" w14:textId="77777777" w:rsidR="004E5568" w:rsidRDefault="004E5568" w:rsidP="004E5568">
      <w:r>
        <w:t>I wasn't actually blogging on it.</w:t>
      </w:r>
    </w:p>
    <w:p w14:paraId="32E3446D" w14:textId="77777777" w:rsidR="004E5568" w:rsidRDefault="004E5568" w:rsidP="004E5568">
      <w:r>
        <w:t>00:21:22 Speaker 1</w:t>
      </w:r>
    </w:p>
    <w:p w14:paraId="40A15087" w14:textId="77777777" w:rsidR="004E5568" w:rsidRDefault="004E5568" w:rsidP="004E5568">
      <w:r>
        <w:t>Introduced I was.</w:t>
      </w:r>
    </w:p>
    <w:p w14:paraId="652DABEB" w14:textId="77777777" w:rsidR="004E5568" w:rsidRDefault="004E5568" w:rsidP="004E5568">
      <w:r>
        <w:t>00:21:24 Speaker 1</w:t>
      </w:r>
    </w:p>
    <w:p w14:paraId="5D7F58F5" w14:textId="77777777" w:rsidR="004E5568" w:rsidRDefault="004E5568" w:rsidP="004E5568">
      <w:r>
        <w:t>And said I want to find a million women around the world who are just like me, who are not represented in the media, who are not represented, whose marriage it doesn't look anything like Desperate Housewives, Real Housewives or all of these books that are now popping up that.</w:t>
      </w:r>
    </w:p>
    <w:p w14:paraId="6F3FF895" w14:textId="77777777" w:rsidR="004E5568" w:rsidRDefault="004E5568" w:rsidP="004E5568">
      <w:r>
        <w:t>00:21:41 Speaker 1</w:t>
      </w:r>
    </w:p>
    <w:p w14:paraId="4F76D91C" w14:textId="77777777" w:rsidR="004E5568" w:rsidRDefault="004E5568" w:rsidP="004E5568">
      <w:r>
        <w:t>Are you know, really berating men and?</w:t>
      </w:r>
    </w:p>
    <w:p w14:paraId="02B41472" w14:textId="77777777" w:rsidR="004E5568" w:rsidRDefault="004E5568" w:rsidP="004E5568">
      <w:r>
        <w:t>00:21:44 Speaker 1</w:t>
      </w:r>
    </w:p>
    <w:p w14:paraId="5E683D8B" w14:textId="77777777" w:rsidR="004E5568" w:rsidRDefault="004E5568" w:rsidP="004E5568">
      <w:r>
        <w:lastRenderedPageBreak/>
        <w:t>And so I I said.</w:t>
      </w:r>
    </w:p>
    <w:p w14:paraId="1282DC72" w14:textId="77777777" w:rsidR="004E5568" w:rsidRDefault="004E5568" w:rsidP="004E5568">
      <w:r>
        <w:t>00:21:45 Speaker 1</w:t>
      </w:r>
    </w:p>
    <w:p w14:paraId="11138AC6" w14:textId="77777777" w:rsidR="004E5568" w:rsidRDefault="004E5568" w:rsidP="004E5568">
      <w:r>
        <w:t>I know that there otherwise out there like me, who have amazing husbands who support them, who love them, who are not caricatures.</w:t>
      </w:r>
    </w:p>
    <w:p w14:paraId="0E13AD1F" w14:textId="77777777" w:rsidR="004E5568" w:rsidRDefault="004E5568" w:rsidP="004E5568">
      <w:r>
        <w:t>00:21:53 Speaker 1</w:t>
      </w:r>
    </w:p>
    <w:p w14:paraId="2BC3050C" w14:textId="77777777" w:rsidR="004E5568" w:rsidRDefault="004E5568" w:rsidP="004E5568">
      <w:r>
        <w:t>And I said I'm going to start a club for women like me, and I'm going to call it and just like, literally paused for a.</w:t>
      </w:r>
    </w:p>
    <w:p w14:paraId="6944E120" w14:textId="77777777" w:rsidR="004E5568" w:rsidRDefault="004E5568" w:rsidP="004E5568">
      <w:r>
        <w:t>00:21:59 Speaker 1</w:t>
      </w:r>
    </w:p>
    <w:p w14:paraId="73C92C44" w14:textId="77777777" w:rsidR="004E5568" w:rsidRDefault="004E5568" w:rsidP="004E5568">
      <w:r>
        <w:t>And.</w:t>
      </w:r>
    </w:p>
    <w:p w14:paraId="21F5A274" w14:textId="77777777" w:rsidR="004E5568" w:rsidRDefault="004E5568" w:rsidP="004E5568">
      <w:r>
        <w:t>00:22:00 Speaker 1</w:t>
      </w:r>
    </w:p>
    <w:p w14:paraId="4E35E018" w14:textId="77777777" w:rsidR="004E5568" w:rsidRDefault="004E5568" w:rsidP="004E5568">
      <w:r>
        <w:t>Said I know what I'm going to call.</w:t>
      </w:r>
    </w:p>
    <w:p w14:paraId="3007E5DF" w14:textId="77777777" w:rsidR="004E5568" w:rsidRDefault="004E5568" w:rsidP="004E5568">
      <w:r>
        <w:t>00:22:01 Speaker 1</w:t>
      </w:r>
    </w:p>
    <w:p w14:paraId="50D22425" w14:textId="77777777" w:rsidR="004E5568" w:rsidRDefault="004E5568" w:rsidP="004E5568">
      <w:r>
        <w:t>I'm going to call it the Happy Wives Club and so I emailed it to one of my sisters and three of my girlfriends who I knew had similar marriages. And then they sent it out.</w:t>
      </w:r>
    </w:p>
    <w:p w14:paraId="21B28CB1" w14:textId="77777777" w:rsidR="004E5568" w:rsidRDefault="004E5568" w:rsidP="004E5568">
      <w:r>
        <w:t>00:22:11 Speaker 1</w:t>
      </w:r>
    </w:p>
    <w:p w14:paraId="0896E080" w14:textId="77777777" w:rsidR="004E5568" w:rsidRDefault="004E5568" w:rsidP="004E5568">
      <w:r>
        <w:t>And within four weeks, I had people who had signed up from 20 different countries.</w:t>
      </w:r>
    </w:p>
    <w:p w14:paraId="714279AA" w14:textId="77777777" w:rsidR="004E5568" w:rsidRDefault="004E5568" w:rsidP="004E5568">
      <w:r>
        <w:t>00:22:17 Speaker 2</w:t>
      </w:r>
    </w:p>
    <w:p w14:paraId="7431F5EC" w14:textId="77777777" w:rsidR="004E5568" w:rsidRDefault="004E5568" w:rsidP="004E5568">
      <w:r>
        <w:t>Wow. So you essentially become a writer with this blog and?</w:t>
      </w:r>
    </w:p>
    <w:p w14:paraId="127145F0" w14:textId="77777777" w:rsidR="004E5568" w:rsidRDefault="004E5568" w:rsidP="004E5568">
      <w:r>
        <w:t>00:22:22 Speaker 2</w:t>
      </w:r>
    </w:p>
    <w:p w14:paraId="10226D19" w14:textId="77777777" w:rsidR="004E5568" w:rsidRDefault="004E5568" w:rsidP="004E5568">
      <w:r>
        <w:t>At some point, clearly it attracts the attention of a literary agent or publisher because someone asks you to write a book about the secrets to great marriage.</w:t>
      </w:r>
    </w:p>
    <w:p w14:paraId="4CDB1857" w14:textId="77777777" w:rsidR="004E5568" w:rsidRDefault="004E5568" w:rsidP="004E5568">
      <w:r>
        <w:t>00:22:32 Speaker 1</w:t>
      </w:r>
    </w:p>
    <w:p w14:paraId="4D0EE969" w14:textId="77777777" w:rsidR="004E5568" w:rsidRDefault="004E5568" w:rsidP="004E5568">
      <w:r>
        <w:t>As I had always written, writing for me is cathartic to this day.</w:t>
      </w:r>
    </w:p>
    <w:p w14:paraId="0F1308B3" w14:textId="77777777" w:rsidR="004E5568" w:rsidRDefault="004E5568" w:rsidP="004E5568">
      <w:r>
        <w:t>00:22:36</w:t>
      </w:r>
    </w:p>
    <w:p w14:paraId="34E23260" w14:textId="77777777" w:rsidR="004E5568" w:rsidRDefault="004E5568" w:rsidP="004E5568">
      <w:r>
        <w:t>Hmm.</w:t>
      </w:r>
    </w:p>
    <w:p w14:paraId="514A4E39" w14:textId="77777777" w:rsidR="004E5568" w:rsidRDefault="004E5568" w:rsidP="004E5568">
      <w:r>
        <w:t>00:22:36 Speaker 1</w:t>
      </w:r>
    </w:p>
    <w:p w14:paraId="75715531" w14:textId="77777777" w:rsidR="004E5568" w:rsidRDefault="004E5568" w:rsidP="004E5568">
      <w:r>
        <w:lastRenderedPageBreak/>
        <w:t>The Happy wife's club wasn't actually initially anywhere on my radar in terms of writing about it and but when they made the suggestion, I told my literary agent I said, well, I've always wanted to travel the world.</w:t>
      </w:r>
    </w:p>
    <w:p w14:paraId="44969D97" w14:textId="77777777" w:rsidR="004E5568" w:rsidRDefault="004E5568" w:rsidP="004E5568">
      <w:r>
        <w:t>00:22:49 Speaker 1</w:t>
      </w:r>
    </w:p>
    <w:p w14:paraId="6BEC22D7" w14:textId="77777777" w:rsidR="004E5568" w:rsidRDefault="004E5568" w:rsidP="004E5568">
      <w:r>
        <w:t>How about I go to all 7 continents?</w:t>
      </w:r>
    </w:p>
    <w:p w14:paraId="727CBEC8" w14:textId="77777777" w:rsidR="004E5568" w:rsidRDefault="004E5568" w:rsidP="004E5568">
      <w:r>
        <w:t>00:22:51 Speaker 1</w:t>
      </w:r>
    </w:p>
    <w:p w14:paraId="17D9DACB" w14:textId="77777777" w:rsidR="004E5568" w:rsidRDefault="004E5568" w:rsidP="004E5568">
      <w:r>
        <w:t>And I interview couples happily married 25 years or more and deduce the common denominator.</w:t>
      </w:r>
    </w:p>
    <w:p w14:paraId="18B08E5A" w14:textId="77777777" w:rsidR="004E5568" w:rsidRDefault="004E5568" w:rsidP="004E5568">
      <w:r>
        <w:t>00:22:58 Speaker 1</w:t>
      </w:r>
    </w:p>
    <w:p w14:paraId="0742D418" w14:textId="77777777" w:rsidR="004E5568" w:rsidRDefault="004E5568" w:rsidP="004E5568">
      <w:r>
        <w:t>That began my journey of finding.</w:t>
      </w:r>
    </w:p>
    <w:p w14:paraId="13D6A239" w14:textId="77777777" w:rsidR="004E5568" w:rsidRDefault="004E5568" w:rsidP="004E5568">
      <w:r>
        <w:t>00:23:01 Speaker 1</w:t>
      </w:r>
    </w:p>
    <w:p w14:paraId="68F98D04" w14:textId="77777777" w:rsidR="004E5568" w:rsidRDefault="004E5568" w:rsidP="004E5568">
      <w:r>
        <w:t>And so I would reach into people that I knew that lived in other countries and ask that exact same question and they would always point me to that.</w:t>
      </w:r>
    </w:p>
    <w:p w14:paraId="4DC47780" w14:textId="77777777" w:rsidR="004E5568" w:rsidRDefault="004E5568" w:rsidP="004E5568">
      <w:r>
        <w:t>00:23:10 Speaker 1</w:t>
      </w:r>
    </w:p>
    <w:p w14:paraId="71BE4435" w14:textId="77777777" w:rsidR="004E5568" w:rsidRDefault="004E5568" w:rsidP="004E5568">
      <w:r>
        <w:t>One couple in the community that everyone knows is a true, true, happily married. It's not for the it's not for well at that time there wasn't even really Instagram. So.</w:t>
      </w:r>
    </w:p>
    <w:p w14:paraId="0BFB3A96" w14:textId="77777777" w:rsidR="004E5568" w:rsidRDefault="004E5568" w:rsidP="004E5568">
      <w:r>
        <w:t>00:23:21 Speaker 1</w:t>
      </w:r>
    </w:p>
    <w:p w14:paraId="5A859E90" w14:textId="77777777" w:rsidR="004E5568" w:rsidRDefault="004E5568" w:rsidP="004E5568">
      <w:r>
        <w:t>Graham.</w:t>
      </w:r>
    </w:p>
    <w:p w14:paraId="2ED93DEF" w14:textId="77777777" w:rsidR="004E5568" w:rsidRDefault="004E5568" w:rsidP="004E5568">
      <w:r>
        <w:t>00:23:23 Speaker 1</w:t>
      </w:r>
    </w:p>
    <w:p w14:paraId="615F614D" w14:textId="77777777" w:rsidR="004E5568" w:rsidRDefault="004E5568" w:rsidP="004E5568">
      <w:r>
        <w:t>Here and and I I did.</w:t>
      </w:r>
    </w:p>
    <w:p w14:paraId="5131269A" w14:textId="77777777" w:rsidR="004E5568" w:rsidRDefault="004E5568" w:rsidP="004E5568">
      <w:r>
        <w:t>00:23:25 Speaker 1</w:t>
      </w:r>
    </w:p>
    <w:p w14:paraId="3021B326" w14:textId="77777777" w:rsidR="004E5568" w:rsidRDefault="004E5568" w:rsidP="004E5568">
      <w:r>
        <w:t>Went and I I traveled.</w:t>
      </w:r>
    </w:p>
    <w:p w14:paraId="67A55231" w14:textId="77777777" w:rsidR="004E5568" w:rsidRDefault="004E5568" w:rsidP="004E5568">
      <w:r>
        <w:t>00:23:26 Speaker 1</w:t>
      </w:r>
    </w:p>
    <w:p w14:paraId="1148C404" w14:textId="77777777" w:rsidR="004E5568" w:rsidRDefault="004E5568" w:rsidP="004E5568">
      <w:r>
        <w:t>Traveled the world.</w:t>
      </w:r>
    </w:p>
    <w:p w14:paraId="6EAD216F" w14:textId="77777777" w:rsidR="004E5568" w:rsidRDefault="004E5568" w:rsidP="004E5568">
      <w:r>
        <w:t>00:23:28 Speaker 1</w:t>
      </w:r>
    </w:p>
    <w:p w14:paraId="2DBED7F0" w14:textId="77777777" w:rsidR="004E5568" w:rsidRDefault="004E5568" w:rsidP="004E5568">
      <w:r>
        <w:t>World.</w:t>
      </w:r>
    </w:p>
    <w:p w14:paraId="6FE9792D" w14:textId="77777777" w:rsidR="004E5568" w:rsidRDefault="004E5568" w:rsidP="004E5568">
      <w:r>
        <w:t>00:23:29 Speaker 2</w:t>
      </w:r>
    </w:p>
    <w:p w14:paraId="599CEA96" w14:textId="77777777" w:rsidR="004E5568" w:rsidRDefault="004E5568" w:rsidP="004E5568">
      <w:r>
        <w:lastRenderedPageBreak/>
        <w:t>So I mean, you have this phase in your in your life where you had had.</w:t>
      </w:r>
    </w:p>
    <w:p w14:paraId="0339CB94" w14:textId="77777777" w:rsidR="004E5568" w:rsidRDefault="004E5568" w:rsidP="004E5568">
      <w:r>
        <w:t>00:23:35 Speaker 2</w:t>
      </w:r>
    </w:p>
    <w:p w14:paraId="4A1716D7" w14:textId="77777777" w:rsidR="004E5568" w:rsidRDefault="004E5568" w:rsidP="004E5568">
      <w:r>
        <w:t>A range of different experiences and have these best selling books and the the store. From what I understand the story is and and it's more or less, you know, probably an oversimplification, but you're on vacation in a.</w:t>
      </w:r>
    </w:p>
    <w:p w14:paraId="37C6C1D0" w14:textId="77777777" w:rsidR="004E5568" w:rsidRDefault="004E5568" w:rsidP="004E5568">
      <w:r>
        <w:t>00:23:48 Speaker 2</w:t>
      </w:r>
    </w:p>
    <w:p w14:paraId="064C1EA9" w14:textId="77777777" w:rsidR="004E5568" w:rsidRDefault="004E5568" w:rsidP="004E5568">
      <w:r>
        <w:t>Asia, you read an article in the New York Times about Jack Daniels, the Whiskey brand that they discovered or found out.</w:t>
      </w:r>
    </w:p>
    <w:p w14:paraId="201737DA" w14:textId="77777777" w:rsidR="004E5568" w:rsidRDefault="004E5568" w:rsidP="004E5568">
      <w:r>
        <w:t>00:23:57 Speaker 2</w:t>
      </w:r>
    </w:p>
    <w:p w14:paraId="1A759317" w14:textId="77777777" w:rsidR="004E5568" w:rsidRDefault="004E5568" w:rsidP="004E5568">
      <w:r>
        <w:t>Or or.</w:t>
      </w:r>
    </w:p>
    <w:p w14:paraId="1AB80701" w14:textId="77777777" w:rsidR="004E5568" w:rsidRDefault="004E5568" w:rsidP="004E5568">
      <w:r>
        <w:t>00:23:58 Speaker 2</w:t>
      </w:r>
    </w:p>
    <w:p w14:paraId="1ACE8F65" w14:textId="77777777" w:rsidR="004E5568" w:rsidRDefault="004E5568" w:rsidP="004E5568">
      <w:r>
        <w:t>Disclosed that actually Jack Daniel, the person who is the distiller, learned how to make whiskey from a black man.</w:t>
      </w:r>
    </w:p>
    <w:p w14:paraId="572D54D2" w14:textId="77777777" w:rsidR="004E5568" w:rsidRDefault="004E5568" w:rsidP="004E5568">
      <w:r>
        <w:t>00:24:07 Speaker 2</w:t>
      </w:r>
    </w:p>
    <w:p w14:paraId="254B7D9B" w14:textId="77777777" w:rsidR="004E5568" w:rsidRDefault="004E5568" w:rsidP="004E5568">
      <w:r>
        <w:t>Named Neeraj Green or or uncle nearest?</w:t>
      </w:r>
    </w:p>
    <w:p w14:paraId="18101F5A" w14:textId="77777777" w:rsidR="004E5568" w:rsidRDefault="004E5568" w:rsidP="004E5568">
      <w:r>
        <w:t>00:24:09 Speaker 2</w:t>
      </w:r>
    </w:p>
    <w:p w14:paraId="46196FF0" w14:textId="77777777" w:rsidR="004E5568" w:rsidRDefault="004E5568" w:rsidP="004E5568">
      <w:r>
        <w:t>He was known.</w:t>
      </w:r>
    </w:p>
    <w:p w14:paraId="5BA41EC2" w14:textId="77777777" w:rsidR="004E5568" w:rsidRDefault="004E5568" w:rsidP="004E5568">
      <w:r>
        <w:t>00:24:10 Speaker 2</w:t>
      </w:r>
    </w:p>
    <w:p w14:paraId="34B60412" w14:textId="77777777" w:rsidR="004E5568" w:rsidRDefault="004E5568" w:rsidP="004E5568">
      <w:r>
        <w:t>What do you remember thinking after you read that article?</w:t>
      </w:r>
    </w:p>
    <w:p w14:paraId="7BBD198F" w14:textId="77777777" w:rsidR="004E5568" w:rsidRDefault="004E5568" w:rsidP="004E5568">
      <w:r>
        <w:t>00:24:13 Speaker 1</w:t>
      </w:r>
    </w:p>
    <w:p w14:paraId="79A8C570" w14:textId="77777777" w:rsidR="004E5568" w:rsidRDefault="004E5568" w:rsidP="004E5568">
      <w:r>
        <w:t>I.</w:t>
      </w:r>
    </w:p>
    <w:p w14:paraId="77209A20" w14:textId="77777777" w:rsidR="004E5568" w:rsidRDefault="004E5568" w:rsidP="004E5568">
      <w:r>
        <w:t>00:24:14 Speaker 1</w:t>
      </w:r>
    </w:p>
    <w:p w14:paraId="14EAE186" w14:textId="77777777" w:rsidR="004E5568" w:rsidRDefault="004E5568" w:rsidP="004E5568">
      <w:r>
        <w:t>Remember, first and foremost the.</w:t>
      </w:r>
    </w:p>
    <w:p w14:paraId="05C051E4" w14:textId="77777777" w:rsidR="004E5568" w:rsidRDefault="004E5568" w:rsidP="004E5568">
      <w:r>
        <w:t>00:24:17 Speaker 1</w:t>
      </w:r>
    </w:p>
    <w:p w14:paraId="5DFCAB39" w14:textId="77777777" w:rsidR="004E5568" w:rsidRDefault="004E5568" w:rsidP="004E5568">
      <w:r>
        <w:t>So what I see is this photo of of Jack, Daniel and a lot of people saw it and immediately began wondering, who is this black man to the right?</w:t>
      </w:r>
    </w:p>
    <w:p w14:paraId="0C1AE41C" w14:textId="77777777" w:rsidR="004E5568" w:rsidRDefault="004E5568" w:rsidP="004E5568">
      <w:r>
        <w:t>00:24:30 Speaker 1</w:t>
      </w:r>
    </w:p>
    <w:p w14:paraId="64EA76BC" w14:textId="77777777" w:rsidR="004E5568" w:rsidRDefault="004E5568" w:rsidP="004E5568">
      <w:r>
        <w:lastRenderedPageBreak/>
        <w:t>Back but what I saw when I saw that photo was something a little different.</w:t>
      </w:r>
    </w:p>
    <w:p w14:paraId="70CF7057" w14:textId="77777777" w:rsidR="004E5568" w:rsidRDefault="004E5568" w:rsidP="004E5568">
      <w:r>
        <w:t>00:24:36 Speaker 1</w:t>
      </w:r>
    </w:p>
    <w:p w14:paraId="15B797B7" w14:textId="77777777" w:rsidR="004E5568" w:rsidRDefault="004E5568" w:rsidP="004E5568">
      <w:r>
        <w:t>Which was Jack.</w:t>
      </w:r>
    </w:p>
    <w:p w14:paraId="30525FE8" w14:textId="77777777" w:rsidR="004E5568" w:rsidRDefault="004E5568" w:rsidP="004E5568">
      <w:r>
        <w:t>00:24:38 Speaker 1</w:t>
      </w:r>
    </w:p>
    <w:p w14:paraId="2D34645C" w14:textId="77777777" w:rsidR="004E5568" w:rsidRDefault="004E5568" w:rsidP="004E5568">
      <w:r>
        <w:t>The most famous whiskey maker of all time was taking a photo with his team and he exceeded the center position to the Blackman.</w:t>
      </w:r>
    </w:p>
    <w:p w14:paraId="2DCD4F75" w14:textId="77777777" w:rsidR="004E5568" w:rsidRDefault="004E5568" w:rsidP="004E5568">
      <w:r>
        <w:t>00:24:47 Speaker 2</w:t>
      </w:r>
    </w:p>
    <w:p w14:paraId="30D520A8" w14:textId="77777777" w:rsidR="004E5568" w:rsidRDefault="004E5568" w:rsidP="004E5568">
      <w:r>
        <w:t>That's what you notice immediately.</w:t>
      </w:r>
    </w:p>
    <w:p w14:paraId="2DBE8057" w14:textId="77777777" w:rsidR="004E5568" w:rsidRDefault="004E5568" w:rsidP="004E5568">
      <w:r>
        <w:t>00:24:49 Speaker 1</w:t>
      </w:r>
    </w:p>
    <w:p w14:paraId="56D485EB" w14:textId="77777777" w:rsidR="004E5568" w:rsidRDefault="004E5568" w:rsidP="004E5568">
      <w:r>
        <w:t>Immediately because everyone else around Jack is white.</w:t>
      </w:r>
    </w:p>
    <w:p w14:paraId="6C8BCCC2" w14:textId="77777777" w:rsidR="004E5568" w:rsidRDefault="004E5568" w:rsidP="004E5568">
      <w:r>
        <w:t>00:24:52 Speaker 1</w:t>
      </w:r>
    </w:p>
    <w:p w14:paraId="4AC9359B" w14:textId="77777777" w:rsidR="004E5568" w:rsidRDefault="004E5568" w:rsidP="004E5568">
      <w:r>
        <w:t>This was his his leadership team, if you will, and and the question was, is this nearest green this story that had been floating around Lynchburg, TN for so long about this African American formerly enslaved man?</w:t>
      </w:r>
    </w:p>
    <w:p w14:paraId="241B83A1" w14:textId="77777777" w:rsidR="004E5568" w:rsidRDefault="004E5568" w:rsidP="004E5568">
      <w:r>
        <w:t>00:25:08 Speaker 1</w:t>
      </w:r>
    </w:p>
    <w:p w14:paraId="594028D8" w14:textId="77777777" w:rsidR="004E5568" w:rsidRDefault="004E5568" w:rsidP="004E5568">
      <w:r>
        <w:t>Was the teacher of Jack Daniel. Is this him?</w:t>
      </w:r>
    </w:p>
    <w:p w14:paraId="7B8F136B" w14:textId="77777777" w:rsidR="004E5568" w:rsidRDefault="004E5568" w:rsidP="004E5568">
      <w:r>
        <w:t>00:25:12 Speaker 1</w:t>
      </w:r>
    </w:p>
    <w:p w14:paraId="12ED7612" w14:textId="77777777" w:rsidR="004E5568" w:rsidRDefault="004E5568" w:rsidP="004E5568">
      <w:r>
        <w:t>Was the question that people are asking but.</w:t>
      </w:r>
    </w:p>
    <w:p w14:paraId="6F05C2DF" w14:textId="77777777" w:rsidR="004E5568" w:rsidRDefault="004E5568" w:rsidP="004E5568">
      <w:r>
        <w:t>00:25:15 Speaker 1</w:t>
      </w:r>
    </w:p>
    <w:p w14:paraId="68B80C43" w14:textId="77777777" w:rsidR="004E5568" w:rsidRDefault="004E5568" w:rsidP="004E5568">
      <w:r>
        <w:t>The headline was Jack Daniels embraces a hidden ingredient help from a slave, and I remember my eyes got wide as saucers and I know that because Keith, sitting across from me, panics and I literally flip.</w:t>
      </w:r>
    </w:p>
    <w:p w14:paraId="66D62828" w14:textId="77777777" w:rsidR="004E5568" w:rsidRDefault="004E5568" w:rsidP="004E5568">
      <w:r>
        <w:t>00:25:30 Speaker 1</w:t>
      </w:r>
    </w:p>
    <w:p w14:paraId="7CE2C0D7" w14:textId="77777777" w:rsidR="004E5568" w:rsidRDefault="004E5568" w:rsidP="004E5568">
      <w:r>
        <w:t>The paper around to him, and he's like you've got to be kidding. And you know for for us as African American, until that point in our lives.</w:t>
      </w:r>
    </w:p>
    <w:p w14:paraId="64151DAC" w14:textId="77777777" w:rsidR="004E5568" w:rsidRDefault="004E5568" w:rsidP="004E5568">
      <w:r>
        <w:t>00:25:41 Speaker 3</w:t>
      </w:r>
    </w:p>
    <w:p w14:paraId="04706936" w14:textId="77777777" w:rsidR="004E5568" w:rsidRDefault="004E5568" w:rsidP="004E5568">
      <w:r>
        <w:t>There was number.</w:t>
      </w:r>
    </w:p>
    <w:p w14:paraId="5AC3A0A7" w14:textId="77777777" w:rsidR="004E5568" w:rsidRDefault="004E5568" w:rsidP="004E5568">
      <w:r>
        <w:t>00:25:42 Speaker 1</w:t>
      </w:r>
    </w:p>
    <w:p w14:paraId="773964B8" w14:textId="77777777" w:rsidR="004E5568" w:rsidRDefault="004E5568" w:rsidP="004E5568">
      <w:r>
        <w:lastRenderedPageBreak/>
        <w:t>Brand that was like a quintessential American brand that was known around the world that was able to be pinpointed to an African American being there in the beginning.</w:t>
      </w:r>
    </w:p>
    <w:p w14:paraId="14175967" w14:textId="77777777" w:rsidR="004E5568" w:rsidRDefault="004E5568" w:rsidP="004E5568">
      <w:r>
        <w:t>00:25:45</w:t>
      </w:r>
    </w:p>
    <w:p w14:paraId="0F8DEF0D" w14:textId="77777777" w:rsidR="004E5568" w:rsidRDefault="004E5568" w:rsidP="004E5568">
      <w:r>
        <w:t>Replay.</w:t>
      </w:r>
    </w:p>
    <w:p w14:paraId="6D83E479" w14:textId="77777777" w:rsidR="004E5568" w:rsidRDefault="004E5568" w:rsidP="004E5568">
      <w:r>
        <w:t>00:25:58 Speaker 1</w:t>
      </w:r>
    </w:p>
    <w:p w14:paraId="08E0BC38" w14:textId="77777777" w:rsidR="004E5568" w:rsidRDefault="004E5568" w:rsidP="004E5568">
      <w:r>
        <w:t>And that that newspaper article flipped everything upside down because I read it.</w:t>
      </w:r>
    </w:p>
    <w:p w14:paraId="3ABE7E1E" w14:textId="77777777" w:rsidR="004E5568" w:rsidRDefault="004E5568" w:rsidP="004E5568">
      <w:r>
        <w:t>00:26:06 Speaker 1</w:t>
      </w:r>
    </w:p>
    <w:p w14:paraId="6852CD42" w14:textId="77777777" w:rsidR="004E5568" w:rsidRDefault="004E5568" w:rsidP="004E5568">
      <w:r>
        <w:t>And thought, how is it possible that this black man could have been so important and none of us know about it?</w:t>
      </w:r>
    </w:p>
    <w:p w14:paraId="5492EB27" w14:textId="77777777" w:rsidR="004E5568" w:rsidRDefault="004E5568" w:rsidP="004E5568">
      <w:r>
        <w:t>00:26:16 Speaker 2</w:t>
      </w:r>
    </w:p>
    <w:p w14:paraId="69C17B0B" w14:textId="77777777" w:rsidR="004E5568" w:rsidRDefault="004E5568" w:rsidP="004E5568">
      <w:r>
        <w:t>So were you just, just as an aside, were you at that point a whiskey?</w:t>
      </w:r>
    </w:p>
    <w:p w14:paraId="41AF381B" w14:textId="77777777" w:rsidR="004E5568" w:rsidRDefault="004E5568" w:rsidP="004E5568">
      <w:r>
        <w:t>00:26:21 Speaker 2</w:t>
      </w:r>
    </w:p>
    <w:p w14:paraId="2E157ED4" w14:textId="77777777" w:rsidR="004E5568" w:rsidRDefault="004E5568" w:rsidP="004E5568">
      <w:r>
        <w:t>Like because there are people who are was super into whiskey as the people are super into wine and beer like was.</w:t>
      </w:r>
    </w:p>
    <w:p w14:paraId="2652F30A" w14:textId="77777777" w:rsidR="004E5568" w:rsidRDefault="004E5568" w:rsidP="004E5568">
      <w:r>
        <w:t>00:26:27 Speaker 2</w:t>
      </w:r>
    </w:p>
    <w:p w14:paraId="2CCEF049" w14:textId="77777777" w:rsidR="004E5568" w:rsidRDefault="004E5568" w:rsidP="004E5568">
      <w:r>
        <w:t>The thing for you?</w:t>
      </w:r>
    </w:p>
    <w:p w14:paraId="7CC4F6DD" w14:textId="77777777" w:rsidR="004E5568" w:rsidRDefault="004E5568" w:rsidP="004E5568">
      <w:r>
        <w:t>00:26:29 Speaker 1</w:t>
      </w:r>
    </w:p>
    <w:p w14:paraId="3BC8CE0E" w14:textId="77777777" w:rsidR="004E5568" w:rsidRDefault="004E5568" w:rsidP="004E5568">
      <w:r>
        <w:t>Whiskey was my drink of choice, specifically bourbon.</w:t>
      </w:r>
    </w:p>
    <w:p w14:paraId="0841B52E" w14:textId="77777777" w:rsidR="004E5568" w:rsidRDefault="004E5568" w:rsidP="004E5568">
      <w:r>
        <w:t>00:26:31</w:t>
      </w:r>
    </w:p>
    <w:p w14:paraId="65759B87" w14:textId="77777777" w:rsidR="004E5568" w:rsidRDefault="004E5568" w:rsidP="004E5568">
      <w:r>
        <w:t>Wow.</w:t>
      </w:r>
    </w:p>
    <w:p w14:paraId="025DB65A" w14:textId="77777777" w:rsidR="004E5568" w:rsidRDefault="004E5568" w:rsidP="004E5568">
      <w:r>
        <w:t>00:26:33 Speaker 1</w:t>
      </w:r>
    </w:p>
    <w:p w14:paraId="2DA868A4" w14:textId="77777777" w:rsidR="004E5568" w:rsidRDefault="004E5568" w:rsidP="004E5568">
      <w:r>
        <w:t>High proof and neat.</w:t>
      </w:r>
    </w:p>
    <w:p w14:paraId="48D45ED9" w14:textId="77777777" w:rsidR="004E5568" w:rsidRDefault="004E5568" w:rsidP="004E5568">
      <w:r>
        <w:t>00:26:34 Speaker 2</w:t>
      </w:r>
    </w:p>
    <w:p w14:paraId="538B4C51" w14:textId="77777777" w:rsidR="004E5568" w:rsidRDefault="004E5568" w:rsidP="004E5568">
      <w:r>
        <w:t>So this article spoke to you on multiple levels, not just the story of a black man who essentially invented Jack Daniels.</w:t>
      </w:r>
    </w:p>
    <w:p w14:paraId="4DC04587" w14:textId="77777777" w:rsidR="004E5568" w:rsidRDefault="004E5568" w:rsidP="004E5568">
      <w:r>
        <w:t>00:26:42 Speaker 2</w:t>
      </w:r>
    </w:p>
    <w:p w14:paraId="5A0395E9" w14:textId="77777777" w:rsidR="004E5568" w:rsidRDefault="004E5568" w:rsidP="004E5568">
      <w:r>
        <w:t>But, but as a whiskey drinker.</w:t>
      </w:r>
    </w:p>
    <w:p w14:paraId="0F2EDA0D" w14:textId="77777777" w:rsidR="004E5568" w:rsidRDefault="004E5568" w:rsidP="004E5568">
      <w:r>
        <w:lastRenderedPageBreak/>
        <w:t>00:26:44 Speaker 1</w:t>
      </w:r>
    </w:p>
    <w:p w14:paraId="4452F35F" w14:textId="77777777" w:rsidR="004E5568" w:rsidRDefault="004E5568" w:rsidP="004E5568">
      <w:r>
        <w:t>Yeah, it speaks to me.</w:t>
      </w:r>
    </w:p>
    <w:p w14:paraId="2A60C47D" w14:textId="77777777" w:rsidR="004E5568" w:rsidRDefault="004E5568" w:rsidP="004E5568">
      <w:r>
        <w:t>00:26:45 Speaker 1</w:t>
      </w:r>
    </w:p>
    <w:p w14:paraId="145C1BF7" w14:textId="77777777" w:rsidR="004E5568" w:rsidRDefault="004E5568" w:rsidP="004E5568">
      <w:r>
        <w:t>Because it was.</w:t>
      </w:r>
    </w:p>
    <w:p w14:paraId="7FE1A1A9" w14:textId="77777777" w:rsidR="004E5568" w:rsidRDefault="004E5568" w:rsidP="004E5568">
      <w:r>
        <w:t>00:26:46 Speaker 1</w:t>
      </w:r>
    </w:p>
    <w:p w14:paraId="33005861" w14:textId="77777777" w:rsidR="004E5568" w:rsidRDefault="004E5568" w:rsidP="004E5568">
      <w:r>
        <w:t>It speaks to me because it was a ubiquitous American brand known around the world, that it was very possible that.</w:t>
      </w:r>
    </w:p>
    <w:p w14:paraId="79D215D9" w14:textId="77777777" w:rsidR="004E5568" w:rsidRDefault="004E5568" w:rsidP="004E5568">
      <w:r>
        <w:t>00:26:57 Speaker 1</w:t>
      </w:r>
    </w:p>
    <w:p w14:paraId="248A12E2" w14:textId="77777777" w:rsidR="004E5568" w:rsidRDefault="004E5568" w:rsidP="004E5568">
      <w:r>
        <w:t>A black man was at the very beginning of it, and so I began looking into the story even more, and I got on Amazon and I ordered Jack Daniels legacy.</w:t>
      </w:r>
    </w:p>
    <w:p w14:paraId="7608C31C" w14:textId="77777777" w:rsidR="004E5568" w:rsidRDefault="004E5568" w:rsidP="004E5568">
      <w:r>
        <w:t>00:27:09 Speaker 1</w:t>
      </w:r>
    </w:p>
    <w:p w14:paraId="0BF03325" w14:textId="77777777" w:rsidR="004E5568" w:rsidRDefault="004E5568" w:rsidP="004E5568">
      <w:r>
        <w:t>It was a biography by a local journalist.</w:t>
      </w:r>
    </w:p>
    <w:p w14:paraId="66946D71" w14:textId="77777777" w:rsidR="004E5568" w:rsidRDefault="004E5568" w:rsidP="004E5568">
      <w:r>
        <w:t>00:27:12 Speaker 1</w:t>
      </w:r>
    </w:p>
    <w:p w14:paraId="5348B2C6" w14:textId="77777777" w:rsidR="004E5568" w:rsidRDefault="004E5568" w:rsidP="004E5568">
      <w:r>
        <w:t>Out of Tuscaloosa, AL, who goes to Lynchburg, TN to write the authoritative biography on the most famous whiskey maker in the.</w:t>
      </w:r>
    </w:p>
    <w:p w14:paraId="29288F99" w14:textId="77777777" w:rsidR="004E5568" w:rsidRDefault="004E5568" w:rsidP="004E5568">
      <w:r>
        <w:t>00:27:20 Speaker 1</w:t>
      </w:r>
    </w:p>
    <w:p w14:paraId="4B6FDF8B" w14:textId="77777777" w:rsidR="004E5568" w:rsidRDefault="004E5568" w:rsidP="004E5568">
      <w:r>
        <w:t>World and very early on into the book, it introduces this white preacher and and distiller who Jack came to work for him as a chore boy and nearest green was working the still at that time. This preacher, according to this biography, says that he introduces Jack to to.</w:t>
      </w:r>
    </w:p>
    <w:p w14:paraId="299A624E" w14:textId="77777777" w:rsidR="004E5568" w:rsidRDefault="004E5568" w:rsidP="004E5568">
      <w:r>
        <w:t>00:27:42 Speaker 1</w:t>
      </w:r>
    </w:p>
    <w:p w14:paraId="5613F1AC" w14:textId="77777777" w:rsidR="004E5568" w:rsidRDefault="004E5568" w:rsidP="004E5568">
      <w:r>
        <w:t>His uncle.</w:t>
      </w:r>
    </w:p>
    <w:p w14:paraId="0F30F92F" w14:textId="77777777" w:rsidR="004E5568" w:rsidRDefault="004E5568" w:rsidP="004E5568">
      <w:r>
        <w:t>00:27:43 Speaker 1</w:t>
      </w:r>
    </w:p>
    <w:p w14:paraId="3D292A1E" w14:textId="77777777" w:rsidR="004E5568" w:rsidRDefault="004E5568" w:rsidP="004E5568">
      <w:r>
        <w:t>He's best whiskey maker that I know of.</w:t>
      </w:r>
    </w:p>
    <w:p w14:paraId="422D9E17" w14:textId="77777777" w:rsidR="004E5568" w:rsidRDefault="004E5568" w:rsidP="004E5568">
      <w:r>
        <w:t>00:27:45 Speaker 1</w:t>
      </w:r>
    </w:p>
    <w:p w14:paraId="6342DCDD" w14:textId="77777777" w:rsidR="004E5568" w:rsidRDefault="004E5568" w:rsidP="004E5568">
      <w:r>
        <w:t>And then every page it was either nearest green or his sons, Eli Green and George Green.</w:t>
      </w:r>
    </w:p>
    <w:p w14:paraId="42D7B3BD" w14:textId="77777777" w:rsidR="004E5568" w:rsidRDefault="004E5568" w:rsidP="004E5568">
      <w:r>
        <w:t>00:27:51 Speaker 1</w:t>
      </w:r>
    </w:p>
    <w:p w14:paraId="5C4AD0BE" w14:textId="77777777" w:rsidR="004E5568" w:rsidRDefault="004E5568" w:rsidP="004E5568">
      <w:r>
        <w:t>Mean they were very, very prominent.</w:t>
      </w:r>
    </w:p>
    <w:p w14:paraId="7D4E0E18" w14:textId="77777777" w:rsidR="004E5568" w:rsidRDefault="004E5568" w:rsidP="004E5568">
      <w:r>
        <w:lastRenderedPageBreak/>
        <w:t>00:27:54 Speaker 1</w:t>
      </w:r>
    </w:p>
    <w:p w14:paraId="5D72642F" w14:textId="77777777" w:rsidR="004E5568" w:rsidRDefault="004E5568" w:rsidP="004E5568">
      <w:r>
        <w:t>In terms of mentioned in this book and they were mentioned more times than Jack's own family.</w:t>
      </w:r>
    </w:p>
    <w:p w14:paraId="58080B16" w14:textId="77777777" w:rsidR="004E5568" w:rsidRDefault="004E5568" w:rsidP="004E5568">
      <w:r>
        <w:t>00:28:00 Speaker 2</w:t>
      </w:r>
    </w:p>
    <w:p w14:paraId="1B9872CB" w14:textId="77777777" w:rsidR="004E5568" w:rsidRDefault="004E5568" w:rsidP="004E5568">
      <w:r>
        <w:t>So this was known. This was known for a long time, yes.</w:t>
      </w:r>
    </w:p>
    <w:p w14:paraId="245AAB36" w14:textId="77777777" w:rsidR="004E5568" w:rsidRDefault="004E5568" w:rsidP="004E5568">
      <w:r>
        <w:t>00:28:03 Speaker 1</w:t>
      </w:r>
    </w:p>
    <w:p w14:paraId="190FA24E" w14:textId="77777777" w:rsidR="004E5568" w:rsidRDefault="004E5568" w:rsidP="004E5568">
      <w:r>
        <w:t>Oh, it's well known.</w:t>
      </w:r>
    </w:p>
    <w:p w14:paraId="2B1AFDE3" w14:textId="77777777" w:rsidR="004E5568" w:rsidRDefault="004E5568" w:rsidP="004E5568">
      <w:r>
        <w:t>00:28:04 Speaker 1</w:t>
      </w:r>
    </w:p>
    <w:p w14:paraId="7504AFEC" w14:textId="77777777" w:rsidR="004E5568" w:rsidRDefault="004E5568" w:rsidP="004E5568">
      <w:r>
        <w:t>Yeah, this was not a. This was.</w:t>
      </w:r>
    </w:p>
    <w:p w14:paraId="10657974" w14:textId="77777777" w:rsidR="004E5568" w:rsidRDefault="004E5568" w:rsidP="004E5568">
      <w:r>
        <w:t>00:28:06</w:t>
      </w:r>
    </w:p>
    <w:p w14:paraId="00A3995F" w14:textId="77777777" w:rsidR="004E5568" w:rsidRDefault="004E5568" w:rsidP="004E5568">
      <w:r>
        <w:t>A.</w:t>
      </w:r>
    </w:p>
    <w:p w14:paraId="1505DD7A" w14:textId="77777777" w:rsidR="004E5568" w:rsidRDefault="004E5568" w:rsidP="004E5568">
      <w:r>
        <w:t>00:28:06 Speaker 1</w:t>
      </w:r>
    </w:p>
    <w:p w14:paraId="482CEF60" w14:textId="77777777" w:rsidR="004E5568" w:rsidRDefault="004E5568" w:rsidP="004E5568">
      <w:r>
        <w:t>It's the worst kept secret. If it was supposed it was never supposed to be a secret.</w:t>
      </w:r>
    </w:p>
    <w:p w14:paraId="27B850C4" w14:textId="77777777" w:rsidR="004E5568" w:rsidRDefault="004E5568" w:rsidP="004E5568">
      <w:r>
        <w:t>00:28:11 Speaker 1</w:t>
      </w:r>
    </w:p>
    <w:p w14:paraId="2EB952A8" w14:textId="77777777" w:rsidR="004E5568" w:rsidRDefault="004E5568" w:rsidP="004E5568">
      <w:r>
        <w:t>That's what I realized when I read his biography. Is is at that time.</w:t>
      </w:r>
    </w:p>
    <w:p w14:paraId="479DFE58" w14:textId="77777777" w:rsidR="004E5568" w:rsidRDefault="004E5568" w:rsidP="004E5568">
      <w:r>
        <w:t>00:28:18 Speaker 1</w:t>
      </w:r>
    </w:p>
    <w:p w14:paraId="33E83A18" w14:textId="77777777" w:rsidR="004E5568" w:rsidRDefault="004E5568" w:rsidP="004E5568">
      <w:r>
        <w:t>Know what the Internet does? They take an article.</w:t>
      </w:r>
    </w:p>
    <w:p w14:paraId="645B62DC" w14:textId="77777777" w:rsidR="004E5568" w:rsidRDefault="004E5568" w:rsidP="004E5568">
      <w:r>
        <w:t>00:28:21 Speaker 1</w:t>
      </w:r>
    </w:p>
    <w:p w14:paraId="2BA96A16" w14:textId="77777777" w:rsidR="004E5568" w:rsidRDefault="004E5568" w:rsidP="004E5568">
      <w:r>
        <w:t>Turn the headline into click bait and then.</w:t>
      </w:r>
    </w:p>
    <w:p w14:paraId="4624CFAE" w14:textId="77777777" w:rsidR="004E5568" w:rsidRDefault="004E5568" w:rsidP="004E5568">
      <w:r>
        <w:t>00:28:24 Speaker 1</w:t>
      </w:r>
    </w:p>
    <w:p w14:paraId="71FA6ECB" w14:textId="77777777" w:rsidR="004E5568" w:rsidRDefault="004E5568" w:rsidP="004E5568">
      <w:r>
        <w:t>Body makes an assumption.</w:t>
      </w:r>
    </w:p>
    <w:p w14:paraId="5EF755B7" w14:textId="77777777" w:rsidR="004E5568" w:rsidRDefault="004E5568" w:rsidP="004E5568">
      <w:r>
        <w:t>00:28:25 Speaker 1</w:t>
      </w:r>
    </w:p>
    <w:p w14:paraId="09CED26B" w14:textId="77777777" w:rsidR="004E5568" w:rsidRDefault="004E5568" w:rsidP="004E5568">
      <w:r>
        <w:t>So all around the Internet at that time was that.</w:t>
      </w:r>
    </w:p>
    <w:p w14:paraId="4CD09FA1" w14:textId="77777777" w:rsidR="004E5568" w:rsidRDefault="004E5568" w:rsidP="004E5568">
      <w:r>
        <w:t>00:28:30 Speaker 1</w:t>
      </w:r>
    </w:p>
    <w:p w14:paraId="0F93D746" w14:textId="77777777" w:rsidR="004E5568" w:rsidRDefault="004E5568" w:rsidP="004E5568">
      <w:r>
        <w:t>Quickly determine that Jack was the slave owner, that he stole the recipe, hid nearest and all these other things.</w:t>
      </w:r>
    </w:p>
    <w:p w14:paraId="2CFB1B6C" w14:textId="77777777" w:rsidR="004E5568" w:rsidRDefault="004E5568" w:rsidP="004E5568">
      <w:r>
        <w:t>00:28:37 Speaker 1</w:t>
      </w:r>
    </w:p>
    <w:p w14:paraId="195A4CFF" w14:textId="77777777" w:rsidR="004E5568" w:rsidRDefault="004E5568" w:rsidP="004E5568">
      <w:r>
        <w:lastRenderedPageBreak/>
        <w:t>Well, I'm reading this biography and going not a chance because I believed that it was a story of love, honor and respect.</w:t>
      </w:r>
    </w:p>
    <w:p w14:paraId="52958977" w14:textId="77777777" w:rsidR="004E5568" w:rsidRDefault="004E5568" w:rsidP="004E5568">
      <w:r>
        <w:t>00:28:45 Speaker 2</w:t>
      </w:r>
    </w:p>
    <w:p w14:paraId="3F3F5F71" w14:textId="77777777" w:rsidR="004E5568" w:rsidRDefault="004E5568" w:rsidP="004E5568">
      <w:r>
        <w:t>And it really does spark something in you to the point where a few months later you decide.</w:t>
      </w:r>
    </w:p>
    <w:p w14:paraId="3031228F" w14:textId="77777777" w:rsidR="004E5568" w:rsidRDefault="004E5568" w:rsidP="004E5568">
      <w:r>
        <w:t>00:28:52 Speaker 2</w:t>
      </w:r>
    </w:p>
    <w:p w14:paraId="048F39D2" w14:textId="77777777" w:rsidR="004E5568" w:rsidRDefault="004E5568" w:rsidP="004E5568">
      <w:r>
        <w:t>Maybe there's a book here, like maybe I can do something deeper, like maybe, and maybe I need to go to visit, like the source of this, to go to Lynchburg, TN.</w:t>
      </w:r>
    </w:p>
    <w:p w14:paraId="632BB956" w14:textId="77777777" w:rsidR="004E5568" w:rsidRDefault="004E5568" w:rsidP="004E5568">
      <w:r>
        <w:t>00:29:03 Speaker 2</w:t>
      </w:r>
    </w:p>
    <w:p w14:paraId="2A4CC7DF" w14:textId="77777777" w:rsidR="004E5568" w:rsidRDefault="004E5568" w:rsidP="004E5568">
      <w:r>
        <w:t>Yeah, this is five years ago. I think roughly 5.</w:t>
      </w:r>
    </w:p>
    <w:p w14:paraId="36A0B75E" w14:textId="77777777" w:rsidR="004E5568" w:rsidRDefault="004E5568" w:rsidP="004E5568">
      <w:r>
        <w:t>00:29:05 Speaker 1</w:t>
      </w:r>
    </w:p>
    <w:p w14:paraId="09022F1A" w14:textId="77777777" w:rsidR="004E5568" w:rsidRDefault="004E5568" w:rsidP="004E5568">
      <w:r>
        <w:t>It was actually, let me tell you, it was. It was.</w:t>
      </w:r>
    </w:p>
    <w:p w14:paraId="26F21141" w14:textId="77777777" w:rsidR="004E5568" w:rsidRDefault="004E5568" w:rsidP="004E5568">
      <w:r>
        <w:t>00:29:06 Speaker 2</w:t>
      </w:r>
    </w:p>
    <w:p w14:paraId="429F12C0" w14:textId="77777777" w:rsidR="004E5568" w:rsidRDefault="004E5568" w:rsidP="004E5568">
      <w:r>
        <w:t>Ago, yeah.</w:t>
      </w:r>
    </w:p>
    <w:p w14:paraId="520BAE8C" w14:textId="77777777" w:rsidR="004E5568" w:rsidRDefault="004E5568" w:rsidP="004E5568">
      <w:r>
        <w:t>00:29:09 Speaker 1</w:t>
      </w:r>
    </w:p>
    <w:p w14:paraId="592C3F75" w14:textId="77777777" w:rsidR="004E5568" w:rsidRDefault="004E5568" w:rsidP="004E5568">
      <w:r>
        <w:t>Five years ago yesterday.</w:t>
      </w:r>
    </w:p>
    <w:p w14:paraId="26C7D474" w14:textId="77777777" w:rsidR="004E5568" w:rsidRDefault="004E5568" w:rsidP="004E5568">
      <w:r>
        <w:t>00:29:12 Speaker 1</w:t>
      </w:r>
    </w:p>
    <w:p w14:paraId="36228C60" w14:textId="77777777" w:rsidR="004E5568" w:rsidRDefault="004E5568" w:rsidP="004E5568">
      <w:r>
        <w:t>Five years ago yesterday and my poor husband, every time I have an idea for what I want to do for my birthday, he's like, oh boy, I'm going to brace myself. And for that year, what I want it for my 40th birthday was to go dive into the.</w:t>
      </w:r>
    </w:p>
    <w:p w14:paraId="7659CBAD" w14:textId="77777777" w:rsidR="004E5568" w:rsidRDefault="004E5568" w:rsidP="004E5568">
      <w:r>
        <w:t>00:29:25 Speaker 1</w:t>
      </w:r>
    </w:p>
    <w:p w14:paraId="67A70FBF" w14:textId="77777777" w:rsidR="004E5568" w:rsidRDefault="004E5568" w:rsidP="004E5568">
      <w:r>
        <w:t>He calls it my my rabbit holes.</w:t>
      </w:r>
    </w:p>
    <w:p w14:paraId="525CF8EC" w14:textId="77777777" w:rsidR="004E5568" w:rsidRDefault="004E5568" w:rsidP="004E5568">
      <w:r>
        <w:t>00:29:27 Speaker 1</w:t>
      </w:r>
    </w:p>
    <w:p w14:paraId="7CD5CA51" w14:textId="77777777" w:rsidR="004E5568" w:rsidRDefault="004E5568" w:rsidP="004E5568">
      <w:r>
        <w:t>And so this to him was a rabbit hole that we were just going to go into for four days, but we.</w:t>
      </w:r>
    </w:p>
    <w:p w14:paraId="3E2E668B" w14:textId="77777777" w:rsidR="004E5568" w:rsidRDefault="004E5568" w:rsidP="004E5568">
      <w:r>
        <w:t>00:29:32 Speaker 2</w:t>
      </w:r>
    </w:p>
    <w:p w14:paraId="241C9E75" w14:textId="77777777" w:rsidR="004E5568" w:rsidRDefault="004E5568" w:rsidP="004E5568">
      <w:r>
        <w:t>Would come back out and maybe it would result in in, in. In more thinking about a book or a film, or maybe not.</w:t>
      </w:r>
    </w:p>
    <w:p w14:paraId="54800D22" w14:textId="77777777" w:rsidR="004E5568" w:rsidRDefault="004E5568" w:rsidP="004E5568">
      <w:r>
        <w:t>00:29:38 Speaker 2</w:t>
      </w:r>
    </w:p>
    <w:p w14:paraId="4689F978" w14:textId="77777777" w:rsidR="004E5568" w:rsidRDefault="004E5568" w:rsidP="004E5568">
      <w:r>
        <w:lastRenderedPageBreak/>
        <w:t>The idea was you would go down to Lynchburg and just kind of check it out. From what I understand.</w:t>
      </w:r>
    </w:p>
    <w:p w14:paraId="0FF5AC0B" w14:textId="77777777" w:rsidR="004E5568" w:rsidRDefault="004E5568" w:rsidP="004E5568">
      <w:r>
        <w:t>00:29:43 Speaker 1</w:t>
      </w:r>
    </w:p>
    <w:p w14:paraId="4ACA8761" w14:textId="77777777" w:rsidR="004E5568" w:rsidRDefault="004E5568" w:rsidP="004E5568">
      <w:r>
        <w:t>Yeah.</w:t>
      </w:r>
    </w:p>
    <w:p w14:paraId="7FA2818F" w14:textId="77777777" w:rsidR="004E5568" w:rsidRDefault="004E5568" w:rsidP="004E5568">
      <w:r>
        <w:t>00:29:44 Speaker 2</w:t>
      </w:r>
    </w:p>
    <w:p w14:paraId="01698CBF" w14:textId="77777777" w:rsidR="004E5568" w:rsidRDefault="004E5568" w:rsidP="004E5568">
      <w:r>
        <w:t>Keith didn't want to go in. Park is a the name Lynch is in Lynchburg and obviously.</w:t>
      </w:r>
    </w:p>
    <w:p w14:paraId="1486E944" w14:textId="77777777" w:rsidR="004E5568" w:rsidRDefault="004E5568" w:rsidP="004E5568">
      <w:r>
        <w:t>00:29:49 Speaker 1</w:t>
      </w:r>
    </w:p>
    <w:p w14:paraId="3F9E19A9" w14:textId="77777777" w:rsidR="004E5568" w:rsidRDefault="004E5568" w:rsidP="004E5568">
      <w:r>
        <w:t>Well, yes, I mean, and understandably understandably so. He did not want to go to a town with Lynch in the name as a California boy.</w:t>
      </w:r>
    </w:p>
    <w:p w14:paraId="73DCF91D" w14:textId="77777777" w:rsidR="004E5568" w:rsidRDefault="004E5568" w:rsidP="004E5568">
      <w:r>
        <w:t>00:29:58 Speaker 1</w:t>
      </w:r>
    </w:p>
    <w:p w14:paraId="66C67E3C" w14:textId="77777777" w:rsidR="004E5568" w:rsidRDefault="004E5568" w:rsidP="004E5568">
      <w:r>
        <w:t>Whose African American? That is not what he would do, intentionally. Not in the South, but.</w:t>
      </w:r>
    </w:p>
    <w:p w14:paraId="732196BD" w14:textId="77777777" w:rsidR="004E5568" w:rsidRDefault="004E5568" w:rsidP="004E5568">
      <w:r>
        <w:t>00:30:03 Speaker 1</w:t>
      </w:r>
    </w:p>
    <w:p w14:paraId="79D925DC" w14:textId="77777777" w:rsidR="004E5568" w:rsidRDefault="004E5568" w:rsidP="004E5568">
      <w:r>
        <w:t>He did go and and we were there for a very short period of time where, you know, talk about a life of serendipitous things and just sort of following those paths. We were in the library top of the morning and we're just we're trying to find anything on.</w:t>
      </w:r>
    </w:p>
    <w:p w14:paraId="19D3CECC" w14:textId="77777777" w:rsidR="004E5568" w:rsidRDefault="004E5568" w:rsidP="004E5568">
      <w:r>
        <w:t>00:30:20 Speaker 1</w:t>
      </w:r>
    </w:p>
    <w:p w14:paraId="42BAAA47" w14:textId="77777777" w:rsidR="004E5568" w:rsidRDefault="004E5568" w:rsidP="004E5568">
      <w:r>
        <w:t>Story and and we can't find anything. And so I I asked.</w:t>
      </w:r>
    </w:p>
    <w:p w14:paraId="7B80622C" w14:textId="77777777" w:rsidR="004E5568" w:rsidRDefault="004E5568" w:rsidP="004E5568">
      <w:r>
        <w:t>00:30:24 Speaker 1</w:t>
      </w:r>
    </w:p>
    <w:p w14:paraId="621D3426" w14:textId="77777777" w:rsidR="004E5568" w:rsidRDefault="004E5568" w:rsidP="004E5568">
      <w:r>
        <w:t>Assistant librarian comes over and asked how she can help, and I told her what we were looking to do and she said, well, let me go call my director and she calls the director.</w:t>
      </w:r>
    </w:p>
    <w:p w14:paraId="17514D8C" w14:textId="77777777" w:rsidR="004E5568" w:rsidRDefault="004E5568" w:rsidP="004E5568">
      <w:r>
        <w:t>00:30:30</w:t>
      </w:r>
    </w:p>
    <w:p w14:paraId="3CBEAC97" w14:textId="77777777" w:rsidR="004E5568" w:rsidRDefault="004E5568" w:rsidP="004E5568">
      <w:r>
        <w:t>Hi.</w:t>
      </w:r>
    </w:p>
    <w:p w14:paraId="030EFC6A" w14:textId="77777777" w:rsidR="004E5568" w:rsidRDefault="004E5568" w:rsidP="004E5568">
      <w:r>
        <w:t>00:30:32 Speaker 1</w:t>
      </w:r>
    </w:p>
    <w:p w14:paraId="2B662A89" w14:textId="77777777" w:rsidR="004E5568" w:rsidRDefault="004E5568" w:rsidP="004E5568">
      <w:r>
        <w:t>Long story short, the director then calls who is Jack's eldest descendant?</w:t>
      </w:r>
    </w:p>
    <w:p w14:paraId="3FA73792" w14:textId="77777777" w:rsidR="004E5568" w:rsidRDefault="004E5568" w:rsidP="004E5568">
      <w:r>
        <w:t>00:30:37 Speaker 1</w:t>
      </w:r>
    </w:p>
    <w:p w14:paraId="142DD759" w14:textId="77777777" w:rsidR="004E5568" w:rsidRDefault="004E5568" w:rsidP="004E5568">
      <w:r>
        <w:t>And if if you.</w:t>
      </w:r>
    </w:p>
    <w:p w14:paraId="68233CB7" w14:textId="77777777" w:rsidR="004E5568" w:rsidRDefault="004E5568" w:rsidP="004E5568">
      <w:r>
        <w:t>00:30:38 Speaker 1</w:t>
      </w:r>
    </w:p>
    <w:p w14:paraId="02C06FAA" w14:textId="77777777" w:rsidR="004E5568" w:rsidRDefault="004E5568" w:rsidP="004E5568">
      <w:r>
        <w:lastRenderedPageBreak/>
        <w:t>About it and I understand it as well.</w:t>
      </w:r>
    </w:p>
    <w:p w14:paraId="3066FB8E" w14:textId="77777777" w:rsidR="004E5568" w:rsidRDefault="004E5568" w:rsidP="004E5568">
      <w:r>
        <w:t>00:30:41 Speaker 1</w:t>
      </w:r>
    </w:p>
    <w:p w14:paraId="170FAF05" w14:textId="77777777" w:rsidR="004E5568" w:rsidRDefault="004E5568" w:rsidP="004E5568">
      <w:r>
        <w:t>This is a very small town. Their family has officially been drugged through the mud because people concluded that they were slave owners and hid their original recipe maker and all the rest of this stuff.</w:t>
      </w:r>
    </w:p>
    <w:p w14:paraId="2F289611" w14:textId="77777777" w:rsidR="004E5568" w:rsidRDefault="004E5568" w:rsidP="004E5568">
      <w:r>
        <w:t>00:30:53 Speaker 1</w:t>
      </w:r>
    </w:p>
    <w:p w14:paraId="1C578DD0" w14:textId="77777777" w:rsidR="004E5568" w:rsidRDefault="004E5568" w:rsidP="004E5568">
      <w:r>
        <w:t>So Jacks eldest descendant.</w:t>
      </w:r>
    </w:p>
    <w:p w14:paraId="1858B67B" w14:textId="77777777" w:rsidR="004E5568" w:rsidRDefault="004E5568" w:rsidP="004E5568">
      <w:r>
        <w:t>00:30:56 Speaker 1</w:t>
      </w:r>
    </w:p>
    <w:p w14:paraId="57A694E0" w14:textId="77777777" w:rsidR="004E5568" w:rsidRDefault="004E5568" w:rsidP="004E5568">
      <w:r>
        <w:t>She walked through the door of the library and.</w:t>
      </w:r>
    </w:p>
    <w:p w14:paraId="1B127DED" w14:textId="77777777" w:rsidR="004E5568" w:rsidRDefault="004E5568" w:rsidP="004E5568">
      <w:r>
        <w:t>00:31:00 Speaker 1</w:t>
      </w:r>
    </w:p>
    <w:p w14:paraId="51611942" w14:textId="77777777" w:rsidR="004E5568" w:rsidRDefault="004E5568" w:rsidP="004E5568">
      <w:r>
        <w:t>When I looked at her, I could visibly see.</w:t>
      </w:r>
    </w:p>
    <w:p w14:paraId="116A485B" w14:textId="77777777" w:rsidR="004E5568" w:rsidRDefault="004E5568" w:rsidP="004E5568">
      <w:r>
        <w:t>00:31:06 Speaker 2</w:t>
      </w:r>
    </w:p>
    <w:p w14:paraId="385BDC14" w14:textId="77777777" w:rsidR="004E5568" w:rsidRDefault="004E5568" w:rsidP="004E5568">
      <w:r>
        <w:t>Concern, she thought you were coming to further.</w:t>
      </w:r>
    </w:p>
    <w:p w14:paraId="00B3E18D" w14:textId="77777777" w:rsidR="004E5568" w:rsidRDefault="004E5568" w:rsidP="004E5568">
      <w:r>
        <w:t>00:31:10 Speaker 2</w:t>
      </w:r>
    </w:p>
    <w:p w14:paraId="36AC8168" w14:textId="77777777" w:rsidR="004E5568" w:rsidRDefault="004E5568" w:rsidP="004E5568">
      <w:r>
        <w:t>You know, go after her family's name.</w:t>
      </w:r>
    </w:p>
    <w:p w14:paraId="3335A1D5" w14:textId="77777777" w:rsidR="004E5568" w:rsidRDefault="004E5568" w:rsidP="004E5568">
      <w:r>
        <w:t>00:31:12 Speaker 1</w:t>
      </w:r>
    </w:p>
    <w:p w14:paraId="09A68601" w14:textId="77777777" w:rsidR="004E5568" w:rsidRDefault="004E5568" w:rsidP="004E5568">
      <w:r>
        <w:t>Wouldn't you?</w:t>
      </w:r>
    </w:p>
    <w:p w14:paraId="284DE1B0" w14:textId="77777777" w:rsidR="004E5568" w:rsidRDefault="004E5568" w:rsidP="004E5568">
      <w:r>
        <w:t>00:31:13 Speaker 2</w:t>
      </w:r>
    </w:p>
    <w:p w14:paraId="4DD56575" w14:textId="77777777" w:rsidR="004E5568" w:rsidRDefault="004E5568" w:rsidP="004E5568">
      <w:r>
        <w:t>Maybe. Yeah, I mean.</w:t>
      </w:r>
    </w:p>
    <w:p w14:paraId="7A291002" w14:textId="77777777" w:rsidR="004E5568" w:rsidRDefault="004E5568" w:rsidP="004E5568">
      <w:r>
        <w:t>00:31:14 Speaker 1</w:t>
      </w:r>
    </w:p>
    <w:p w14:paraId="13FE80C4" w14:textId="77777777" w:rsidR="004E5568" w:rsidRDefault="004E5568" w:rsidP="004E5568">
      <w:r>
        <w:t>A black couple.</w:t>
      </w:r>
    </w:p>
    <w:p w14:paraId="4EA797CE" w14:textId="77777777" w:rsidR="004E5568" w:rsidRDefault="004E5568" w:rsidP="004E5568">
      <w:r>
        <w:t>00:31:16 Speaker 1</w:t>
      </w:r>
    </w:p>
    <w:p w14:paraId="1EB66B03" w14:textId="77777777" w:rsidR="004E5568" w:rsidRDefault="004E5568" w:rsidP="004E5568">
      <w:r>
        <w:t>Author and a movie person from LA comes to Lynchburg, TN. To do research on the story that everybody online has already made a determination about.</w:t>
      </w:r>
    </w:p>
    <w:p w14:paraId="5F4AF094" w14:textId="77777777" w:rsidR="004E5568" w:rsidRDefault="004E5568" w:rsidP="004E5568">
      <w:r>
        <w:t>00:31:26 Speaker 2</w:t>
      </w:r>
    </w:p>
    <w:p w14:paraId="61FBEF44" w14:textId="77777777" w:rsidR="004E5568" w:rsidRDefault="004E5568" w:rsidP="004E5568">
      <w:r>
        <w:t>That this is a very cut and dry story. Jack Daniel had a slave forced this man to make whiskey, then stole the recipe and then took credit for it.</w:t>
      </w:r>
    </w:p>
    <w:p w14:paraId="2076EA0E" w14:textId="77777777" w:rsidR="004E5568" w:rsidRDefault="004E5568" w:rsidP="004E5568">
      <w:r>
        <w:lastRenderedPageBreak/>
        <w:t>00:31:35 Speaker 2</w:t>
      </w:r>
    </w:p>
    <w:p w14:paraId="00D31183" w14:textId="77777777" w:rsidR="004E5568" w:rsidRDefault="004E5568" w:rsidP="004E5568">
      <w:r>
        <w:t>Was the narrative.</w:t>
      </w:r>
    </w:p>
    <w:p w14:paraId="6C5824D6" w14:textId="77777777" w:rsidR="004E5568" w:rsidRDefault="004E5568" w:rsidP="004E5568">
      <w:r>
        <w:t>00:31:35 Speaker 1</w:t>
      </w:r>
    </w:p>
    <w:p w14:paraId="27F8E807" w14:textId="77777777" w:rsidR="004E5568" w:rsidRDefault="004E5568" w:rsidP="004E5568">
      <w:r>
        <w:t>Exactly. That was the narrative.</w:t>
      </w:r>
    </w:p>
    <w:p w14:paraId="2ED4EA45" w14:textId="77777777" w:rsidR="004E5568" w:rsidRDefault="004E5568" w:rsidP="004E5568">
      <w:r>
        <w:t>00:31:36 Speaker 2</w:t>
      </w:r>
    </w:p>
    <w:p w14:paraId="705BF7EF" w14:textId="77777777" w:rsidR="004E5568" w:rsidRDefault="004E5568" w:rsidP="004E5568">
      <w:r>
        <w:t>And she was under the impression that you are going to further, you know, pursue that narrative.</w:t>
      </w:r>
    </w:p>
    <w:p w14:paraId="1D82E6C8" w14:textId="77777777" w:rsidR="004E5568" w:rsidRDefault="004E5568" w:rsidP="004E5568">
      <w:r>
        <w:t>00:31:43 Speaker 1</w:t>
      </w:r>
    </w:p>
    <w:p w14:paraId="396413E0" w14:textId="77777777" w:rsidR="004E5568" w:rsidRDefault="004E5568" w:rsidP="004E5568">
      <w:r>
        <w:t>I would imagine.</w:t>
      </w:r>
    </w:p>
    <w:p w14:paraId="7EB2AB09" w14:textId="77777777" w:rsidR="004E5568" w:rsidRDefault="004E5568" w:rsidP="004E5568">
      <w:r>
        <w:t>00:31:44 Speaker 1</w:t>
      </w:r>
    </w:p>
    <w:p w14:paraId="073535BE" w14:textId="77777777" w:rsidR="004E5568" w:rsidRDefault="004E5568" w:rsidP="004E5568">
      <w:r>
        <w:t>I would have been under that impression as.</w:t>
      </w:r>
    </w:p>
    <w:p w14:paraId="0F59D223" w14:textId="77777777" w:rsidR="004E5568" w:rsidRDefault="004E5568" w:rsidP="004E5568">
      <w:r>
        <w:t>00:31:46 Speaker 2</w:t>
      </w:r>
    </w:p>
    <w:p w14:paraId="73C4D5FB" w14:textId="77777777" w:rsidR="004E5568" w:rsidRDefault="004E5568" w:rsidP="004E5568">
      <w:r>
        <w:t>Well but, but actually the the narrative that that you had learned was very different that that Jack Daniel did not own slaves. That nearest was a mentor to him.</w:t>
      </w:r>
    </w:p>
    <w:p w14:paraId="1D93DC03" w14:textId="77777777" w:rsidR="004E5568" w:rsidRDefault="004E5568" w:rsidP="004E5568">
      <w:r>
        <w:t>00:31:58 Speaker 2</w:t>
      </w:r>
    </w:p>
    <w:p w14:paraId="15DDF4A1" w14:textId="77777777" w:rsidR="004E5568" w:rsidRDefault="004E5568" w:rsidP="004E5568">
      <w:r>
        <w:t>And that the Daniel family actually acknowledged that that they credited nearest for his role as as a whiskey maker.</w:t>
      </w:r>
    </w:p>
    <w:p w14:paraId="025B9B45" w14:textId="77777777" w:rsidR="004E5568" w:rsidRDefault="004E5568" w:rsidP="004E5568">
      <w:r>
        <w:t>00:32:05 Speaker 1</w:t>
      </w:r>
    </w:p>
    <w:p w14:paraId="7E6EFA22" w14:textId="77777777" w:rsidR="004E5568" w:rsidRDefault="004E5568" w:rsidP="004E5568">
      <w:r>
        <w:t>Yeah.</w:t>
      </w:r>
    </w:p>
    <w:p w14:paraId="58698D3C" w14:textId="77777777" w:rsidR="004E5568" w:rsidRDefault="004E5568" w:rsidP="004E5568">
      <w:r>
        <w:t>00:32:06 Speaker 1</w:t>
      </w:r>
    </w:p>
    <w:p w14:paraId="3A814B31" w14:textId="77777777" w:rsidR="004E5568" w:rsidRDefault="004E5568" w:rsidP="004E5568">
      <w:r>
        <w:t>And I said to her, I need you to understand I am not here to harm your families legacy.</w:t>
      </w:r>
    </w:p>
    <w:p w14:paraId="4A8A0AE7" w14:textId="77777777" w:rsidR="004E5568" w:rsidRDefault="004E5568" w:rsidP="004E5568">
      <w:r>
        <w:t>00:32:14 Speaker 1</w:t>
      </w:r>
    </w:p>
    <w:p w14:paraId="6F1A9F06" w14:textId="77777777" w:rsidR="004E5568" w:rsidRDefault="004E5568" w:rsidP="004E5568">
      <w:r>
        <w:t>I am here because I believe that this is actually a story of love, honor and respect.</w:t>
      </w:r>
    </w:p>
    <w:p w14:paraId="5C943490" w14:textId="77777777" w:rsidR="004E5568" w:rsidRDefault="004E5568" w:rsidP="004E5568">
      <w:r>
        <w:t>00:32:18 Speaker 1</w:t>
      </w:r>
    </w:p>
    <w:p w14:paraId="7AEB655A" w14:textId="77777777" w:rsidR="004E5568" w:rsidRDefault="004E5568" w:rsidP="004E5568">
      <w:r>
        <w:t>I think that social media has this wrong. I think media has it wrong.</w:t>
      </w:r>
    </w:p>
    <w:p w14:paraId="095A6526" w14:textId="77777777" w:rsidR="004E5568" w:rsidRDefault="004E5568" w:rsidP="004E5568">
      <w:r>
        <w:t>00:32:23 Speaker 1</w:t>
      </w:r>
    </w:p>
    <w:p w14:paraId="1E5F5686" w14:textId="77777777" w:rsidR="004E5568" w:rsidRDefault="004E5568" w:rsidP="004E5568">
      <w:r>
        <w:t>I think that there was a relationship here that deserves to be explored.</w:t>
      </w:r>
    </w:p>
    <w:p w14:paraId="3CD5523C" w14:textId="77777777" w:rsidR="004E5568" w:rsidRDefault="004E5568" w:rsidP="004E5568">
      <w:r>
        <w:lastRenderedPageBreak/>
        <w:t>00:32:28</w:t>
      </w:r>
    </w:p>
    <w:p w14:paraId="1BF21F53" w14:textId="77777777" w:rsidR="004E5568" w:rsidRDefault="004E5568" w:rsidP="004E5568">
      <w:r>
        <w:t>OK.</w:t>
      </w:r>
    </w:p>
    <w:p w14:paraId="03E2E43B" w14:textId="77777777" w:rsidR="004E5568" w:rsidRDefault="004E5568" w:rsidP="004E5568">
      <w:r>
        <w:t>00:32:29 Speaker 1</w:t>
      </w:r>
    </w:p>
    <w:p w14:paraId="117096D8" w14:textId="77777777" w:rsidR="004E5568" w:rsidRDefault="004E5568" w:rsidP="004E5568">
      <w:r>
        <w:t>And shared. I write stories on love and that is the story I'm here to find.</w:t>
      </w:r>
    </w:p>
    <w:p w14:paraId="68CEFF54" w14:textId="77777777" w:rsidR="004E5568" w:rsidRDefault="004E5568" w:rsidP="004E5568">
      <w:r>
        <w:t>00:32:35 Speaker 1</w:t>
      </w:r>
    </w:p>
    <w:p w14:paraId="1BE60C03" w14:textId="77777777" w:rsidR="004E5568" w:rsidRDefault="004E5568" w:rsidP="004E5568">
      <w:r>
        <w:t>And she said, well, in that case I want to help you.</w:t>
      </w:r>
    </w:p>
    <w:p w14:paraId="170B4F33" w14:textId="77777777" w:rsidR="004E5568" w:rsidRDefault="004E5568" w:rsidP="004E5568">
      <w:r>
        <w:t>00:32:38</w:t>
      </w:r>
    </w:p>
    <w:p w14:paraId="5D1324BA" w14:textId="77777777" w:rsidR="004E5568" w:rsidRDefault="004E5568" w:rsidP="004E5568">
      <w:r>
        <w:t>Huh.</w:t>
      </w:r>
    </w:p>
    <w:p w14:paraId="17211980" w14:textId="77777777" w:rsidR="004E5568" w:rsidRDefault="004E5568" w:rsidP="004E5568">
      <w:r>
        <w:t>00:32:39 Speaker 1</w:t>
      </w:r>
    </w:p>
    <w:p w14:paraId="44ABE781" w14:textId="77777777" w:rsidR="004E5568" w:rsidRDefault="004E5568" w:rsidP="004E5568">
      <w:r>
        <w:t>And she pulls out her cell phone and she gives me names and number to near screens descendants. They all grew up together. They were friends.</w:t>
      </w:r>
    </w:p>
    <w:p w14:paraId="6750012B" w14:textId="77777777" w:rsidR="004E5568" w:rsidRDefault="004E5568" w:rsidP="004E5568">
      <w:r>
        <w:t>00:32:44 Speaker 2</w:t>
      </w:r>
    </w:p>
    <w:p w14:paraId="3E9F2835" w14:textId="77777777" w:rsidR="004E5568" w:rsidRDefault="004E5568" w:rsidP="004E5568">
      <w:r>
        <w:t>Wow.</w:t>
      </w:r>
    </w:p>
    <w:p w14:paraId="0C021F9A" w14:textId="77777777" w:rsidR="004E5568" w:rsidRDefault="004E5568" w:rsidP="004E5568">
      <w:r>
        <w:t>00:32:47 Speaker 1</w:t>
      </w:r>
    </w:p>
    <w:p w14:paraId="68C8C529" w14:textId="77777777" w:rsidR="004E5568" w:rsidRDefault="004E5568" w:rsidP="004E5568">
      <w:r>
        <w:t>Ate around the same dinner table.</w:t>
      </w:r>
    </w:p>
    <w:p w14:paraId="3E74DE59" w14:textId="77777777" w:rsidR="004E5568" w:rsidRDefault="004E5568" w:rsidP="004E5568">
      <w:r>
        <w:t>00:32:50 Speaker 2</w:t>
      </w:r>
    </w:p>
    <w:p w14:paraId="47A1C736" w14:textId="77777777" w:rsidR="004E5568" w:rsidRDefault="004E5568" w:rsidP="004E5568">
      <w:r>
        <w:t>And they were still there, in Lynchburg, TN, the descendants of Jack Daniel, the descendants of Uncle nearest.</w:t>
      </w:r>
    </w:p>
    <w:p w14:paraId="359558FC" w14:textId="77777777" w:rsidR="004E5568" w:rsidRDefault="004E5568" w:rsidP="004E5568">
      <w:r>
        <w:t>00:32:52 Speaker 1</w:t>
      </w:r>
    </w:p>
    <w:p w14:paraId="0FB28CDC" w14:textId="77777777" w:rsidR="004E5568" w:rsidRDefault="004E5568" w:rsidP="004E5568">
      <w:r>
        <w:t>They were all still there.</w:t>
      </w:r>
    </w:p>
    <w:p w14:paraId="59CC6F4C" w14:textId="77777777" w:rsidR="004E5568" w:rsidRDefault="004E5568" w:rsidP="004E5568">
      <w:r>
        <w:t>00:32:56 Speaker 2</w:t>
      </w:r>
    </w:p>
    <w:p w14:paraId="4C146196" w14:textId="77777777" w:rsidR="004E5568" w:rsidRDefault="004E5568" w:rsidP="004E5568">
      <w:r>
        <w:t>They're all.</w:t>
      </w:r>
    </w:p>
    <w:p w14:paraId="5E76DF5B" w14:textId="77777777" w:rsidR="004E5568" w:rsidRDefault="004E5568" w:rsidP="004E5568">
      <w:r>
        <w:t>00:32:57 Speaker 1</w:t>
      </w:r>
    </w:p>
    <w:p w14:paraId="3475C677" w14:textId="77777777" w:rsidR="004E5568" w:rsidRDefault="004E5568" w:rsidP="004E5568">
      <w:r>
        <w:t>All there, they're they're still there.</w:t>
      </w:r>
    </w:p>
    <w:p w14:paraId="5EA7E64C" w14:textId="77777777" w:rsidR="004E5568" w:rsidRDefault="004E5568" w:rsidP="004E5568">
      <w:r>
        <w:t>00:32:59 Speaker 2</w:t>
      </w:r>
    </w:p>
    <w:p w14:paraId="715E959D" w14:textId="77777777" w:rsidR="004E5568" w:rsidRDefault="004E5568" w:rsidP="004E5568">
      <w:r>
        <w:t>And while you're there, you find out.</w:t>
      </w:r>
    </w:p>
    <w:p w14:paraId="6272E2E4" w14:textId="77777777" w:rsidR="004E5568" w:rsidRDefault="004E5568" w:rsidP="004E5568">
      <w:r>
        <w:t>00:33:03 Speaker 2</w:t>
      </w:r>
    </w:p>
    <w:p w14:paraId="0547E83F" w14:textId="77777777" w:rsidR="004E5568" w:rsidRDefault="004E5568" w:rsidP="004E5568">
      <w:r>
        <w:lastRenderedPageBreak/>
        <w:t>That actually somebody says, oh, by the way, the original distillery where the two of them made whiskey.</w:t>
      </w:r>
    </w:p>
    <w:p w14:paraId="113206D4" w14:textId="77777777" w:rsidR="004E5568" w:rsidRDefault="004E5568" w:rsidP="004E5568">
      <w:r>
        <w:t>00:33:10 Speaker 2</w:t>
      </w:r>
    </w:p>
    <w:p w14:paraId="7DE2D4E6" w14:textId="77777777" w:rsidR="004E5568" w:rsidRDefault="004E5568" w:rsidP="004E5568">
      <w:r>
        <w:t>You should go check it out and I think it's for sale.</w:t>
      </w:r>
    </w:p>
    <w:p w14:paraId="7E334FE0" w14:textId="77777777" w:rsidR="004E5568" w:rsidRDefault="004E5568" w:rsidP="004E5568">
      <w:r>
        <w:t>00:33:15 Speaker 1</w:t>
      </w:r>
    </w:p>
    <w:p w14:paraId="4DB6E470" w14:textId="77777777" w:rsidR="004E5568" w:rsidRDefault="004E5568" w:rsidP="004E5568">
      <w:r>
        <w:t>It was her that told me.</w:t>
      </w:r>
    </w:p>
    <w:p w14:paraId="01345259" w14:textId="77777777" w:rsidR="004E5568" w:rsidRDefault="004E5568" w:rsidP="004E5568">
      <w:r>
        <w:t>00:33:16 Speaker 1</w:t>
      </w:r>
    </w:p>
    <w:p w14:paraId="13786826" w14:textId="77777777" w:rsidR="004E5568" w:rsidRDefault="004E5568" w:rsidP="004E5568">
      <w:r>
        <w:t>We're in the.</w:t>
      </w:r>
    </w:p>
    <w:p w14:paraId="737784EB" w14:textId="77777777" w:rsidR="004E5568" w:rsidRDefault="004E5568" w:rsidP="004E5568">
      <w:r>
        <w:t>00:33:17 Speaker 1</w:t>
      </w:r>
    </w:p>
    <w:p w14:paraId="0038B8DF" w14:textId="77777777" w:rsidR="004E5568" w:rsidRDefault="004E5568" w:rsidP="004E5568">
      <w:r>
        <w:t>We were not there very long and she said, hey, you know that book that brought you here?</w:t>
      </w:r>
    </w:p>
    <w:p w14:paraId="25424747" w14:textId="77777777" w:rsidR="004E5568" w:rsidRDefault="004E5568" w:rsidP="004E5568">
      <w:r>
        <w:t>00:33:23 Speaker 1</w:t>
      </w:r>
    </w:p>
    <w:p w14:paraId="166E4F03" w14:textId="77777777" w:rsidR="004E5568" w:rsidRDefault="004E5568" w:rsidP="004E5568">
      <w:r>
        <w:t>Farm, where Jack grew up and all this stuff happened in the book.</w:t>
      </w:r>
    </w:p>
    <w:p w14:paraId="609EDFCB" w14:textId="77777777" w:rsidR="004E5568" w:rsidRDefault="004E5568" w:rsidP="004E5568">
      <w:r>
        <w:t>00:33:26 Speaker 1</w:t>
      </w:r>
    </w:p>
    <w:p w14:paraId="727E85DD" w14:textId="77777777" w:rsidR="004E5568" w:rsidRDefault="004E5568" w:rsidP="004E5568">
      <w:r>
        <w:t>It's for sale.</w:t>
      </w:r>
    </w:p>
    <w:p w14:paraId="5929FF32" w14:textId="77777777" w:rsidR="004E5568" w:rsidRDefault="004E5568" w:rsidP="004E5568">
      <w:r>
        <w:t>00:33:28 Speaker 1</w:t>
      </w:r>
    </w:p>
    <w:p w14:paraId="2EF57049" w14:textId="77777777" w:rsidR="004E5568" w:rsidRDefault="004E5568" w:rsidP="004E5568">
      <w:r>
        <w:t>And her cousin then calls me about an hour and a half later, maybe two hours later, and says you met my cousin at the library. She says you want to go see the Dan call farm.</w:t>
      </w:r>
    </w:p>
    <w:p w14:paraId="1A0970A9" w14:textId="77777777" w:rsidR="004E5568" w:rsidRDefault="004E5568" w:rsidP="004E5568">
      <w:r>
        <w:t>00:33:38 Speaker 1</w:t>
      </w:r>
    </w:p>
    <w:p w14:paraId="190657A4" w14:textId="77777777" w:rsidR="004E5568" w:rsidRDefault="004E5568" w:rsidP="004E5568">
      <w:r>
        <w:t>A realtor.</w:t>
      </w:r>
    </w:p>
    <w:p w14:paraId="3CA6CCC7" w14:textId="77777777" w:rsidR="004E5568" w:rsidRDefault="004E5568" w:rsidP="004E5568">
      <w:r>
        <w:t>00:33:40 Speaker 1</w:t>
      </w:r>
    </w:p>
    <w:p w14:paraId="44A7294D" w14:textId="77777777" w:rsidR="004E5568" w:rsidRDefault="004E5568" w:rsidP="004E5568">
      <w:r>
        <w:t>Can take.</w:t>
      </w:r>
    </w:p>
    <w:p w14:paraId="7B1B4FC3" w14:textId="77777777" w:rsidR="004E5568" w:rsidRDefault="004E5568" w:rsidP="004E5568">
      <w:r>
        <w:t>00:33:40 Speaker 1</w:t>
      </w:r>
    </w:p>
    <w:p w14:paraId="01852967" w14:textId="77777777" w:rsidR="004E5568" w:rsidRDefault="004E5568" w:rsidP="004E5568">
      <w:r>
        <w:t>Would you like me to take you tomorrow?</w:t>
      </w:r>
    </w:p>
    <w:p w14:paraId="36D5E9EE" w14:textId="77777777" w:rsidR="004E5568" w:rsidRDefault="004E5568" w:rsidP="004E5568">
      <w:r>
        <w:t>00:33:42 Speaker 1</w:t>
      </w:r>
    </w:p>
    <w:p w14:paraId="122571A4" w14:textId="77777777" w:rsidR="004E5568" w:rsidRDefault="004E5568" w:rsidP="004E5568">
      <w:r>
        <w:t>Well, and so I've not spoken to anyone from nearest family, but have now had contact with two people from Jack's family and I've only been there a few hours.</w:t>
      </w:r>
    </w:p>
    <w:p w14:paraId="31474228" w14:textId="77777777" w:rsidR="004E5568" w:rsidRDefault="004E5568" w:rsidP="004E5568">
      <w:r>
        <w:t>00:33:51 Speaker 2</w:t>
      </w:r>
    </w:p>
    <w:p w14:paraId="4845D175" w14:textId="77777777" w:rsidR="004E5568" w:rsidRDefault="004E5568" w:rsidP="004E5568">
      <w:r>
        <w:lastRenderedPageBreak/>
        <w:t>So, alright, so you go and see it and what do you make of it and was it?</w:t>
      </w:r>
    </w:p>
    <w:p w14:paraId="331DDA00" w14:textId="77777777" w:rsidR="004E5568" w:rsidRDefault="004E5568" w:rsidP="004E5568">
      <w:r>
        <w:t>00:33:54 Speaker 2</w:t>
      </w:r>
    </w:p>
    <w:p w14:paraId="463FCB8E" w14:textId="77777777" w:rsidR="004E5568" w:rsidRDefault="004E5568" w:rsidP="004E5568">
      <w:r>
        <w:t>Disrepair was it, was it an old?</w:t>
      </w:r>
    </w:p>
    <w:p w14:paraId="3D55E7A8" w14:textId="77777777" w:rsidR="004E5568" w:rsidRDefault="004E5568" w:rsidP="004E5568">
      <w:r>
        <w:t>00:33:56 Speaker 1</w:t>
      </w:r>
    </w:p>
    <w:p w14:paraId="0BA8D520" w14:textId="77777777" w:rsidR="004E5568" w:rsidRDefault="004E5568" w:rsidP="004E5568">
      <w:r>
        <w:t>Well, you drive up to this farm and there's cows everywhere.</w:t>
      </w:r>
    </w:p>
    <w:p w14:paraId="408EFD32" w14:textId="77777777" w:rsidR="004E5568" w:rsidRDefault="004E5568" w:rsidP="004E5568">
      <w:r>
        <w:t>00:34:03 Speaker 1</w:t>
      </w:r>
    </w:p>
    <w:p w14:paraId="7AC53293" w14:textId="77777777" w:rsidR="004E5568" w:rsidRDefault="004E5568" w:rsidP="004E5568">
      <w:r>
        <w:t>So the current owners that had purchased it in the early 60s, they were dairy farmers. And so the whole property.</w:t>
      </w:r>
    </w:p>
    <w:p w14:paraId="72583C78" w14:textId="77777777" w:rsidR="004E5568" w:rsidRDefault="004E5568" w:rsidP="004E5568">
      <w:r>
        <w:t>00:34:13 Speaker 1</w:t>
      </w:r>
    </w:p>
    <w:p w14:paraId="5976BE0A" w14:textId="77777777" w:rsidR="004E5568" w:rsidRDefault="004E5568" w:rsidP="004E5568">
      <w:r>
        <w:t>Were cows and indifferent structures to maintain this dairy farm?</w:t>
      </w:r>
    </w:p>
    <w:p w14:paraId="3B4BB3C9" w14:textId="77777777" w:rsidR="004E5568" w:rsidRDefault="004E5568" w:rsidP="004E5568">
      <w:r>
        <w:t>00:34:20 Speaker 1</w:t>
      </w:r>
    </w:p>
    <w:p w14:paraId="5708856C" w14:textId="77777777" w:rsidR="004E5568" w:rsidRDefault="004E5568" w:rsidP="004E5568">
      <w:r>
        <w:t>And so you go.</w:t>
      </w:r>
    </w:p>
    <w:p w14:paraId="2259F3F8" w14:textId="77777777" w:rsidR="004E5568" w:rsidRDefault="004E5568" w:rsidP="004E5568">
      <w:r>
        <w:t>00:34:22 Speaker 1</w:t>
      </w:r>
    </w:p>
    <w:p w14:paraId="129035A5" w14:textId="77777777" w:rsidR="004E5568" w:rsidRDefault="004E5568" w:rsidP="004E5568">
      <w:r>
        <w:t>All of this, and then you finally kind of get up the hill a little bit.</w:t>
      </w:r>
    </w:p>
    <w:p w14:paraId="1A2A1CF6" w14:textId="77777777" w:rsidR="004E5568" w:rsidRDefault="004E5568" w:rsidP="004E5568">
      <w:r>
        <w:t>00:34:26 Speaker 1</w:t>
      </w:r>
    </w:p>
    <w:p w14:paraId="63E4FDA1" w14:textId="77777777" w:rsidR="004E5568" w:rsidRDefault="004E5568" w:rsidP="004E5568">
      <w:r>
        <w:t>And I will say that Keith and I were not through.</w:t>
      </w:r>
    </w:p>
    <w:p w14:paraId="365FF1DE" w14:textId="77777777" w:rsidR="004E5568" w:rsidRDefault="004E5568" w:rsidP="004E5568">
      <w:r>
        <w:t>00:34:31 Speaker 1</w:t>
      </w:r>
    </w:p>
    <w:p w14:paraId="28259121" w14:textId="77777777" w:rsidR="004E5568" w:rsidRDefault="004E5568" w:rsidP="004E5568">
      <w:r>
        <w:t>The door for longer than 5 minutes before we looked at each other.</w:t>
      </w:r>
    </w:p>
    <w:p w14:paraId="00970523" w14:textId="77777777" w:rsidR="004E5568" w:rsidRDefault="004E5568" w:rsidP="004E5568">
      <w:r>
        <w:t>00:34:36 Speaker 1</w:t>
      </w:r>
    </w:p>
    <w:p w14:paraId="4C025260" w14:textId="77777777" w:rsidR="004E5568" w:rsidRDefault="004E5568" w:rsidP="004E5568">
      <w:r>
        <w:t>Said we're buying this place.</w:t>
      </w:r>
    </w:p>
    <w:p w14:paraId="14A445E0" w14:textId="77777777" w:rsidR="004E5568" w:rsidRDefault="004E5568" w:rsidP="004E5568">
      <w:r>
        <w:t>00:34:40 Speaker 2</w:t>
      </w:r>
    </w:p>
    <w:p w14:paraId="49B57053" w14:textId="77777777" w:rsidR="004E5568" w:rsidRDefault="004E5568" w:rsidP="004E5568">
      <w:r>
        <w:t>When we come back in just a moment, have fun, realizes that the best way to honor the story of nearest green is not with a book, but with a bottle.</w:t>
      </w:r>
    </w:p>
    <w:p w14:paraId="15608DD7" w14:textId="77777777" w:rsidR="004E5568" w:rsidRDefault="004E5568" w:rsidP="004E5568">
      <w:r>
        <w:t>00:34:49 Speaker 2</w:t>
      </w:r>
    </w:p>
    <w:p w14:paraId="694119AB" w14:textId="77777777" w:rsidR="004E5568" w:rsidRDefault="004E5568" w:rsidP="004E5568">
      <w:r>
        <w:t>Actually, many bottles of Tennessee whiskey stay with us.</w:t>
      </w:r>
    </w:p>
    <w:p w14:paraId="0DC3AAB7" w14:textId="77777777" w:rsidR="004E5568" w:rsidRDefault="004E5568" w:rsidP="004E5568">
      <w:r>
        <w:t>00:34:53 Speaker 2</w:t>
      </w:r>
    </w:p>
    <w:p w14:paraId="099D8D5C" w14:textId="77777777" w:rsidR="004E5568" w:rsidRDefault="004E5568" w:rsidP="004E5568">
      <w:r>
        <w:t>I'm guy.</w:t>
      </w:r>
    </w:p>
    <w:p w14:paraId="70CB53C4" w14:textId="77777777" w:rsidR="004E5568" w:rsidRDefault="004E5568" w:rsidP="004E5568">
      <w:r>
        <w:lastRenderedPageBreak/>
        <w:t>00:34:54 Speaker 2</w:t>
      </w:r>
    </w:p>
    <w:p w14:paraId="5AD6E8ED" w14:textId="77777777" w:rsidR="004E5568" w:rsidRDefault="004E5568" w:rsidP="004E5568">
      <w:r>
        <w:t>And you're listening to how I built this.</w:t>
      </w:r>
    </w:p>
    <w:p w14:paraId="3F35871C" w14:textId="77777777" w:rsidR="004E5568" w:rsidRDefault="004E5568" w:rsidP="004E5568">
      <w:r>
        <w:t>00:34:58</w:t>
      </w:r>
    </w:p>
    <w:p w14:paraId="53577DB1" w14:textId="77777777" w:rsidR="004E5568" w:rsidRDefault="004E5568" w:rsidP="004E5568">
      <w:r>
        <w:t>I.</w:t>
      </w:r>
    </w:p>
    <w:p w14:paraId="1B18B610" w14:textId="77777777" w:rsidR="004E5568" w:rsidRDefault="004E5568" w:rsidP="004E5568">
      <w:r>
        <w:t>00:35:03 Speaker 2</w:t>
      </w:r>
    </w:p>
    <w:p w14:paraId="1B180554" w14:textId="77777777" w:rsidR="004E5568" w:rsidRDefault="004E5568" w:rsidP="004E5568">
      <w:r>
        <w:t>Support for.</w:t>
      </w:r>
    </w:p>
    <w:p w14:paraId="70D0D36D" w14:textId="77777777" w:rsidR="004E5568" w:rsidRDefault="004E5568" w:rsidP="004E5568">
      <w:r>
        <w:t>00:35:03 Speaker 2</w:t>
      </w:r>
    </w:p>
    <w:p w14:paraId="79A47372" w14:textId="77777777" w:rsidR="004E5568" w:rsidRDefault="004E5568" w:rsidP="004E5568">
      <w:r>
        <w:t>Podcast and the following message come from Ziprecruiter.</w:t>
      </w:r>
    </w:p>
    <w:p w14:paraId="2107EFAC" w14:textId="77777777" w:rsidR="004E5568" w:rsidRDefault="004E5568" w:rsidP="004E5568">
      <w:r>
        <w:t>00:35:07 Speaker 2</w:t>
      </w:r>
    </w:p>
    <w:p w14:paraId="4C0B514E" w14:textId="77777777" w:rsidR="004E5568" w:rsidRDefault="004E5568" w:rsidP="004E5568">
      <w:r>
        <w:t>Ziprecruiter knows there are some things in life you want to pick yourself. A cut of steak? A.</w:t>
      </w:r>
    </w:p>
    <w:p w14:paraId="13ED44C2" w14:textId="77777777" w:rsidR="004E5568" w:rsidRDefault="004E5568" w:rsidP="004E5568">
      <w:r>
        <w:t>00:35:13 Speaker 2</w:t>
      </w:r>
    </w:p>
    <w:p w14:paraId="5003CB01" w14:textId="77777777" w:rsidR="004E5568" w:rsidRDefault="004E5568" w:rsidP="004E5568">
      <w:r>
        <w:t>So why not do the same thing for hiring? Zip recruiter sends you qualified candidates for your job and allows you to easily invite top choices to apply.</w:t>
      </w:r>
    </w:p>
    <w:p w14:paraId="74A95CE6" w14:textId="77777777" w:rsidR="004E5568" w:rsidRDefault="004E5568" w:rsidP="004E5568">
      <w:r>
        <w:t>00:35:24 Speaker 2</w:t>
      </w:r>
    </w:p>
    <w:p w14:paraId="4E1C8E08" w14:textId="77777777" w:rsidR="004E5568" w:rsidRDefault="004E5568" w:rsidP="004E5568">
      <w:r>
        <w:t>Ziprecruiter com.</w:t>
      </w:r>
    </w:p>
    <w:p w14:paraId="61869CF6" w14:textId="77777777" w:rsidR="004E5568" w:rsidRDefault="004E5568" w:rsidP="004E5568">
      <w:r>
        <w:t>00:35:27 Speaker 2</w:t>
      </w:r>
    </w:p>
    <w:p w14:paraId="36C5C76F" w14:textId="77777777" w:rsidR="004E5568" w:rsidRDefault="004E5568" w:rsidP="004E5568">
      <w:r>
        <w:t>BUILT to try ZIP recruiter today.</w:t>
      </w:r>
    </w:p>
    <w:p w14:paraId="514060A1" w14:textId="77777777" w:rsidR="004E5568" w:rsidRDefault="004E5568" w:rsidP="004E5568">
      <w:r>
        <w:t>00:35:43 Speaker 2</w:t>
      </w:r>
    </w:p>
    <w:p w14:paraId="6DD81E82" w14:textId="77777777" w:rsidR="004E5568" w:rsidRDefault="004E5568" w:rsidP="004E5568">
      <w:r>
        <w:t>Hey, welcome back to how I built this.</w:t>
      </w:r>
    </w:p>
    <w:p w14:paraId="728F3DEB" w14:textId="77777777" w:rsidR="004E5568" w:rsidRDefault="004E5568" w:rsidP="004E5568">
      <w:r>
        <w:t>00:35:44 Speaker 2</w:t>
      </w:r>
    </w:p>
    <w:p w14:paraId="57A46C7E" w14:textId="77777777" w:rsidR="004E5568" w:rsidRDefault="004E5568" w:rsidP="004E5568">
      <w:r>
        <w:t>Guy.</w:t>
      </w:r>
    </w:p>
    <w:p w14:paraId="7552FBE8" w14:textId="77777777" w:rsidR="004E5568" w:rsidRDefault="004E5568" w:rsidP="004E5568">
      <w:r>
        <w:t>00:35:45 Speaker 2</w:t>
      </w:r>
    </w:p>
    <w:p w14:paraId="3A4F5F0D" w14:textId="77777777" w:rsidR="004E5568" w:rsidRDefault="004E5568" w:rsidP="004E5568">
      <w:r>
        <w:t>So it's 2016 and Fah Weaver and her husband Keith have made a huge decision to buy and restore the 300 acre farm where nearest green.</w:t>
      </w:r>
    </w:p>
    <w:p w14:paraId="63CEFE07" w14:textId="77777777" w:rsidR="004E5568" w:rsidRDefault="004E5568" w:rsidP="004E5568">
      <w:r>
        <w:t>00:35:52</w:t>
      </w:r>
    </w:p>
    <w:p w14:paraId="315D1182" w14:textId="77777777" w:rsidR="004E5568" w:rsidRDefault="004E5568" w:rsidP="004E5568">
      <w:r>
        <w:t>Yeah.</w:t>
      </w:r>
    </w:p>
    <w:p w14:paraId="64852BF7" w14:textId="77777777" w:rsidR="004E5568" w:rsidRDefault="004E5568" w:rsidP="004E5568">
      <w:r>
        <w:t>00:35:58 Speaker 2</w:t>
      </w:r>
    </w:p>
    <w:p w14:paraId="36F6CC38" w14:textId="77777777" w:rsidR="004E5568" w:rsidRDefault="004E5568" w:rsidP="004E5568">
      <w:r>
        <w:lastRenderedPageBreak/>
        <w:t>To Jack Daniel.</w:t>
      </w:r>
    </w:p>
    <w:p w14:paraId="273C8773" w14:textId="77777777" w:rsidR="004E5568" w:rsidRDefault="004E5568" w:rsidP="004E5568">
      <w:r>
        <w:t>00:35:59 Speaker 2</w:t>
      </w:r>
    </w:p>
    <w:p w14:paraId="645B2897" w14:textId="77777777" w:rsidR="004E5568" w:rsidRDefault="004E5568" w:rsidP="004E5568">
      <w:r>
        <w:t>How to make?</w:t>
      </w:r>
    </w:p>
    <w:p w14:paraId="2C8EA956" w14:textId="77777777" w:rsidR="004E5568" w:rsidRDefault="004E5568" w:rsidP="004E5568">
      <w:r>
        <w:t>00:36:00 Speaker 1</w:t>
      </w:r>
    </w:p>
    <w:p w14:paraId="2887B099" w14:textId="77777777" w:rsidR="004E5568" w:rsidRDefault="004E5568" w:rsidP="004E5568">
      <w:r>
        <w:t>Whiskey, the most important part, was the second floor.</w:t>
      </w:r>
    </w:p>
    <w:p w14:paraId="16087CF2" w14:textId="77777777" w:rsidR="004E5568" w:rsidRDefault="004E5568" w:rsidP="004E5568">
      <w:r>
        <w:t>00:36:05 Speaker 1</w:t>
      </w:r>
    </w:p>
    <w:p w14:paraId="53EA6ED4" w14:textId="77777777" w:rsidR="004E5568" w:rsidRDefault="004E5568" w:rsidP="004E5568">
      <w:r>
        <w:t>Was an absolute time capsule.</w:t>
      </w:r>
    </w:p>
    <w:p w14:paraId="22FD9D25" w14:textId="77777777" w:rsidR="004E5568" w:rsidRDefault="004E5568" w:rsidP="004E5568">
      <w:r>
        <w:t>00:36:07 Speaker 1</w:t>
      </w:r>
    </w:p>
    <w:p w14:paraId="028EABB3" w14:textId="77777777" w:rsidR="004E5568" w:rsidRDefault="004E5568" w:rsidP="004E5568">
      <w:r>
        <w:t>So the room where Jack stayed in.</w:t>
      </w:r>
    </w:p>
    <w:p w14:paraId="3EA0BA32" w14:textId="77777777" w:rsidR="004E5568" w:rsidRDefault="004E5568" w:rsidP="004E5568">
      <w:r>
        <w:t>00:36:10 Speaker 1</w:t>
      </w:r>
    </w:p>
    <w:p w14:paraId="142FC114" w14:textId="77777777" w:rsidR="004E5568" w:rsidRDefault="004E5568" w:rsidP="004E5568">
      <w:r>
        <w:t>Was walls with barrel stencils.</w:t>
      </w:r>
    </w:p>
    <w:p w14:paraId="729F1EBA" w14:textId="77777777" w:rsidR="004E5568" w:rsidRDefault="004E5568" w:rsidP="004E5568">
      <w:r>
        <w:t>00:36:13 Speaker 1</w:t>
      </w:r>
    </w:p>
    <w:p w14:paraId="640F903A" w14:textId="77777777" w:rsidR="004E5568" w:rsidRDefault="004E5568" w:rsidP="004E5568">
      <w:r>
        <w:t>That you could still very visibly read. And so it was so easy for us to.</w:t>
      </w:r>
    </w:p>
    <w:p w14:paraId="24AA6FED" w14:textId="77777777" w:rsidR="004E5568" w:rsidRDefault="004E5568" w:rsidP="004E5568">
      <w:r>
        <w:t>00:36:20 Speaker 1</w:t>
      </w:r>
    </w:p>
    <w:p w14:paraId="16DC29CE" w14:textId="77777777" w:rsidR="004E5568" w:rsidRDefault="004E5568" w:rsidP="004E5568">
      <w:r>
        <w:t>We don't know what we're going to do with this, but this is a piece of American history and we're going to restore it and figure.</w:t>
      </w:r>
    </w:p>
    <w:p w14:paraId="061325BB" w14:textId="77777777" w:rsidR="004E5568" w:rsidRDefault="004E5568" w:rsidP="004E5568">
      <w:r>
        <w:t>00:36:26 Speaker 2</w:t>
      </w:r>
    </w:p>
    <w:p w14:paraId="4C2CFB73" w14:textId="77777777" w:rsidR="004E5568" w:rsidRDefault="004E5568" w:rsidP="004E5568">
      <w:r>
        <w:t>Later this was Jack Daniels.</w:t>
      </w:r>
    </w:p>
    <w:p w14:paraId="35BEF3D9" w14:textId="77777777" w:rsidR="004E5568" w:rsidRDefault="004E5568" w:rsidP="004E5568">
      <w:r>
        <w:t>00:36:29 Speaker 2</w:t>
      </w:r>
    </w:p>
    <w:p w14:paraId="2DCD2179" w14:textId="77777777" w:rsidR="004E5568" w:rsidRDefault="004E5568" w:rsidP="004E5568">
      <w:r>
        <w:t>This was his home.</w:t>
      </w:r>
    </w:p>
    <w:p w14:paraId="106EB196" w14:textId="77777777" w:rsidR="004E5568" w:rsidRDefault="004E5568" w:rsidP="004E5568">
      <w:r>
        <w:t>00:36:30 Speaker 2</w:t>
      </w:r>
    </w:p>
    <w:p w14:paraId="5C60233B" w14:textId="77777777" w:rsidR="004E5568" w:rsidRDefault="004E5568" w:rsidP="004E5568">
      <w:r>
        <w:t>Was his farm.</w:t>
      </w:r>
    </w:p>
    <w:p w14:paraId="4D486C40" w14:textId="77777777" w:rsidR="004E5568" w:rsidRDefault="004E5568" w:rsidP="004E5568">
      <w:r>
        <w:t>00:36:30 Speaker 1</w:t>
      </w:r>
    </w:p>
    <w:p w14:paraId="7EA7B345" w14:textId="77777777" w:rsidR="004E5568" w:rsidRDefault="004E5568" w:rsidP="004E5568">
      <w:r>
        <w:t>This was.</w:t>
      </w:r>
    </w:p>
    <w:p w14:paraId="344071FE" w14:textId="77777777" w:rsidR="004E5568" w:rsidRDefault="004E5568" w:rsidP="004E5568">
      <w:r>
        <w:t>00:36:31 Speaker 1</w:t>
      </w:r>
    </w:p>
    <w:p w14:paraId="70CE44B0" w14:textId="77777777" w:rsidR="004E5568" w:rsidRDefault="004E5568" w:rsidP="004E5568">
      <w:r>
        <w:t>Yeah, this is where he worked as a chore boy and where he lived with the other boys.</w:t>
      </w:r>
    </w:p>
    <w:p w14:paraId="632FA435" w14:textId="77777777" w:rsidR="004E5568" w:rsidRDefault="004E5568" w:rsidP="004E5568">
      <w:r>
        <w:lastRenderedPageBreak/>
        <w:t>00:36:35 Speaker 2</w:t>
      </w:r>
    </w:p>
    <w:p w14:paraId="74CC5636" w14:textId="77777777" w:rsidR="004E5568" w:rsidRDefault="004E5568" w:rsidP="004E5568">
      <w:r>
        <w:t>So in your mind at that, when you made the offer on the property, it sounds like maybe in your mind you were thinking this will be part of the book. You know, the part of the book story will be me buying this place and restoring this amazing.</w:t>
      </w:r>
    </w:p>
    <w:p w14:paraId="49DA5151" w14:textId="77777777" w:rsidR="004E5568" w:rsidRDefault="004E5568" w:rsidP="004E5568">
      <w:r>
        <w:t>00:36:50 Speaker 2</w:t>
      </w:r>
    </w:p>
    <w:p w14:paraId="4A09281F" w14:textId="77777777" w:rsidR="004E5568" w:rsidRDefault="004E5568" w:rsidP="004E5568">
      <w:r>
        <w:t>Place and telling the story of Uncle Nearest.</w:t>
      </w:r>
    </w:p>
    <w:p w14:paraId="480C1EF1" w14:textId="77777777" w:rsidR="004E5568" w:rsidRDefault="004E5568" w:rsidP="004E5568">
      <w:r>
        <w:t>00:36:52 Speaker 2</w:t>
      </w:r>
    </w:p>
    <w:p w14:paraId="24E5E643" w14:textId="77777777" w:rsidR="004E5568" w:rsidRDefault="004E5568" w:rsidP="004E5568">
      <w:r>
        <w:t>Maybe there'll be a film.</w:t>
      </w:r>
    </w:p>
    <w:p w14:paraId="239DB6A1" w14:textId="77777777" w:rsidR="004E5568" w:rsidRDefault="004E5568" w:rsidP="004E5568">
      <w:r>
        <w:t>00:36:53 Speaker 1</w:t>
      </w:r>
    </w:p>
    <w:p w14:paraId="21C283A0" w14:textId="77777777" w:rsidR="004E5568" w:rsidRDefault="004E5568" w:rsidP="004E5568">
      <w:r>
        <w:t>I wish I could tell you I had that kind of foresight.</w:t>
      </w:r>
    </w:p>
    <w:p w14:paraId="45017DAF" w14:textId="77777777" w:rsidR="004E5568" w:rsidRDefault="004E5568" w:rsidP="004E5568">
      <w:r>
        <w:t>00:36:56 Speaker 1</w:t>
      </w:r>
    </w:p>
    <w:p w14:paraId="4E588E68" w14:textId="77777777" w:rsidR="004E5568" w:rsidRDefault="004E5568" w:rsidP="004E5568">
      <w:r>
        <w:t>I looked at that really, truly, purely as a real estate play.</w:t>
      </w:r>
    </w:p>
    <w:p w14:paraId="0231035F" w14:textId="77777777" w:rsidR="004E5568" w:rsidRDefault="004E5568" w:rsidP="004E5568">
      <w:r>
        <w:t>00:37:00</w:t>
      </w:r>
    </w:p>
    <w:p w14:paraId="169B3B6F" w14:textId="77777777" w:rsidR="004E5568" w:rsidRDefault="004E5568" w:rsidP="004E5568">
      <w:r>
        <w:t>Hmm.</w:t>
      </w:r>
    </w:p>
    <w:p w14:paraId="0951B1C4" w14:textId="77777777" w:rsidR="004E5568" w:rsidRDefault="004E5568" w:rsidP="004E5568">
      <w:r>
        <w:t>00:37:00 Speaker 1</w:t>
      </w:r>
    </w:p>
    <w:p w14:paraId="6687F7EB" w14:textId="77777777" w:rsidR="004E5568" w:rsidRDefault="004E5568" w:rsidP="004E5568">
      <w:r>
        <w:t>And that we could restore this property and put this on the National Historic registry like there, there was a lot there, but maybe a couple days later is when what came to me.</w:t>
      </w:r>
    </w:p>
    <w:p w14:paraId="4AF330DB" w14:textId="77777777" w:rsidR="004E5568" w:rsidRDefault="004E5568" w:rsidP="004E5568">
      <w:r>
        <w:t>00:37:15 Speaker 1</w:t>
      </w:r>
    </w:p>
    <w:p w14:paraId="39C7AD3C" w14:textId="77777777" w:rsidR="004E5568" w:rsidRDefault="004E5568" w:rsidP="004E5568">
      <w:r>
        <w:t>Mind is that I could do my research from there.</w:t>
      </w:r>
    </w:p>
    <w:p w14:paraId="0C4D2594" w14:textId="77777777" w:rsidR="004E5568" w:rsidRDefault="004E5568" w:rsidP="004E5568">
      <w:r>
        <w:t>00:37:19 Speaker 2</w:t>
      </w:r>
    </w:p>
    <w:p w14:paraId="5D809562" w14:textId="77777777" w:rsidR="004E5568" w:rsidRDefault="004E5568" w:rsidP="004E5568">
      <w:r>
        <w:t>You could actually live there and be steeped in that place.</w:t>
      </w:r>
    </w:p>
    <w:p w14:paraId="0D8D012D" w14:textId="77777777" w:rsidR="004E5568" w:rsidRDefault="004E5568" w:rsidP="004E5568">
      <w:r>
        <w:t>00:37:24 Speaker 1</w:t>
      </w:r>
    </w:p>
    <w:p w14:paraId="67BC0461" w14:textId="77777777" w:rsidR="004E5568" w:rsidRDefault="004E5568" w:rsidP="004E5568">
      <w:r>
        <w:t>Exactly. And my thought process was when I walk the grounds of of plantations, it's very it's very rare for me to go onto a plantation because I walk the grounds and I can literally feel the spirit of those harmed on those plantation grounds.</w:t>
      </w:r>
    </w:p>
    <w:p w14:paraId="43647F22" w14:textId="77777777" w:rsidR="004E5568" w:rsidRDefault="004E5568" w:rsidP="004E5568">
      <w:r>
        <w:t>00:37:30</w:t>
      </w:r>
    </w:p>
    <w:p w14:paraId="79381310" w14:textId="77777777" w:rsidR="004E5568" w:rsidRDefault="004E5568" w:rsidP="004E5568">
      <w:r>
        <w:t>I I.</w:t>
      </w:r>
    </w:p>
    <w:p w14:paraId="7639ADCB" w14:textId="77777777" w:rsidR="004E5568" w:rsidRDefault="004E5568" w:rsidP="004E5568">
      <w:r>
        <w:lastRenderedPageBreak/>
        <w:t>00:37:38</w:t>
      </w:r>
    </w:p>
    <w:p w14:paraId="66CF708A" w14:textId="77777777" w:rsidR="004E5568" w:rsidRDefault="004E5568" w:rsidP="004E5568">
      <w:r>
        <w:t>Hmm.</w:t>
      </w:r>
    </w:p>
    <w:p w14:paraId="626B956D" w14:textId="77777777" w:rsidR="004E5568" w:rsidRDefault="004E5568" w:rsidP="004E5568">
      <w:r>
        <w:t>00:37:40 Speaker 1</w:t>
      </w:r>
    </w:p>
    <w:p w14:paraId="283909B7" w14:textId="77777777" w:rsidR="004E5568" w:rsidRDefault="004E5568" w:rsidP="004E5568">
      <w:r>
        <w:t>When I walked across.</w:t>
      </w:r>
    </w:p>
    <w:p w14:paraId="5763DECD" w14:textId="77777777" w:rsidR="004E5568" w:rsidRDefault="004E5568" w:rsidP="004E5568">
      <w:r>
        <w:t>00:37:43 Speaker 1</w:t>
      </w:r>
    </w:p>
    <w:p w14:paraId="6CE7FB39" w14:textId="77777777" w:rsidR="004E5568" w:rsidRDefault="004E5568" w:rsidP="004E5568">
      <w:r>
        <w:t>This farm the dancers.</w:t>
      </w:r>
    </w:p>
    <w:p w14:paraId="2CA7B75C" w14:textId="77777777" w:rsidR="004E5568" w:rsidRDefault="004E5568" w:rsidP="004E5568">
      <w:r>
        <w:t>00:37:44 Speaker 1</w:t>
      </w:r>
    </w:p>
    <w:p w14:paraId="4B07F636" w14:textId="77777777" w:rsidR="004E5568" w:rsidRDefault="004E5568" w:rsidP="004E5568">
      <w:r>
        <w:t>Farm. I got no such feeling. It was absolute and complete peace. And so I did the research from there. The story would truly come alive because I would be among their spirits.</w:t>
      </w:r>
    </w:p>
    <w:p w14:paraId="6061188E" w14:textId="77777777" w:rsidR="004E5568" w:rsidRDefault="004E5568" w:rsidP="004E5568">
      <w:r>
        <w:t>00:37:57 Speaker 2</w:t>
      </w:r>
    </w:p>
    <w:p w14:paraId="4CE69F0B" w14:textId="77777777" w:rsidR="004E5568" w:rsidRDefault="004E5568" w:rsidP="004E5568">
      <w:r>
        <w:t>Dan.</w:t>
      </w:r>
    </w:p>
    <w:p w14:paraId="5A17708E" w14:textId="77777777" w:rsidR="004E5568" w:rsidRDefault="004E5568" w:rsidP="004E5568">
      <w:r>
        <w:t>00:37:58 Speaker 2</w:t>
      </w:r>
    </w:p>
    <w:p w14:paraId="20D95BC6" w14:textId="77777777" w:rsidR="004E5568" w:rsidRDefault="004E5568" w:rsidP="004E5568">
      <w:r>
        <w:t>We should mention was the he was preacher and.</w:t>
      </w:r>
    </w:p>
    <w:p w14:paraId="6CB44EF7" w14:textId="77777777" w:rsidR="004E5568" w:rsidRDefault="004E5568" w:rsidP="004E5568">
      <w:r>
        <w:t>00:38:01 Speaker 2</w:t>
      </w:r>
    </w:p>
    <w:p w14:paraId="03BD62CE" w14:textId="77777777" w:rsidR="004E5568" w:rsidRDefault="004E5568" w:rsidP="004E5568">
      <w:r>
        <w:t>This was the guy that Jack Daniel went to work for originally.</w:t>
      </w:r>
    </w:p>
    <w:p w14:paraId="52CCB1E7" w14:textId="77777777" w:rsidR="004E5568" w:rsidRDefault="004E5568" w:rsidP="004E5568">
      <w:r>
        <w:t>00:38:03</w:t>
      </w:r>
    </w:p>
    <w:p w14:paraId="398CC018" w14:textId="77777777" w:rsidR="004E5568" w:rsidRDefault="004E5568" w:rsidP="004E5568">
      <w:r>
        <w:t>Mm.</w:t>
      </w:r>
    </w:p>
    <w:p w14:paraId="3A55E91B" w14:textId="77777777" w:rsidR="004E5568" w:rsidRDefault="004E5568" w:rsidP="004E5568">
      <w:r>
        <w:t>00:38:04 Speaker 1</w:t>
      </w:r>
    </w:p>
    <w:p w14:paraId="01363135" w14:textId="77777777" w:rsidR="004E5568" w:rsidRDefault="004E5568" w:rsidP="004E5568">
      <w:r>
        <w:t>Yeah, his and and the irony is, is both the church and the distillery were on his property and his distillery and his church were on the furthest points.</w:t>
      </w:r>
    </w:p>
    <w:p w14:paraId="39EC3455" w14:textId="77777777" w:rsidR="004E5568" w:rsidRDefault="004E5568" w:rsidP="004E5568">
      <w:r>
        <w:t>00:38:15 Speaker 1</w:t>
      </w:r>
    </w:p>
    <w:p w14:paraId="65284DBA" w14:textId="77777777" w:rsidR="004E5568" w:rsidRDefault="004E5568" w:rsidP="004E5568">
      <w:r>
        <w:t>For the most.</w:t>
      </w:r>
    </w:p>
    <w:p w14:paraId="27BB16B6" w14:textId="77777777" w:rsidR="004E5568" w:rsidRDefault="004E5568" w:rsidP="004E5568">
      <w:r>
        <w:t>00:38:16 Speaker 1</w:t>
      </w:r>
    </w:p>
    <w:p w14:paraId="258FF390" w14:textId="77777777" w:rsidR="004E5568" w:rsidRDefault="004E5568" w:rsidP="004E5568">
      <w:r>
        <w:t>And so he lived a world in which these two were very separate.</w:t>
      </w:r>
    </w:p>
    <w:p w14:paraId="1F592443" w14:textId="77777777" w:rsidR="004E5568" w:rsidRDefault="004E5568" w:rsidP="004E5568">
      <w:r>
        <w:t>00:38:21 Speaker 1</w:t>
      </w:r>
    </w:p>
    <w:p w14:paraId="1EFC2356" w14:textId="77777777" w:rsidR="004E5568" w:rsidRDefault="004E5568" w:rsidP="004E5568">
      <w:r>
        <w:t>And then he married a woman who was a teetotaler who wanted nothing to do with him having a distillery.</w:t>
      </w:r>
    </w:p>
    <w:p w14:paraId="58C543A6" w14:textId="77777777" w:rsidR="004E5568" w:rsidRDefault="004E5568" w:rsidP="004E5568">
      <w:r>
        <w:lastRenderedPageBreak/>
        <w:t>00:38:28 Speaker 1</w:t>
      </w:r>
    </w:p>
    <w:p w14:paraId="4FA50BB7" w14:textId="77777777" w:rsidR="004E5568" w:rsidRDefault="004E5568" w:rsidP="004E5568">
      <w:r>
        <w:t>She did not want him to be doing that and so.</w:t>
      </w:r>
    </w:p>
    <w:p w14:paraId="0B123E1C" w14:textId="77777777" w:rsidR="004E5568" w:rsidRDefault="004E5568" w:rsidP="004E5568">
      <w:r>
        <w:t>00:38:31 Speaker 1</w:t>
      </w:r>
    </w:p>
    <w:p w14:paraId="5DBE6CB5" w14:textId="77777777" w:rsidR="004E5568" w:rsidRDefault="004E5568" w:rsidP="004E5568">
      <w:r>
        <w:t>The reason why nearest green is credited as the first known African American master distiller is because he fully turned over the steel to nearest.</w:t>
      </w:r>
    </w:p>
    <w:p w14:paraId="2E6A5C89" w14:textId="77777777" w:rsidR="004E5568" w:rsidRDefault="004E5568" w:rsidP="004E5568">
      <w:r>
        <w:t>00:38:40 Speaker 1</w:t>
      </w:r>
    </w:p>
    <w:p w14:paraId="77E29A71" w14:textId="77777777" w:rsidR="004E5568" w:rsidRDefault="004E5568" w:rsidP="004E5568">
      <w:r>
        <w:t>I think that had everything to do with the fact that his church and his wife.</w:t>
      </w:r>
    </w:p>
    <w:p w14:paraId="3777FEAC" w14:textId="77777777" w:rsidR="004E5568" w:rsidRDefault="004E5568" w:rsidP="004E5568">
      <w:r>
        <w:t>00:38:44 Speaker 1</w:t>
      </w:r>
    </w:p>
    <w:p w14:paraId="56BB110F" w14:textId="77777777" w:rsidR="004E5568" w:rsidRDefault="004E5568" w:rsidP="004E5568">
      <w:r>
        <w:t>We're really pushing against him having.</w:t>
      </w:r>
    </w:p>
    <w:p w14:paraId="14240F1D" w14:textId="77777777" w:rsidR="004E5568" w:rsidRDefault="004E5568" w:rsidP="004E5568">
      <w:r>
        <w:t>00:38:47 Speaker 2</w:t>
      </w:r>
    </w:p>
    <w:p w14:paraId="28600EA8" w14:textId="77777777" w:rsidR="004E5568" w:rsidRDefault="004E5568" w:rsidP="004E5568">
      <w:r>
        <w:t>This is 2016. When you buy the place, you permanently relocate to to Tennessee from LA to any of your friends, say like what are you guys doing?</w:t>
      </w:r>
    </w:p>
    <w:p w14:paraId="2B9AF495" w14:textId="77777777" w:rsidR="004E5568" w:rsidRDefault="004E5568" w:rsidP="004E5568">
      <w:r>
        <w:t>00:38:53 Speaker 1</w:t>
      </w:r>
    </w:p>
    <w:p w14:paraId="5DB7314D" w14:textId="77777777" w:rsidR="004E5568" w:rsidRDefault="004E5568" w:rsidP="004E5568">
      <w:r>
        <w:t>Yes. Yeah.</w:t>
      </w:r>
    </w:p>
    <w:p w14:paraId="752F680F" w14:textId="77777777" w:rsidR="004E5568" w:rsidRDefault="004E5568" w:rsidP="004E5568">
      <w:r>
        <w:t>00:38:58 Speaker 2</w:t>
      </w:r>
    </w:p>
    <w:p w14:paraId="4B4437D9" w14:textId="77777777" w:rsidR="004E5568" w:rsidRDefault="004E5568" w:rsidP="004E5568">
      <w:r>
        <w:t>Are you are you nuts?</w:t>
      </w:r>
    </w:p>
    <w:p w14:paraId="3591C3B7" w14:textId="77777777" w:rsidR="004E5568" w:rsidRDefault="004E5568" w:rsidP="004E5568">
      <w:r>
        <w:t>00:38:59 Speaker 1</w:t>
      </w:r>
    </w:p>
    <w:p w14:paraId="1D5F3AC4" w14:textId="77777777" w:rsidR="004E5568" w:rsidRDefault="004E5568" w:rsidP="004E5568">
      <w:r>
        <w:t>No, because it was so remarkable the way things unfolded.</w:t>
      </w:r>
    </w:p>
    <w:p w14:paraId="5B4D5D68" w14:textId="77777777" w:rsidR="004E5568" w:rsidRDefault="004E5568" w:rsidP="004E5568">
      <w:r>
        <w:t>00:39:05 Speaker 1</w:t>
      </w:r>
    </w:p>
    <w:p w14:paraId="61A6EBE6" w14:textId="77777777" w:rsidR="004E5568" w:rsidRDefault="004E5568" w:rsidP="004E5568">
      <w:r>
        <w:t>The the the realtor who helped us.</w:t>
      </w:r>
    </w:p>
    <w:p w14:paraId="42BC8C5E" w14:textId="77777777" w:rsidR="004E5568" w:rsidRDefault="004E5568" w:rsidP="004E5568">
      <w:r>
        <w:t>00:39:08 Speaker 1</w:t>
      </w:r>
    </w:p>
    <w:p w14:paraId="1EFD3AEF" w14:textId="77777777" w:rsidR="004E5568" w:rsidRDefault="004E5568" w:rsidP="004E5568">
      <w:r>
        <w:t>So this is, you know, Jacks lineage.</w:t>
      </w:r>
    </w:p>
    <w:p w14:paraId="3E5C54FD" w14:textId="77777777" w:rsidR="004E5568" w:rsidRDefault="004E5568" w:rsidP="004E5568">
      <w:r>
        <w:t>00:39:11 Speaker 1</w:t>
      </w:r>
    </w:p>
    <w:p w14:paraId="52C65A25" w14:textId="77777777" w:rsidR="004E5568" w:rsidRDefault="004E5568" w:rsidP="004E5568">
      <w:r>
        <w:t>As it turns.</w:t>
      </w:r>
    </w:p>
    <w:p w14:paraId="409F6F12" w14:textId="77777777" w:rsidR="004E5568" w:rsidRDefault="004E5568" w:rsidP="004E5568">
      <w:r>
        <w:t>00:39:12 Speaker 1</w:t>
      </w:r>
    </w:p>
    <w:p w14:paraId="3384C29F" w14:textId="77777777" w:rsidR="004E5568" w:rsidRDefault="004E5568" w:rsidP="004E5568">
      <w:r>
        <w:lastRenderedPageBreak/>
        <w:t>As we continue doing the research and I'm bringing my research into the property, she comes to me and and she says, hey, you know, I know you are your focus on a book and a movie, but if you ever decide to honor nearest with a bottle, I'll come.</w:t>
      </w:r>
    </w:p>
    <w:p w14:paraId="1A3CB76B" w14:textId="77777777" w:rsidR="004E5568" w:rsidRDefault="004E5568" w:rsidP="004E5568">
      <w:r>
        <w:t>00:39:27 Speaker 1</w:t>
      </w:r>
    </w:p>
    <w:p w14:paraId="2F7554C8" w14:textId="77777777" w:rsidR="004E5568" w:rsidRDefault="004E5568" w:rsidP="004E5568">
      <w:r>
        <w:t>Of retirement to make sure you get it right.</w:t>
      </w:r>
    </w:p>
    <w:p w14:paraId="5E3A4EA4" w14:textId="77777777" w:rsidR="004E5568" w:rsidRDefault="004E5568" w:rsidP="004E5568">
      <w:r>
        <w:t>00:39:30 Speaker 1</w:t>
      </w:r>
    </w:p>
    <w:p w14:paraId="42544E1C" w14:textId="77777777" w:rsidR="004E5568" w:rsidRDefault="004E5568" w:rsidP="004E5568">
      <w:r>
        <w:t>Well, she was in the family business for 31 years when she left Jack Daniel Distillery.</w:t>
      </w:r>
    </w:p>
    <w:p w14:paraId="793E7C3F" w14:textId="77777777" w:rsidR="004E5568" w:rsidRDefault="004E5568" w:rsidP="004E5568">
      <w:r>
        <w:t>00:39:35 Speaker 1</w:t>
      </w:r>
    </w:p>
    <w:p w14:paraId="4D0B97F6" w14:textId="77777777" w:rsidR="004E5568" w:rsidRDefault="004E5568" w:rsidP="004E5568">
      <w:r>
        <w:t>Was their head of whiskey operations.</w:t>
      </w:r>
    </w:p>
    <w:p w14:paraId="13E2A16B" w14:textId="77777777" w:rsidR="004E5568" w:rsidRDefault="004E5568" w:rsidP="004E5568">
      <w:r>
        <w:t>00:39:37 Speaker 1</w:t>
      </w:r>
    </w:p>
    <w:p w14:paraId="47B560AE" w14:textId="77777777" w:rsidR="004E5568" w:rsidRDefault="004E5568" w:rsidP="004E5568">
      <w:r>
        <w:t>That just the serendipitous nature.</w:t>
      </w:r>
    </w:p>
    <w:p w14:paraId="17555E9E" w14:textId="77777777" w:rsidR="004E5568" w:rsidRDefault="004E5568" w:rsidP="004E5568">
      <w:r>
        <w:t>00:39:40 Speaker 1</w:t>
      </w:r>
    </w:p>
    <w:p w14:paraId="538E2B22" w14:textId="77777777" w:rsidR="004E5568" w:rsidRDefault="004E5568" w:rsidP="004E5568">
      <w:r>
        <w:t>Of every aspect and element that has happened, you could not convince me that this is completely natural, that there's I've been convinced from very early on that there was something supernatural at play here.</w:t>
      </w:r>
    </w:p>
    <w:p w14:paraId="3EC74347" w14:textId="77777777" w:rsidR="004E5568" w:rsidRDefault="004E5568" w:rsidP="004E5568">
      <w:r>
        <w:t>00:39:56 Speaker 1</w:t>
      </w:r>
    </w:p>
    <w:p w14:paraId="50FB557C" w14:textId="77777777" w:rsidR="004E5568" w:rsidRDefault="004E5568" w:rsidP="004E5568">
      <w:r>
        <w:t>And so when I would share with our friends and family the differe.</w:t>
      </w:r>
    </w:p>
    <w:p w14:paraId="2C6C5B81" w14:textId="77777777" w:rsidR="004E5568" w:rsidRDefault="004E5568" w:rsidP="004E5568">
      <w:r>
        <w:t>00:40:02 Speaker 1</w:t>
      </w:r>
    </w:p>
    <w:p w14:paraId="245D65A0" w14:textId="77777777" w:rsidR="004E5568" w:rsidRDefault="004E5568" w:rsidP="004E5568">
      <w:r>
        <w:t>Things that had happened since we arrived in Lynchburg, no one had any question whatsoever that we were to complete this mission.</w:t>
      </w:r>
    </w:p>
    <w:p w14:paraId="4A458F5A" w14:textId="77777777" w:rsidR="004E5568" w:rsidRDefault="004E5568" w:rsidP="004E5568">
      <w:r>
        <w:t>00:40:09 Speaker 2</w:t>
      </w:r>
    </w:p>
    <w:p w14:paraId="383F6319" w14:textId="77777777" w:rsidR="004E5568" w:rsidRDefault="004E5568" w:rsidP="004E5568">
      <w:r>
        <w:t>No one. Wow, OK.</w:t>
      </w:r>
    </w:p>
    <w:p w14:paraId="38CE6BFA" w14:textId="77777777" w:rsidR="004E5568" w:rsidRDefault="004E5568" w:rsidP="004E5568">
      <w:r>
        <w:t>00:40:11 Speaker 2</w:t>
      </w:r>
    </w:p>
    <w:p w14:paraId="48023C34" w14:textId="77777777" w:rsidR="004E5568" w:rsidRDefault="004E5568" w:rsidP="004E5568">
      <w:r>
        <w:t>You are.</w:t>
      </w:r>
    </w:p>
    <w:p w14:paraId="78802B69" w14:textId="77777777" w:rsidR="004E5568" w:rsidRDefault="004E5568" w:rsidP="004E5568">
      <w:r>
        <w:t>00:40:13 Speaker 2</w:t>
      </w:r>
    </w:p>
    <w:p w14:paraId="075AD389" w14:textId="77777777" w:rsidR="004E5568" w:rsidRDefault="004E5568" w:rsidP="004E5568">
      <w:r>
        <w:t>Fully in Tennessee mean time. You're learning all these new things through your research about Uncle nearest and about his legacy.</w:t>
      </w:r>
    </w:p>
    <w:p w14:paraId="24DF099F" w14:textId="77777777" w:rsidR="004E5568" w:rsidRDefault="004E5568" w:rsidP="004E5568">
      <w:r>
        <w:t>00:40:19 Speaker 1</w:t>
      </w:r>
    </w:p>
    <w:p w14:paraId="3BF93A5A" w14:textId="77777777" w:rsidR="004E5568" w:rsidRDefault="004E5568" w:rsidP="004E5568">
      <w:r>
        <w:lastRenderedPageBreak/>
        <w:t>Yeah.</w:t>
      </w:r>
    </w:p>
    <w:p w14:paraId="386A47C7" w14:textId="77777777" w:rsidR="004E5568" w:rsidRDefault="004E5568" w:rsidP="004E5568">
      <w:r>
        <w:t>00:40:21 Speaker 2</w:t>
      </w:r>
    </w:p>
    <w:p w14:paraId="0B69F458" w14:textId="77777777" w:rsidR="004E5568" w:rsidRDefault="004E5568" w:rsidP="004E5568">
      <w:r>
        <w:t>And it's clear.</w:t>
      </w:r>
    </w:p>
    <w:p w14:paraId="074C896D" w14:textId="77777777" w:rsidR="004E5568" w:rsidRDefault="004E5568" w:rsidP="004E5568">
      <w:r>
        <w:t>00:40:23 Speaker 2</w:t>
      </w:r>
    </w:p>
    <w:p w14:paraId="35FDCE49" w14:textId="77777777" w:rsidR="004E5568" w:rsidRDefault="004E5568" w:rsidP="004E5568">
      <w:r>
        <w:t>You are.</w:t>
      </w:r>
    </w:p>
    <w:p w14:paraId="6E7FE47A" w14:textId="77777777" w:rsidR="004E5568" w:rsidRDefault="004E5568" w:rsidP="004E5568">
      <w:r>
        <w:t>00:40:24 Speaker 2</w:t>
      </w:r>
    </w:p>
    <w:p w14:paraId="6042FC96" w14:textId="77777777" w:rsidR="004E5568" w:rsidRDefault="004E5568" w:rsidP="004E5568">
      <w:r>
        <w:t>You're not quite sure how, but you are going to help to preserve his legacy somehow and celebrate it.</w:t>
      </w:r>
    </w:p>
    <w:p w14:paraId="4321C202" w14:textId="77777777" w:rsidR="004E5568" w:rsidRDefault="004E5568" w:rsidP="004E5568">
      <w:r>
        <w:t>00:40:30 Speaker 2</w:t>
      </w:r>
    </w:p>
    <w:p w14:paraId="463F41E3" w14:textId="77777777" w:rsidR="004E5568" w:rsidRDefault="004E5568" w:rsidP="004E5568">
      <w:r>
        <w:t>One of the things that you decided to do was to.</w:t>
      </w:r>
    </w:p>
    <w:p w14:paraId="48CB9BBE" w14:textId="77777777" w:rsidR="004E5568" w:rsidRDefault="004E5568" w:rsidP="004E5568">
      <w:r>
        <w:t>00:40:33 Speaker 2</w:t>
      </w:r>
    </w:p>
    <w:p w14:paraId="391B934B" w14:textId="77777777" w:rsidR="004E5568" w:rsidRDefault="004E5568" w:rsidP="004E5568">
      <w:r>
        <w:t>Actually produce a commemorative bottle of whiskey.</w:t>
      </w:r>
    </w:p>
    <w:p w14:paraId="66DAB2FB" w14:textId="77777777" w:rsidR="004E5568" w:rsidRDefault="004E5568" w:rsidP="004E5568">
      <w:r>
        <w:t>00:40:36 Speaker 1</w:t>
      </w:r>
    </w:p>
    <w:p w14:paraId="7FF02C0E" w14:textId="77777777" w:rsidR="004E5568" w:rsidRDefault="004E5568" w:rsidP="004E5568">
      <w:r>
        <w:t>That's what it was supposed to be, was it?</w:t>
      </w:r>
    </w:p>
    <w:p w14:paraId="438C9E52" w14:textId="77777777" w:rsidR="004E5568" w:rsidRDefault="004E5568" w:rsidP="004E5568">
      <w:r>
        <w:t>00:40:39 Speaker 3</w:t>
      </w:r>
    </w:p>
    <w:p w14:paraId="6C94BF7E" w14:textId="77777777" w:rsidR="004E5568" w:rsidRDefault="004E5568" w:rsidP="004E5568">
      <w:r>
        <w:t>Was a singular commemorative bottle. That's what it was supposed to be.</w:t>
      </w:r>
    </w:p>
    <w:p w14:paraId="280066AB" w14:textId="77777777" w:rsidR="004E5568" w:rsidRDefault="004E5568" w:rsidP="004E5568">
      <w:r>
        <w:t>00:40:43 Speaker 2</w:t>
      </w:r>
    </w:p>
    <w:p w14:paraId="77FFA53B" w14:textId="77777777" w:rsidR="004E5568" w:rsidRDefault="004E5568" w:rsidP="004E5568">
      <w:r>
        <w:t>Was this an idea that you?</w:t>
      </w:r>
    </w:p>
    <w:p w14:paraId="3EC46FC2" w14:textId="77777777" w:rsidR="004E5568" w:rsidRDefault="004E5568" w:rsidP="004E5568">
      <w:r>
        <w:t>00:40:44 Speaker 2</w:t>
      </w:r>
    </w:p>
    <w:p w14:paraId="4E849AE3" w14:textId="77777777" w:rsidR="004E5568" w:rsidRDefault="004E5568" w:rsidP="004E5568">
      <w:r>
        <w:t>Like, let me just do this for fun. Or how did it come about?</w:t>
      </w:r>
    </w:p>
    <w:p w14:paraId="613879A3" w14:textId="77777777" w:rsidR="004E5568" w:rsidRDefault="004E5568" w:rsidP="004E5568">
      <w:r>
        <w:t>00:40:47 Speaker 1</w:t>
      </w:r>
    </w:p>
    <w:p w14:paraId="24921D9C" w14:textId="77777777" w:rsidR="004E5568" w:rsidRDefault="004E5568" w:rsidP="004E5568">
      <w:r>
        <w:t>I had looked into it and had frankly concluded that it was going to cost way too much money and it was going to be an absolute headache to try to do a whiskey brand.</w:t>
      </w:r>
    </w:p>
    <w:p w14:paraId="0D2A76C1" w14:textId="77777777" w:rsidR="004E5568" w:rsidRDefault="004E5568" w:rsidP="004E5568">
      <w:r>
        <w:t>00:40:59 Speaker 1</w:t>
      </w:r>
    </w:p>
    <w:p w14:paraId="5FFA9F68" w14:textId="77777777" w:rsidR="004E5568" w:rsidRDefault="004E5568" w:rsidP="004E5568">
      <w:r>
        <w:t>Because of how costly it was going to be to do it.</w:t>
      </w:r>
    </w:p>
    <w:p w14:paraId="32534178" w14:textId="77777777" w:rsidR="004E5568" w:rsidRDefault="004E5568" w:rsidP="004E5568">
      <w:r>
        <w:t>00:41:02 Speaker 1</w:t>
      </w:r>
    </w:p>
    <w:p w14:paraId="2478775C" w14:textId="77777777" w:rsidR="004E5568" w:rsidRDefault="004E5568" w:rsidP="004E5568">
      <w:r>
        <w:lastRenderedPageBreak/>
        <w:t>And so the idea of having to go out and to raise money from people I was not excited about, I hadn't raised money in a very.</w:t>
      </w:r>
    </w:p>
    <w:p w14:paraId="414A1A53" w14:textId="77777777" w:rsidR="004E5568" w:rsidRDefault="004E5568" w:rsidP="004E5568">
      <w:r>
        <w:t>00:41:09 Speaker 2</w:t>
      </w:r>
    </w:p>
    <w:p w14:paraId="13A704CB" w14:textId="77777777" w:rsidR="004E5568" w:rsidRDefault="004E5568" w:rsidP="004E5568">
      <w:r>
        <w:t>Yeah, have.</w:t>
      </w:r>
    </w:p>
    <w:p w14:paraId="17CECAA0" w14:textId="77777777" w:rsidR="004E5568" w:rsidRDefault="004E5568" w:rsidP="004E5568">
      <w:r>
        <w:t>00:41:10 Speaker 1</w:t>
      </w:r>
    </w:p>
    <w:p w14:paraId="7BA9185B" w14:textId="77777777" w:rsidR="004E5568" w:rsidRDefault="004E5568" w:rsidP="004E5568">
      <w:r>
        <w:t>Time fund.</w:t>
      </w:r>
    </w:p>
    <w:p w14:paraId="3D247A17" w14:textId="77777777" w:rsidR="004E5568" w:rsidRDefault="004E5568" w:rsidP="004E5568">
      <w:r>
        <w:t>00:41:10 Speaker 2</w:t>
      </w:r>
    </w:p>
    <w:p w14:paraId="4EDE6E47" w14:textId="77777777" w:rsidR="004E5568" w:rsidRDefault="004E5568" w:rsidP="004E5568">
      <w:r>
        <w:t>I mean, how much was it going to cost you to just make 500 commemorative bottles or something?</w:t>
      </w:r>
    </w:p>
    <w:p w14:paraId="26C22C41" w14:textId="77777777" w:rsidR="004E5568" w:rsidRDefault="004E5568" w:rsidP="004E5568">
      <w:r>
        <w:t>00:41:14 Speaker 1</w:t>
      </w:r>
    </w:p>
    <w:p w14:paraId="639F3DF0" w14:textId="77777777" w:rsidR="004E5568" w:rsidRDefault="004E5568" w:rsidP="004E5568">
      <w:r>
        <w:t>Well, originally with the commemorative bottles, you know, maybe a million or so dollars because it's not just a matter of making the bottles. You'd also still have to market it.</w:t>
      </w:r>
    </w:p>
    <w:p w14:paraId="07134261" w14:textId="77777777" w:rsidR="004E5568" w:rsidRDefault="004E5568" w:rsidP="004E5568">
      <w:r>
        <w:t>00:41:24 Speaker 1</w:t>
      </w:r>
    </w:p>
    <w:p w14:paraId="1860ADCA" w14:textId="77777777" w:rsidR="004E5568" w:rsidRDefault="004E5568" w:rsidP="004E5568">
      <w:r>
        <w:t>This is a it's a very crowded field, so distributors are not going to pick you up if you cannot show that you have an ability to get people to buy it.</w:t>
      </w:r>
    </w:p>
    <w:p w14:paraId="72404AD3" w14:textId="77777777" w:rsidR="004E5568" w:rsidRDefault="004E5568" w:rsidP="004E5568">
      <w:r>
        <w:t>00:41:33 Speaker 1</w:t>
      </w:r>
    </w:p>
    <w:p w14:paraId="766CB759" w14:textId="77777777" w:rsidR="004E5568" w:rsidRDefault="004E5568" w:rsidP="004E5568">
      <w:r>
        <w:t>Yeah, that means that you have to show them a marketing plan and you have to show them the money you're going to put behind the marketing plan.</w:t>
      </w:r>
    </w:p>
    <w:p w14:paraId="1FC89651" w14:textId="77777777" w:rsidR="004E5568" w:rsidRDefault="004E5568" w:rsidP="004E5568">
      <w:r>
        <w:t>00:41:39 Speaker 1</w:t>
      </w:r>
    </w:p>
    <w:p w14:paraId="1B11AFDE" w14:textId="77777777" w:rsidR="004E5568" w:rsidRDefault="004E5568" w:rsidP="004E5568">
      <w:r>
        <w:t>You were three tier system. The alcohol business is which means that you can't get it to the shelves without a distributor. Even the stuff that people order online, whether it's reserve bar or any of the other ones, they're still going through a distributor.</w:t>
      </w:r>
    </w:p>
    <w:p w14:paraId="326FC556" w14:textId="77777777" w:rsidR="004E5568" w:rsidRDefault="004E5568" w:rsidP="004E5568">
      <w:r>
        <w:t>00:41:54 Speaker 1</w:t>
      </w:r>
    </w:p>
    <w:p w14:paraId="62994FA5" w14:textId="77777777" w:rsidR="004E5568" w:rsidRDefault="004E5568" w:rsidP="004E5568">
      <w:r>
        <w:t>So if no distributor will pick you up, you don't have a product to sell.</w:t>
      </w:r>
    </w:p>
    <w:p w14:paraId="1871A004" w14:textId="77777777" w:rsidR="004E5568" w:rsidRDefault="004E5568" w:rsidP="004E5568">
      <w:r>
        <w:t>00:41:58 Speaker 2</w:t>
      </w:r>
    </w:p>
    <w:p w14:paraId="6132C3A0" w14:textId="77777777" w:rsidR="004E5568" w:rsidRDefault="004E5568" w:rsidP="004E5568">
      <w:r>
        <w:t>It sounds like making a commemorative bottle is is a waste of time because nobody.</w:t>
      </w:r>
    </w:p>
    <w:p w14:paraId="38DE7E93" w14:textId="77777777" w:rsidR="004E5568" w:rsidRDefault="004E5568" w:rsidP="004E5568">
      <w:r>
        <w:t>00:41:59 Speaker 2</w:t>
      </w:r>
    </w:p>
    <w:p w14:paraId="0C3B711A" w14:textId="77777777" w:rsidR="004E5568" w:rsidRDefault="004E5568" w:rsidP="004E5568">
      <w:r>
        <w:t>Like.</w:t>
      </w:r>
    </w:p>
    <w:p w14:paraId="31AF6E1E" w14:textId="77777777" w:rsidR="004E5568" w:rsidRDefault="004E5568" w:rsidP="004E5568">
      <w:r>
        <w:lastRenderedPageBreak/>
        <w:t>00:42:03 Speaker 2</w:t>
      </w:r>
    </w:p>
    <w:p w14:paraId="23528B42" w14:textId="77777777" w:rsidR="004E5568" w:rsidRDefault="004E5568" w:rsidP="004E5568">
      <w:r>
        <w:t>He's going to distribute something that's never going.</w:t>
      </w:r>
    </w:p>
    <w:p w14:paraId="31756BEC" w14:textId="77777777" w:rsidR="004E5568" w:rsidRDefault="004E5568" w:rsidP="004E5568">
      <w:r>
        <w:t>00:42:06 Speaker 2</w:t>
      </w:r>
    </w:p>
    <w:p w14:paraId="7B351746" w14:textId="77777777" w:rsidR="004E5568" w:rsidRDefault="004E5568" w:rsidP="004E5568">
      <w:r>
        <w:t>Come out against.</w:t>
      </w:r>
    </w:p>
    <w:p w14:paraId="05618D86" w14:textId="77777777" w:rsidR="004E5568" w:rsidRDefault="004E5568" w:rsidP="004E5568">
      <w:r>
        <w:t>00:42:06 Speaker 1</w:t>
      </w:r>
    </w:p>
    <w:p w14:paraId="48056E8D" w14:textId="77777777" w:rsidR="004E5568" w:rsidRDefault="004E5568" w:rsidP="004E5568">
      <w:r>
        <w:t>Hence why I moved away from the idea altogether is because to do it is to basically set yourself up for failure.</w:t>
      </w:r>
    </w:p>
    <w:p w14:paraId="252DC170" w14:textId="77777777" w:rsidR="004E5568" w:rsidRDefault="004E5568" w:rsidP="004E5568">
      <w:r>
        <w:t>00:42:14 Speaker 2</w:t>
      </w:r>
    </w:p>
    <w:p w14:paraId="51A557DD" w14:textId="77777777" w:rsidR="004E5568" w:rsidRDefault="004E5568" w:rsidP="004E5568">
      <w:r>
        <w:t>You couldn't just make a one off.</w:t>
      </w:r>
    </w:p>
    <w:p w14:paraId="6139B476" w14:textId="77777777" w:rsidR="004E5568" w:rsidRDefault="004E5568" w:rsidP="004E5568">
      <w:r>
        <w:t>00:42:15 Speaker 1</w:t>
      </w:r>
    </w:p>
    <w:p w14:paraId="4B1D22C6" w14:textId="77777777" w:rsidR="004E5568" w:rsidRDefault="004E5568" w:rsidP="004E5568">
      <w:r>
        <w:t>It's impossible to do it.</w:t>
      </w:r>
    </w:p>
    <w:p w14:paraId="2317FCF5" w14:textId="77777777" w:rsidR="004E5568" w:rsidRDefault="004E5568" w:rsidP="004E5568">
      <w:r>
        <w:t>00:42:17 Speaker 2</w:t>
      </w:r>
    </w:p>
    <w:p w14:paraId="1A16EE31" w14:textId="77777777" w:rsidR="004E5568" w:rsidRDefault="004E5568" w:rsidP="004E5568">
      <w:r>
        <w:t>Which is interesting because you you can do that with.</w:t>
      </w:r>
    </w:p>
    <w:p w14:paraId="69F14D59" w14:textId="77777777" w:rsidR="004E5568" w:rsidRDefault="004E5568" w:rsidP="004E5568">
      <w:r>
        <w:t>00:42:19 Speaker 2</w:t>
      </w:r>
    </w:p>
    <w:p w14:paraId="1EF1040E" w14:textId="77777777" w:rsidR="004E5568" w:rsidRDefault="004E5568" w:rsidP="004E5568">
      <w:r>
        <w:t>You know, I know people who who buy some wine and put it in.</w:t>
      </w:r>
    </w:p>
    <w:p w14:paraId="5A031A16" w14:textId="77777777" w:rsidR="004E5568" w:rsidRDefault="004E5568" w:rsidP="004E5568">
      <w:r>
        <w:t>00:42:23 Speaker 2</w:t>
      </w:r>
    </w:p>
    <w:p w14:paraId="43955A35" w14:textId="77777777" w:rsidR="004E5568" w:rsidRDefault="004E5568" w:rsidP="004E5568">
      <w:r>
        <w:t>You know, bottles and then hand it to friends of theirs. For for gifts like and it's their own wine.</w:t>
      </w:r>
    </w:p>
    <w:p w14:paraId="02C06486" w14:textId="77777777" w:rsidR="004E5568" w:rsidRDefault="004E5568" w:rsidP="004E5568">
      <w:r>
        <w:t>00:42:28 Speaker 1</w:t>
      </w:r>
    </w:p>
    <w:p w14:paraId="20747464" w14:textId="77777777" w:rsidR="004E5568" w:rsidRDefault="004E5568" w:rsidP="004E5568">
      <w:r>
        <w:t>Yeah, but wine is very different.</w:t>
      </w:r>
    </w:p>
    <w:p w14:paraId="1529EAC4" w14:textId="77777777" w:rsidR="004E5568" w:rsidRDefault="004E5568" w:rsidP="004E5568">
      <w:r>
        <w:t>00:42:30 Speaker 1</w:t>
      </w:r>
    </w:p>
    <w:p w14:paraId="5CBDB4C8" w14:textId="77777777" w:rsidR="004E5568" w:rsidRDefault="004E5568" w:rsidP="004E5568">
      <w:r>
        <w:t>Their tiered system is.</w:t>
      </w:r>
    </w:p>
    <w:p w14:paraId="7EF2C057" w14:textId="77777777" w:rsidR="004E5568" w:rsidRDefault="004E5568" w:rsidP="004E5568">
      <w:r>
        <w:t>00:42:32 Speaker 1</w:t>
      </w:r>
    </w:p>
    <w:p w14:paraId="75C2D6C5" w14:textId="77777777" w:rsidR="004E5568" w:rsidRDefault="004E5568" w:rsidP="004E5568">
      <w:r>
        <w:t>So, for instance, wineries can ship.</w:t>
      </w:r>
    </w:p>
    <w:p w14:paraId="4097D6CB" w14:textId="77777777" w:rsidR="004E5568" w:rsidRDefault="004E5568" w:rsidP="004E5568">
      <w:r>
        <w:t>00:42:35 Speaker 1</w:t>
      </w:r>
    </w:p>
    <w:p w14:paraId="6239ED0C" w14:textId="77777777" w:rsidR="004E5568" w:rsidRDefault="004E5568" w:rsidP="004E5568">
      <w:r>
        <w:t>To end users, alcohol business cannot.</w:t>
      </w:r>
    </w:p>
    <w:p w14:paraId="74907241" w14:textId="77777777" w:rsidR="004E5568" w:rsidRDefault="004E5568" w:rsidP="004E5568">
      <w:r>
        <w:t>00:42:37 Speaker 2</w:t>
      </w:r>
    </w:p>
    <w:p w14:paraId="08DF9C63" w14:textId="77777777" w:rsidR="004E5568" w:rsidRDefault="004E5568" w:rsidP="004E5568">
      <w:r>
        <w:lastRenderedPageBreak/>
        <w:t>Because of the regulations, right?</w:t>
      </w:r>
    </w:p>
    <w:p w14:paraId="79A57F14" w14:textId="77777777" w:rsidR="004E5568" w:rsidRDefault="004E5568" w:rsidP="004E5568">
      <w:r>
        <w:t>00:42:39 Speaker 1</w:t>
      </w:r>
    </w:p>
    <w:p w14:paraId="69B62DEE" w14:textId="77777777" w:rsidR="004E5568" w:rsidRDefault="004E5568" w:rsidP="004E5568">
      <w:r>
        <w:t>Exactly. I can be a winery in Napa and have a, you know, a club in which I've got thousands and thousands of you that get wine that's not legal for spirits. And so you have to be able to get on shelf space.</w:t>
      </w:r>
    </w:p>
    <w:p w14:paraId="43924DA0" w14:textId="77777777" w:rsidR="004E5568" w:rsidRDefault="004E5568" w:rsidP="004E5568">
      <w:r>
        <w:t>00:42:40</w:t>
      </w:r>
    </w:p>
    <w:p w14:paraId="71D87A32" w14:textId="77777777" w:rsidR="004E5568" w:rsidRDefault="004E5568" w:rsidP="004E5568">
      <w:r>
        <w:t>Yeah.</w:t>
      </w:r>
    </w:p>
    <w:p w14:paraId="3339E6B6" w14:textId="77777777" w:rsidR="004E5568" w:rsidRDefault="004E5568" w:rsidP="004E5568">
      <w:r>
        <w:t>00:42:56 Speaker 1</w:t>
      </w:r>
    </w:p>
    <w:p w14:paraId="7EF5BDEC" w14:textId="77777777" w:rsidR="004E5568" w:rsidRDefault="004E5568" w:rsidP="004E5568">
      <w:r>
        <w:t>And so understanding that we knew we would have to be on shelves and that means a distributor would have to pick us up. And that means that we would have to show a distributor two things.</w:t>
      </w:r>
    </w:p>
    <w:p w14:paraId="67D20C28" w14:textId="77777777" w:rsidR="004E5568" w:rsidRDefault="004E5568" w:rsidP="004E5568">
      <w:r>
        <w:t>00:43:06 Speaker 1</w:t>
      </w:r>
    </w:p>
    <w:p w14:paraId="4CAA7A0E" w14:textId="77777777" w:rsidR="004E5568" w:rsidRDefault="004E5568" w:rsidP="004E5568">
      <w:r>
        <w:t>We have enough product to keep it stocked, which means that we were going to have to spend a lot of money on aged whiskey.</w:t>
      </w:r>
    </w:p>
    <w:p w14:paraId="3D927FD8" w14:textId="77777777" w:rsidR="004E5568" w:rsidRDefault="004E5568" w:rsidP="004E5568">
      <w:r>
        <w:t>00:43:11 Speaker 1</w:t>
      </w:r>
    </w:p>
    <w:p w14:paraId="6FB60D5B" w14:textId="77777777" w:rsidR="004E5568" w:rsidRDefault="004E5568" w:rsidP="004E5568">
      <w:r>
        <w:t>And the second thing is that we were going to have enough money to put behind the.</w:t>
      </w:r>
    </w:p>
    <w:p w14:paraId="342F79C0" w14:textId="77777777" w:rsidR="004E5568" w:rsidRDefault="004E5568" w:rsidP="004E5568">
      <w:r>
        <w:t>00:43:16 Speaker 1</w:t>
      </w:r>
    </w:p>
    <w:p w14:paraId="4FC2D8E8" w14:textId="77777777" w:rsidR="004E5568" w:rsidRDefault="004E5568" w:rsidP="004E5568">
      <w:r>
        <w:t>In order to get people to come into the store to buy it, and so in order to source the right kind of of what we call juice, but really high premium whiskey, it was going to be really difficult.</w:t>
      </w:r>
    </w:p>
    <w:p w14:paraId="2D1A8263" w14:textId="77777777" w:rsidR="004E5568" w:rsidRDefault="004E5568" w:rsidP="004E5568">
      <w:r>
        <w:t>00:43:18 Speaker 2</w:t>
      </w:r>
    </w:p>
    <w:p w14:paraId="052A58A0" w14:textId="77777777" w:rsidR="004E5568" w:rsidRDefault="004E5568" w:rsidP="004E5568">
      <w:r>
        <w:t>Hmm.</w:t>
      </w:r>
    </w:p>
    <w:p w14:paraId="5FD7F396" w14:textId="77777777" w:rsidR="004E5568" w:rsidRDefault="004E5568" w:rsidP="004E5568">
      <w:r>
        <w:t>00:43:29 Speaker 1</w:t>
      </w:r>
    </w:p>
    <w:p w14:paraId="5F7604C5" w14:textId="77777777" w:rsidR="004E5568" w:rsidRDefault="004E5568" w:rsidP="004E5568">
      <w:r>
        <w:t>If you go to Scotland, Scotch is so easy because all the distilleries just kind of buy from each other.</w:t>
      </w:r>
    </w:p>
    <w:p w14:paraId="53F031AF" w14:textId="77777777" w:rsidR="004E5568" w:rsidRDefault="004E5568" w:rsidP="004E5568">
      <w:r>
        <w:t>00:43:35 Speaker 1</w:t>
      </w:r>
    </w:p>
    <w:p w14:paraId="13C3C791" w14:textId="77777777" w:rsidR="004E5568" w:rsidRDefault="004E5568" w:rsidP="004E5568">
      <w:r>
        <w:t>Blended everybody's sources.</w:t>
      </w:r>
    </w:p>
    <w:p w14:paraId="1A2083A1" w14:textId="77777777" w:rsidR="004E5568" w:rsidRDefault="004E5568" w:rsidP="004E5568">
      <w:r>
        <w:t>00:43:35</w:t>
      </w:r>
    </w:p>
    <w:p w14:paraId="2FEBB9DC" w14:textId="77777777" w:rsidR="004E5568" w:rsidRDefault="004E5568" w:rsidP="004E5568">
      <w:r>
        <w:lastRenderedPageBreak/>
        <w:t>Right.</w:t>
      </w:r>
    </w:p>
    <w:p w14:paraId="76AC3671" w14:textId="77777777" w:rsidR="004E5568" w:rsidRDefault="004E5568" w:rsidP="004E5568">
      <w:r>
        <w:t>00:43:37 Speaker 1</w:t>
      </w:r>
    </w:p>
    <w:p w14:paraId="7D51C443" w14:textId="77777777" w:rsidR="004E5568" w:rsidRDefault="004E5568" w:rsidP="004E5568">
      <w:r>
        <w:t>Not a big deal.</w:t>
      </w:r>
    </w:p>
    <w:p w14:paraId="5EB7B73C" w14:textId="77777777" w:rsidR="004E5568" w:rsidRDefault="004E5568" w:rsidP="004E5568">
      <w:r>
        <w:t>00:43:39 Speaker 1</w:t>
      </w:r>
    </w:p>
    <w:p w14:paraId="29E60CBB" w14:textId="77777777" w:rsidR="004E5568" w:rsidRDefault="004E5568" w:rsidP="004E5568">
      <w:r>
        <w:t>We treat it a little differently, and so it was going to be so difficult and so expensive.</w:t>
      </w:r>
    </w:p>
    <w:p w14:paraId="3A0EF2CF" w14:textId="77777777" w:rsidR="004E5568" w:rsidRDefault="004E5568" w:rsidP="004E5568">
      <w:r>
        <w:t>00:43:45 Speaker 2</w:t>
      </w:r>
    </w:p>
    <w:p w14:paraId="2A58CC7A" w14:textId="77777777" w:rsidR="004E5568" w:rsidRDefault="004E5568" w:rsidP="004E5568">
      <w:r>
        <w:t>Is that because existing distilleries will only work with specific brands?</w:t>
      </w:r>
    </w:p>
    <w:p w14:paraId="15BFC835" w14:textId="77777777" w:rsidR="004E5568" w:rsidRDefault="004E5568" w:rsidP="004E5568">
      <w:r>
        <w:t>00:43:50 Speaker 1</w:t>
      </w:r>
    </w:p>
    <w:p w14:paraId="3A96D61D" w14:textId="77777777" w:rsidR="004E5568" w:rsidRDefault="004E5568" w:rsidP="004E5568">
      <w:r>
        <w:t>It's because we up until more recently because we produce so little extra in Scotland, the distilleries produce enough for themselves, but they also produce enough for a ton of others to be able to purchase from them.</w:t>
      </w:r>
    </w:p>
    <w:p w14:paraId="0069B022" w14:textId="77777777" w:rsidR="004E5568" w:rsidRDefault="004E5568" w:rsidP="004E5568">
      <w:r>
        <w:t>00:43:56 Speaker 2</w:t>
      </w:r>
    </w:p>
    <w:p w14:paraId="3FC75925" w14:textId="77777777" w:rsidR="004E5568" w:rsidRDefault="004E5568" w:rsidP="004E5568">
      <w:r>
        <w:t>Ha.</w:t>
      </w:r>
    </w:p>
    <w:p w14:paraId="52ADB173" w14:textId="77777777" w:rsidR="004E5568" w:rsidRDefault="004E5568" w:rsidP="004E5568">
      <w:r>
        <w:t>00:44:05 Speaker 1</w:t>
      </w:r>
    </w:p>
    <w:p w14:paraId="21375955" w14:textId="77777777" w:rsidR="004E5568" w:rsidRDefault="004E5568" w:rsidP="004E5568">
      <w:r>
        <w:t>A part of their overall business model, right?</w:t>
      </w:r>
    </w:p>
    <w:p w14:paraId="134CF849" w14:textId="77777777" w:rsidR="004E5568" w:rsidRDefault="004E5568" w:rsidP="004E5568">
      <w:r>
        <w:t>00:44:08 Speaker 1</w:t>
      </w:r>
    </w:p>
    <w:p w14:paraId="7673C376" w14:textId="77777777" w:rsidR="004E5568" w:rsidRDefault="004E5568" w:rsidP="004E5568">
      <w:r>
        <w:t>Not our business model in America.</w:t>
      </w:r>
    </w:p>
    <w:p w14:paraId="2E522E11" w14:textId="77777777" w:rsidR="004E5568" w:rsidRDefault="004E5568" w:rsidP="004E5568">
      <w:r>
        <w:t>00:44:10 Speaker 1</w:t>
      </w:r>
    </w:p>
    <w:p w14:paraId="15681593" w14:textId="77777777" w:rsidR="004E5568" w:rsidRDefault="004E5568" w:rsidP="004E5568">
      <w:r>
        <w:t>There's basically not enough to be.</w:t>
      </w:r>
    </w:p>
    <w:p w14:paraId="73A6AA1C" w14:textId="77777777" w:rsidR="004E5568" w:rsidRDefault="004E5568" w:rsidP="004E5568">
      <w:r>
        <w:t>00:44:12 Speaker 1</w:t>
      </w:r>
    </w:p>
    <w:p w14:paraId="2A71F7A9" w14:textId="77777777" w:rsidR="004E5568" w:rsidRDefault="004E5568" w:rsidP="004E5568">
      <w:r>
        <w:t>Build a major brand and this this business is so expensive and so difficult that if you can't build a large brand, you're basically just kind of waiting to die.</w:t>
      </w:r>
    </w:p>
    <w:p w14:paraId="62303AB3" w14:textId="77777777" w:rsidR="004E5568" w:rsidRDefault="004E5568" w:rsidP="004E5568">
      <w:r>
        <w:t>00:44:24 Speaker 1</w:t>
      </w:r>
    </w:p>
    <w:p w14:paraId="33A96D59" w14:textId="77777777" w:rsidR="004E5568" w:rsidRDefault="004E5568" w:rsidP="004E5568">
      <w:r>
        <w:t>That's the truth of it.</w:t>
      </w:r>
    </w:p>
    <w:p w14:paraId="4FA6899D" w14:textId="77777777" w:rsidR="004E5568" w:rsidRDefault="004E5568" w:rsidP="004E5568">
      <w:r>
        <w:t>00:44:26 Speaker 2</w:t>
      </w:r>
    </w:p>
    <w:p w14:paraId="1063C15F" w14:textId="77777777" w:rsidR="004E5568" w:rsidRDefault="004E5568" w:rsidP="004E5568">
      <w:r>
        <w:t>And also presumably, whiskey in America is dominated by just a few major multinationals.</w:t>
      </w:r>
    </w:p>
    <w:p w14:paraId="7692B416" w14:textId="77777777" w:rsidR="004E5568" w:rsidRDefault="004E5568" w:rsidP="004E5568">
      <w:r>
        <w:t>00:44:33 Speaker 1</w:t>
      </w:r>
    </w:p>
    <w:p w14:paraId="0FDC9A05" w14:textId="77777777" w:rsidR="004E5568" w:rsidRDefault="004E5568" w:rsidP="004E5568">
      <w:r>
        <w:lastRenderedPageBreak/>
        <w:t>Yes, it is. Yes it.</w:t>
      </w:r>
    </w:p>
    <w:p w14:paraId="26D9B593" w14:textId="77777777" w:rsidR="004E5568" w:rsidRDefault="004E5568" w:rsidP="004E5568">
      <w:r>
        <w:t>00:44:35 Speaker 1</w:t>
      </w:r>
    </w:p>
    <w:p w14:paraId="673CDE49" w14:textId="77777777" w:rsidR="004E5568" w:rsidRDefault="004E5568" w:rsidP="004E5568">
      <w:r>
        <w:t>There are very, very, very, very few small players.</w:t>
      </w:r>
    </w:p>
    <w:p w14:paraId="3EE1E8ED" w14:textId="77777777" w:rsidR="004E5568" w:rsidRDefault="004E5568" w:rsidP="004E5568">
      <w:r>
        <w:t>00:44:40 Speaker 2</w:t>
      </w:r>
    </w:p>
    <w:p w14:paraId="6A09906B" w14:textId="77777777" w:rsidR="004E5568" w:rsidRDefault="004E5568" w:rsidP="004E5568">
      <w:r>
        <w:t>You know the big brands.</w:t>
      </w:r>
    </w:p>
    <w:p w14:paraId="7FDEB7F5" w14:textId="77777777" w:rsidR="004E5568" w:rsidRDefault="004E5568" w:rsidP="004E5568">
      <w:r>
        <w:t>00:44:41 Speaker 2</w:t>
      </w:r>
    </w:p>
    <w:p w14:paraId="384438A4" w14:textId="77777777" w:rsidR="004E5568" w:rsidRDefault="004E5568" w:rsidP="004E5568">
      <w:r>
        <w:t>Daniel, Jim.</w:t>
      </w:r>
    </w:p>
    <w:p w14:paraId="57DCD647" w14:textId="77777777" w:rsidR="004E5568" w:rsidRDefault="004E5568" w:rsidP="004E5568">
      <w:r>
        <w:t>00:44:43 Speaker 2</w:t>
      </w:r>
    </w:p>
    <w:p w14:paraId="1F10ADDD" w14:textId="77777777" w:rsidR="004E5568" w:rsidRDefault="004E5568" w:rsidP="004E5568">
      <w:r>
        <w:t>I mean is that more or less true?</w:t>
      </w:r>
    </w:p>
    <w:p w14:paraId="10189BD5" w14:textId="77777777" w:rsidR="004E5568" w:rsidRDefault="004E5568" w:rsidP="004E5568">
      <w:r>
        <w:t>00:44:45 Speaker 1</w:t>
      </w:r>
    </w:p>
    <w:p w14:paraId="0D585392" w14:textId="77777777" w:rsidR="004E5568" w:rsidRDefault="004E5568" w:rsidP="004E5568">
      <w:r>
        <w:t>Oh.</w:t>
      </w:r>
    </w:p>
    <w:p w14:paraId="3414F677" w14:textId="77777777" w:rsidR="004E5568" w:rsidRDefault="004E5568" w:rsidP="004E5568">
      <w:r>
        <w:t>00:44:45 Speaker 1</w:t>
      </w:r>
    </w:p>
    <w:p w14:paraId="404F7CFB" w14:textId="77777777" w:rsidR="004E5568" w:rsidRDefault="004E5568" w:rsidP="004E5568">
      <w:r>
        <w:t>Well, I mean, you have Jack Daniels, owned by Brown. Foreman Beam is owned by Centauria Japanese company.</w:t>
      </w:r>
    </w:p>
    <w:p w14:paraId="2BA2479C" w14:textId="77777777" w:rsidR="004E5568" w:rsidRDefault="004E5568" w:rsidP="004E5568">
      <w:r>
        <w:t>00:44:51 Speaker 2</w:t>
      </w:r>
    </w:p>
    <w:p w14:paraId="61920612" w14:textId="77777777" w:rsidR="004E5568" w:rsidRDefault="004E5568" w:rsidP="004E5568">
      <w:r>
        <w:t>Hmm.</w:t>
      </w:r>
    </w:p>
    <w:p w14:paraId="25724C52" w14:textId="77777777" w:rsidR="004E5568" w:rsidRDefault="004E5568" w:rsidP="004E5568">
      <w:r>
        <w:t>00:44:51 Speaker 1</w:t>
      </w:r>
    </w:p>
    <w:p w14:paraId="2AD99A98" w14:textId="77777777" w:rsidR="004E5568" w:rsidRDefault="004E5568" w:rsidP="004E5568">
      <w:r>
        <w:t>You can kind of go down the list of every major of every major American whiskey brand, and I can tell you who owns them.</w:t>
      </w:r>
    </w:p>
    <w:p w14:paraId="6F92993A" w14:textId="77777777" w:rsidR="004E5568" w:rsidRDefault="004E5568" w:rsidP="004E5568">
      <w:r>
        <w:t>00:45:01 Speaker 1</w:t>
      </w:r>
    </w:p>
    <w:p w14:paraId="0FDBBC23" w14:textId="77777777" w:rsidR="004E5568" w:rsidRDefault="004E5568" w:rsidP="004E5568">
      <w:r>
        <w:t>So like all the the Diageo's the Sazeracs LVMH, absolutely they you have essentially 5 that own everything.</w:t>
      </w:r>
    </w:p>
    <w:p w14:paraId="0C226C1D" w14:textId="77777777" w:rsidR="004E5568" w:rsidRDefault="004E5568" w:rsidP="004E5568">
      <w:r>
        <w:t>00:45:01 Speaker 2</w:t>
      </w:r>
    </w:p>
    <w:p w14:paraId="7DE8DFD3" w14:textId="77777777" w:rsidR="004E5568" w:rsidRDefault="004E5568" w:rsidP="004E5568">
      <w:r>
        <w:t>The diagnosis, they're all in that.</w:t>
      </w:r>
    </w:p>
    <w:p w14:paraId="44BB5003" w14:textId="77777777" w:rsidR="004E5568" w:rsidRDefault="004E5568" w:rsidP="004E5568">
      <w:r>
        <w:t>00:45:11 Speaker 2</w:t>
      </w:r>
    </w:p>
    <w:p w14:paraId="57556051" w14:textId="77777777" w:rsidR="004E5568" w:rsidRDefault="004E5568" w:rsidP="004E5568">
      <w:r>
        <w:t>So it's not like beer where you've got these kind of tiny e-mail.</w:t>
      </w:r>
    </w:p>
    <w:p w14:paraId="63116654" w14:textId="77777777" w:rsidR="004E5568" w:rsidRDefault="004E5568" w:rsidP="004E5568">
      <w:r>
        <w:t>00:45:16 Speaker 2</w:t>
      </w:r>
    </w:p>
    <w:p w14:paraId="7986F14C" w14:textId="77777777" w:rsidR="004E5568" w:rsidRDefault="004E5568" w:rsidP="004E5568">
      <w:r>
        <w:lastRenderedPageBreak/>
        <w:t>In.</w:t>
      </w:r>
    </w:p>
    <w:p w14:paraId="6AB437A7" w14:textId="77777777" w:rsidR="004E5568" w:rsidRDefault="004E5568" w:rsidP="004E5568">
      <w:r>
        <w:t>00:45:17 Speaker 2</w:t>
      </w:r>
    </w:p>
    <w:p w14:paraId="4B589B31" w14:textId="77777777" w:rsidR="004E5568" w:rsidRDefault="004E5568" w:rsidP="004E5568">
      <w:r>
        <w:t>There are very few independent brands.</w:t>
      </w:r>
    </w:p>
    <w:p w14:paraId="2BB8C31C" w14:textId="77777777" w:rsidR="004E5568" w:rsidRDefault="004E5568" w:rsidP="004E5568">
      <w:r>
        <w:t>00:45:20 Speaker 1</w:t>
      </w:r>
    </w:p>
    <w:p w14:paraId="2EEC9456" w14:textId="77777777" w:rsidR="004E5568" w:rsidRDefault="004E5568" w:rsidP="004E5568">
      <w:r>
        <w:t>There are very few independent brands that make it.</w:t>
      </w:r>
    </w:p>
    <w:p w14:paraId="2F067C22" w14:textId="77777777" w:rsidR="004E5568" w:rsidRDefault="004E5568" w:rsidP="004E5568">
      <w:r>
        <w:t>00:45:23 Speaker 1</w:t>
      </w:r>
    </w:p>
    <w:p w14:paraId="5495AA8F" w14:textId="77777777" w:rsidR="004E5568" w:rsidRDefault="004E5568" w:rsidP="004E5568">
      <w:r>
        <w:t>You have a lot that try.</w:t>
      </w:r>
    </w:p>
    <w:p w14:paraId="4AA36243" w14:textId="77777777" w:rsidR="004E5568" w:rsidRDefault="004E5568" w:rsidP="004E5568">
      <w:r>
        <w:t>00:45:25 Speaker 2</w:t>
      </w:r>
    </w:p>
    <w:p w14:paraId="65B130E6" w14:textId="77777777" w:rsidR="004E5568" w:rsidRDefault="004E5568" w:rsidP="004E5568">
      <w:r>
        <w:t>So at what point did you 'cause? It sounds like you had done a lot of research and you concluded that this was not a good business to get into.</w:t>
      </w:r>
    </w:p>
    <w:p w14:paraId="7C4B158E" w14:textId="77777777" w:rsidR="004E5568" w:rsidRDefault="004E5568" w:rsidP="004E5568">
      <w:r>
        <w:t>00:45:31 Speaker 1</w:t>
      </w:r>
    </w:p>
    <w:p w14:paraId="3CFF462B" w14:textId="77777777" w:rsidR="004E5568" w:rsidRDefault="004E5568" w:rsidP="004E5568">
      <w:r>
        <w:t>Not a good business plan at all.</w:t>
      </w:r>
    </w:p>
    <w:p w14:paraId="62C65C64" w14:textId="77777777" w:rsidR="004E5568" w:rsidRDefault="004E5568" w:rsidP="004E5568">
      <w:r>
        <w:t>00:45:33 Speaker 2</w:t>
      </w:r>
    </w:p>
    <w:p w14:paraId="3D897029" w14:textId="77777777" w:rsidR="004E5568" w:rsidRDefault="004E5568" w:rsidP="004E5568">
      <w:r>
        <w:t>But clearly you made a good change of.</w:t>
      </w:r>
    </w:p>
    <w:p w14:paraId="187C5514" w14:textId="77777777" w:rsidR="004E5568" w:rsidRDefault="004E5568" w:rsidP="004E5568">
      <w:r>
        <w:t>00:45:36 Speaker 2</w:t>
      </w:r>
    </w:p>
    <w:p w14:paraId="1A793BB9" w14:textId="77777777" w:rsidR="004E5568" w:rsidRDefault="004E5568" w:rsidP="004E5568">
      <w:r>
        <w:t>So what was the change of mind if you already determined this was a bad idea? What gave you the confidence to say?</w:t>
      </w:r>
    </w:p>
    <w:p w14:paraId="4868B110" w14:textId="77777777" w:rsidR="004E5568" w:rsidRDefault="004E5568" w:rsidP="004E5568">
      <w:r>
        <w:t>00:45:37 Speaker 1</w:t>
      </w:r>
    </w:p>
    <w:p w14:paraId="68FD7C6A" w14:textId="77777777" w:rsidR="004E5568" w:rsidRDefault="004E5568" w:rsidP="004E5568">
      <w:r>
        <w:t>Hi, Jen.</w:t>
      </w:r>
    </w:p>
    <w:p w14:paraId="50B1483E" w14:textId="77777777" w:rsidR="004E5568" w:rsidRDefault="004E5568" w:rsidP="004E5568">
      <w:r>
        <w:t>00:45:42 Speaker 2</w:t>
      </w:r>
    </w:p>
    <w:p w14:paraId="33F67981" w14:textId="77777777" w:rsidR="004E5568" w:rsidRDefault="004E5568" w:rsidP="004E5568">
      <w:r>
        <w:t>Maybe I should do this?</w:t>
      </w:r>
    </w:p>
    <w:p w14:paraId="483E79C9" w14:textId="77777777" w:rsidR="004E5568" w:rsidRDefault="004E5568" w:rsidP="004E5568">
      <w:r>
        <w:t>00:45:43 Speaker 1</w:t>
      </w:r>
    </w:p>
    <w:p w14:paraId="4B24B844" w14:textId="77777777" w:rsidR="004E5568" w:rsidRDefault="004E5568" w:rsidP="004E5568">
      <w:r>
        <w:t>So the way that it came about was one was Sherry Moore, who is our director of Whiskey operations, who was previously director of whiskey Operations for Jack Dan.</w:t>
      </w:r>
    </w:p>
    <w:p w14:paraId="432FAE94" w14:textId="77777777" w:rsidR="004E5568" w:rsidRDefault="004E5568" w:rsidP="004E5568">
      <w:r>
        <w:t>00:45:52 Speaker 1</w:t>
      </w:r>
    </w:p>
    <w:p w14:paraId="71FADBE3" w14:textId="77777777" w:rsidR="004E5568" w:rsidRDefault="004E5568" w:rsidP="004E5568">
      <w:r>
        <w:t>You know her saying she would come out of retirement.</w:t>
      </w:r>
    </w:p>
    <w:p w14:paraId="0D524F0B" w14:textId="77777777" w:rsidR="004E5568" w:rsidRDefault="004E5568" w:rsidP="004E5568">
      <w:r>
        <w:t>00:45:55 Speaker 2</w:t>
      </w:r>
    </w:p>
    <w:p w14:paraId="3B86EF3E" w14:textId="77777777" w:rsidR="004E5568" w:rsidRDefault="004E5568" w:rsidP="004E5568">
      <w:r>
        <w:lastRenderedPageBreak/>
        <w:t>Well, and she she was the real estate agent who who had offered to help you make make the whiskey.</w:t>
      </w:r>
    </w:p>
    <w:p w14:paraId="65F6F292" w14:textId="77777777" w:rsidR="004E5568" w:rsidRDefault="004E5568" w:rsidP="004E5568">
      <w:r>
        <w:t>00:45:55 Speaker 1</w:t>
      </w:r>
    </w:p>
    <w:p w14:paraId="0E0425BF" w14:textId="77777777" w:rsidR="004E5568" w:rsidRDefault="004E5568" w:rsidP="004E5568">
      <w:r>
        <w:t>At least I knew.</w:t>
      </w:r>
    </w:p>
    <w:p w14:paraId="1DCF65EB" w14:textId="77777777" w:rsidR="004E5568" w:rsidRDefault="004E5568" w:rsidP="004E5568">
      <w:r>
        <w:t>00:45:59 Speaker 1</w:t>
      </w:r>
    </w:p>
    <w:p w14:paraId="7AB84E7B" w14:textId="77777777" w:rsidR="004E5568" w:rsidRDefault="004E5568" w:rsidP="004E5568">
      <w:r>
        <w:t>Exactly. But I even told her I have no interest.</w:t>
      </w:r>
    </w:p>
    <w:p w14:paraId="3D759302" w14:textId="77777777" w:rsidR="004E5568" w:rsidRDefault="004E5568" w:rsidP="004E5568">
      <w:r>
        <w:t>00:46:03 Speaker 1</w:t>
      </w:r>
    </w:p>
    <w:p w14:paraId="1B5F8824" w14:textId="77777777" w:rsidR="004E5568" w:rsidRDefault="004E5568" w:rsidP="004E5568">
      <w:r>
        <w:t>But then I, as a part of doing my interviews with nearest family, I interviewed close to 100 of nearest descendants and spent time with them.</w:t>
      </w:r>
    </w:p>
    <w:p w14:paraId="1D0500E4" w14:textId="77777777" w:rsidR="004E5568" w:rsidRDefault="004E5568" w:rsidP="004E5568">
      <w:r>
        <w:t>00:46:15 Speaker 1</w:t>
      </w:r>
    </w:p>
    <w:p w14:paraId="12FAC1DC" w14:textId="77777777" w:rsidR="004E5568" w:rsidRDefault="004E5568" w:rsidP="004E5568">
      <w:r>
        <w:t>And and on one particular occasion I went to interview a whole group of them, a pretty large group of them in Nashville.</w:t>
      </w:r>
    </w:p>
    <w:p w14:paraId="4A56AD00" w14:textId="77777777" w:rsidR="004E5568" w:rsidRDefault="004E5568" w:rsidP="004E5568">
      <w:r>
        <w:t>00:46:20 Speaker 1</w:t>
      </w:r>
    </w:p>
    <w:p w14:paraId="457E77A8" w14:textId="77777777" w:rsidR="004E5568" w:rsidRDefault="004E5568" w:rsidP="004E5568">
      <w:r>
        <w:t>Got together at their local church.</w:t>
      </w:r>
    </w:p>
    <w:p w14:paraId="553F4BB7" w14:textId="77777777" w:rsidR="004E5568" w:rsidRDefault="004E5568" w:rsidP="004E5568">
      <w:r>
        <w:t>00:46:22 Speaker 1</w:t>
      </w:r>
    </w:p>
    <w:p w14:paraId="136892DC" w14:textId="77777777" w:rsidR="004E5568" w:rsidRDefault="004E5568" w:rsidP="004E5568">
      <w:r>
        <w:t>And they shared with me what they knew.</w:t>
      </w:r>
    </w:p>
    <w:p w14:paraId="1F5BEE5A" w14:textId="77777777" w:rsidR="004E5568" w:rsidRDefault="004E5568" w:rsidP="004E5568">
      <w:r>
        <w:t>00:46:25 Speaker 1</w:t>
      </w:r>
    </w:p>
    <w:p w14:paraId="24E14BD6" w14:textId="77777777" w:rsidR="004E5568" w:rsidRDefault="004E5568" w:rsidP="004E5568">
      <w:r>
        <w:t>I shared what I knew and at the end of it I asked what was the one thing that they thought should happen to honor their ancestor.</w:t>
      </w:r>
    </w:p>
    <w:p w14:paraId="637F88F6" w14:textId="77777777" w:rsidR="004E5568" w:rsidRDefault="004E5568" w:rsidP="004E5568">
      <w:r>
        <w:t>00:46:35 Speaker 1</w:t>
      </w:r>
    </w:p>
    <w:p w14:paraId="5C2EDCE9" w14:textId="77777777" w:rsidR="004E5568" w:rsidRDefault="004E5568" w:rsidP="004E5568">
      <w:r>
        <w:t>And they kind of all looked around. And so I had a really good idea that people had been talking amongst themselves, but no one was saying anything.</w:t>
      </w:r>
    </w:p>
    <w:p w14:paraId="328E56C7" w14:textId="77777777" w:rsidR="004E5568" w:rsidRDefault="004E5568" w:rsidP="004E5568">
      <w:r>
        <w:t>00:46:43 Speaker 1</w:t>
      </w:r>
    </w:p>
    <w:p w14:paraId="3D37F01B" w14:textId="77777777" w:rsidR="004E5568" w:rsidRDefault="004E5568" w:rsidP="004E5568">
      <w:r>
        <w:t>And then one one person in the room, one of the family members raised his hand.</w:t>
      </w:r>
    </w:p>
    <w:p w14:paraId="5F25F5B1" w14:textId="77777777" w:rsidR="004E5568" w:rsidRDefault="004E5568" w:rsidP="004E5568">
      <w:r>
        <w:t>00:46:48 Speaker 1</w:t>
      </w:r>
    </w:p>
    <w:p w14:paraId="57B5C395" w14:textId="77777777" w:rsidR="004E5568" w:rsidRDefault="004E5568" w:rsidP="004E5568">
      <w:r>
        <w:t>And he said, you know, we think nears deserves to have his own bottle. His name should be on.</w:t>
      </w:r>
    </w:p>
    <w:p w14:paraId="52414249" w14:textId="77777777" w:rsidR="004E5568" w:rsidRDefault="004E5568" w:rsidP="004E5568">
      <w:r>
        <w:t>00:46:54 Speaker 1</w:t>
      </w:r>
    </w:p>
    <w:p w14:paraId="7F9D01F5" w14:textId="77777777" w:rsidR="004E5568" w:rsidRDefault="004E5568" w:rsidP="004E5568">
      <w:r>
        <w:lastRenderedPageBreak/>
        <w:t>A bottle and you can kind of see just the nodding that there was not just an agreement, but there was conversation that it happened previously and I left out of that time. Keith was with me.</w:t>
      </w:r>
    </w:p>
    <w:p w14:paraId="356E4850" w14:textId="77777777" w:rsidR="004E5568" w:rsidRDefault="004E5568" w:rsidP="004E5568">
      <w:r>
        <w:t>00:47:07 Speaker 1</w:t>
      </w:r>
    </w:p>
    <w:p w14:paraId="397B584E" w14:textId="77777777" w:rsidR="004E5568" w:rsidRDefault="004E5568" w:rsidP="004E5568">
      <w:r>
        <w:t>Got into the car is pretty late and.</w:t>
      </w:r>
    </w:p>
    <w:p w14:paraId="0F39AF8B" w14:textId="77777777" w:rsidR="004E5568" w:rsidRDefault="004E5568" w:rsidP="004E5568">
      <w:r>
        <w:t>00:47:10 Speaker 1</w:t>
      </w:r>
    </w:p>
    <w:p w14:paraId="0B74994E" w14:textId="77777777" w:rsidR="004E5568" w:rsidRDefault="004E5568" w:rsidP="004E5568">
      <w:r>
        <w:t>I called Sherry from the car and said if you will come out of retirement, I will raise the money and we will make this happen.</w:t>
      </w:r>
    </w:p>
    <w:p w14:paraId="4DDEC25A" w14:textId="77777777" w:rsidR="004E5568" w:rsidRDefault="004E5568" w:rsidP="004E5568">
      <w:r>
        <w:t>00:47:17 Speaker 2</w:t>
      </w:r>
    </w:p>
    <w:p w14:paraId="35575544" w14:textId="77777777" w:rsidR="004E5568" w:rsidRDefault="004E5568" w:rsidP="004E5568">
      <w:r>
        <w:t>Wow.</w:t>
      </w:r>
    </w:p>
    <w:p w14:paraId="25A7F5A7" w14:textId="77777777" w:rsidR="004E5568" w:rsidRDefault="004E5568" w:rsidP="004E5568">
      <w:r>
        <w:t>00:47:19 Speaker 2</w:t>
      </w:r>
    </w:p>
    <w:p w14:paraId="6DB8C563" w14:textId="77777777" w:rsidR="004E5568" w:rsidRDefault="004E5568" w:rsidP="004E5568">
      <w:r>
        <w:t>So you start to raise the money to create a brand meantime.</w:t>
      </w:r>
    </w:p>
    <w:p w14:paraId="5A3E99F6" w14:textId="77777777" w:rsidR="004E5568" w:rsidRDefault="004E5568" w:rsidP="004E5568">
      <w:r>
        <w:t>00:47:27 Speaker 2</w:t>
      </w:r>
    </w:p>
    <w:p w14:paraId="19DEB719" w14:textId="77777777" w:rsidR="004E5568" w:rsidRDefault="004E5568" w:rsidP="004E5568">
      <w:r>
        <w:t>You know Brown Foreman, which owns Jack Daniel.</w:t>
      </w:r>
    </w:p>
    <w:p w14:paraId="26709F17" w14:textId="77777777" w:rsidR="004E5568" w:rsidRDefault="004E5568" w:rsidP="004E5568">
      <w:r>
        <w:t>00:47:31 Speaker 2</w:t>
      </w:r>
    </w:p>
    <w:p w14:paraId="4C68ED41" w14:textId="77777777" w:rsidR="004E5568" w:rsidRDefault="004E5568" w:rsidP="004E5568">
      <w:r>
        <w:t>They presumably catch wind of your idea.</w:t>
      </w:r>
    </w:p>
    <w:p w14:paraId="165FD512" w14:textId="77777777" w:rsidR="004E5568" w:rsidRDefault="004E5568" w:rsidP="004E5568">
      <w:r>
        <w:t>00:47:34 Speaker 1</w:t>
      </w:r>
    </w:p>
    <w:p w14:paraId="798D04FA" w14:textId="77777777" w:rsidR="004E5568" w:rsidRDefault="004E5568" w:rsidP="004E5568">
      <w:r>
        <w:t>They didn't catch.</w:t>
      </w:r>
    </w:p>
    <w:p w14:paraId="02B60B8D" w14:textId="77777777" w:rsidR="004E5568" w:rsidRDefault="004E5568" w:rsidP="004E5568">
      <w:r>
        <w:t>00:47:35 Speaker 1</w:t>
      </w:r>
    </w:p>
    <w:p w14:paraId="36567E74" w14:textId="77777777" w:rsidR="004E5568" w:rsidRDefault="004E5568" w:rsidP="004E5568">
      <w:r>
        <w:t>I invited them and told them.</w:t>
      </w:r>
    </w:p>
    <w:p w14:paraId="79D040FD" w14:textId="77777777" w:rsidR="004E5568" w:rsidRDefault="004E5568" w:rsidP="004E5568">
      <w:r>
        <w:t>00:47:37 Speaker 2</w:t>
      </w:r>
    </w:p>
    <w:p w14:paraId="2EDAAE9C" w14:textId="77777777" w:rsidR="004E5568" w:rsidRDefault="004E5568" w:rsidP="004E5568">
      <w:r>
        <w:t>And what did they say?</w:t>
      </w:r>
    </w:p>
    <w:p w14:paraId="1BFF86F0" w14:textId="77777777" w:rsidR="004E5568" w:rsidRDefault="004E5568" w:rsidP="004E5568">
      <w:r>
        <w:t>00:47:38 Speaker 2</w:t>
      </w:r>
    </w:p>
    <w:p w14:paraId="51DA7534" w14:textId="77777777" w:rsidR="004E5568" w:rsidRDefault="004E5568" w:rsidP="004E5568">
      <w:r>
        <w:t>Because it was a risk that they could say, wait a minute. That's our IP. You can't mess with this.</w:t>
      </w:r>
    </w:p>
    <w:p w14:paraId="5AE43D39" w14:textId="77777777" w:rsidR="004E5568" w:rsidRDefault="004E5568" w:rsidP="004E5568">
      <w:r>
        <w:t>00:47:42 Speaker 2</w:t>
      </w:r>
    </w:p>
    <w:p w14:paraId="030FA21A" w14:textId="77777777" w:rsidR="004E5568" w:rsidRDefault="004E5568" w:rsidP="004E5568">
      <w:r>
        <w:t>This is ours.</w:t>
      </w:r>
    </w:p>
    <w:p w14:paraId="34184265" w14:textId="77777777" w:rsidR="004E5568" w:rsidRDefault="004E5568" w:rsidP="004E5568">
      <w:r>
        <w:lastRenderedPageBreak/>
        <w:t>00:47:43 Speaker 1</w:t>
      </w:r>
    </w:p>
    <w:p w14:paraId="253CCDE0" w14:textId="77777777" w:rsidR="004E5568" w:rsidRDefault="004E5568" w:rsidP="004E5568">
      <w:r>
        <w:t>Yeah, but it wasn't their IP I had already.</w:t>
      </w:r>
    </w:p>
    <w:p w14:paraId="6F0FC480" w14:textId="77777777" w:rsidR="004E5568" w:rsidRDefault="004E5568" w:rsidP="004E5568">
      <w:r>
        <w:t>00:47:46 Speaker 1</w:t>
      </w:r>
    </w:p>
    <w:p w14:paraId="4B94153F" w14:textId="77777777" w:rsidR="004E5568" w:rsidRDefault="004E5568" w:rsidP="004E5568">
      <w:r>
        <w:t>Already had the trademarks.</w:t>
      </w:r>
    </w:p>
    <w:p w14:paraId="4800AA96" w14:textId="77777777" w:rsidR="004E5568" w:rsidRDefault="004E5568" w:rsidP="004E5568">
      <w:r>
        <w:t>00:47:48 Speaker 1</w:t>
      </w:r>
    </w:p>
    <w:p w14:paraId="1373F546" w14:textId="77777777" w:rsidR="004E5568" w:rsidRDefault="004E5568" w:rsidP="004E5568">
      <w:r>
        <w:t>So by the time I shared with them what I would be doing, I made sure I had the trademarks.</w:t>
      </w:r>
    </w:p>
    <w:p w14:paraId="146877C3" w14:textId="77777777" w:rsidR="004E5568" w:rsidRDefault="004E5568" w:rsidP="004E5568">
      <w:r>
        <w:t>00:47:55 Speaker 2</w:t>
      </w:r>
    </w:p>
    <w:p w14:paraId="21DD18DC" w14:textId="77777777" w:rsidR="004E5568" w:rsidRDefault="004E5568" w:rsidP="004E5568">
      <w:r>
        <w:t>For uncle nearest for that brand.</w:t>
      </w:r>
    </w:p>
    <w:p w14:paraId="7B3CD389" w14:textId="77777777" w:rsidR="004E5568" w:rsidRDefault="004E5568" w:rsidP="004E5568">
      <w:r>
        <w:t>00:47:56 Speaker 1</w:t>
      </w:r>
    </w:p>
    <w:p w14:paraId="050779D5" w14:textId="77777777" w:rsidR="004E5568" w:rsidRDefault="004E5568" w:rsidP="004E5568">
      <w:r>
        <w:t>Yeah, you say.</w:t>
      </w:r>
    </w:p>
    <w:p w14:paraId="589CA3A2" w14:textId="77777777" w:rsidR="004E5568" w:rsidRDefault="004E5568" w:rsidP="004E5568">
      <w:r>
        <w:t>00:47:57 Speaker 2</w:t>
      </w:r>
    </w:p>
    <w:p w14:paraId="51A53138" w14:textId="77777777" w:rsidR="004E5568" w:rsidRDefault="004E5568" w:rsidP="004E5568">
      <w:r>
        <w:t>You.</w:t>
      </w:r>
    </w:p>
    <w:p w14:paraId="3797FEFB" w14:textId="77777777" w:rsidR="004E5568" w:rsidRDefault="004E5568" w:rsidP="004E5568">
      <w:r>
        <w:t>00:47:58 Speaker 2</w:t>
      </w:r>
    </w:p>
    <w:p w14:paraId="57095673" w14:textId="77777777" w:rsidR="004E5568" w:rsidRDefault="004E5568" w:rsidP="004E5568">
      <w:r>
        <w:t>You were.</w:t>
      </w:r>
    </w:p>
    <w:p w14:paraId="7D7C8BF8" w14:textId="77777777" w:rsidR="004E5568" w:rsidRDefault="004E5568" w:rsidP="004E5568">
      <w:r>
        <w:t>00:47:59 Speaker 2</w:t>
      </w:r>
    </w:p>
    <w:p w14:paraId="1EE4041D" w14:textId="77777777" w:rsidR="004E5568" w:rsidRDefault="004E5568" w:rsidP="004E5568">
      <w:r>
        <w:t>You were operating quietly.</w:t>
      </w:r>
    </w:p>
    <w:p w14:paraId="0FFE36DB" w14:textId="77777777" w:rsidR="004E5568" w:rsidRDefault="004E5568" w:rsidP="004E5568">
      <w:r>
        <w:t>00:48:01 Speaker 1</w:t>
      </w:r>
    </w:p>
    <w:p w14:paraId="41F44BA4" w14:textId="77777777" w:rsidR="004E5568" w:rsidRDefault="004E5568" w:rsidP="004E5568">
      <w:r>
        <w:t>Had to.</w:t>
      </w:r>
    </w:p>
    <w:p w14:paraId="1F537392" w14:textId="77777777" w:rsidR="004E5568" w:rsidRDefault="004E5568" w:rsidP="004E5568">
      <w:r>
        <w:t>00:48:02 Speaker 2</w:t>
      </w:r>
    </w:p>
    <w:p w14:paraId="1D0E665B" w14:textId="77777777" w:rsidR="004E5568" w:rsidRDefault="004E5568" w:rsidP="004E5568">
      <w:r>
        <w:t>And you came to them and you said, look, I'm going to make a whiskey here.</w:t>
      </w:r>
    </w:p>
    <w:p w14:paraId="6B122AE9" w14:textId="77777777" w:rsidR="004E5568" w:rsidRDefault="004E5568" w:rsidP="004E5568">
      <w:r>
        <w:t>00:48:06 Speaker 2</w:t>
      </w:r>
    </w:p>
    <w:p w14:paraId="6499E06A" w14:textId="77777777" w:rsidR="004E5568" w:rsidRDefault="004E5568" w:rsidP="004E5568">
      <w:r>
        <w:t>And what was their response?</w:t>
      </w:r>
    </w:p>
    <w:p w14:paraId="70586BDB" w14:textId="77777777" w:rsidR="004E5568" w:rsidRDefault="004E5568" w:rsidP="004E5568">
      <w:r>
        <w:t>00:48:08 Speaker 1</w:t>
      </w:r>
    </w:p>
    <w:p w14:paraId="55048C5D" w14:textId="77777777" w:rsidR="004E5568" w:rsidRDefault="004E5568" w:rsidP="004E5568">
      <w:r>
        <w:t>Well, the person who I told at at the times, the President of Jack Daniels and I could have pushed him over with a feather.</w:t>
      </w:r>
    </w:p>
    <w:p w14:paraId="01AE8E3E" w14:textId="77777777" w:rsidR="004E5568" w:rsidRDefault="004E5568" w:rsidP="004E5568">
      <w:r>
        <w:t>00:48:14 Speaker 1</w:t>
      </w:r>
    </w:p>
    <w:p w14:paraId="5A7340B9" w14:textId="77777777" w:rsidR="004E5568" w:rsidRDefault="004E5568" w:rsidP="004E5568">
      <w:r>
        <w:lastRenderedPageBreak/>
        <w:t>Was.</w:t>
      </w:r>
    </w:p>
    <w:p w14:paraId="5A6C58BE" w14:textId="77777777" w:rsidR="004E5568" w:rsidRDefault="004E5568" w:rsidP="004E5568">
      <w:r>
        <w:t>00:48:15 Speaker 1</w:t>
      </w:r>
    </w:p>
    <w:p w14:paraId="43E67E19" w14:textId="77777777" w:rsidR="004E5568" w:rsidRDefault="004E5568" w:rsidP="004E5568">
      <w:r>
        <w:t>He was blown away by the fact.</w:t>
      </w:r>
    </w:p>
    <w:p w14:paraId="6344FB39" w14:textId="77777777" w:rsidR="004E5568" w:rsidRDefault="004E5568" w:rsidP="004E5568">
      <w:r>
        <w:t>00:48:16 Speaker 1</w:t>
      </w:r>
    </w:p>
    <w:p w14:paraId="46F43CF5" w14:textId="77777777" w:rsidR="004E5568" w:rsidRDefault="004E5568" w:rsidP="004E5568">
      <w:r>
        <w:t>Fact that we had done.</w:t>
      </w:r>
    </w:p>
    <w:p w14:paraId="1FA3B2E7" w14:textId="77777777" w:rsidR="004E5568" w:rsidRDefault="004E5568" w:rsidP="004E5568">
      <w:r>
        <w:t>00:48:19 Speaker 1</w:t>
      </w:r>
    </w:p>
    <w:p w14:paraId="0667A823" w14:textId="77777777" w:rsidR="004E5568" w:rsidRDefault="004E5568" w:rsidP="004E5568">
      <w:r>
        <w:t>Of this.</w:t>
      </w:r>
    </w:p>
    <w:p w14:paraId="0BDA7E29" w14:textId="77777777" w:rsidR="004E5568" w:rsidRDefault="004E5568" w:rsidP="004E5568">
      <w:r>
        <w:t>00:48:20 Speaker 2</w:t>
      </w:r>
    </w:p>
    <w:p w14:paraId="5A8B4BB8" w14:textId="77777777" w:rsidR="004E5568" w:rsidRDefault="004E5568" w:rsidP="004E5568">
      <w:r>
        <w:t>So they could have destroyed a brand before you even debuted.</w:t>
      </w:r>
    </w:p>
    <w:p w14:paraId="5EB4868D" w14:textId="77777777" w:rsidR="004E5568" w:rsidRDefault="004E5568" w:rsidP="004E5568">
      <w:r>
        <w:t>00:48:23 Speaker 1</w:t>
      </w:r>
    </w:p>
    <w:p w14:paraId="2048C5FC" w14:textId="77777777" w:rsidR="004E5568" w:rsidRDefault="004E5568" w:rsidP="004E5568">
      <w:r>
        <w:t>They could.</w:t>
      </w:r>
    </w:p>
    <w:p w14:paraId="09558C33" w14:textId="77777777" w:rsidR="004E5568" w:rsidRDefault="004E5568" w:rsidP="004E5568">
      <w:r>
        <w:t>00:48:24 Speaker 1</w:t>
      </w:r>
    </w:p>
    <w:p w14:paraId="6513B289" w14:textId="77777777" w:rsidR="004E5568" w:rsidRDefault="004E5568" w:rsidP="004E5568">
      <w:r>
        <w:t>Made it very, very difficult and very expensive.</w:t>
      </w:r>
    </w:p>
    <w:p w14:paraId="23738457" w14:textId="77777777" w:rsidR="004E5568" w:rsidRDefault="004E5568" w:rsidP="004E5568">
      <w:r>
        <w:t>00:48:26 Speaker 2</w:t>
      </w:r>
    </w:p>
    <w:p w14:paraId="5EF35177" w14:textId="77777777" w:rsidR="004E5568" w:rsidRDefault="004E5568" w:rsidP="004E5568">
      <w:r>
        <w:t>'Cause they could have said, hey, that's our that's our story and that's our brand and.</w:t>
      </w:r>
    </w:p>
    <w:p w14:paraId="2631203C" w14:textId="77777777" w:rsidR="004E5568" w:rsidRDefault="004E5568" w:rsidP="004E5568">
      <w:r>
        <w:t>00:48:30 Speaker 1</w:t>
      </w:r>
    </w:p>
    <w:p w14:paraId="4C37132D" w14:textId="77777777" w:rsidR="004E5568" w:rsidRDefault="004E5568" w:rsidP="004E5568">
      <w:r>
        <w:t>Yeah, I I still would have won that. I'm not concerned about. But The thing is, is that it it, it would have cost me so much to win.</w:t>
      </w:r>
    </w:p>
    <w:p w14:paraId="0A571FF6" w14:textId="77777777" w:rsidR="004E5568" w:rsidRDefault="004E5568" w:rsidP="004E5568">
      <w:r>
        <w:t>00:48:38 Speaker 2</w:t>
      </w:r>
    </w:p>
    <w:p w14:paraId="6A938339" w14:textId="77777777" w:rsidR="004E5568" w:rsidRDefault="004E5568" w:rsidP="004E5568">
      <w:r>
        <w:t>Yeah.</w:t>
      </w:r>
    </w:p>
    <w:p w14:paraId="73D75E0B" w14:textId="77777777" w:rsidR="004E5568" w:rsidRDefault="004E5568" w:rsidP="004E5568">
      <w:r>
        <w:t>00:48:39 Speaker 1</w:t>
      </w:r>
    </w:p>
    <w:p w14:paraId="3FC6AFFF" w14:textId="77777777" w:rsidR="004E5568" w:rsidRDefault="004E5568" w:rsidP="004E5568">
      <w:r>
        <w:t>That the question becomes, is it worth it and do I want to lose all of the investors money in order to fight it?</w:t>
      </w:r>
    </w:p>
    <w:p w14:paraId="64A5CC56" w14:textId="77777777" w:rsidR="004E5568" w:rsidRDefault="004E5568" w:rsidP="004E5568">
      <w:r>
        <w:t>00:48:51 Speaker 2</w:t>
      </w:r>
    </w:p>
    <w:p w14:paraId="67F30448" w14:textId="77777777" w:rsidR="004E5568" w:rsidRDefault="004E5568" w:rsidP="004E5568">
      <w:r>
        <w:t>When we come back in just a moment, how fun manages to launch Uncle nearest whiskey in the backyard of a potential rival, but then faces another hurdle?</w:t>
      </w:r>
    </w:p>
    <w:p w14:paraId="72CD24DE" w14:textId="77777777" w:rsidR="004E5568" w:rsidRDefault="004E5568" w:rsidP="004E5568">
      <w:r>
        <w:t>00:49:02 Speaker 2</w:t>
      </w:r>
    </w:p>
    <w:p w14:paraId="4A048899" w14:textId="77777777" w:rsidR="004E5568" w:rsidRDefault="004E5568" w:rsidP="004E5568">
      <w:r>
        <w:lastRenderedPageBreak/>
        <w:t>Being a woman of color in industry dominated by white men.</w:t>
      </w:r>
    </w:p>
    <w:p w14:paraId="377A12EE" w14:textId="77777777" w:rsidR="004E5568" w:rsidRDefault="004E5568" w:rsidP="004E5568">
      <w:r>
        <w:t>00:49:07 Speaker 2</w:t>
      </w:r>
    </w:p>
    <w:p w14:paraId="491F6C6A" w14:textId="77777777" w:rsidR="004E5568" w:rsidRDefault="004E5568" w:rsidP="004E5568">
      <w:r>
        <w:t>Stay with us.</w:t>
      </w:r>
    </w:p>
    <w:p w14:paraId="6A24D121" w14:textId="77777777" w:rsidR="004E5568" w:rsidRDefault="004E5568" w:rsidP="004E5568">
      <w:r>
        <w:t>00:49:08 Speaker 2</w:t>
      </w:r>
    </w:p>
    <w:p w14:paraId="0CA0A4A9" w14:textId="77777777" w:rsidR="004E5568" w:rsidRDefault="004E5568" w:rsidP="004E5568">
      <w:r>
        <w:t>I'm Guy Raz, and you're listening.</w:t>
      </w:r>
    </w:p>
    <w:p w14:paraId="7C8749A3" w14:textId="77777777" w:rsidR="004E5568" w:rsidRDefault="004E5568" w:rsidP="004E5568">
      <w:r>
        <w:t>00:49:10 Speaker 2</w:t>
      </w:r>
    </w:p>
    <w:p w14:paraId="22D8B1DE" w14:textId="77777777" w:rsidR="004E5568" w:rsidRDefault="004E5568" w:rsidP="004E5568">
      <w:r>
        <w:t>To how I built this.</w:t>
      </w:r>
    </w:p>
    <w:p w14:paraId="33B52AAD" w14:textId="77777777" w:rsidR="004E5568" w:rsidRDefault="004E5568" w:rsidP="004E5568">
      <w:r>
        <w:t>00:49:16 Speaker 2</w:t>
      </w:r>
    </w:p>
    <w:p w14:paraId="68CA1AA4" w14:textId="77777777" w:rsidR="004E5568" w:rsidRDefault="004E5568" w:rsidP="004E5568">
      <w:r>
        <w:t>Support for.</w:t>
      </w:r>
    </w:p>
    <w:p w14:paraId="6CA3656A" w14:textId="77777777" w:rsidR="004E5568" w:rsidRDefault="004E5568" w:rsidP="004E5568">
      <w:r>
        <w:t>00:49:17 Speaker 2</w:t>
      </w:r>
    </w:p>
    <w:p w14:paraId="1AAAC012" w14:textId="77777777" w:rsidR="004E5568" w:rsidRDefault="004E5568" w:rsidP="004E5568">
      <w:r>
        <w:t>I built this comes from three M helping to protect those on the front lines every day as the father of a health care worker, 3 M employee, Chris understood how important it was for his daughter and nurses like her to be protected during Covad ninet.</w:t>
      </w:r>
    </w:p>
    <w:p w14:paraId="7B0CDCEE" w14:textId="77777777" w:rsidR="004E5568" w:rsidRDefault="004E5568" w:rsidP="004E5568">
      <w:r>
        <w:t>00:49:34 Speaker 2</w:t>
      </w:r>
    </w:p>
    <w:p w14:paraId="721C65F4" w14:textId="77777777" w:rsidR="004E5568" w:rsidRDefault="004E5568" w:rsidP="004E5568">
      <w:r>
        <w:t>At the height of the pandemic, he worked hard to direct high performing personal protective equipment to hospitals and hot spots.</w:t>
      </w:r>
    </w:p>
    <w:p w14:paraId="40487A5A" w14:textId="77777777" w:rsidR="004E5568" w:rsidRDefault="004E5568" w:rsidP="004E5568">
      <w:r>
        <w:t>00:49:41 Speaker 2</w:t>
      </w:r>
    </w:p>
    <w:p w14:paraId="5E98741F" w14:textId="77777777" w:rsidR="004E5568" w:rsidRDefault="004E5568" w:rsidP="004E5568">
      <w:r>
        <w:t>Hearhisstory@3m.com/improving lives.</w:t>
      </w:r>
    </w:p>
    <w:p w14:paraId="682CD329" w14:textId="77777777" w:rsidR="004E5568" w:rsidRDefault="004E5568" w:rsidP="004E5568">
      <w:r>
        <w:t>00:49:45 Speaker 2</w:t>
      </w:r>
    </w:p>
    <w:p w14:paraId="13C18334" w14:textId="77777777" w:rsidR="004E5568" w:rsidRDefault="004E5568" w:rsidP="004E5568">
      <w:r>
        <w:t>Three M science applied to life.</w:t>
      </w:r>
    </w:p>
    <w:p w14:paraId="5673CFC3" w14:textId="77777777" w:rsidR="004E5568" w:rsidRDefault="004E5568" w:rsidP="004E5568">
      <w:r>
        <w:t>00:49:49 Speaker 2</w:t>
      </w:r>
    </w:p>
    <w:p w14:paraId="0BEFBDF6" w14:textId="77777777" w:rsidR="004E5568" w:rsidRDefault="004E5568" w:rsidP="004E5568">
      <w:r>
        <w:t>This message comes from NPR sponsor Verbo.</w:t>
      </w:r>
    </w:p>
    <w:p w14:paraId="38FC7D83" w14:textId="77777777" w:rsidR="004E5568" w:rsidRDefault="004E5568" w:rsidP="004E5568">
      <w:r>
        <w:t>00:49:52 Speaker 2</w:t>
      </w:r>
    </w:p>
    <w:p w14:paraId="2FB098C9" w14:textId="77777777" w:rsidR="004E5568" w:rsidRDefault="004E5568" w:rsidP="004E5568">
      <w:r>
        <w:t>It's time to plan your next family, get together and with Verbo you can book a place with plenty of space that's only a drive away.</w:t>
      </w:r>
    </w:p>
    <w:p w14:paraId="0FF88D75" w14:textId="77777777" w:rsidR="004E5568" w:rsidRDefault="004E5568" w:rsidP="004E5568">
      <w:r>
        <w:t>00:50:01 Speaker 2</w:t>
      </w:r>
    </w:p>
    <w:p w14:paraId="06355B58" w14:textId="77777777" w:rsidR="004E5568" w:rsidRDefault="004E5568" w:rsidP="004E5568">
      <w:r>
        <w:lastRenderedPageBreak/>
        <w:t>Find a vacation home nearby with the right amenities for your family so you can have fun and spend time together while making memories that last.</w:t>
      </w:r>
    </w:p>
    <w:p w14:paraId="74678FCA" w14:textId="77777777" w:rsidR="004E5568" w:rsidRDefault="004E5568" w:rsidP="004E5568">
      <w:r>
        <w:t>00:50:10 Speaker 2</w:t>
      </w:r>
    </w:p>
    <w:p w14:paraId="707D29ED" w14:textId="77777777" w:rsidR="004E5568" w:rsidRDefault="004E5568" w:rsidP="004E5568">
      <w:r>
        <w:t>Download the VRBO app that's VRBO.</w:t>
      </w:r>
    </w:p>
    <w:p w14:paraId="7F4227A5" w14:textId="77777777" w:rsidR="004E5568" w:rsidRDefault="004E5568" w:rsidP="004E5568">
      <w:r>
        <w:t>00:50:21 Speaker 2</w:t>
      </w:r>
    </w:p>
    <w:p w14:paraId="6C60AB49" w14:textId="77777777" w:rsidR="004E5568" w:rsidRDefault="004E5568" w:rsidP="004E5568">
      <w:r>
        <w:t>Hey, welcome back to how I built this.</w:t>
      </w:r>
    </w:p>
    <w:p w14:paraId="0AF0A5EC" w14:textId="77777777" w:rsidR="004E5568" w:rsidRDefault="004E5568" w:rsidP="004E5568">
      <w:r>
        <w:t>00:50:23 Speaker 2</w:t>
      </w:r>
    </w:p>
    <w:p w14:paraId="7946C99F" w14:textId="77777777" w:rsidR="004E5568" w:rsidRDefault="004E5568" w:rsidP="004E5568">
      <w:r>
        <w:t>I'm Guy Raz.</w:t>
      </w:r>
    </w:p>
    <w:p w14:paraId="366A9DB4" w14:textId="77777777" w:rsidR="004E5568" w:rsidRDefault="004E5568" w:rsidP="004E5568">
      <w:r>
        <w:t>00:50:24 Speaker 2</w:t>
      </w:r>
    </w:p>
    <w:p w14:paraId="743E57F3" w14:textId="77777777" w:rsidR="004E5568" w:rsidRDefault="004E5568" w:rsidP="004E5568">
      <w:r>
        <w:t>So it's.</w:t>
      </w:r>
    </w:p>
    <w:p w14:paraId="0241BC5F" w14:textId="77777777" w:rsidR="004E5568" w:rsidRDefault="004E5568" w:rsidP="004E5568">
      <w:r>
        <w:t>00:50:25 Speaker 2</w:t>
      </w:r>
    </w:p>
    <w:p w14:paraId="03E9D595" w14:textId="77777777" w:rsidR="004E5568" w:rsidRDefault="004E5568" w:rsidP="004E5568">
      <w:r>
        <w:t>1017 and Vaughn Weaver is getting ready to launch a new whisky brand in the name of Uncle Nearest Green, the man who helped Jack Daniel learn to make whiskey.</w:t>
      </w:r>
    </w:p>
    <w:p w14:paraId="4822E69A" w14:textId="77777777" w:rsidR="004E5568" w:rsidRDefault="004E5568" w:rsidP="004E5568">
      <w:r>
        <w:t>00:50:37 Speaker 2</w:t>
      </w:r>
    </w:p>
    <w:p w14:paraId="0C49ED1C" w14:textId="77777777" w:rsidR="004E5568" w:rsidRDefault="004E5568" w:rsidP="004E5568">
      <w:r>
        <w:t>But Jack Daniels let us not forget, he's already an established brand with its own story to protect.</w:t>
      </w:r>
    </w:p>
    <w:p w14:paraId="7F311923" w14:textId="77777777" w:rsidR="004E5568" w:rsidRDefault="004E5568" w:rsidP="004E5568">
      <w:r>
        <w:t>00:50:44 Speaker 2</w:t>
      </w:r>
    </w:p>
    <w:p w14:paraId="69C41304" w14:textId="77777777" w:rsidR="004E5568" w:rsidRDefault="004E5568" w:rsidP="004E5568">
      <w:r>
        <w:t>So when Fon goes to talk to the head of the company.</w:t>
      </w:r>
    </w:p>
    <w:p w14:paraId="6AAA4286" w14:textId="77777777" w:rsidR="004E5568" w:rsidRDefault="004E5568" w:rsidP="004E5568">
      <w:r>
        <w:t>00:50:48 Speaker 2</w:t>
      </w:r>
    </w:p>
    <w:p w14:paraId="0E1A36B8" w14:textId="77777777" w:rsidR="004E5568" w:rsidRDefault="004E5568" w:rsidP="004E5568">
      <w:r>
        <w:t>She knows she has to tread lightly.</w:t>
      </w:r>
    </w:p>
    <w:p w14:paraId="29EA0B74" w14:textId="77777777" w:rsidR="004E5568" w:rsidRDefault="004E5568" w:rsidP="004E5568">
      <w:r>
        <w:t>00:50:51 Speaker 1</w:t>
      </w:r>
    </w:p>
    <w:p w14:paraId="7326C814" w14:textId="77777777" w:rsidR="004E5568" w:rsidRDefault="004E5568" w:rsidP="004E5568">
      <w:r>
        <w:t>When we began working on this, I knew that they could have one of two reactions and one of those reactions could be to point every missile that they had in their arsenal at me.</w:t>
      </w:r>
    </w:p>
    <w:p w14:paraId="12D2391F" w14:textId="77777777" w:rsidR="004E5568" w:rsidRDefault="004E5568" w:rsidP="004E5568">
      <w:r>
        <w:t>00:51:05 Speaker 1</w:t>
      </w:r>
    </w:p>
    <w:p w14:paraId="747B93A7" w14:textId="77777777" w:rsidR="004E5568" w:rsidRDefault="004E5568" w:rsidP="004E5568">
      <w:r>
        <w:t>And if they did that, I had to make sure that if the way that I would describe it is if if we're going down, we're going down with a thud so large that everybody will know it happened.</w:t>
      </w:r>
    </w:p>
    <w:p w14:paraId="791CA504" w14:textId="77777777" w:rsidR="004E5568" w:rsidRDefault="004E5568" w:rsidP="004E5568">
      <w:r>
        <w:t>00:51:18 Speaker 2</w:t>
      </w:r>
    </w:p>
    <w:p w14:paraId="4B380AEB" w14:textId="77777777" w:rsidR="004E5568" w:rsidRDefault="004E5568" w:rsidP="004E5568">
      <w:r>
        <w:lastRenderedPageBreak/>
        <w:t>Yeah.</w:t>
      </w:r>
    </w:p>
    <w:p w14:paraId="052D70DE" w14:textId="77777777" w:rsidR="004E5568" w:rsidRDefault="004E5568" w:rsidP="004E5568">
      <w:r>
        <w:t>00:51:19 Speaker 2</w:t>
      </w:r>
    </w:p>
    <w:p w14:paraId="79480CED" w14:textId="77777777" w:rsidR="004E5568" w:rsidRDefault="004E5568" w:rsidP="004E5568">
      <w:r>
        <w:t>But did you get the impression that maybe they might layer up?</w:t>
      </w:r>
    </w:p>
    <w:p w14:paraId="09DE086A" w14:textId="77777777" w:rsidR="004E5568" w:rsidRDefault="004E5568" w:rsidP="004E5568">
      <w:r>
        <w:t>00:51:24 Speaker 1</w:t>
      </w:r>
    </w:p>
    <w:p w14:paraId="584D82EE" w14:textId="77777777" w:rsidR="004E5568" w:rsidRDefault="004E5568" w:rsidP="004E5568">
      <w:r>
        <w:t>I didn't need to get the impression they.</w:t>
      </w:r>
    </w:p>
    <w:p w14:paraId="3782104B" w14:textId="77777777" w:rsidR="004E5568" w:rsidRDefault="004E5568" w:rsidP="004E5568">
      <w:r>
        <w:t>00:51:26 Speaker 1</w:t>
      </w:r>
    </w:p>
    <w:p w14:paraId="0D2F7673" w14:textId="77777777" w:rsidR="004E5568" w:rsidRDefault="004E5568" w:rsidP="004E5568">
      <w:r>
        <w:t>Very clear.</w:t>
      </w:r>
    </w:p>
    <w:p w14:paraId="54E90740" w14:textId="77777777" w:rsidR="004E5568" w:rsidRDefault="004E5568" w:rsidP="004E5568">
      <w:r>
        <w:t>00:51:27 Speaker 2</w:t>
      </w:r>
    </w:p>
    <w:p w14:paraId="35E2473C" w14:textId="77777777" w:rsidR="004E5568" w:rsidRDefault="004E5568" w:rsidP="004E5568">
      <w:r>
        <w:t>Oh, what did they?</w:t>
      </w:r>
    </w:p>
    <w:p w14:paraId="04416DD7" w14:textId="77777777" w:rsidR="004E5568" w:rsidRDefault="004E5568" w:rsidP="004E5568">
      <w:r>
        <w:t>00:51:27 Speaker 1</w:t>
      </w:r>
    </w:p>
    <w:p w14:paraId="1F6CFFF0" w14:textId="77777777" w:rsidR="004E5568" w:rsidRDefault="004E5568" w:rsidP="004E5568">
      <w:r>
        <w:t>Say it was more of a they were going to protect their trademarks.</w:t>
      </w:r>
    </w:p>
    <w:p w14:paraId="1DCCE311" w14:textId="77777777" w:rsidR="004E5568" w:rsidRDefault="004E5568" w:rsidP="004E5568">
      <w:r>
        <w:t>00:51:33 Speaker 1</w:t>
      </w:r>
    </w:p>
    <w:p w14:paraId="253F29B1" w14:textId="77777777" w:rsidR="004E5568" w:rsidRDefault="004E5568" w:rsidP="004E5568">
      <w:r>
        <w:t>Not a we're going to prevent you from doing it, I think because the way that they had are always seen. The story is it was a part of Jack's story and and so I think it was a little challenging for them to see nearest his story stand.</w:t>
      </w:r>
    </w:p>
    <w:p w14:paraId="421B65B2" w14:textId="77777777" w:rsidR="004E5568" w:rsidRDefault="004E5568" w:rsidP="004E5568">
      <w:r>
        <w:t>00:51:42 Speaker 2</w:t>
      </w:r>
    </w:p>
    <w:p w14:paraId="54FFBB2E" w14:textId="77777777" w:rsidR="004E5568" w:rsidRDefault="004E5568" w:rsidP="004E5568">
      <w:r>
        <w:t>Yeah.</w:t>
      </w:r>
    </w:p>
    <w:p w14:paraId="70773394" w14:textId="77777777" w:rsidR="004E5568" w:rsidRDefault="004E5568" w:rsidP="004E5568">
      <w:r>
        <w:t>00:51:49</w:t>
      </w:r>
    </w:p>
    <w:p w14:paraId="09BA6D4B" w14:textId="77777777" w:rsidR="004E5568" w:rsidRDefault="004E5568" w:rsidP="004E5568">
      <w:r>
        <w:t>Hmm.</w:t>
      </w:r>
    </w:p>
    <w:p w14:paraId="1B4A5940" w14:textId="77777777" w:rsidR="004E5568" w:rsidRDefault="004E5568" w:rsidP="004E5568">
      <w:r>
        <w:t>00:51:49 Speaker 1</w:t>
      </w:r>
    </w:p>
    <w:p w14:paraId="33F0674F" w14:textId="77777777" w:rsidR="004E5568" w:rsidRDefault="004E5568" w:rsidP="004E5568">
      <w:r>
        <w:t>And so it the question that they had was how can you even tell the story without including Jack, which means that I would then be encroaching upon their trademarks. And so I was very clear.</w:t>
      </w:r>
    </w:p>
    <w:p w14:paraId="37FFE616" w14:textId="77777777" w:rsidR="004E5568" w:rsidRDefault="004E5568" w:rsidP="004E5568">
      <w:r>
        <w:t>00:52:04 Speaker 1</w:t>
      </w:r>
    </w:p>
    <w:p w14:paraId="505F30CC" w14:textId="77777777" w:rsidR="004E5568" w:rsidRDefault="004E5568" w:rsidP="004E5568">
      <w:r>
        <w:t>In in that I knew exactly how to tell this story without ever touching their trademarks.</w:t>
      </w:r>
    </w:p>
    <w:p w14:paraId="7848BD11" w14:textId="77777777" w:rsidR="004E5568" w:rsidRDefault="004E5568" w:rsidP="004E5568">
      <w:r>
        <w:t>00:52:08 Speaker 1</w:t>
      </w:r>
    </w:p>
    <w:p w14:paraId="6545C689" w14:textId="77777777" w:rsidR="004E5568" w:rsidRDefault="004E5568" w:rsidP="004E5568">
      <w:r>
        <w:t>That's what we did.</w:t>
      </w:r>
    </w:p>
    <w:p w14:paraId="2BEE81DA" w14:textId="77777777" w:rsidR="004E5568" w:rsidRDefault="004E5568" w:rsidP="004E5568">
      <w:r>
        <w:lastRenderedPageBreak/>
        <w:t>00:52:09</w:t>
      </w:r>
    </w:p>
    <w:p w14:paraId="0F571F20" w14:textId="77777777" w:rsidR="004E5568" w:rsidRDefault="004E5568" w:rsidP="004E5568">
      <w:r>
        <w:t>Thanks.</w:t>
      </w:r>
    </w:p>
    <w:p w14:paraId="087626C6" w14:textId="77777777" w:rsidR="004E5568" w:rsidRDefault="004E5568" w:rsidP="004E5568">
      <w:r>
        <w:t>00:52:10 Speaker 2</w:t>
      </w:r>
    </w:p>
    <w:p w14:paraId="7EB16653" w14:textId="77777777" w:rsidR="004E5568" w:rsidRDefault="004E5568" w:rsidP="004E5568">
      <w:r>
        <w:t>Actually.</w:t>
      </w:r>
    </w:p>
    <w:p w14:paraId="4738A7AA" w14:textId="77777777" w:rsidR="004E5568" w:rsidRDefault="004E5568" w:rsidP="004E5568">
      <w:r>
        <w:t>00:52:12 Speaker 2</w:t>
      </w:r>
    </w:p>
    <w:p w14:paraId="01BA7327" w14:textId="77777777" w:rsidR="004E5568" w:rsidRDefault="004E5568" w:rsidP="004E5568">
      <w:r>
        <w:t>I think on your website the name Jack Daniel doesn't even exist.</w:t>
      </w:r>
    </w:p>
    <w:p w14:paraId="008498FB" w14:textId="77777777" w:rsidR="004E5568" w:rsidRDefault="004E5568" w:rsidP="004E5568">
      <w:r>
        <w:t>00:52:17 Speaker 1</w:t>
      </w:r>
    </w:p>
    <w:p w14:paraId="2AD113DA" w14:textId="77777777" w:rsidR="004E5568" w:rsidRDefault="004E5568" w:rsidP="004E5568">
      <w:r>
        <w:t>No, it doesn't. It never has.</w:t>
      </w:r>
    </w:p>
    <w:p w14:paraId="5EBE9265" w14:textId="77777777" w:rsidR="004E5568" w:rsidRDefault="004E5568" w:rsidP="004E5568">
      <w:r>
        <w:t>00:52:19 Speaker 1</w:t>
      </w:r>
    </w:p>
    <w:p w14:paraId="030C7511" w14:textId="77777777" w:rsidR="004E5568" w:rsidRDefault="004E5568" w:rsidP="004E5568">
      <w:r>
        <w:t>Amazing. It never has. If you if the only time that Jack's name has ever been associated with our brand is if the story is being told historically in the press.</w:t>
      </w:r>
    </w:p>
    <w:p w14:paraId="15D0B13B" w14:textId="77777777" w:rsidR="004E5568" w:rsidRDefault="004E5568" w:rsidP="004E5568">
      <w:r>
        <w:t>00:52:31 Speaker 2</w:t>
      </w:r>
    </w:p>
    <w:p w14:paraId="6AEF2A4F" w14:textId="77777777" w:rsidR="004E5568" w:rsidRDefault="004E5568" w:rsidP="004E5568">
      <w:r>
        <w:t>Yeah, right.</w:t>
      </w:r>
    </w:p>
    <w:p w14:paraId="7E7E98B7" w14:textId="77777777" w:rsidR="004E5568" w:rsidRDefault="004E5568" w:rsidP="004E5568">
      <w:r>
        <w:t>00:52:33 Speaker 1</w:t>
      </w:r>
    </w:p>
    <w:p w14:paraId="0C981BC4" w14:textId="77777777" w:rsidR="004E5568" w:rsidRDefault="004E5568" w:rsidP="004E5568">
      <w:r>
        <w:t>Or it was told historically in the short film that we did with Jeffrey.</w:t>
      </w:r>
    </w:p>
    <w:p w14:paraId="0BA2EB75" w14:textId="77777777" w:rsidR="004E5568" w:rsidRDefault="004E5568" w:rsidP="004E5568">
      <w:r>
        <w:t>00:52:38 Speaker 1</w:t>
      </w:r>
    </w:p>
    <w:p w14:paraId="30FD64FF" w14:textId="77777777" w:rsidR="004E5568" w:rsidRDefault="004E5568" w:rsidP="004E5568">
      <w:r>
        <w:t>And even if you watch that film, take out the credit, the film is is a little more than 10 minutes.</w:t>
      </w:r>
    </w:p>
    <w:p w14:paraId="33865404" w14:textId="77777777" w:rsidR="004E5568" w:rsidRDefault="004E5568" w:rsidP="004E5568">
      <w:r>
        <w:t>00:52:44 Speaker 1</w:t>
      </w:r>
    </w:p>
    <w:p w14:paraId="3810665F" w14:textId="77777777" w:rsidR="004E5568" w:rsidRDefault="004E5568" w:rsidP="004E5568">
      <w:r>
        <w:t>Jack's name isn't mentioned until maybe minute 10.</w:t>
      </w:r>
    </w:p>
    <w:p w14:paraId="3135BB75" w14:textId="77777777" w:rsidR="004E5568" w:rsidRDefault="004E5568" w:rsidP="004E5568">
      <w:r>
        <w:t>00:52:49 Speaker 2</w:t>
      </w:r>
    </w:p>
    <w:p w14:paraId="49F17A05" w14:textId="77777777" w:rsidR="004E5568" w:rsidRDefault="004E5568" w:rsidP="004E5568">
      <w:r>
        <w:t>Yeah, but from your perspective.</w:t>
      </w:r>
    </w:p>
    <w:p w14:paraId="6808EAD9" w14:textId="77777777" w:rsidR="004E5568" w:rsidRDefault="004E5568" w:rsidP="004E5568">
      <w:r>
        <w:t>00:52:49 Speaker 1</w:t>
      </w:r>
    </w:p>
    <w:p w14:paraId="15A71AFD" w14:textId="77777777" w:rsidR="004E5568" w:rsidRDefault="004E5568" w:rsidP="004E5568">
      <w:r>
        <w:t>And even then, it's in passing.</w:t>
      </w:r>
    </w:p>
    <w:p w14:paraId="4537AEDE" w14:textId="77777777" w:rsidR="004E5568" w:rsidRDefault="004E5568" w:rsidP="004E5568">
      <w:r>
        <w:t>00:52:54 Speaker 2</w:t>
      </w:r>
    </w:p>
    <w:p w14:paraId="1ABB62FD" w14:textId="77777777" w:rsidR="004E5568" w:rsidRDefault="004E5568" w:rsidP="004E5568">
      <w:r>
        <w:t>Owner, manager, creator didn't matter because you didn't need the Jack Daniel Association.</w:t>
      </w:r>
    </w:p>
    <w:p w14:paraId="73E1B024" w14:textId="77777777" w:rsidR="004E5568" w:rsidRDefault="004E5568" w:rsidP="004E5568">
      <w:r>
        <w:lastRenderedPageBreak/>
        <w:t>00:53:01 Speaker 1</w:t>
      </w:r>
    </w:p>
    <w:p w14:paraId="14C27588" w14:textId="77777777" w:rsidR="004E5568" w:rsidRDefault="004E5568" w:rsidP="004E5568">
      <w:r>
        <w:t>Correct. So they.</w:t>
      </w:r>
    </w:p>
    <w:p w14:paraId="0A224F48" w14:textId="77777777" w:rsidR="004E5568" w:rsidRDefault="004E5568" w:rsidP="004E5568">
      <w:r>
        <w:t>00:53:03 Speaker 1</w:t>
      </w:r>
    </w:p>
    <w:p w14:paraId="171B9B10" w14:textId="77777777" w:rsidR="004E5568" w:rsidRDefault="004E5568" w:rsidP="004E5568">
      <w:r>
        <w:t>Fair use, I understood. Fair use and so we stayed.</w:t>
      </w:r>
    </w:p>
    <w:p w14:paraId="5B3CEFD5" w14:textId="77777777" w:rsidR="004E5568" w:rsidRDefault="004E5568" w:rsidP="004E5568">
      <w:r>
        <w:t>00:53:07 Speaker 1</w:t>
      </w:r>
    </w:p>
    <w:p w14:paraId="148A5859" w14:textId="77777777" w:rsidR="004E5568" w:rsidRDefault="004E5568" w:rsidP="004E5568">
      <w:r>
        <w:t>Fully within fair use, we have never, ever, ever not once crossed the line in terms of a of trademark and and they have. They have done the.</w:t>
      </w:r>
    </w:p>
    <w:p w14:paraId="3EE6F8D8" w14:textId="77777777" w:rsidR="004E5568" w:rsidRDefault="004E5568" w:rsidP="004E5568">
      <w:r>
        <w:t>00:53:17 Speaker 2</w:t>
      </w:r>
    </w:p>
    <w:p w14:paraId="1E9D7706" w14:textId="77777777" w:rsidR="004E5568" w:rsidRDefault="004E5568" w:rsidP="004E5568">
      <w:r>
        <w:t>Same but at the time in in 2017.</w:t>
      </w:r>
    </w:p>
    <w:p w14:paraId="09DC4517" w14:textId="77777777" w:rsidR="004E5568" w:rsidRDefault="004E5568" w:rsidP="004E5568">
      <w:r>
        <w:t>00:53:21</w:t>
      </w:r>
    </w:p>
    <w:p w14:paraId="2FA76151" w14:textId="77777777" w:rsidR="004E5568" w:rsidRDefault="004E5568" w:rsidP="004E5568">
      <w:r>
        <w:t>I.</w:t>
      </w:r>
    </w:p>
    <w:p w14:paraId="02850E1D" w14:textId="77777777" w:rsidR="004E5568" w:rsidRDefault="004E5568" w:rsidP="004E5568">
      <w:r>
        <w:t>00:53:21 Speaker 2</w:t>
      </w:r>
    </w:p>
    <w:p w14:paraId="484AE8C9" w14:textId="77777777" w:rsidR="004E5568" w:rsidRDefault="004E5568" w:rsidP="004E5568">
      <w:r>
        <w:t>Did they send a cease and desist letter? Did they?</w:t>
      </w:r>
    </w:p>
    <w:p w14:paraId="04589696" w14:textId="77777777" w:rsidR="004E5568" w:rsidRDefault="004E5568" w:rsidP="004E5568">
      <w:r>
        <w:t>00:53:23</w:t>
      </w:r>
    </w:p>
    <w:p w14:paraId="6B184D92" w14:textId="77777777" w:rsidR="004E5568" w:rsidRDefault="004E5568" w:rsidP="004E5568">
      <w:r>
        <w:t>No, no, no, no, no.</w:t>
      </w:r>
    </w:p>
    <w:p w14:paraId="1E434C34" w14:textId="77777777" w:rsidR="004E5568" w:rsidRDefault="004E5568" w:rsidP="004E5568">
      <w:r>
        <w:t>00:53:24 Speaker 1</w:t>
      </w:r>
    </w:p>
    <w:p w14:paraId="24CB5BF3" w14:textId="77777777" w:rsidR="004E5568" w:rsidRDefault="004E5568" w:rsidP="004E5568">
      <w:r>
        <w:t>We had interesting conversations, but I mean for me and I said it to them from day one that.</w:t>
      </w:r>
    </w:p>
    <w:p w14:paraId="32288E47" w14:textId="77777777" w:rsidR="004E5568" w:rsidRDefault="004E5568" w:rsidP="004E5568">
      <w:r>
        <w:t>00:53:31 Speaker 1</w:t>
      </w:r>
    </w:p>
    <w:p w14:paraId="56085F1B" w14:textId="77777777" w:rsidR="004E5568" w:rsidRDefault="004E5568" w:rsidP="004E5568">
      <w:r>
        <w:t>My job in cementing nieces legacy was about building up the legacy of one person.</w:t>
      </w:r>
    </w:p>
    <w:p w14:paraId="0D0B04D8" w14:textId="77777777" w:rsidR="004E5568" w:rsidRDefault="004E5568" w:rsidP="004E5568">
      <w:r>
        <w:t>00:53:38 Speaker 2</w:t>
      </w:r>
    </w:p>
    <w:p w14:paraId="06C1A5D0" w14:textId="77777777" w:rsidR="004E5568" w:rsidRDefault="004E5568" w:rsidP="004E5568">
      <w:r>
        <w:t>Yeah.</w:t>
      </w:r>
    </w:p>
    <w:p w14:paraId="5EEDCA8B" w14:textId="77777777" w:rsidR="004E5568" w:rsidRDefault="004E5568" w:rsidP="004E5568">
      <w:r>
        <w:t>00:53:39 Speaker 1</w:t>
      </w:r>
    </w:p>
    <w:p w14:paraId="43783F7C" w14:textId="77777777" w:rsidR="004E5568" w:rsidRDefault="004E5568" w:rsidP="004E5568">
      <w:r>
        <w:t>Without harming the legacy of another.</w:t>
      </w:r>
    </w:p>
    <w:p w14:paraId="5DD7E5CB" w14:textId="77777777" w:rsidR="004E5568" w:rsidRDefault="004E5568" w:rsidP="004E5568">
      <w:r>
        <w:t>00:53:43 Speaker 1</w:t>
      </w:r>
    </w:p>
    <w:p w14:paraId="033CDAEB" w14:textId="77777777" w:rsidR="004E5568" w:rsidRDefault="004E5568" w:rsidP="004E5568">
      <w:r>
        <w:t>And and so that was a tightrope that only I had to balance on. And so I've always been very transparent with them. I've never asked permission.</w:t>
      </w:r>
    </w:p>
    <w:p w14:paraId="33C2FCC3" w14:textId="77777777" w:rsidR="004E5568" w:rsidRDefault="004E5568" w:rsidP="004E5568">
      <w:r>
        <w:t>00:53:48 Speaker 2</w:t>
      </w:r>
    </w:p>
    <w:p w14:paraId="50C432F9" w14:textId="77777777" w:rsidR="004E5568" w:rsidRDefault="004E5568" w:rsidP="004E5568">
      <w:r>
        <w:lastRenderedPageBreak/>
        <w:t>Yeah, yeah.</w:t>
      </w:r>
    </w:p>
    <w:p w14:paraId="012C2625" w14:textId="77777777" w:rsidR="004E5568" w:rsidRDefault="004E5568" w:rsidP="004E5568">
      <w:r>
        <w:t>00:53:54 Speaker 1</w:t>
      </w:r>
    </w:p>
    <w:p w14:paraId="04409F19" w14:textId="77777777" w:rsidR="004E5568" w:rsidRDefault="004E5568" w:rsidP="004E5568">
      <w:r>
        <w:t>Because, well, I don't.</w:t>
      </w:r>
    </w:p>
    <w:p w14:paraId="1025B9AB" w14:textId="77777777" w:rsidR="004E5568" w:rsidRDefault="004E5568" w:rsidP="004E5568">
      <w:r>
        <w:t>00:53:56 Speaker 1</w:t>
      </w:r>
    </w:p>
    <w:p w14:paraId="3032B07F" w14:textId="77777777" w:rsidR="004E5568" w:rsidRDefault="004E5568" w:rsidP="004E5568">
      <w:r>
        <w:t>But I've always been very transparent with them because I want for both of our brands and companies to continue to grow at astronomical rates.</w:t>
      </w:r>
    </w:p>
    <w:p w14:paraId="43BE42F1" w14:textId="77777777" w:rsidR="004E5568" w:rsidRDefault="004E5568" w:rsidP="004E5568">
      <w:r>
        <w:t>00:54:05 Speaker 1</w:t>
      </w:r>
    </w:p>
    <w:p w14:paraId="26971066" w14:textId="77777777" w:rsidR="004E5568" w:rsidRDefault="004E5568" w:rsidP="004E5568">
      <w:r>
        <w:t>I want to see Jack's legacy.</w:t>
      </w:r>
    </w:p>
    <w:p w14:paraId="6027C32E" w14:textId="77777777" w:rsidR="004E5568" w:rsidRDefault="004E5568" w:rsidP="004E5568">
      <w:r>
        <w:t>00:54:08 Speaker 1</w:t>
      </w:r>
    </w:p>
    <w:p w14:paraId="052F67AE" w14:textId="77777777" w:rsidR="004E5568" w:rsidRDefault="004E5568" w:rsidP="004E5568">
      <w:r>
        <w:t>Continue to rise because the only reason we know of nears legacy versus all the other African Americans who did work for so many of the the Bourbon distilleries whose names we still don't know.</w:t>
      </w:r>
    </w:p>
    <w:p w14:paraId="252E8FBD" w14:textId="77777777" w:rsidR="004E5568" w:rsidRDefault="004E5568" w:rsidP="004E5568">
      <w:r>
        <w:t>00:54:16 Speaker 2</w:t>
      </w:r>
    </w:p>
    <w:p w14:paraId="55A4BB5B" w14:textId="77777777" w:rsidR="004E5568" w:rsidRDefault="004E5568" w:rsidP="004E5568">
      <w:r>
        <w:t>Sure.</w:t>
      </w:r>
    </w:p>
    <w:p w14:paraId="440C432F" w14:textId="77777777" w:rsidR="004E5568" w:rsidRDefault="004E5568" w:rsidP="004E5568">
      <w:r>
        <w:t>00:54:19 Speaker 2</w:t>
      </w:r>
    </w:p>
    <w:p w14:paraId="5C313F00" w14:textId="77777777" w:rsidR="004E5568" w:rsidRDefault="004E5568" w:rsidP="004E5568">
      <w:r>
        <w:t>Yeah.</w:t>
      </w:r>
    </w:p>
    <w:p w14:paraId="1688F24A" w14:textId="77777777" w:rsidR="004E5568" w:rsidRDefault="004E5568" w:rsidP="004E5568">
      <w:r>
        <w:t>00:54:20 Speaker 1</w:t>
      </w:r>
    </w:p>
    <w:p w14:paraId="556C5946" w14:textId="77777777" w:rsidR="004E5568" w:rsidRDefault="004E5568" w:rsidP="004E5568">
      <w:r>
        <w:t>The only reason who that we know the name Uncle.</w:t>
      </w:r>
    </w:p>
    <w:p w14:paraId="6125BA85" w14:textId="77777777" w:rsidR="004E5568" w:rsidRDefault="004E5568" w:rsidP="004E5568">
      <w:r>
        <w:t>00:54:23 Speaker 1</w:t>
      </w:r>
    </w:p>
    <w:p w14:paraId="55EC2C41" w14:textId="77777777" w:rsidR="004E5568" w:rsidRDefault="004E5568" w:rsidP="004E5568">
      <w:r>
        <w:t>The only reason that nearest green distillery exist is because Jack Daniels family made your nearest green would never be forgotten.</w:t>
      </w:r>
    </w:p>
    <w:p w14:paraId="75E3A113" w14:textId="77777777" w:rsidR="004E5568" w:rsidRDefault="004E5568" w:rsidP="004E5568">
      <w:r>
        <w:t>00:54:32 Speaker 1</w:t>
      </w:r>
    </w:p>
    <w:p w14:paraId="04631538" w14:textId="77777777" w:rsidR="004E5568" w:rsidRDefault="004E5568" w:rsidP="004E5568">
      <w:r>
        <w:t>That's the only reason.</w:t>
      </w:r>
    </w:p>
    <w:p w14:paraId="58A5A9C7" w14:textId="77777777" w:rsidR="004E5568" w:rsidRDefault="004E5568" w:rsidP="004E5568">
      <w:r>
        <w:t>00:54:33 Speaker 2</w:t>
      </w:r>
    </w:p>
    <w:p w14:paraId="4D5E7D9E" w14:textId="77777777" w:rsidR="004E5568" w:rsidRDefault="004E5568" w:rsidP="004E5568">
      <w:r>
        <w:t>So Fawn you, I mean you are just a force of nature.</w:t>
      </w:r>
    </w:p>
    <w:p w14:paraId="2A8D26ED" w14:textId="77777777" w:rsidR="004E5568" w:rsidRDefault="004E5568" w:rsidP="004E5568">
      <w:r>
        <w:t>00:54:38 Speaker 2</w:t>
      </w:r>
    </w:p>
    <w:p w14:paraId="1D807541" w14:textId="77777777" w:rsidR="004E5568" w:rsidRDefault="004E5568" w:rsidP="004E5568">
      <w:r>
        <w:t>Are.</w:t>
      </w:r>
    </w:p>
    <w:p w14:paraId="1636A01F" w14:textId="77777777" w:rsidR="004E5568" w:rsidRDefault="004E5568" w:rsidP="004E5568">
      <w:r>
        <w:lastRenderedPageBreak/>
        <w:t>00:54:39 Speaker 2</w:t>
      </w:r>
    </w:p>
    <w:p w14:paraId="27B22609" w14:textId="77777777" w:rsidR="004E5568" w:rsidRDefault="004E5568" w:rsidP="004E5568">
      <w:r>
        <w:t>You are going to do this.</w:t>
      </w:r>
    </w:p>
    <w:p w14:paraId="103BC016" w14:textId="77777777" w:rsidR="004E5568" w:rsidRDefault="004E5568" w:rsidP="004E5568">
      <w:r>
        <w:t>00:54:41 Speaker 2</w:t>
      </w:r>
    </w:p>
    <w:p w14:paraId="6E6ECDDD" w14:textId="77777777" w:rsidR="004E5568" w:rsidRDefault="004E5568" w:rsidP="004E5568">
      <w:r>
        <w:t>No matter what and that's.</w:t>
      </w:r>
    </w:p>
    <w:p w14:paraId="5EA08FB0" w14:textId="77777777" w:rsidR="004E5568" w:rsidRDefault="004E5568" w:rsidP="004E5568">
      <w:r>
        <w:t>00:54:43 Speaker 2</w:t>
      </w:r>
    </w:p>
    <w:p w14:paraId="554F3440" w14:textId="77777777" w:rsidR="004E5568" w:rsidRDefault="004E5568" w:rsidP="004E5568">
      <w:r>
        <w:t>But it doesn't mean it's easy, and it doesn't mean.</w:t>
      </w:r>
    </w:p>
    <w:p w14:paraId="0B797807" w14:textId="77777777" w:rsidR="004E5568" w:rsidRDefault="004E5568" w:rsidP="004E5568">
      <w:r>
        <w:t>00:54:45 Speaker 2</w:t>
      </w:r>
    </w:p>
    <w:p w14:paraId="2F3EE39D" w14:textId="77777777" w:rsidR="004E5568" w:rsidRDefault="004E5568" w:rsidP="004E5568">
      <w:r>
        <w:t>P smooth sailing and so 2017 you have this business plan. You know you're gonna put it on to the world.</w:t>
      </w:r>
    </w:p>
    <w:p w14:paraId="3ED092BD" w14:textId="77777777" w:rsidR="004E5568" w:rsidRDefault="004E5568" w:rsidP="004E5568">
      <w:r>
        <w:t>00:54:48 Speaker 1</w:t>
      </w:r>
    </w:p>
    <w:p w14:paraId="522C5288" w14:textId="77777777" w:rsidR="004E5568" w:rsidRDefault="004E5568" w:rsidP="004E5568">
      <w:r>
        <w:t>Yeah.</w:t>
      </w:r>
    </w:p>
    <w:p w14:paraId="52187E59" w14:textId="77777777" w:rsidR="004E5568" w:rsidRDefault="004E5568" w:rsidP="004E5568">
      <w:r>
        <w:t>00:54:54 Speaker 2</w:t>
      </w:r>
    </w:p>
    <w:p w14:paraId="2EF5E8A6" w14:textId="77777777" w:rsidR="004E5568" w:rsidRDefault="004E5568" w:rsidP="004E5568">
      <w:r>
        <w:t>Gonna manufacture, but that means you don't have.</w:t>
      </w:r>
    </w:p>
    <w:p w14:paraId="122BD4BB" w14:textId="77777777" w:rsidR="004E5568" w:rsidRDefault="004E5568" w:rsidP="004E5568">
      <w:r>
        <w:t>00:54:56 Speaker 2</w:t>
      </w:r>
    </w:p>
    <w:p w14:paraId="53AC6FE3" w14:textId="77777777" w:rsidR="004E5568" w:rsidRDefault="004E5568" w:rsidP="004E5568">
      <w:r>
        <w:t>A. A distillery.</w:t>
      </w:r>
    </w:p>
    <w:p w14:paraId="452C43AF" w14:textId="77777777" w:rsidR="004E5568" w:rsidRDefault="004E5568" w:rsidP="004E5568">
      <w:r>
        <w:t>00:54:57 Speaker 2</w:t>
      </w:r>
    </w:p>
    <w:p w14:paraId="3F5B160D" w14:textId="77777777" w:rsidR="004E5568" w:rsidRDefault="004E5568" w:rsidP="004E5568">
      <w:r>
        <w:t>I mean, you had to find, you know, distilleries and.</w:t>
      </w:r>
    </w:p>
    <w:p w14:paraId="08DD6FE0" w14:textId="77777777" w:rsidR="004E5568" w:rsidRDefault="004E5568" w:rsidP="004E5568">
      <w:r>
        <w:t>00:55:00 Speaker 2</w:t>
      </w:r>
    </w:p>
    <w:p w14:paraId="70DF4CC0" w14:textId="77777777" w:rsidR="004E5568" w:rsidRDefault="004E5568" w:rsidP="004E5568">
      <w:r>
        <w:t>Bottle manufacturers and people to make the labels and to pack the bottles and to put them in boxes and then to distribute.</w:t>
      </w:r>
    </w:p>
    <w:p w14:paraId="579B06F6" w14:textId="77777777" w:rsidR="004E5568" w:rsidRDefault="004E5568" w:rsidP="004E5568">
      <w:r>
        <w:t>00:55:07 Speaker 2</w:t>
      </w:r>
    </w:p>
    <w:p w14:paraId="13B05137" w14:textId="77777777" w:rsidR="004E5568" w:rsidRDefault="004E5568" w:rsidP="004E5568">
      <w:r>
        <w:t>Them, and this is an industry that we've already discussed, totally dominated by a few major corporations.</w:t>
      </w:r>
    </w:p>
    <w:p w14:paraId="1C3591C4" w14:textId="77777777" w:rsidR="004E5568" w:rsidRDefault="004E5568" w:rsidP="004E5568">
      <w:r>
        <w:t>00:55:14 Speaker 2</w:t>
      </w:r>
    </w:p>
    <w:p w14:paraId="2584E8D1" w14:textId="77777777" w:rsidR="004E5568" w:rsidRDefault="004E5568" w:rsidP="004E5568">
      <w:r>
        <w:t>And there are not a whole lot of women, and there are not a whole lot of black women in this industry, I mean.</w:t>
      </w:r>
    </w:p>
    <w:p w14:paraId="3387EB67" w14:textId="77777777" w:rsidR="004E5568" w:rsidRDefault="004E5568" w:rsidP="004E5568">
      <w:r>
        <w:t>00:55:15</w:t>
      </w:r>
    </w:p>
    <w:p w14:paraId="4BA02FAE" w14:textId="77777777" w:rsidR="004E5568" w:rsidRDefault="004E5568" w:rsidP="004E5568">
      <w:r>
        <w:lastRenderedPageBreak/>
        <w:t>Oh yeah.</w:t>
      </w:r>
    </w:p>
    <w:p w14:paraId="7611F92C" w14:textId="77777777" w:rsidR="004E5568" w:rsidRDefault="004E5568" w:rsidP="004E5568">
      <w:r>
        <w:t>00:55:22 Speaker 2</w:t>
      </w:r>
    </w:p>
    <w:p w14:paraId="175DD716" w14:textId="77777777" w:rsidR="004E5568" w:rsidRDefault="004E5568" w:rsidP="004E5568">
      <w:r>
        <w:t>I'm have to imagine, you know, whether it's intentional or not.</w:t>
      </w:r>
    </w:p>
    <w:p w14:paraId="5C253D40" w14:textId="77777777" w:rsidR="004E5568" w:rsidRDefault="004E5568" w:rsidP="004E5568">
      <w:r>
        <w:t>00:55:26 Speaker 2</w:t>
      </w:r>
    </w:p>
    <w:p w14:paraId="257EE546" w14:textId="77777777" w:rsidR="004E5568" w:rsidRDefault="004E5568" w:rsidP="004E5568">
      <w:r>
        <w:t>There's kind of a network of people who know each other and, you know, call Jim.</w:t>
      </w:r>
    </w:p>
    <w:p w14:paraId="6140527E" w14:textId="77777777" w:rsidR="004E5568" w:rsidRDefault="004E5568" w:rsidP="004E5568">
      <w:r>
        <w:t>00:55:31 Speaker 2</w:t>
      </w:r>
    </w:p>
    <w:p w14:paraId="7049BECB" w14:textId="77777777" w:rsidR="004E5568" w:rsidRDefault="004E5568" w:rsidP="004E5568">
      <w:r>
        <w:t>How did you break into that?</w:t>
      </w:r>
    </w:p>
    <w:p w14:paraId="490DE8B6" w14:textId="77777777" w:rsidR="004E5568" w:rsidRDefault="004E5568" w:rsidP="004E5568">
      <w:r>
        <w:t>00:55:32 Speaker 1</w:t>
      </w:r>
    </w:p>
    <w:p w14:paraId="25BD11BD" w14:textId="77777777" w:rsidR="004E5568" w:rsidRDefault="004E5568" w:rsidP="004E5568">
      <w:r>
        <w:t>Oh yeah, without question, there was a lot of blockage coming into it it, but the way that I look at it is, is that you just keep turning over every stone until you get it done.</w:t>
      </w:r>
    </w:p>
    <w:p w14:paraId="78075E6C" w14:textId="77777777" w:rsidR="004E5568" w:rsidRDefault="004E5568" w:rsidP="004E5568">
      <w:r>
        <w:t>00:55:47 Speaker 1</w:t>
      </w:r>
    </w:p>
    <w:p w14:paraId="41F7413B" w14:textId="77777777" w:rsidR="004E5568" w:rsidRDefault="004E5568" w:rsidP="004E5568">
      <w:r>
        <w:t>And so for me, it's not that I didn't have just.</w:t>
      </w:r>
    </w:p>
    <w:p w14:paraId="7DFEF4E0" w14:textId="77777777" w:rsidR="004E5568" w:rsidRDefault="004E5568" w:rsidP="004E5568">
      <w:r>
        <w:t>00:55:51 Speaker 1</w:t>
      </w:r>
    </w:p>
    <w:p w14:paraId="186F3A4F" w14:textId="77777777" w:rsidR="004E5568" w:rsidRDefault="004E5568" w:rsidP="004E5568">
      <w:r>
        <w:t>A ton of hurdles, and I am, you know, positive, some traps set, but I was absolutely determined and I truly, truly and still believe.</w:t>
      </w:r>
    </w:p>
    <w:p w14:paraId="2AB45B1E" w14:textId="77777777" w:rsidR="004E5568" w:rsidRDefault="004E5568" w:rsidP="004E5568">
      <w:r>
        <w:t>00:56:03 Speaker 1</w:t>
      </w:r>
    </w:p>
    <w:p w14:paraId="12EF81C6" w14:textId="77777777" w:rsidR="004E5568" w:rsidRDefault="004E5568" w:rsidP="004E5568">
      <w:r>
        <w:t>That I had both nearest and Jack in my.</w:t>
      </w:r>
    </w:p>
    <w:p w14:paraId="1F15F118" w14:textId="77777777" w:rsidR="004E5568" w:rsidRDefault="004E5568" w:rsidP="004E5568">
      <w:r>
        <w:t>00:56:05 Speaker 1</w:t>
      </w:r>
    </w:p>
    <w:p w14:paraId="619292E6" w14:textId="77777777" w:rsidR="004E5568" w:rsidRDefault="004E5568" w:rsidP="004E5568">
      <w:r>
        <w:t>Sales and so I would walk into situations with absolute abandoned believing without question that Nearsen Jack both wanted this story to be told and they wanted nearest legacy to be cemented and for whatever reason I have the great honour of being the one who.</w:t>
      </w:r>
    </w:p>
    <w:p w14:paraId="42A6B28D" w14:textId="77777777" w:rsidR="004E5568" w:rsidRDefault="004E5568" w:rsidP="004E5568">
      <w:r>
        <w:t>00:56:27 Speaker 1</w:t>
      </w:r>
    </w:p>
    <w:p w14:paraId="3617A6EF" w14:textId="77777777" w:rsidR="004E5568" w:rsidRDefault="004E5568" w:rsidP="004E5568">
      <w:r>
        <w:t>To do that.</w:t>
      </w:r>
    </w:p>
    <w:p w14:paraId="7B74B758" w14:textId="77777777" w:rsidR="004E5568" w:rsidRDefault="004E5568" w:rsidP="004E5568">
      <w:r>
        <w:t>00:56:28 Speaker 2</w:t>
      </w:r>
    </w:p>
    <w:p w14:paraId="76C3A7C4" w14:textId="77777777" w:rsidR="004E5568" w:rsidRDefault="004E5568" w:rsidP="004E5568">
      <w:r>
        <w:t>But still fun.</w:t>
      </w:r>
    </w:p>
    <w:p w14:paraId="0E3C2CD7" w14:textId="77777777" w:rsidR="004E5568" w:rsidRDefault="004E5568" w:rsidP="004E5568">
      <w:r>
        <w:t>00:56:29 Speaker 2</w:t>
      </w:r>
    </w:p>
    <w:p w14:paraId="1347AE59" w14:textId="77777777" w:rsidR="004E5568" w:rsidRDefault="004E5568" w:rsidP="004E5568">
      <w:r>
        <w:lastRenderedPageBreak/>
        <w:t>I mean, this all had to be challenging, right?</w:t>
      </w:r>
    </w:p>
    <w:p w14:paraId="31671D5D" w14:textId="77777777" w:rsidR="004E5568" w:rsidRDefault="004E5568" w:rsidP="004E5568">
      <w:r>
        <w:t>00:56:31 Speaker 2</w:t>
      </w:r>
    </w:p>
    <w:p w14:paraId="7A70BD2A" w14:textId="77777777" w:rsidR="004E5568" w:rsidRDefault="004E5568" w:rsidP="004E5568">
      <w:r>
        <w:t>Mean. I mean, I read a story that.</w:t>
      </w:r>
    </w:p>
    <w:p w14:paraId="2FF3FD2B" w14:textId="77777777" w:rsidR="004E5568" w:rsidRDefault="004E5568" w:rsidP="004E5568">
      <w:r>
        <w:t>00:56:34 Speaker 2</w:t>
      </w:r>
    </w:p>
    <w:p w14:paraId="4D2C5111" w14:textId="77777777" w:rsidR="004E5568" w:rsidRDefault="004E5568" w:rsidP="004E5568">
      <w:r>
        <w:t>It is certainly the early days you actually had Keith, your husband, pretend like he was the CEO of the company.</w:t>
      </w:r>
    </w:p>
    <w:p w14:paraId="77849092" w14:textId="77777777" w:rsidR="004E5568" w:rsidRDefault="004E5568" w:rsidP="004E5568">
      <w:r>
        <w:t>00:56:41 Speaker 2</w:t>
      </w:r>
    </w:p>
    <w:p w14:paraId="47D23D30" w14:textId="77777777" w:rsidR="004E5568" w:rsidRDefault="004E5568" w:rsidP="004E5568">
      <w:r>
        <w:t>That in order to get because you weren't getting callbacks.</w:t>
      </w:r>
    </w:p>
    <w:p w14:paraId="0775CC7B" w14:textId="77777777" w:rsidR="004E5568" w:rsidRDefault="004E5568" w:rsidP="004E5568">
      <w:r>
        <w:t>00:56:44 Speaker 2</w:t>
      </w:r>
    </w:p>
    <w:p w14:paraId="1A42AB2F" w14:textId="77777777" w:rsidR="004E5568" w:rsidRDefault="004E5568" w:rsidP="004E5568">
      <w:r>
        <w:t>That true?</w:t>
      </w:r>
    </w:p>
    <w:p w14:paraId="4BD4137D" w14:textId="77777777" w:rsidR="004E5568" w:rsidRDefault="004E5568" w:rsidP="004E5568">
      <w:r>
        <w:t>00:56:44 Speaker 1</w:t>
      </w:r>
    </w:p>
    <w:p w14:paraId="6E401488" w14:textId="77777777" w:rsidR="004E5568" w:rsidRDefault="004E5568" w:rsidP="004E5568">
      <w:r>
        <w:t>It wasn't just.</w:t>
      </w:r>
    </w:p>
    <w:p w14:paraId="33D29976" w14:textId="77777777" w:rsidR="004E5568" w:rsidRDefault="004E5568" w:rsidP="004E5568">
      <w:r>
        <w:t>00:56:45 Speaker 1</w:t>
      </w:r>
    </w:p>
    <w:p w14:paraId="20ED6AF6" w14:textId="77777777" w:rsidR="004E5568" w:rsidRDefault="004E5568" w:rsidP="004E5568">
      <w:r>
        <w:t>Wasn't getting callbacks my entire team, my entire leadership team, are women.</w:t>
      </w:r>
    </w:p>
    <w:p w14:paraId="12019A12" w14:textId="77777777" w:rsidR="004E5568" w:rsidRDefault="004E5568" w:rsidP="004E5568">
      <w:r>
        <w:t>00:56:49 Speaker 1</w:t>
      </w:r>
    </w:p>
    <w:p w14:paraId="72BD0C1A" w14:textId="77777777" w:rsidR="004E5568" w:rsidRDefault="004E5568" w:rsidP="004E5568">
      <w:r>
        <w:t>And we were having a call one day and I realized that every single.</w:t>
      </w:r>
    </w:p>
    <w:p w14:paraId="0DCDD7D9" w14:textId="77777777" w:rsidR="004E5568" w:rsidRDefault="004E5568" w:rsidP="004E5568">
      <w:r>
        <w:t>00:56:55 Speaker 1</w:t>
      </w:r>
    </w:p>
    <w:p w14:paraId="13ACCC56" w14:textId="77777777" w:rsidR="004E5568" w:rsidRDefault="004E5568" w:rsidP="004E5568">
      <w:r>
        <w:t>One of us had the same problem, which is whatever it was we needed. This is before the brand came out.</w:t>
      </w:r>
    </w:p>
    <w:p w14:paraId="796789DB" w14:textId="77777777" w:rsidR="004E5568" w:rsidRDefault="004E5568" w:rsidP="004E5568">
      <w:r>
        <w:t>00:57:01 Speaker 1</w:t>
      </w:r>
    </w:p>
    <w:p w14:paraId="41F6C092" w14:textId="77777777" w:rsidR="004E5568" w:rsidRDefault="004E5568" w:rsidP="004E5568">
      <w:r>
        <w:t>Were trying to get things in place.</w:t>
      </w:r>
    </w:p>
    <w:p w14:paraId="52135BDF" w14:textId="77777777" w:rsidR="004E5568" w:rsidRDefault="004E5568" w:rsidP="004E5568">
      <w:r>
        <w:t>00:57:03 Speaker 1</w:t>
      </w:r>
    </w:p>
    <w:p w14:paraId="6C3BFDC5" w14:textId="77777777" w:rsidR="004E5568" w:rsidRDefault="004E5568" w:rsidP="004E5568">
      <w:r>
        <w:t>That bottles corks, things that that we have to have, things that you were talking about earlier, all of these different things that we had to have to put this label out. No one was calling us back. Bottling partners, no one and and so I I told Kate and.</w:t>
      </w:r>
    </w:p>
    <w:p w14:paraId="4E187186" w14:textId="77777777" w:rsidR="004E5568" w:rsidRDefault="004E5568" w:rsidP="004E5568">
      <w:r>
        <w:t>00:57:18 Speaker 1</w:t>
      </w:r>
    </w:p>
    <w:p w14:paraId="0675FE91" w14:textId="77777777" w:rsidR="004E5568" w:rsidRDefault="004E5568" w:rsidP="004E5568">
      <w:r>
        <w:t>I.</w:t>
      </w:r>
    </w:p>
    <w:p w14:paraId="460FD6F3" w14:textId="77777777" w:rsidR="004E5568" w:rsidRDefault="004E5568" w:rsidP="004E5568">
      <w:r>
        <w:lastRenderedPageBreak/>
        <w:t>00:57:18 Speaker 1</w:t>
      </w:r>
    </w:p>
    <w:p w14:paraId="29598C20" w14:textId="77777777" w:rsidR="004E5568" w:rsidRDefault="004E5568" w:rsidP="004E5568">
      <w:r>
        <w:t>Let me test out a theory here.</w:t>
      </w:r>
    </w:p>
    <w:p w14:paraId="1288F3C2" w14:textId="77777777" w:rsidR="004E5568" w:rsidRDefault="004E5568" w:rsidP="004E5568">
      <w:r>
        <w:t>00:57:21 Speaker 1</w:t>
      </w:r>
    </w:p>
    <w:p w14:paraId="03EE9B53" w14:textId="77777777" w:rsidR="004E5568" w:rsidRDefault="004E5568" w:rsidP="004E5568">
      <w:r>
        <w:t>And then I called Keith and I said, babe, can you call all of these people and tell them that Uncle nearest is your company?</w:t>
      </w:r>
    </w:p>
    <w:p w14:paraId="145EA3B8" w14:textId="77777777" w:rsidR="004E5568" w:rsidRDefault="004E5568" w:rsidP="004E5568">
      <w:r>
        <w:t>00:57:29 Speaker 1</w:t>
      </w:r>
    </w:p>
    <w:p w14:paraId="70B756F0" w14:textId="77777777" w:rsidR="004E5568" w:rsidRDefault="004E5568" w:rsidP="004E5568">
      <w:r>
        <w:t>And this is what all these things are what you are looking.</w:t>
      </w:r>
    </w:p>
    <w:p w14:paraId="404305A7" w14:textId="77777777" w:rsidR="004E5568" w:rsidRDefault="004E5568" w:rsidP="004E5568">
      <w:r>
        <w:t>00:57:33 Speaker 1</w:t>
      </w:r>
    </w:p>
    <w:p w14:paraId="3E959AE0" w14:textId="77777777" w:rsidR="004E5568" w:rsidRDefault="004E5568" w:rsidP="004E5568">
      <w:r>
        <w:t>I want to see because this industry has never really had women own a spirit brand, specifically whiskey.</w:t>
      </w:r>
    </w:p>
    <w:p w14:paraId="0A5600BE" w14:textId="77777777" w:rsidR="004E5568" w:rsidRDefault="004E5568" w:rsidP="004E5568">
      <w:r>
        <w:t>00:57:41 Speaker 1</w:t>
      </w:r>
    </w:p>
    <w:p w14:paraId="2ED8968E" w14:textId="77777777" w:rsidR="004E5568" w:rsidRDefault="004E5568" w:rsidP="004E5568">
      <w:r>
        <w:t>Really had not happened before.</w:t>
      </w:r>
    </w:p>
    <w:p w14:paraId="1FA530BD" w14:textId="77777777" w:rsidR="004E5568" w:rsidRDefault="004E5568" w:rsidP="004E5568">
      <w:r>
        <w:t>00:57:44 Speaker 1</w:t>
      </w:r>
    </w:p>
    <w:p w14:paraId="2F10D698" w14:textId="77777777" w:rsidR="004E5568" w:rsidRDefault="004E5568" w:rsidP="004E5568">
      <w:r>
        <w:t>So is it just the fact that they're not used to this?</w:t>
      </w:r>
    </w:p>
    <w:p w14:paraId="48A48798" w14:textId="77777777" w:rsidR="004E5568" w:rsidRDefault="004E5568" w:rsidP="004E5568">
      <w:r>
        <w:t>00:57:47 Speaker 1</w:t>
      </w:r>
    </w:p>
    <w:p w14:paraId="79441E30" w14:textId="77777777" w:rsidR="004E5568" w:rsidRDefault="004E5568" w:rsidP="004E5568">
      <w:r>
        <w:t>They're not taking it seriously.</w:t>
      </w:r>
    </w:p>
    <w:p w14:paraId="545FB4F1" w14:textId="77777777" w:rsidR="004E5568" w:rsidRDefault="004E5568" w:rsidP="004E5568">
      <w:r>
        <w:t>00:57:49 Speaker 1</w:t>
      </w:r>
    </w:p>
    <w:p w14:paraId="77B6CD89" w14:textId="77777777" w:rsidR="004E5568" w:rsidRDefault="004E5568" w:rsidP="004E5568">
      <w:r>
        <w:t>And Keith called every single person on our collective list.</w:t>
      </w:r>
    </w:p>
    <w:p w14:paraId="54CBFEEA" w14:textId="77777777" w:rsidR="004E5568" w:rsidRDefault="004E5568" w:rsidP="004E5568">
      <w:r>
        <w:t>00:57:54 Speaker 1</w:t>
      </w:r>
    </w:p>
    <w:p w14:paraId="491BA557" w14:textId="77777777" w:rsidR="004E5568" w:rsidRDefault="004E5568" w:rsidP="004E5568">
      <w:r>
        <w:t>And he got through either immediately when calling, or they called him back by the end of the.</w:t>
      </w:r>
    </w:p>
    <w:p w14:paraId="35DC89AA" w14:textId="77777777" w:rsidR="004E5568" w:rsidRDefault="004E5568" w:rsidP="004E5568">
      <w:r>
        <w:t>00:58:01 Speaker 1</w:t>
      </w:r>
    </w:p>
    <w:p w14:paraId="6CE6DED3" w14:textId="77777777" w:rsidR="004E5568" w:rsidRDefault="004E5568" w:rsidP="004E5568">
      <w:r>
        <w:t>He didn't have to wait 24 hours to get in touch with any of those people that we had been trying to reach for three and four weeks.</w:t>
      </w:r>
    </w:p>
    <w:p w14:paraId="2D7A68E5" w14:textId="77777777" w:rsidR="004E5568" w:rsidRDefault="004E5568" w:rsidP="004E5568">
      <w:r>
        <w:t>00:58:07 Speaker 2</w:t>
      </w:r>
    </w:p>
    <w:p w14:paraId="26345A11" w14:textId="77777777" w:rsidR="004E5568" w:rsidRDefault="004E5568" w:rsidP="004E5568">
      <w:r>
        <w:t>Fun. I'm gonna confess that I'm not a whiskey expert in any.</w:t>
      </w:r>
    </w:p>
    <w:p w14:paraId="7EB3240B" w14:textId="77777777" w:rsidR="004E5568" w:rsidRDefault="004E5568" w:rsidP="004E5568">
      <w:r>
        <w:t>00:58:11 Speaker 2</w:t>
      </w:r>
    </w:p>
    <w:p w14:paraId="33C78DF7" w14:textId="77777777" w:rsidR="004E5568" w:rsidRDefault="004E5568" w:rsidP="004E5568">
      <w:r>
        <w:lastRenderedPageBreak/>
        <w:t>I love wine, and so I know that a bit better, but how we understand.</w:t>
      </w:r>
    </w:p>
    <w:p w14:paraId="103C5792" w14:textId="77777777" w:rsidR="004E5568" w:rsidRDefault="004E5568" w:rsidP="004E5568">
      <w:r>
        <w:t>00:58:15 Speaker 2</w:t>
      </w:r>
    </w:p>
    <w:p w14:paraId="4B6F21B4" w14:textId="77777777" w:rsidR="004E5568" w:rsidRDefault="004E5568" w:rsidP="004E5568">
      <w:r>
        <w:t>It what Tennessee whiskey is what?</w:t>
      </w:r>
    </w:p>
    <w:p w14:paraId="495D17FF" w14:textId="77777777" w:rsidR="004E5568" w:rsidRDefault="004E5568" w:rsidP="004E5568">
      <w:r>
        <w:t>00:58:19 Speaker 2</w:t>
      </w:r>
    </w:p>
    <w:p w14:paraId="6161368A" w14:textId="77777777" w:rsidR="004E5568" w:rsidRDefault="004E5568" w:rsidP="004E5568">
      <w:r>
        <w:t>Makes it special.</w:t>
      </w:r>
    </w:p>
    <w:p w14:paraId="78A66492" w14:textId="77777777" w:rsidR="004E5568" w:rsidRDefault="004E5568" w:rsidP="004E5568">
      <w:r>
        <w:t>00:58:20 Speaker 1</w:t>
      </w:r>
    </w:p>
    <w:p w14:paraId="4EB24A89" w14:textId="77777777" w:rsidR="004E5568" w:rsidRDefault="004E5568" w:rsidP="004E5568">
      <w:r>
        <w:t>Yeah, but the thing I love about the thing I love about Tennessee whiskey is it is the one spirit that we can look at and say it was a process that came in with the enslaved people that made.</w:t>
      </w:r>
    </w:p>
    <w:p w14:paraId="09F278BD" w14:textId="77777777" w:rsidR="004E5568" w:rsidRDefault="004E5568" w:rsidP="004E5568">
      <w:r>
        <w:t>00:58:35 Speaker 1</w:t>
      </w:r>
    </w:p>
    <w:p w14:paraId="56FD2825" w14:textId="77777777" w:rsidR="004E5568" w:rsidRDefault="004E5568" w:rsidP="004E5568">
      <w:r>
        <w:t>The difference?</w:t>
      </w:r>
    </w:p>
    <w:p w14:paraId="3A41101A" w14:textId="77777777" w:rsidR="004E5568" w:rsidRDefault="004E5568" w:rsidP="004E5568">
      <w:r>
        <w:t>00:58:36 Speaker 1</w:t>
      </w:r>
    </w:p>
    <w:p w14:paraId="1F701798" w14:textId="77777777" w:rsidR="004E5568" w:rsidRDefault="004E5568" w:rsidP="004E5568">
      <w:r>
        <w:t>So Tennessee whiskey.</w:t>
      </w:r>
    </w:p>
    <w:p w14:paraId="575FBA17" w14:textId="77777777" w:rsidR="004E5568" w:rsidRDefault="004E5568" w:rsidP="004E5568">
      <w:r>
        <w:t>00:58:37 Speaker 1</w:t>
      </w:r>
    </w:p>
    <w:p w14:paraId="680DB279" w14:textId="77777777" w:rsidR="004E5568" w:rsidRDefault="004E5568" w:rsidP="004E5568">
      <w:r>
        <w:t>A straight bourbon.</w:t>
      </w:r>
    </w:p>
    <w:p w14:paraId="2CF8C7DA" w14:textId="77777777" w:rsidR="004E5568" w:rsidRDefault="004E5568" w:rsidP="004E5568">
      <w:r>
        <w:t>00:58:39 Speaker 1</w:t>
      </w:r>
    </w:p>
    <w:p w14:paraId="2B44EC9B" w14:textId="77777777" w:rsidR="004E5568" w:rsidRDefault="004E5568" w:rsidP="004E5568">
      <w:r>
        <w:t>So that's where we should start. A lot of people get confused about.</w:t>
      </w:r>
    </w:p>
    <w:p w14:paraId="3D1E05EA" w14:textId="77777777" w:rsidR="004E5568" w:rsidRDefault="004E5568" w:rsidP="004E5568">
      <w:r>
        <w:t>00:58:41 Speaker 1</w:t>
      </w:r>
    </w:p>
    <w:p w14:paraId="78E7CD43" w14:textId="77777777" w:rsidR="004E5568" w:rsidRDefault="004E5568" w:rsidP="004E5568">
      <w:r>
        <w:t>This Tennessee whiskey is a bourbon at its core.</w:t>
      </w:r>
    </w:p>
    <w:p w14:paraId="32575FAA" w14:textId="77777777" w:rsidR="004E5568" w:rsidRDefault="004E5568" w:rsidP="004E5568">
      <w:r>
        <w:t>00:58:45 Speaker 2</w:t>
      </w:r>
    </w:p>
    <w:p w14:paraId="10C56144" w14:textId="77777777" w:rsidR="004E5568" w:rsidRDefault="004E5568" w:rsidP="004E5568">
      <w:r>
        <w:t>That means it's distilled from from grains, right?</w:t>
      </w:r>
    </w:p>
    <w:p w14:paraId="1CA73E4E" w14:textId="77777777" w:rsidR="004E5568" w:rsidRDefault="004E5568" w:rsidP="004E5568">
      <w:r>
        <w:t>00:58:48 Speaker 1</w:t>
      </w:r>
    </w:p>
    <w:p w14:paraId="4E92C26B" w14:textId="77777777" w:rsidR="004E5568" w:rsidRDefault="004E5568" w:rsidP="004E5568">
      <w:r>
        <w:t>Yes, it's distilled from.</w:t>
      </w:r>
    </w:p>
    <w:p w14:paraId="09E25E8C" w14:textId="77777777" w:rsidR="004E5568" w:rsidRDefault="004E5568" w:rsidP="004E5568">
      <w:r>
        <w:t>00:58:49 Speaker 1</w:t>
      </w:r>
    </w:p>
    <w:p w14:paraId="7A9C354A" w14:textId="77777777" w:rsidR="004E5568" w:rsidRDefault="004E5568" w:rsidP="004E5568">
      <w:r>
        <w:t>It has to be serial grains and it has to be at least 51% corn.</w:t>
      </w:r>
    </w:p>
    <w:p w14:paraId="28E45709" w14:textId="77777777" w:rsidR="004E5568" w:rsidRDefault="004E5568" w:rsidP="004E5568">
      <w:r>
        <w:t>00:58:53 Speaker 1</w:t>
      </w:r>
    </w:p>
    <w:p w14:paraId="1EF66BE5" w14:textId="77777777" w:rsidR="004E5568" w:rsidRDefault="004E5568" w:rsidP="004E5568">
      <w:r>
        <w:t>Really, truly bourbon can be made anywhere in.</w:t>
      </w:r>
    </w:p>
    <w:p w14:paraId="271F43D5" w14:textId="77777777" w:rsidR="004E5568" w:rsidRDefault="004E5568" w:rsidP="004E5568">
      <w:r>
        <w:lastRenderedPageBreak/>
        <w:t>00:58:57 Speaker 1</w:t>
      </w:r>
    </w:p>
    <w:p w14:paraId="66C4D718" w14:textId="77777777" w:rsidR="004E5568" w:rsidRDefault="004E5568" w:rsidP="004E5568">
      <w:r>
        <w:t>It's not like champagne, where it has to be made in a region or tequila that has to be made in Jalisco.</w:t>
      </w:r>
    </w:p>
    <w:p w14:paraId="502F5783" w14:textId="77777777" w:rsidR="004E5568" w:rsidRDefault="004E5568" w:rsidP="004E5568">
      <w:r>
        <w:t>00:58:59</w:t>
      </w:r>
    </w:p>
    <w:p w14:paraId="1C60EB4E" w14:textId="77777777" w:rsidR="004E5568" w:rsidRDefault="004E5568" w:rsidP="004E5568">
      <w:r>
        <w:t>Right.</w:t>
      </w:r>
    </w:p>
    <w:p w14:paraId="3D14EE71" w14:textId="77777777" w:rsidR="004E5568" w:rsidRDefault="004E5568" w:rsidP="004E5568">
      <w:r>
        <w:t>00:59:01 Speaker 1</w:t>
      </w:r>
    </w:p>
    <w:p w14:paraId="5A03D773" w14:textId="77777777" w:rsidR="004E5568" w:rsidRDefault="004E5568" w:rsidP="004E5568">
      <w:r>
        <w:t>It can be made.</w:t>
      </w:r>
    </w:p>
    <w:p w14:paraId="5A2DD534" w14:textId="77777777" w:rsidR="004E5568" w:rsidRDefault="004E5568" w:rsidP="004E5568">
      <w:r>
        <w:t>00:59:03 Speaker 1</w:t>
      </w:r>
    </w:p>
    <w:p w14:paraId="2870D37E" w14:textId="77777777" w:rsidR="004E5568" w:rsidRDefault="004E5568" w:rsidP="004E5568">
      <w:r>
        <w:t>Anywhere in America, although I think 90 something percent of it comes out of Kentucky.</w:t>
      </w:r>
    </w:p>
    <w:p w14:paraId="20494692" w14:textId="77777777" w:rsidR="004E5568" w:rsidRDefault="004E5568" w:rsidP="004E5568">
      <w:r>
        <w:t>00:59:08 Speaker 1</w:t>
      </w:r>
    </w:p>
    <w:p w14:paraId="453D2F5B" w14:textId="77777777" w:rsidR="004E5568" w:rsidRDefault="004E5568" w:rsidP="004E5568">
      <w:r>
        <w:t>However, Tennessee whiskey can only be made in Tennessee.</w:t>
      </w:r>
    </w:p>
    <w:p w14:paraId="7E7FBEDE" w14:textId="77777777" w:rsidR="004E5568" w:rsidRDefault="004E5568" w:rsidP="004E5568">
      <w:r>
        <w:t>00:59:12 Speaker 1</w:t>
      </w:r>
    </w:p>
    <w:p w14:paraId="63BC4C3B" w14:textId="77777777" w:rsidR="004E5568" w:rsidRDefault="004E5568" w:rsidP="004E5568">
      <w:r>
        <w:t>And the only difference other than geography, the only significant difference is the process that came in with the enslaved people, and that is taking a traditional bourbon distillate and filtering it through sugar Maple charcoal charcoal it pulls out.</w:t>
      </w:r>
    </w:p>
    <w:p w14:paraId="354E58C5" w14:textId="77777777" w:rsidR="004E5568" w:rsidRDefault="004E5568" w:rsidP="004E5568">
      <w:r>
        <w:t>00:59:30 Speaker 1</w:t>
      </w:r>
    </w:p>
    <w:p w14:paraId="1B33182F" w14:textId="77777777" w:rsidR="004E5568" w:rsidRDefault="004E5568" w:rsidP="004E5568">
      <w:r>
        <w:t>Congeners, it pulls out fusil oils.</w:t>
      </w:r>
    </w:p>
    <w:p w14:paraId="5B8B8E91" w14:textId="77777777" w:rsidR="004E5568" w:rsidRDefault="004E5568" w:rsidP="004E5568">
      <w:r>
        <w:t>00:59:31 Speaker 1</w:t>
      </w:r>
    </w:p>
    <w:p w14:paraId="73615800" w14:textId="77777777" w:rsidR="004E5568" w:rsidRDefault="004E5568" w:rsidP="004E5568">
      <w:r>
        <w:t>Basically, natural carbon.</w:t>
      </w:r>
    </w:p>
    <w:p w14:paraId="7A16F5ED" w14:textId="77777777" w:rsidR="004E5568" w:rsidRDefault="004E5568" w:rsidP="004E5568">
      <w:r>
        <w:t>00:59:33 Speaker 1</w:t>
      </w:r>
    </w:p>
    <w:p w14:paraId="3E920D6D" w14:textId="77777777" w:rsidR="004E5568" w:rsidRDefault="004E5568" w:rsidP="004E5568">
      <w:r>
        <w:t>That is in the world. And so if you if you use it just to filter it it.</w:t>
      </w:r>
    </w:p>
    <w:p w14:paraId="6FEE6E41" w14:textId="77777777" w:rsidR="004E5568" w:rsidRDefault="004E5568" w:rsidP="004E5568">
      <w:r>
        <w:t>00:59:39 Speaker 1</w:t>
      </w:r>
    </w:p>
    <w:p w14:paraId="4D297335" w14:textId="77777777" w:rsidR="004E5568" w:rsidRDefault="004E5568" w:rsidP="004E5568">
      <w:r>
        <w:t>Attaches itself to the congeners Fusiliers, fuselaces, essentially.</w:t>
      </w:r>
    </w:p>
    <w:p w14:paraId="05B0C332" w14:textId="77777777" w:rsidR="004E5568" w:rsidRDefault="004E5568" w:rsidP="004E5568">
      <w:r>
        <w:t>00:59:43 Speaker 1</w:t>
      </w:r>
    </w:p>
    <w:p w14:paraId="63C98109" w14:textId="77777777" w:rsidR="004E5568" w:rsidRDefault="004E5568" w:rsidP="004E5568">
      <w:r>
        <w:t>Gives you headaches. Gives.</w:t>
      </w:r>
    </w:p>
    <w:p w14:paraId="69AE97C7" w14:textId="77777777" w:rsidR="004E5568" w:rsidRDefault="004E5568" w:rsidP="004E5568">
      <w:r>
        <w:t>00:59:45 Speaker 1</w:t>
      </w:r>
    </w:p>
    <w:p w14:paraId="5B8F6825" w14:textId="77777777" w:rsidR="004E5568" w:rsidRDefault="004E5568" w:rsidP="004E5568">
      <w:r>
        <w:t>Hangovers and things of that nature.</w:t>
      </w:r>
    </w:p>
    <w:p w14:paraId="6A363C7F" w14:textId="77777777" w:rsidR="004E5568" w:rsidRDefault="004E5568" w:rsidP="004E5568">
      <w:r>
        <w:lastRenderedPageBreak/>
        <w:t>00:59:46 Speaker 2</w:t>
      </w:r>
    </w:p>
    <w:p w14:paraId="658F5029" w14:textId="77777777" w:rsidR="004E5568" w:rsidRDefault="004E5568" w:rsidP="004E5568">
      <w:r>
        <w:t>That's that's the thing about like. So when so is is Tennessee whiskey smoother?</w:t>
      </w:r>
    </w:p>
    <w:p w14:paraId="01C2ECA8" w14:textId="77777777" w:rsidR="004E5568" w:rsidRDefault="004E5568" w:rsidP="004E5568">
      <w:r>
        <w:t>00:59:52 Speaker 2</w:t>
      </w:r>
    </w:p>
    <w:p w14:paraId="7752A2EA" w14:textId="77777777" w:rsidR="004E5568" w:rsidRDefault="004E5568" w:rsidP="004E5568">
      <w:r>
        <w:t>Does it not have that like burning sensation that you?</w:t>
      </w:r>
    </w:p>
    <w:p w14:paraId="29AC950F" w14:textId="77777777" w:rsidR="004E5568" w:rsidRDefault="004E5568" w:rsidP="004E5568">
      <w:r>
        <w:t>00:59:55 Speaker 2</w:t>
      </w:r>
    </w:p>
    <w:p w14:paraId="776AC17B" w14:textId="77777777" w:rsidR="004E5568" w:rsidRDefault="004E5568" w:rsidP="004E5568">
      <w:r>
        <w:t>It with.</w:t>
      </w:r>
    </w:p>
    <w:p w14:paraId="2E56E204" w14:textId="77777777" w:rsidR="004E5568" w:rsidRDefault="004E5568" w:rsidP="004E5568">
      <w:r>
        <w:t>00:59:55 Speaker 1</w:t>
      </w:r>
    </w:p>
    <w:p w14:paraId="2607EAFC" w14:textId="77777777" w:rsidR="004E5568" w:rsidRDefault="004E5568" w:rsidP="004E5568">
      <w:r>
        <w:t>It just depends because because keep in mind there's so many.</w:t>
      </w:r>
    </w:p>
    <w:p w14:paraId="441CABD1" w14:textId="77777777" w:rsidR="004E5568" w:rsidRDefault="004E5568" w:rsidP="004E5568">
      <w:r>
        <w:t>01:00:00 Speaker 1</w:t>
      </w:r>
    </w:p>
    <w:p w14:paraId="4316CA57" w14:textId="77777777" w:rsidR="004E5568" w:rsidRDefault="004E5568" w:rsidP="004E5568">
      <w:r>
        <w:t>Elements that go into.</w:t>
      </w:r>
    </w:p>
    <w:p w14:paraId="00A87ED1" w14:textId="77777777" w:rsidR="004E5568" w:rsidRDefault="004E5568" w:rsidP="004E5568">
      <w:r>
        <w:t>01:00:02 Speaker 1</w:t>
      </w:r>
    </w:p>
    <w:p w14:paraId="4DFF2B0B" w14:textId="77777777" w:rsidR="004E5568" w:rsidRDefault="004E5568" w:rsidP="004E5568">
      <w:r>
        <w:t>How much you charge the barrels is going to determine more than that initial filtration, but also how you filter on the other side of it after its age is also going to have a lot to do with it.</w:t>
      </w:r>
    </w:p>
    <w:p w14:paraId="4D73B19E" w14:textId="77777777" w:rsidR="004E5568" w:rsidRDefault="004E5568" w:rsidP="004E5568">
      <w:r>
        <w:t>01:00:15 Speaker 1</w:t>
      </w:r>
    </w:p>
    <w:p w14:paraId="2D2FAB17" w14:textId="77777777" w:rsidR="004E5568" w:rsidRDefault="004E5568" w:rsidP="004E5568">
      <w:r>
        <w:t>So you can have.</w:t>
      </w:r>
    </w:p>
    <w:p w14:paraId="1A78BFE9" w14:textId="77777777" w:rsidR="004E5568" w:rsidRDefault="004E5568" w:rsidP="004E5568">
      <w:r>
        <w:t>01:00:17 Speaker 1</w:t>
      </w:r>
    </w:p>
    <w:p w14:paraId="7C9A08CF" w14:textId="77777777" w:rsidR="004E5568" w:rsidRDefault="004E5568" w:rsidP="004E5568">
      <w:r>
        <w:t>Two different Tennessee whiskey makers using the exact same mash bill and process before it goes into the barrel and it can taste completely different coming out.</w:t>
      </w:r>
    </w:p>
    <w:p w14:paraId="06406AB9" w14:textId="77777777" w:rsidR="004E5568" w:rsidRDefault="004E5568" w:rsidP="004E5568">
      <w:r>
        <w:t>01:00:25 Speaker 2</w:t>
      </w:r>
    </w:p>
    <w:p w14:paraId="292B31D6" w14:textId="77777777" w:rsidR="004E5568" w:rsidRDefault="004E5568" w:rsidP="004E5568">
      <w:r>
        <w:t>Yeah.</w:t>
      </w:r>
    </w:p>
    <w:p w14:paraId="676D8054" w14:textId="77777777" w:rsidR="004E5568" w:rsidRDefault="004E5568" w:rsidP="004E5568">
      <w:r>
        <w:t>01:00:28 Speaker 1</w:t>
      </w:r>
    </w:p>
    <w:p w14:paraId="4A4E783E" w14:textId="77777777" w:rsidR="004E5568" w:rsidRDefault="004E5568" w:rsidP="004E5568">
      <w:r>
        <w:t>Based on where they they age it in the warehouse, top floor, bottom floor based on how they how much they charge or if they toast the barrel versus charring the barrel. It's just it's very different.</w:t>
      </w:r>
    </w:p>
    <w:p w14:paraId="09EB8AE0" w14:textId="77777777" w:rsidR="004E5568" w:rsidRDefault="004E5568" w:rsidP="004E5568">
      <w:r>
        <w:t>01:00:31 Speaker 2</w:t>
      </w:r>
    </w:p>
    <w:p w14:paraId="177F5502" w14:textId="77777777" w:rsidR="004E5568" w:rsidRDefault="004E5568" w:rsidP="004E5568">
      <w:r>
        <w:t>Wow. Humidity. Wow.</w:t>
      </w:r>
    </w:p>
    <w:p w14:paraId="3BF2E04A" w14:textId="77777777" w:rsidR="004E5568" w:rsidRDefault="004E5568" w:rsidP="004E5568">
      <w:r>
        <w:t>01:00:36 Speaker 2</w:t>
      </w:r>
    </w:p>
    <w:p w14:paraId="7F19F712" w14:textId="77777777" w:rsidR="004E5568" w:rsidRDefault="004E5568" w:rsidP="004E5568">
      <w:r>
        <w:lastRenderedPageBreak/>
        <w:t>Wow.</w:t>
      </w:r>
    </w:p>
    <w:p w14:paraId="009D0B17" w14:textId="77777777" w:rsidR="004E5568" w:rsidRDefault="004E5568" w:rsidP="004E5568">
      <w:r>
        <w:t>01:00:39 Speaker 2</w:t>
      </w:r>
    </w:p>
    <w:p w14:paraId="75F4FC8F" w14:textId="77777777" w:rsidR="004E5568" w:rsidRDefault="004E5568" w:rsidP="004E5568">
      <w:r>
        <w:t>That's amazing.</w:t>
      </w:r>
    </w:p>
    <w:p w14:paraId="116FB5E7" w14:textId="77777777" w:rsidR="004E5568" w:rsidRDefault="004E5568" w:rsidP="004E5568">
      <w:r>
        <w:t>01:00:40 Speaker 1</w:t>
      </w:r>
    </w:p>
    <w:p w14:paraId="37FB8398" w14:textId="77777777" w:rsidR="004E5568" w:rsidRDefault="004E5568" w:rsidP="004E5568">
      <w:r>
        <w:t>A little bit like if you take bread just white bread and you toast it every little bit more that it gets brown.</w:t>
      </w:r>
    </w:p>
    <w:p w14:paraId="20AA598C" w14:textId="77777777" w:rsidR="004E5568" w:rsidRDefault="004E5568" w:rsidP="004E5568">
      <w:r>
        <w:t>01:00:47 Speaker 1</w:t>
      </w:r>
    </w:p>
    <w:p w14:paraId="4A3F4224" w14:textId="77777777" w:rsidR="004E5568" w:rsidRDefault="004E5568" w:rsidP="004E5568">
      <w:r>
        <w:t>Completely changes its taste.</w:t>
      </w:r>
    </w:p>
    <w:p w14:paraId="0BB85E2C" w14:textId="77777777" w:rsidR="004E5568" w:rsidRDefault="004E5568" w:rsidP="004E5568">
      <w:r>
        <w:t>01:00:47 Speaker 2</w:t>
      </w:r>
    </w:p>
    <w:p w14:paraId="4356176D" w14:textId="77777777" w:rsidR="004E5568" w:rsidRDefault="004E5568" w:rsidP="004E5568">
      <w:r>
        <w:t>Yeah, yeah.</w:t>
      </w:r>
    </w:p>
    <w:p w14:paraId="5E143594" w14:textId="77777777" w:rsidR="004E5568" w:rsidRDefault="004E5568" w:rsidP="004E5568">
      <w:r>
        <w:t>01:00:49 Speaker 1</w:t>
      </w:r>
    </w:p>
    <w:p w14:paraId="7D87583F" w14:textId="77777777" w:rsidR="004E5568" w:rsidRDefault="004E5568" w:rsidP="004E5568">
      <w:r>
        <w:t>Same thing with whiskey.</w:t>
      </w:r>
    </w:p>
    <w:p w14:paraId="678A67EF" w14:textId="77777777" w:rsidR="004E5568" w:rsidRDefault="004E5568" w:rsidP="004E5568">
      <w:r>
        <w:t>01:00:51 Speaker 1</w:t>
      </w:r>
    </w:p>
    <w:p w14:paraId="0B946097" w14:textId="77777777" w:rsidR="004E5568" w:rsidRDefault="004E5568" w:rsidP="004E5568">
      <w:r>
        <w:t>So we have for.</w:t>
      </w:r>
    </w:p>
    <w:p w14:paraId="7B10ACA8" w14:textId="77777777" w:rsidR="004E5568" w:rsidRDefault="004E5568" w:rsidP="004E5568">
      <w:r>
        <w:t>01:00:52 Speaker 1</w:t>
      </w:r>
    </w:p>
    <w:p w14:paraId="62E974D2" w14:textId="77777777" w:rsidR="004E5568" w:rsidRDefault="004E5568" w:rsidP="004E5568">
      <w:r>
        <w:t>I can't speak for all of the whiskey companies.</w:t>
      </w:r>
    </w:p>
    <w:p w14:paraId="1EDA3B11" w14:textId="77777777" w:rsidR="004E5568" w:rsidRDefault="004E5568" w:rsidP="004E5568">
      <w:r>
        <w:t>01:00:56 Speaker 1</w:t>
      </w:r>
    </w:p>
    <w:p w14:paraId="11DF4C97" w14:textId="77777777" w:rsidR="004E5568" w:rsidRDefault="004E5568" w:rsidP="004E5568">
      <w:r>
        <w:t>We use triple filtration, so we obviously have the process that.</w:t>
      </w:r>
    </w:p>
    <w:p w14:paraId="7A1BA958" w14:textId="77777777" w:rsidR="004E5568" w:rsidRDefault="004E5568" w:rsidP="004E5568">
      <w:r>
        <w:t>01:01:00 Speaker 1</w:t>
      </w:r>
    </w:p>
    <w:p w14:paraId="360EAEF1" w14:textId="77777777" w:rsidR="004E5568" w:rsidRDefault="004E5568" w:rsidP="004E5568">
      <w:r>
        <w:t>Taught to Jack and to other distillers that in that process that was passed down to him from other enslaved.</w:t>
      </w:r>
    </w:p>
    <w:p w14:paraId="5BF93693" w14:textId="77777777" w:rsidR="004E5568" w:rsidRDefault="004E5568" w:rsidP="004E5568">
      <w:r>
        <w:t>01:01:08 Speaker 1</w:t>
      </w:r>
    </w:p>
    <w:p w14:paraId="54C7DB18" w14:textId="77777777" w:rsidR="004E5568" w:rsidRDefault="004E5568" w:rsidP="004E5568">
      <w:r>
        <w:t>This filtration that happens before it goes into the barrel, but then we do two additional filtrations when it comes out of the barrel, but it's already been filtered once before it goes into the barrel. So it's already starting off ahead.</w:t>
      </w:r>
    </w:p>
    <w:p w14:paraId="63D55A4B" w14:textId="77777777" w:rsidR="004E5568" w:rsidRDefault="004E5568" w:rsidP="004E5568">
      <w:r>
        <w:t>01:01:21 Speaker 2</w:t>
      </w:r>
    </w:p>
    <w:p w14:paraId="6B624215" w14:textId="77777777" w:rsidR="004E5568" w:rsidRDefault="004E5568" w:rsidP="004E5568">
      <w:r>
        <w:lastRenderedPageBreak/>
        <w:t>I wonder when you're obviously so gifted as a storyteller and you, you had some press attention already around the story behind it, but that doesn't necessarily.</w:t>
      </w:r>
    </w:p>
    <w:p w14:paraId="6E3CE1FD" w14:textId="77777777" w:rsidR="004E5568" w:rsidRDefault="004E5568" w:rsidP="004E5568">
      <w:r>
        <w:t>01:01:31 Speaker 2</w:t>
      </w:r>
    </w:p>
    <w:p w14:paraId="67E88FDE" w14:textId="77777777" w:rsidR="004E5568" w:rsidRDefault="004E5568" w:rsidP="004E5568">
      <w:r>
        <w:t>Always translate into into sales.</w:t>
      </w:r>
    </w:p>
    <w:p w14:paraId="4DA4C161" w14:textId="77777777" w:rsidR="004E5568" w:rsidRDefault="004E5568" w:rsidP="004E5568">
      <w:r>
        <w:t>01:01:34 Speaker 2</w:t>
      </w:r>
    </w:p>
    <w:p w14:paraId="1F4211C6" w14:textId="77777777" w:rsidR="004E5568" w:rsidRDefault="004E5568" w:rsidP="004E5568">
      <w:r>
        <w:t>Look at their their Instagram influencers with millions of followers who create brands that go nowhere or podcasts.</w:t>
      </w:r>
    </w:p>
    <w:p w14:paraId="5DBAAAF4" w14:textId="77777777" w:rsidR="004E5568" w:rsidRDefault="004E5568" w:rsidP="004E5568">
      <w:r>
        <w:t>01:01:35 Speaker 1</w:t>
      </w:r>
    </w:p>
    <w:p w14:paraId="0FFFAF6D" w14:textId="77777777" w:rsidR="004E5568" w:rsidRDefault="004E5568" w:rsidP="004E5568">
      <w:r>
        <w:t>It never does.</w:t>
      </w:r>
    </w:p>
    <w:p w14:paraId="2A4F8648" w14:textId="77777777" w:rsidR="004E5568" w:rsidRDefault="004E5568" w:rsidP="004E5568">
      <w:r>
        <w:t>01:01:41 Speaker 2</w:t>
      </w:r>
    </w:p>
    <w:p w14:paraId="5A349985" w14:textId="77777777" w:rsidR="004E5568" w:rsidRDefault="004E5568" w:rsidP="004E5568">
      <w:r>
        <w:t>Know how did you take this brand?</w:t>
      </w:r>
    </w:p>
    <w:p w14:paraId="234E54CF" w14:textId="77777777" w:rsidR="004E5568" w:rsidRDefault="004E5568" w:rsidP="004E5568">
      <w:r>
        <w:t>01:01:44 Speaker 2</w:t>
      </w:r>
    </w:p>
    <w:p w14:paraId="31CAF447" w14:textId="77777777" w:rsidR="004E5568" w:rsidRDefault="004E5568" w:rsidP="004E5568">
      <w:r>
        <w:t>You have a bottle now.</w:t>
      </w:r>
    </w:p>
    <w:p w14:paraId="66EA75DA" w14:textId="77777777" w:rsidR="004E5568" w:rsidRDefault="004E5568" w:rsidP="004E5568">
      <w:r>
        <w:t>01:01:45 Speaker 2</w:t>
      </w:r>
    </w:p>
    <w:p w14:paraId="72A62112" w14:textId="77777777" w:rsidR="004E5568" w:rsidRDefault="004E5568" w:rsidP="004E5568">
      <w:r>
        <w:t>2017 and.</w:t>
      </w:r>
    </w:p>
    <w:p w14:paraId="0BAEB973" w14:textId="77777777" w:rsidR="004E5568" w:rsidRDefault="004E5568" w:rsidP="004E5568">
      <w:r>
        <w:t>01:01:47 Speaker 2</w:t>
      </w:r>
    </w:p>
    <w:p w14:paraId="1AB0820E" w14:textId="77777777" w:rsidR="004E5568" w:rsidRDefault="004E5568" w:rsidP="004E5568">
      <w:r>
        <w:t>You know 2018, you got this plan, this rollout plan, but you know, really the only at that time the only way to sell it.</w:t>
      </w:r>
    </w:p>
    <w:p w14:paraId="672933A7" w14:textId="77777777" w:rsidR="004E5568" w:rsidRDefault="004E5568" w:rsidP="004E5568">
      <w:r>
        <w:t>01:01:53 Speaker 2</w:t>
      </w:r>
    </w:p>
    <w:p w14:paraId="0EE63A92" w14:textId="77777777" w:rsidR="004E5568" w:rsidRDefault="004E5568" w:rsidP="004E5568">
      <w:r>
        <w:t>This stuff was on the shelves of liquor stores and you know, maybe some big places like Bevmo and Costco, whatever, but.</w:t>
      </w:r>
    </w:p>
    <w:p w14:paraId="0CF86834" w14:textId="77777777" w:rsidR="004E5568" w:rsidRDefault="004E5568" w:rsidP="004E5568">
      <w:r>
        <w:t>01:01:58 Speaker 1</w:t>
      </w:r>
    </w:p>
    <w:p w14:paraId="2768BD74" w14:textId="77777777" w:rsidR="004E5568" w:rsidRDefault="004E5568" w:rsidP="004E5568">
      <w:r>
        <w:t>Yeah.</w:t>
      </w:r>
    </w:p>
    <w:p w14:paraId="35D58F79" w14:textId="77777777" w:rsidR="004E5568" w:rsidRDefault="004E5568" w:rsidP="004E5568">
      <w:r>
        <w:t>01:02:02 Speaker 2</w:t>
      </w:r>
    </w:p>
    <w:p w14:paraId="4F4C6834" w14:textId="77777777" w:rsidR="004E5568" w:rsidRDefault="004E5568" w:rsidP="004E5568">
      <w:r>
        <w:t>How did you even begin to get into the liquor?</w:t>
      </w:r>
    </w:p>
    <w:p w14:paraId="457E36D7" w14:textId="77777777" w:rsidR="004E5568" w:rsidRDefault="004E5568" w:rsidP="004E5568">
      <w:r>
        <w:t>01:02:05 Speaker 2</w:t>
      </w:r>
    </w:p>
    <w:p w14:paraId="312C9E2F" w14:textId="77777777" w:rsidR="004E5568" w:rsidRDefault="004E5568" w:rsidP="004E5568">
      <w:r>
        <w:t>What was your? Because it takes a lot of marketing money and and.</w:t>
      </w:r>
    </w:p>
    <w:p w14:paraId="53856977" w14:textId="77777777" w:rsidR="004E5568" w:rsidRDefault="004E5568" w:rsidP="004E5568">
      <w:r>
        <w:lastRenderedPageBreak/>
        <w:t>01:02:08 Speaker 2</w:t>
      </w:r>
    </w:p>
    <w:p w14:paraId="6C3CEAAA" w14:textId="77777777" w:rsidR="004E5568" w:rsidRDefault="004E5568" w:rsidP="004E5568">
      <w:r>
        <w:t>It it does, it does.</w:t>
      </w:r>
    </w:p>
    <w:p w14:paraId="38E27C40" w14:textId="77777777" w:rsidR="004E5568" w:rsidRDefault="004E5568" w:rsidP="004E5568">
      <w:r>
        <w:t>01:02:10 Speaker 1</w:t>
      </w:r>
    </w:p>
    <w:p w14:paraId="28E13E1A" w14:textId="77777777" w:rsidR="004E5568" w:rsidRDefault="004E5568" w:rsidP="004E5568">
      <w:r>
        <w:t>It takes a lot of marketing money and the first thing I did was hire people.</w:t>
      </w:r>
    </w:p>
    <w:p w14:paraId="0D5E4A4A" w14:textId="77777777" w:rsidR="004E5568" w:rsidRDefault="004E5568" w:rsidP="004E5568">
      <w:r>
        <w:t>01:02:13 Speaker 2</w:t>
      </w:r>
    </w:p>
    <w:p w14:paraId="39FEDB41" w14:textId="77777777" w:rsidR="004E5568" w:rsidRDefault="004E5568" w:rsidP="004E5568">
      <w:r>
        <w:t>Higher who?</w:t>
      </w:r>
    </w:p>
    <w:p w14:paraId="616F2E5B" w14:textId="77777777" w:rsidR="004E5568" w:rsidRDefault="004E5568" w:rsidP="004E5568">
      <w:r>
        <w:t>01:02:14 Speaker 2</w:t>
      </w:r>
    </w:p>
    <w:p w14:paraId="4BD043A9" w14:textId="77777777" w:rsidR="004E5568" w:rsidRDefault="004E5568" w:rsidP="004E5568">
      <w:r>
        <w:t>What kind of people?</w:t>
      </w:r>
    </w:p>
    <w:p w14:paraId="6980B934" w14:textId="77777777" w:rsidR="004E5568" w:rsidRDefault="004E5568" w:rsidP="004E5568">
      <w:r>
        <w:t>01:02:15 Speaker 1</w:t>
      </w:r>
    </w:p>
    <w:p w14:paraId="6BDC9C1B" w14:textId="77777777" w:rsidR="004E5568" w:rsidRDefault="004E5568" w:rsidP="004E5568">
      <w:r>
        <w:t>Hire sales people.</w:t>
      </w:r>
    </w:p>
    <w:p w14:paraId="69B7104A" w14:textId="77777777" w:rsidR="004E5568" w:rsidRDefault="004E5568" w:rsidP="004E5568">
      <w:r>
        <w:t>01:02:16 Speaker 2</w:t>
      </w:r>
    </w:p>
    <w:p w14:paraId="1939DD0B" w14:textId="77777777" w:rsidR="004E5568" w:rsidRDefault="004E5568" w:rsidP="004E5568">
      <w:r>
        <w:t>Just sail and and what was their?</w:t>
      </w:r>
    </w:p>
    <w:p w14:paraId="7CFA0CE8" w14:textId="77777777" w:rsidR="004E5568" w:rsidRDefault="004E5568" w:rsidP="004E5568">
      <w:r>
        <w:t>01:02:18 Speaker 2</w:t>
      </w:r>
    </w:p>
    <w:p w14:paraId="40AA336A" w14:textId="77777777" w:rsidR="004E5568" w:rsidRDefault="004E5568" w:rsidP="004E5568">
      <w:r>
        <w:t>What was their?</w:t>
      </w:r>
    </w:p>
    <w:p w14:paraId="316B2E23" w14:textId="77777777" w:rsidR="004E5568" w:rsidRDefault="004E5568" w:rsidP="004E5568">
      <w:r>
        <w:t>01:02:18 Speaker 2</w:t>
      </w:r>
    </w:p>
    <w:p w14:paraId="5DD56C9D" w14:textId="77777777" w:rsidR="004E5568" w:rsidRDefault="004E5568" w:rsidP="004E5568">
      <w:r>
        <w:t>What did you say? I need you to do what?</w:t>
      </w:r>
    </w:p>
    <w:p w14:paraId="311AF638" w14:textId="77777777" w:rsidR="004E5568" w:rsidRDefault="004E5568" w:rsidP="004E5568">
      <w:r>
        <w:t>01:02:20 Speaker 1</w:t>
      </w:r>
    </w:p>
    <w:p w14:paraId="7288086B" w14:textId="77777777" w:rsidR="004E5568" w:rsidRDefault="004E5568" w:rsidP="004E5568">
      <w:r>
        <w:t>Their charge was to go in and make sure that people.</w:t>
      </w:r>
    </w:p>
    <w:p w14:paraId="13DC77EE" w14:textId="77777777" w:rsidR="004E5568" w:rsidRDefault="004E5568" w:rsidP="004E5568">
      <w:r>
        <w:t>01:02:24 Speaker 1</w:t>
      </w:r>
    </w:p>
    <w:p w14:paraId="4F179A43" w14:textId="77777777" w:rsidR="004E5568" w:rsidRDefault="004E5568" w:rsidP="004E5568">
      <w:r>
        <w:t>The sign.</w:t>
      </w:r>
    </w:p>
    <w:p w14:paraId="4764B2A1" w14:textId="77777777" w:rsidR="004E5568" w:rsidRDefault="004E5568" w:rsidP="004E5568">
      <w:r>
        <w:t>01:02:25 Speaker 1</w:t>
      </w:r>
    </w:p>
    <w:p w14:paraId="5C803FA2" w14:textId="77777777" w:rsidR="004E5568" w:rsidRDefault="004E5568" w:rsidP="004E5568">
      <w:r>
        <w:t>Of this bottle that was coming into the marketplace and in the way that I, I would say it is, if you walk into any type of liquor store, if you walk into any restaurant, any back bar and you ask them a very simple question, tell me what WH?</w:t>
      </w:r>
    </w:p>
    <w:p w14:paraId="4E3EA4F1" w14:textId="77777777" w:rsidR="004E5568" w:rsidRDefault="004E5568" w:rsidP="004E5568">
      <w:r>
        <w:t>01:02:41 Speaker 1</w:t>
      </w:r>
    </w:p>
    <w:p w14:paraId="4B4267F5" w14:textId="77777777" w:rsidR="004E5568" w:rsidRDefault="004E5568" w:rsidP="004E5568">
      <w:r>
        <w:t>Or bourbon is on your back bar that represents someone who is not a white male.</w:t>
      </w:r>
    </w:p>
    <w:p w14:paraId="4C944C76" w14:textId="77777777" w:rsidR="004E5568" w:rsidRDefault="004E5568" w:rsidP="004E5568">
      <w:r>
        <w:t>01:02:47 Speaker 1</w:t>
      </w:r>
    </w:p>
    <w:p w14:paraId="4E48A1EF" w14:textId="77777777" w:rsidR="004E5568" w:rsidRDefault="004E5568" w:rsidP="004E5568">
      <w:r>
        <w:lastRenderedPageBreak/>
        <w:t>And just wait.</w:t>
      </w:r>
    </w:p>
    <w:p w14:paraId="6A77B07A" w14:textId="77777777" w:rsidR="004E5568" w:rsidRDefault="004E5568" w:rsidP="004E5568">
      <w:r>
        <w:t>01:02:48</w:t>
      </w:r>
    </w:p>
    <w:p w14:paraId="5F5C3B3F" w14:textId="77777777" w:rsidR="004E5568" w:rsidRDefault="004E5568" w:rsidP="004E5568">
      <w:r>
        <w:t>Wow.</w:t>
      </w:r>
    </w:p>
    <w:p w14:paraId="3F928B16" w14:textId="77777777" w:rsidR="004E5568" w:rsidRDefault="004E5568" w:rsidP="004E5568">
      <w:r>
        <w:t>01:02:49 Speaker 2</w:t>
      </w:r>
    </w:p>
    <w:p w14:paraId="677F7130" w14:textId="77777777" w:rsidR="004E5568" w:rsidRDefault="004E5568" w:rsidP="004E5568">
      <w:r>
        <w:t>And that was the approach that your sales reps took. Wow.</w:t>
      </w:r>
    </w:p>
    <w:p w14:paraId="14B1BFA1" w14:textId="77777777" w:rsidR="004E5568" w:rsidRDefault="004E5568" w:rsidP="004E5568">
      <w:r>
        <w:t>01:02:51 Speaker 1</w:t>
      </w:r>
    </w:p>
    <w:p w14:paraId="6C4DB2AE" w14:textId="77777777" w:rsidR="004E5568" w:rsidRDefault="004E5568" w:rsidP="004E5568">
      <w:r>
        <w:t>Absolutely, because we had to understand that white males represent 30% of this country and 100% of the whiskey's, up until Uncle NE.</w:t>
      </w:r>
    </w:p>
    <w:p w14:paraId="7774A0CD" w14:textId="77777777" w:rsidR="004E5568" w:rsidRDefault="004E5568" w:rsidP="004E5568">
      <w:r>
        <w:t>01:03:04 Speaker 1</w:t>
      </w:r>
    </w:p>
    <w:p w14:paraId="3855A146" w14:textId="77777777" w:rsidR="004E5568" w:rsidRDefault="004E5568" w:rsidP="004E5568">
      <w:r>
        <w:t>100%.</w:t>
      </w:r>
    </w:p>
    <w:p w14:paraId="7963A5F4" w14:textId="77777777" w:rsidR="004E5568" w:rsidRDefault="004E5568" w:rsidP="004E5568">
      <w:r>
        <w:t>01:03:06 Speaker 1</w:t>
      </w:r>
    </w:p>
    <w:p w14:paraId="10A310E5" w14:textId="77777777" w:rsidR="004E5568" w:rsidRDefault="004E5568" w:rsidP="004E5568">
      <w:r>
        <w:t>And so I would ask the question and then I'd go.</w:t>
      </w:r>
    </w:p>
    <w:p w14:paraId="5AA17F29" w14:textId="77777777" w:rsidR="004E5568" w:rsidRDefault="004E5568" w:rsidP="004E5568">
      <w:r>
        <w:t>01:03:10 Speaker 1</w:t>
      </w:r>
    </w:p>
    <w:p w14:paraId="6869CE6C" w14:textId="77777777" w:rsidR="004E5568" w:rsidRDefault="004E5568" w:rsidP="004E5568">
      <w:r>
        <w:t>I'll wait and it was always amazing to see the enlightened mint of those who look at their and they just one by one would look at every bottle and go holy cow this entire time.</w:t>
      </w:r>
    </w:p>
    <w:p w14:paraId="115F3368" w14:textId="77777777" w:rsidR="004E5568" w:rsidRDefault="004E5568" w:rsidP="004E5568">
      <w:r>
        <w:t>01:03:20 Speaker 2</w:t>
      </w:r>
    </w:p>
    <w:p w14:paraId="483BD19C" w14:textId="77777777" w:rsidR="004E5568" w:rsidRDefault="004E5568" w:rsidP="004E5568">
      <w:r>
        <w:t>OK.</w:t>
      </w:r>
    </w:p>
    <w:p w14:paraId="28DBAABC" w14:textId="77777777" w:rsidR="004E5568" w:rsidRDefault="004E5568" w:rsidP="004E5568">
      <w:r>
        <w:t>01:03:24 Speaker 1</w:t>
      </w:r>
    </w:p>
    <w:p w14:paraId="2581A7C7" w14:textId="77777777" w:rsidR="004E5568" w:rsidRDefault="004E5568" w:rsidP="004E5568">
      <w:r>
        <w:t>A country that was built.</w:t>
      </w:r>
    </w:p>
    <w:p w14:paraId="11E13428" w14:textId="77777777" w:rsidR="004E5568" w:rsidRDefault="004E5568" w:rsidP="004E5568">
      <w:r>
        <w:t>01:03:28 Speaker 1</w:t>
      </w:r>
    </w:p>
    <w:p w14:paraId="53AFB769" w14:textId="77777777" w:rsidR="004E5568" w:rsidRDefault="004E5568" w:rsidP="004E5568">
      <w:r>
        <w:t>With blacks and whites.</w:t>
      </w:r>
    </w:p>
    <w:p w14:paraId="2C4B53A2" w14:textId="77777777" w:rsidR="004E5568" w:rsidRDefault="004E5568" w:rsidP="004E5568">
      <w:r>
        <w:t>01:03:30 Speaker 1</w:t>
      </w:r>
    </w:p>
    <w:p w14:paraId="473D0C19" w14:textId="77777777" w:rsidR="004E5568" w:rsidRDefault="004E5568" w:rsidP="004E5568">
      <w:r>
        <w:t>And this is our native spirit. And we know without question that African Americans, specifically the enslaved African Americans.</w:t>
      </w:r>
    </w:p>
    <w:p w14:paraId="414F85DD" w14:textId="77777777" w:rsidR="004E5568" w:rsidRDefault="004E5568" w:rsidP="004E5568">
      <w:r>
        <w:t>01:03:39 Speaker 1</w:t>
      </w:r>
    </w:p>
    <w:p w14:paraId="01FC276B" w14:textId="77777777" w:rsidR="004E5568" w:rsidRDefault="004E5568" w:rsidP="004E5568">
      <w:r>
        <w:t>Were involved in every bit of the process, from manufacturing to barrel making and barrel rolling and charring. And.</w:t>
      </w:r>
    </w:p>
    <w:p w14:paraId="082CBF0A" w14:textId="77777777" w:rsidR="004E5568" w:rsidRDefault="004E5568" w:rsidP="004E5568">
      <w:r>
        <w:lastRenderedPageBreak/>
        <w:t>01:03:47 Speaker 1</w:t>
      </w:r>
    </w:p>
    <w:p w14:paraId="3D48BC7A" w14:textId="77777777" w:rsidR="004E5568" w:rsidRDefault="004E5568" w:rsidP="004E5568">
      <w:r>
        <w:t>And they would go home to to whatever home they had covered, and Smoot and and just black from top to bottom because of.</w:t>
      </w:r>
    </w:p>
    <w:p w14:paraId="26FA47BA" w14:textId="77777777" w:rsidR="004E5568" w:rsidRDefault="004E5568" w:rsidP="004E5568">
      <w:r>
        <w:t>01:03:55 Speaker 1</w:t>
      </w:r>
    </w:p>
    <w:p w14:paraId="5BAF9FD2" w14:textId="77777777" w:rsidR="004E5568" w:rsidRDefault="004E5568" w:rsidP="004E5568">
      <w:r>
        <w:t>All of the hard work and not one bottle on any.</w:t>
      </w:r>
    </w:p>
    <w:p w14:paraId="541A2A9C" w14:textId="77777777" w:rsidR="004E5568" w:rsidRDefault="004E5568" w:rsidP="004E5568">
      <w:r>
        <w:t>01:04:00 Speaker 1</w:t>
      </w:r>
    </w:p>
    <w:p w14:paraId="070B03EC" w14:textId="77777777" w:rsidR="004E5568" w:rsidRDefault="004E5568" w:rsidP="004E5568">
      <w:r>
        <w:t>Shelf.</w:t>
      </w:r>
    </w:p>
    <w:p w14:paraId="0318BADD" w14:textId="77777777" w:rsidR="004E5568" w:rsidRDefault="004E5568" w:rsidP="004E5568">
      <w:r>
        <w:t>01:04:02 Speaker 1</w:t>
      </w:r>
    </w:p>
    <w:p w14:paraId="3D3505A7" w14:textId="77777777" w:rsidR="004E5568" w:rsidRDefault="004E5568" w:rsidP="004E5568">
      <w:r>
        <w:t>Represented someone who was not white.</w:t>
      </w:r>
    </w:p>
    <w:p w14:paraId="0599F839" w14:textId="77777777" w:rsidR="004E5568" w:rsidRDefault="004E5568" w:rsidP="004E5568">
      <w:r>
        <w:t>01:04:04 Speaker 2</w:t>
      </w:r>
    </w:p>
    <w:p w14:paraId="5EC177B3" w14:textId="77777777" w:rsidR="004E5568" w:rsidRDefault="004E5568" w:rsidP="004E5568">
      <w:r>
        <w:t>Male and that was enough to convince enough bars and liquor stores to at least carry the the brand.</w:t>
      </w:r>
    </w:p>
    <w:p w14:paraId="64B229D6" w14:textId="77777777" w:rsidR="004E5568" w:rsidRDefault="004E5568" w:rsidP="004E5568">
      <w:r>
        <w:t>01:04:11 Speaker 1</w:t>
      </w:r>
    </w:p>
    <w:p w14:paraId="59B099EC" w14:textId="77777777" w:rsidR="004E5568" w:rsidRDefault="004E5568" w:rsidP="004E5568">
      <w:r>
        <w:t>It convinced him to carry the brand and then it was our job to make sure that people understood that what they were doing when they bought a glass or a bottle of uncle nearest was not simply.</w:t>
      </w:r>
    </w:p>
    <w:p w14:paraId="18E0C465" w14:textId="77777777" w:rsidR="004E5568" w:rsidRDefault="004E5568" w:rsidP="004E5568">
      <w:r>
        <w:t>01:04:23 Speaker 1</w:t>
      </w:r>
    </w:p>
    <w:p w14:paraId="4AD3FE50" w14:textId="77777777" w:rsidR="004E5568" w:rsidRDefault="004E5568" w:rsidP="004E5568">
      <w:r>
        <w:t>To sip on the whiskey, we need them to tell the story we need for the first African American master distiller.</w:t>
      </w:r>
    </w:p>
    <w:p w14:paraId="67A9BED2" w14:textId="77777777" w:rsidR="004E5568" w:rsidRDefault="004E5568" w:rsidP="004E5568">
      <w:r>
        <w:t>01:04:33 Speaker 1</w:t>
      </w:r>
    </w:p>
    <w:p w14:paraId="2987D024" w14:textId="77777777" w:rsidR="004E5568" w:rsidRDefault="004E5568" w:rsidP="004E5568">
      <w:r>
        <w:t>Aim to be forever known and honored the same way that Jack Daniel and Johnny Walker and Jim Beam have been known and honored for over 150 years.</w:t>
      </w:r>
    </w:p>
    <w:p w14:paraId="31E430D6" w14:textId="77777777" w:rsidR="004E5568" w:rsidRDefault="004E5568" w:rsidP="004E5568">
      <w:r>
        <w:t>01:04:44 Speaker 1</w:t>
      </w:r>
    </w:p>
    <w:p w14:paraId="152D4021" w14:textId="77777777" w:rsidR="004E5568" w:rsidRDefault="004E5568" w:rsidP="004E5568">
      <w:r>
        <w:t>We're just now starting to praise nearest 100 and 5000 and 60 years.</w:t>
      </w:r>
    </w:p>
    <w:p w14:paraId="57A77995" w14:textId="77777777" w:rsidR="004E5568" w:rsidRDefault="004E5568" w:rsidP="004E5568">
      <w:r>
        <w:t>01:04:49 Speaker 1</w:t>
      </w:r>
    </w:p>
    <w:p w14:paraId="6FB09C49" w14:textId="77777777" w:rsidR="004E5568" w:rsidRDefault="004E5568" w:rsidP="004E5568">
      <w:r>
        <w:t>Those guys?</w:t>
      </w:r>
    </w:p>
    <w:p w14:paraId="78516289" w14:textId="77777777" w:rsidR="004E5568" w:rsidRDefault="004E5568" w:rsidP="004E5568">
      <w:r>
        <w:t>01:04:51 Speaker 2</w:t>
      </w:r>
    </w:p>
    <w:p w14:paraId="061E310B" w14:textId="77777777" w:rsidR="004E5568" w:rsidRDefault="004E5568" w:rsidP="004E5568">
      <w:r>
        <w:lastRenderedPageBreak/>
        <w:t>What I'm what I'm trying to understand is once you and the story is so compelling, right, it's clear that that was going to be enough in, in some cases to get it on the shelves, right? Or to get it on the bar.</w:t>
      </w:r>
    </w:p>
    <w:p w14:paraId="37ABFEC9" w14:textId="77777777" w:rsidR="004E5568" w:rsidRDefault="004E5568" w:rsidP="004E5568">
      <w:r>
        <w:t>01:05:01 Speaker 2</w:t>
      </w:r>
    </w:p>
    <w:p w14:paraId="0B02686E" w14:textId="77777777" w:rsidR="004E5568" w:rsidRDefault="004E5568" w:rsidP="004E5568">
      <w:r>
        <w:t>But it it's still not enough.</w:t>
      </w:r>
    </w:p>
    <w:p w14:paraId="4B242EF7" w14:textId="77777777" w:rsidR="004E5568" w:rsidRDefault="004E5568" w:rsidP="004E5568">
      <w:r>
        <w:t>01:05:03 Speaker 2</w:t>
      </w:r>
    </w:p>
    <w:p w14:paraId="6BE788A3" w14:textId="77777777" w:rsidR="004E5568" w:rsidRDefault="004E5568" w:rsidP="004E5568">
      <w:r>
        <w:t>To connect it to the consumer.</w:t>
      </w:r>
    </w:p>
    <w:p w14:paraId="24FB884B" w14:textId="77777777" w:rsidR="004E5568" w:rsidRDefault="004E5568" w:rsidP="004E5568">
      <w:r>
        <w:t>01:05:05 Speaker 2</w:t>
      </w:r>
    </w:p>
    <w:p w14:paraId="1ABB7619" w14:textId="77777777" w:rsidR="004E5568" w:rsidRDefault="004E5568" w:rsidP="004E5568">
      <w:r>
        <w:t>Because once your sales reps leave, they've told the story to the liquor store owner or the.</w:t>
      </w:r>
    </w:p>
    <w:p w14:paraId="4F638377" w14:textId="77777777" w:rsidR="004E5568" w:rsidRDefault="004E5568" w:rsidP="004E5568">
      <w:r>
        <w:t>01:05:11 Speaker 2</w:t>
      </w:r>
    </w:p>
    <w:p w14:paraId="0C66F975" w14:textId="77777777" w:rsidR="004E5568" w:rsidRDefault="004E5568" w:rsidP="004E5568">
      <w:r>
        <w:t>I walk into a liquor store and there are, let's say 40 or 50 different whiskey brands to pick from. How did?</w:t>
      </w:r>
    </w:p>
    <w:p w14:paraId="7BA41E98" w14:textId="77777777" w:rsidR="004E5568" w:rsidRDefault="004E5568" w:rsidP="004E5568">
      <w:r>
        <w:t>01:05:18 Speaker 2</w:t>
      </w:r>
    </w:p>
    <w:p w14:paraId="655A68FB" w14:textId="77777777" w:rsidR="004E5568" w:rsidRDefault="004E5568" w:rsidP="004E5568">
      <w:r>
        <w:t>Do you then create?</w:t>
      </w:r>
    </w:p>
    <w:p w14:paraId="68711114" w14:textId="77777777" w:rsidR="004E5568" w:rsidRDefault="004E5568" w:rsidP="004E5568">
      <w:r>
        <w:t>01:05:19 Speaker 2</w:t>
      </w:r>
    </w:p>
    <w:p w14:paraId="5C2CE8C8" w14:textId="77777777" w:rsidR="004E5568" w:rsidRDefault="004E5568" w:rsidP="004E5568">
      <w:r>
        <w:t>How did you get people to choose your?</w:t>
      </w:r>
    </w:p>
    <w:p w14:paraId="744A4176" w14:textId="77777777" w:rsidR="004E5568" w:rsidRDefault="004E5568" w:rsidP="004E5568">
      <w:r>
        <w:t>01:05:21 Speaker 1</w:t>
      </w:r>
    </w:p>
    <w:p w14:paraId="1EFE0861" w14:textId="77777777" w:rsidR="004E5568" w:rsidRDefault="004E5568" w:rsidP="004E5568">
      <w:r>
        <w:t>Oh yeah.</w:t>
      </w:r>
    </w:p>
    <w:p w14:paraId="5B0612FC" w14:textId="77777777" w:rsidR="004E5568" w:rsidRDefault="004E5568" w:rsidP="004E5568">
      <w:r>
        <w:t>01:05:22 Speaker 2</w:t>
      </w:r>
    </w:p>
    <w:p w14:paraId="616D6C0A" w14:textId="77777777" w:rsidR="004E5568" w:rsidRDefault="004E5568" w:rsidP="004E5568">
      <w:r>
        <w:t>Because they may not know the story, and maybe all they care about is a great whiskey, which is what you're producing.</w:t>
      </w:r>
    </w:p>
    <w:p w14:paraId="6F1F52DF" w14:textId="77777777" w:rsidR="004E5568" w:rsidRDefault="004E5568" w:rsidP="004E5568">
      <w:r>
        <w:t>01:05:23 Speaker 1</w:t>
      </w:r>
    </w:p>
    <w:p w14:paraId="6BAD7408" w14:textId="77777777" w:rsidR="004E5568" w:rsidRDefault="004E5568" w:rsidP="004E5568">
      <w:r>
        <w:t>Yeah.</w:t>
      </w:r>
    </w:p>
    <w:p w14:paraId="30D63C8A" w14:textId="77777777" w:rsidR="004E5568" w:rsidRDefault="004E5568" w:rsidP="004E5568">
      <w:r>
        <w:t>01:05:28 Speaker 2</w:t>
      </w:r>
    </w:p>
    <w:p w14:paraId="5A8FB6DD" w14:textId="77777777" w:rsidR="004E5568" w:rsidRDefault="004E5568" w:rsidP="004E5568">
      <w:r>
        <w:t>How did you go from being on the shelves to people?</w:t>
      </w:r>
    </w:p>
    <w:p w14:paraId="4D46EA19" w14:textId="77777777" w:rsidR="004E5568" w:rsidRDefault="004E5568" w:rsidP="004E5568">
      <w:r>
        <w:t>01:05:28 Speaker 1</w:t>
      </w:r>
    </w:p>
    <w:p w14:paraId="027F5532" w14:textId="77777777" w:rsidR="004E5568" w:rsidRDefault="004E5568" w:rsidP="004E5568">
      <w:r>
        <w:t>Yeah.</w:t>
      </w:r>
    </w:p>
    <w:p w14:paraId="55EBB330" w14:textId="77777777" w:rsidR="004E5568" w:rsidRDefault="004E5568" w:rsidP="004E5568">
      <w:r>
        <w:lastRenderedPageBreak/>
        <w:t>01:05:32 Speaker 2</w:t>
      </w:r>
    </w:p>
    <w:p w14:paraId="72D02D19" w14:textId="77777777" w:rsidR="004E5568" w:rsidRDefault="004E5568" w:rsidP="004E5568">
      <w:r>
        <w:t>Buying it.</w:t>
      </w:r>
    </w:p>
    <w:p w14:paraId="54AC8BDB" w14:textId="77777777" w:rsidR="004E5568" w:rsidRDefault="004E5568" w:rsidP="004E5568">
      <w:r>
        <w:t>01:05:33 Speaker 1</w:t>
      </w:r>
    </w:p>
    <w:p w14:paraId="53E88B57" w14:textId="77777777" w:rsidR="004E5568" w:rsidRDefault="004E5568" w:rsidP="004E5568">
      <w:r>
        <w:t>Well, there's a couple things we did very early.</w:t>
      </w:r>
    </w:p>
    <w:p w14:paraId="1129388E" w14:textId="77777777" w:rsidR="004E5568" w:rsidRDefault="004E5568" w:rsidP="004E5568">
      <w:r>
        <w:t>01:05:36 Speaker 1</w:t>
      </w:r>
    </w:p>
    <w:p w14:paraId="260E1246" w14:textId="77777777" w:rsidR="004E5568" w:rsidRDefault="004E5568" w:rsidP="004E5568">
      <w:r>
        <w:t>I asked my head of sales to enter our whiskey into every spirit competition around the world. Right, and I knew.</w:t>
      </w:r>
    </w:p>
    <w:p w14:paraId="193FA35B" w14:textId="77777777" w:rsidR="004E5568" w:rsidRDefault="004E5568" w:rsidP="004E5568">
      <w:r>
        <w:t>01:05:41 Speaker 2</w:t>
      </w:r>
    </w:p>
    <w:p w14:paraId="4B25CB84" w14:textId="77777777" w:rsidR="004E5568" w:rsidRDefault="004E5568" w:rsidP="004E5568">
      <w:r>
        <w:t>Right.</w:t>
      </w:r>
    </w:p>
    <w:p w14:paraId="287A544F" w14:textId="77777777" w:rsidR="004E5568" w:rsidRDefault="004E5568" w:rsidP="004E5568">
      <w:r>
        <w:t>01:05:43 Speaker 2</w:t>
      </w:r>
    </w:p>
    <w:p w14:paraId="614C43AC" w14:textId="77777777" w:rsidR="004E5568" w:rsidRDefault="004E5568" w:rsidP="004E5568">
      <w:r>
        <w:t>That's smart, yeah.</w:t>
      </w:r>
    </w:p>
    <w:p w14:paraId="684C425E" w14:textId="77777777" w:rsidR="004E5568" w:rsidRDefault="004E5568" w:rsidP="004E5568">
      <w:r>
        <w:t>01:05:45 Speaker 1</w:t>
      </w:r>
    </w:p>
    <w:p w14:paraId="2408E13F" w14:textId="77777777" w:rsidR="004E5568" w:rsidRDefault="004E5568" w:rsidP="004E5568">
      <w:r>
        <w:t>That if we could begin taking double gold and best in class in every major competition, which, by the way, there's been, I think, 16 major competitions this year and we've received 13 best in class.</w:t>
      </w:r>
    </w:p>
    <w:p w14:paraId="788CE52A" w14:textId="77777777" w:rsidR="004E5568" w:rsidRDefault="004E5568" w:rsidP="004E5568">
      <w:r>
        <w:t>01:05:57</w:t>
      </w:r>
    </w:p>
    <w:p w14:paraId="5181143E" w14:textId="77777777" w:rsidR="004E5568" w:rsidRDefault="004E5568" w:rsidP="004E5568">
      <w:r>
        <w:t>Wow.</w:t>
      </w:r>
    </w:p>
    <w:p w14:paraId="7169ABA7" w14:textId="77777777" w:rsidR="004E5568" w:rsidRDefault="004E5568" w:rsidP="004E5568">
      <w:r>
        <w:t>01:05:57 Speaker 3</w:t>
      </w:r>
    </w:p>
    <w:p w14:paraId="400799F8" w14:textId="77777777" w:rsidR="004E5568" w:rsidRDefault="004E5568" w:rsidP="004E5568">
      <w:r>
        <w:t>So we have.</w:t>
      </w:r>
    </w:p>
    <w:p w14:paraId="72D94D90" w14:textId="77777777" w:rsidR="004E5568" w:rsidRDefault="004E5568" w:rsidP="004E5568">
      <w:r>
        <w:t>01:05:58 Speaker 1</w:t>
      </w:r>
    </w:p>
    <w:p w14:paraId="1DE7275F" w14:textId="77777777" w:rsidR="004E5568" w:rsidRDefault="004E5568" w:rsidP="004E5568">
      <w:r>
        <w:t>We have swept all of the major competitions this year with the exception of a few, and even in those we got gold and double.</w:t>
      </w:r>
    </w:p>
    <w:p w14:paraId="339235F9" w14:textId="77777777" w:rsidR="004E5568" w:rsidRDefault="004E5568" w:rsidP="004E5568">
      <w:r>
        <w:t>01:06:04 Speaker 1</w:t>
      </w:r>
    </w:p>
    <w:p w14:paraId="674F21BB" w14:textId="77777777" w:rsidR="004E5568" w:rsidRDefault="004E5568" w:rsidP="004E5568">
      <w:r>
        <w:t>Old and so I knew that we had to have a product that ran with the big dogs and one of the places where we were going to be able to achieve earned media is if we kept sweeping all the awards.</w:t>
      </w:r>
    </w:p>
    <w:p w14:paraId="32871EFF" w14:textId="77777777" w:rsidR="004E5568" w:rsidRDefault="004E5568" w:rsidP="004E5568">
      <w:r>
        <w:t>01:06:19</w:t>
      </w:r>
    </w:p>
    <w:p w14:paraId="6150EC18" w14:textId="77777777" w:rsidR="004E5568" w:rsidRDefault="004E5568" w:rsidP="004E5568">
      <w:r>
        <w:t>Hmm.</w:t>
      </w:r>
    </w:p>
    <w:p w14:paraId="1C682EA4" w14:textId="77777777" w:rsidR="004E5568" w:rsidRDefault="004E5568" w:rsidP="004E5568">
      <w:r>
        <w:lastRenderedPageBreak/>
        <w:t>01:06:19 Speaker 1</w:t>
      </w:r>
    </w:p>
    <w:p w14:paraId="2B61485F" w14:textId="77777777" w:rsidR="004E5568" w:rsidRDefault="004E5568" w:rsidP="004E5568">
      <w:r>
        <w:t>And so that's where we began.</w:t>
      </w:r>
    </w:p>
    <w:p w14:paraId="10A54C8E" w14:textId="77777777" w:rsidR="004E5568" w:rsidRDefault="004E5568" w:rsidP="004E5568">
      <w:r>
        <w:t>01:06:22 Speaker 1</w:t>
      </w:r>
    </w:p>
    <w:p w14:paraId="50FE2D71" w14:textId="77777777" w:rsidR="004E5568" w:rsidRDefault="004E5568" w:rsidP="004E5568">
      <w:r>
        <w:t>But we also utilized scarcity marketing.</w:t>
      </w:r>
    </w:p>
    <w:p w14:paraId="3152E6D2" w14:textId="77777777" w:rsidR="004E5568" w:rsidRDefault="004E5568" w:rsidP="004E5568">
      <w:r>
        <w:t>01:06:24 Speaker 1</w:t>
      </w:r>
    </w:p>
    <w:p w14:paraId="1689C02C" w14:textId="77777777" w:rsidR="004E5568" w:rsidRDefault="004E5568" w:rsidP="004E5568">
      <w:r>
        <w:t>Last September, we were out of stock in the entire country, meaning we were selling much faster.</w:t>
      </w:r>
    </w:p>
    <w:p w14:paraId="73ABD9B7" w14:textId="77777777" w:rsidR="004E5568" w:rsidRDefault="004E5568" w:rsidP="004E5568">
      <w:r>
        <w:t>01:06:35 Speaker 1</w:t>
      </w:r>
    </w:p>
    <w:p w14:paraId="11E3BE2F" w14:textId="77777777" w:rsidR="004E5568" w:rsidRDefault="004E5568" w:rsidP="004E5568">
      <w:r>
        <w:t>Then we could bottle.</w:t>
      </w:r>
    </w:p>
    <w:p w14:paraId="3F1E6E20" w14:textId="77777777" w:rsidR="004E5568" w:rsidRDefault="004E5568" w:rsidP="004E5568">
      <w:r>
        <w:t>01:06:36 Speaker 1</w:t>
      </w:r>
    </w:p>
    <w:p w14:paraId="2742745A" w14:textId="77777777" w:rsidR="004E5568" w:rsidRDefault="004E5568" w:rsidP="004E5568">
      <w:r>
        <w:t>I spent $1,000,000 in commercial ads when we were out of stock.</w:t>
      </w:r>
    </w:p>
    <w:p w14:paraId="498CFF5B" w14:textId="77777777" w:rsidR="004E5568" w:rsidRDefault="004E5568" w:rsidP="004E5568">
      <w:r>
        <w:t>01:06:41 Speaker 1</w:t>
      </w:r>
    </w:p>
    <w:p w14:paraId="7E3B690C" w14:textId="77777777" w:rsidR="004E5568" w:rsidRDefault="004E5568" w:rsidP="004E5568">
      <w:r>
        <w:t>Everywhere in the country.</w:t>
      </w:r>
    </w:p>
    <w:p w14:paraId="70A1C251" w14:textId="77777777" w:rsidR="004E5568" w:rsidRDefault="004E5568" w:rsidP="004E5568">
      <w:r>
        <w:t>01:06:42 Speaker 1</w:t>
      </w:r>
    </w:p>
    <w:p w14:paraId="46D0E560" w14:textId="77777777" w:rsidR="004E5568" w:rsidRDefault="004E5568" w:rsidP="004E5568">
      <w:r>
        <w:t>And the reason I did that is because individual consumers would then walk into a store and say, do you have uncle nearest?</w:t>
      </w:r>
    </w:p>
    <w:p w14:paraId="1A664FFE" w14:textId="77777777" w:rsidR="004E5568" w:rsidRDefault="004E5568" w:rsidP="004E5568">
      <w:r>
        <w:t>01:06:51 Speaker 1</w:t>
      </w:r>
    </w:p>
    <w:p w14:paraId="399AF0C4" w14:textId="77777777" w:rsidR="004E5568" w:rsidRDefault="004E5568" w:rsidP="004E5568">
      <w:r>
        <w:t>No, we're out of.</w:t>
      </w:r>
    </w:p>
    <w:p w14:paraId="6C63D4A6" w14:textId="77777777" w:rsidR="004E5568" w:rsidRDefault="004E5568" w:rsidP="004E5568">
      <w:r>
        <w:t>01:06:53 Speaker 1</w:t>
      </w:r>
    </w:p>
    <w:p w14:paraId="0D2B4D77" w14:textId="77777777" w:rsidR="004E5568" w:rsidRDefault="004E5568" w:rsidP="004E5568">
      <w:r>
        <w:t>And then the next one and the next.</w:t>
      </w:r>
    </w:p>
    <w:p w14:paraId="3FFCE647" w14:textId="77777777" w:rsidR="004E5568" w:rsidRDefault="004E5568" w:rsidP="004E5568">
      <w:r>
        <w:t>01:06:54 Speaker 1</w:t>
      </w:r>
    </w:p>
    <w:p w14:paraId="7DDEE8E8" w14:textId="77777777" w:rsidR="004E5568" w:rsidRDefault="004E5568" w:rsidP="004E5568">
      <w:r>
        <w:t>So then you have these clerks who all day long are selling spirits and not thinking anything of it.</w:t>
      </w:r>
    </w:p>
    <w:p w14:paraId="0F006CD4" w14:textId="77777777" w:rsidR="004E5568" w:rsidRDefault="004E5568" w:rsidP="004E5568">
      <w:r>
        <w:t>01:07:00 Speaker 1</w:t>
      </w:r>
    </w:p>
    <w:p w14:paraId="581CA6D1" w14:textId="77777777" w:rsidR="004E5568" w:rsidRDefault="004E5568" w:rsidP="004E5568">
      <w:r>
        <w:t>But if you keep having people come in and you have to keep telling them that there's a particular one that's sold out, now they're Googling to find out why is this brand sold out now all of a sudden they have the the story and they understand the brand.</w:t>
      </w:r>
    </w:p>
    <w:p w14:paraId="369E91A5" w14:textId="77777777" w:rsidR="004E5568" w:rsidRDefault="004E5568" w:rsidP="004E5568">
      <w:r>
        <w:lastRenderedPageBreak/>
        <w:t>01:07:16 Speaker 1</w:t>
      </w:r>
    </w:p>
    <w:p w14:paraId="64C10535" w14:textId="77777777" w:rsidR="004E5568" w:rsidRDefault="004E5568" w:rsidP="004E5568">
      <w:r>
        <w:t>You have now created ambassadors all over this country.</w:t>
      </w:r>
    </w:p>
    <w:p w14:paraId="63004838" w14:textId="77777777" w:rsidR="004E5568" w:rsidRDefault="004E5568" w:rsidP="004E5568">
      <w:r>
        <w:t>01:07:20 Speaker 1</w:t>
      </w:r>
    </w:p>
    <w:p w14:paraId="450BE075" w14:textId="77777777" w:rsidR="004E5568" w:rsidRDefault="004E5568" w:rsidP="004E5568">
      <w:r>
        <w:t>And so every individual consumer became an ambassador.</w:t>
      </w:r>
    </w:p>
    <w:p w14:paraId="119664D3" w14:textId="77777777" w:rsidR="004E5568" w:rsidRDefault="004E5568" w:rsidP="004E5568">
      <w:r>
        <w:t>01:07:26 Speaker 1</w:t>
      </w:r>
    </w:p>
    <w:p w14:paraId="30DD0F3C" w14:textId="77777777" w:rsidR="004E5568" w:rsidRDefault="004E5568" w:rsidP="004E5568">
      <w:r>
        <w:t>And all of those who at the different stores and restaurants and bars who were out of stock, they became ambassadors because they naturally became curious at why is everyone walking in and trying to buy a bottle that I'm out of style, and that's how we've we've gotten consum.</w:t>
      </w:r>
    </w:p>
    <w:p w14:paraId="71630F3D" w14:textId="77777777" w:rsidR="004E5568" w:rsidRDefault="004E5568" w:rsidP="004E5568">
      <w:r>
        <w:t>01:07:44 Speaker 1</w:t>
      </w:r>
    </w:p>
    <w:p w14:paraId="14D6426E" w14:textId="77777777" w:rsidR="004E5568" w:rsidRDefault="004E5568" w:rsidP="004E5568">
      <w:r>
        <w:t>To know more.</w:t>
      </w:r>
    </w:p>
    <w:p w14:paraId="13B6A172" w14:textId="77777777" w:rsidR="004E5568" w:rsidRDefault="004E5568" w:rsidP="004E5568">
      <w:r>
        <w:t>01:07:45 Speaker 1</w:t>
      </w:r>
    </w:p>
    <w:p w14:paraId="0FBBCC8C" w14:textId="77777777" w:rsidR="004E5568" w:rsidRDefault="004E5568" w:rsidP="004E5568">
      <w:r>
        <w:t>Mental availability. That's how we've done it.</w:t>
      </w:r>
    </w:p>
    <w:p w14:paraId="2A4D3603" w14:textId="77777777" w:rsidR="004E5568" w:rsidRDefault="004E5568" w:rsidP="004E5568">
      <w:r>
        <w:t>01:07:47 Speaker 2</w:t>
      </w:r>
    </w:p>
    <w:p w14:paraId="656690B2" w14:textId="77777777" w:rsidR="004E5568" w:rsidRDefault="004E5568" w:rsidP="004E5568">
      <w:r>
        <w:t>Yeah, it seems like and I don't want to be.</w:t>
      </w:r>
    </w:p>
    <w:p w14:paraId="21EB22D7" w14:textId="77777777" w:rsidR="004E5568" w:rsidRDefault="004E5568" w:rsidP="004E5568">
      <w:r>
        <w:t>01:07:50 Speaker 2</w:t>
      </w:r>
    </w:p>
    <w:p w14:paraId="3F755B20" w14:textId="77777777" w:rsidR="004E5568" w:rsidRDefault="004E5568" w:rsidP="004E5568">
      <w:r>
        <w:t>I don't know if this is the case, but but it seems like you had a huge.</w:t>
      </w:r>
    </w:p>
    <w:p w14:paraId="6B590AE6" w14:textId="77777777" w:rsidR="004E5568" w:rsidRDefault="004E5568" w:rsidP="004E5568">
      <w:r>
        <w:t>01:07:55 Speaker 3</w:t>
      </w:r>
    </w:p>
    <w:p w14:paraId="024BBA01" w14:textId="77777777" w:rsidR="004E5568" w:rsidRDefault="004E5568" w:rsidP="004E5568">
      <w:r>
        <w:t>Huge.</w:t>
      </w:r>
    </w:p>
    <w:p w14:paraId="51C3D511" w14:textId="77777777" w:rsidR="004E5568" w:rsidRDefault="004E5568" w:rsidP="004E5568">
      <w:r>
        <w:t>01:07:56 Speaker 2</w:t>
      </w:r>
    </w:p>
    <w:p w14:paraId="699C03D5" w14:textId="77777777" w:rsidR="004E5568" w:rsidRDefault="004E5568" w:rsidP="004E5568">
      <w:r>
        <w:t>Boost in sales in 20.</w:t>
      </w:r>
    </w:p>
    <w:p w14:paraId="7874092F" w14:textId="77777777" w:rsidR="004E5568" w:rsidRDefault="004E5568" w:rsidP="004E5568">
      <w:r>
        <w:t>01:07:58 Speaker 2</w:t>
      </w:r>
    </w:p>
    <w:p w14:paraId="30820723" w14:textId="77777777" w:rsidR="004E5568" w:rsidRDefault="004E5568" w:rsidP="004E5568">
      <w:r>
        <w:t>Part of that because alcohol and and beverage sales in general had a huge year because the pandemic and in part because there was a greater awareness around your brand and other black-owned brands in the wake of you know.</w:t>
      </w:r>
    </w:p>
    <w:p w14:paraId="6B1D7792" w14:textId="77777777" w:rsidR="004E5568" w:rsidRDefault="004E5568" w:rsidP="004E5568">
      <w:r>
        <w:t>01:08:13 Speaker 2</w:t>
      </w:r>
    </w:p>
    <w:p w14:paraId="73431752" w14:textId="77777777" w:rsidR="004E5568" w:rsidRDefault="004E5568" w:rsidP="004E5568">
      <w:r>
        <w:t>Massive social justice demonstrations around the country is that is that true? Did that?</w:t>
      </w:r>
    </w:p>
    <w:p w14:paraId="63CC826F" w14:textId="77777777" w:rsidR="004E5568" w:rsidRDefault="004E5568" w:rsidP="004E5568">
      <w:r>
        <w:lastRenderedPageBreak/>
        <w:t>01:08:16 Speaker 2</w:t>
      </w:r>
    </w:p>
    <w:p w14:paraId="2D861ADC" w14:textId="77777777" w:rsidR="004E5568" w:rsidRDefault="004E5568" w:rsidP="004E5568">
      <w:r>
        <w:t>That happen.</w:t>
      </w:r>
    </w:p>
    <w:p w14:paraId="69914CB4" w14:textId="77777777" w:rsidR="004E5568" w:rsidRDefault="004E5568" w:rsidP="004E5568">
      <w:r>
        <w:t>01:08:17 Speaker 1</w:t>
      </w:r>
    </w:p>
    <w:p w14:paraId="430C42AF" w14:textId="77777777" w:rsidR="004E5568" w:rsidRDefault="004E5568" w:rsidP="004E5568">
      <w:r>
        <w:t>I don't think.</w:t>
      </w:r>
    </w:p>
    <w:p w14:paraId="362999C8" w14:textId="77777777" w:rsidR="004E5568" w:rsidRDefault="004E5568" w:rsidP="004E5568">
      <w:r>
        <w:t>01:08:19 Speaker 1</w:t>
      </w:r>
    </w:p>
    <w:p w14:paraId="675A19BC" w14:textId="77777777" w:rsidR="004E5568" w:rsidRDefault="004E5568" w:rsidP="004E5568">
      <w:r>
        <w:t>I actually don't think that either one had to do with the propelling of our company and the reason why I can say that is because we're craft spirits were independent.</w:t>
      </w:r>
    </w:p>
    <w:p w14:paraId="6390E28C" w14:textId="77777777" w:rsidR="004E5568" w:rsidRDefault="004E5568" w:rsidP="004E5568">
      <w:r>
        <w:t>01:08:28 Speaker 1</w:t>
      </w:r>
    </w:p>
    <w:p w14:paraId="3DB5F880" w14:textId="77777777" w:rsidR="004E5568" w:rsidRDefault="004E5568" w:rsidP="004E5568">
      <w:r>
        <w:t>No.</w:t>
      </w:r>
    </w:p>
    <w:p w14:paraId="0BD3108C" w14:textId="77777777" w:rsidR="004E5568" w:rsidRDefault="004E5568" w:rsidP="004E5568">
      <w:r>
        <w:t>01:08:30 Speaker 1</w:t>
      </w:r>
    </w:p>
    <w:p w14:paraId="021BD622" w14:textId="77777777" w:rsidR="004E5568" w:rsidRDefault="004E5568" w:rsidP="004E5568">
      <w:r>
        <w:t>All big years last year because the big guys.</w:t>
      </w:r>
    </w:p>
    <w:p w14:paraId="73B27AC8" w14:textId="77777777" w:rsidR="004E5568" w:rsidRDefault="004E5568" w:rsidP="004E5568">
      <w:r>
        <w:t>01:08:34 Speaker 1</w:t>
      </w:r>
    </w:p>
    <w:p w14:paraId="7ADBFCFC" w14:textId="77777777" w:rsidR="004E5568" w:rsidRDefault="004E5568" w:rsidP="004E5568">
      <w:r>
        <w:t>Once the pandemic happened, they've got to keep those shares up, right?</w:t>
      </w:r>
    </w:p>
    <w:p w14:paraId="4D77B988" w14:textId="77777777" w:rsidR="004E5568" w:rsidRDefault="004E5568" w:rsidP="004E5568">
      <w:r>
        <w:t>01:08:37 Speaker 1</w:t>
      </w:r>
    </w:p>
    <w:p w14:paraId="223535EC" w14:textId="77777777" w:rsidR="004E5568" w:rsidRDefault="004E5568" w:rsidP="004E5568">
      <w:r>
        <w:t>And so they took.</w:t>
      </w:r>
    </w:p>
    <w:p w14:paraId="51767F8F" w14:textId="77777777" w:rsidR="004E5568" w:rsidRDefault="004E5568" w:rsidP="004E5568">
      <w:r>
        <w:t>01:08:38 Speaker 1</w:t>
      </w:r>
    </w:p>
    <w:p w14:paraId="40181781" w14:textId="77777777" w:rsidR="004E5568" w:rsidRDefault="004E5568" w:rsidP="004E5568">
      <w:r>
        <w:t>The shelf space.</w:t>
      </w:r>
    </w:p>
    <w:p w14:paraId="7FD6E3FA" w14:textId="77777777" w:rsidR="004E5568" w:rsidRDefault="004E5568" w:rsidP="004E5568">
      <w:r>
        <w:t>01:08:40 Speaker 1</w:t>
      </w:r>
    </w:p>
    <w:p w14:paraId="59AA4CF7" w14:textId="77777777" w:rsidR="004E5568" w:rsidRDefault="004E5568" w:rsidP="004E5568">
      <w:r>
        <w:t>There was very little shelf space that remained for.</w:t>
      </w:r>
    </w:p>
    <w:p w14:paraId="379AAAD1" w14:textId="77777777" w:rsidR="004E5568" w:rsidRDefault="004E5568" w:rsidP="004E5568">
      <w:r>
        <w:t>01:08:44 Speaker 1</w:t>
      </w:r>
    </w:p>
    <w:p w14:paraId="0760EFD3" w14:textId="77777777" w:rsidR="004E5568" w:rsidRDefault="004E5568" w:rsidP="004E5568">
      <w:r>
        <w:t>Distillers and I I think that we did something very different during the pandemic, which is what propelled us and continued to propel us through the summer.</w:t>
      </w:r>
    </w:p>
    <w:p w14:paraId="384E3289" w14:textId="77777777" w:rsidR="004E5568" w:rsidRDefault="004E5568" w:rsidP="004E5568">
      <w:r>
        <w:t>01:08:54 Speaker 1</w:t>
      </w:r>
    </w:p>
    <w:p w14:paraId="27D75E68" w14:textId="77777777" w:rsidR="004E5568" w:rsidRDefault="004E5568" w:rsidP="004E5568">
      <w:r>
        <w:t>Which is we had 13 open cells positions and.</w:t>
      </w:r>
    </w:p>
    <w:p w14:paraId="1683312C" w14:textId="77777777" w:rsidR="004E5568" w:rsidRDefault="004E5568" w:rsidP="004E5568">
      <w:r>
        <w:t>01:08:59 Speaker 1</w:t>
      </w:r>
    </w:p>
    <w:p w14:paraId="64E45EE0" w14:textId="77777777" w:rsidR="004E5568" w:rsidRDefault="004E5568" w:rsidP="004E5568">
      <w:r>
        <w:t>Once we got shut down and were quarantined, I told the team we are not changing our strategy.</w:t>
      </w:r>
    </w:p>
    <w:p w14:paraId="52FA8BF8" w14:textId="77777777" w:rsidR="004E5568" w:rsidRDefault="004E5568" w:rsidP="004E5568">
      <w:r>
        <w:lastRenderedPageBreak/>
        <w:t>01:09:07 Speaker 1</w:t>
      </w:r>
    </w:p>
    <w:p w14:paraId="003C8448" w14:textId="77777777" w:rsidR="004E5568" w:rsidRDefault="004E5568" w:rsidP="004E5568">
      <w:r>
        <w:t>We are staying pedaled to the metal are 13 positions.</w:t>
      </w:r>
    </w:p>
    <w:p w14:paraId="4584246F" w14:textId="77777777" w:rsidR="004E5568" w:rsidRDefault="004E5568" w:rsidP="004E5568">
      <w:r>
        <w:t>01:09:11 Speaker 1</w:t>
      </w:r>
    </w:p>
    <w:p w14:paraId="54BC0A79" w14:textId="77777777" w:rsidR="004E5568" w:rsidRDefault="004E5568" w:rsidP="004E5568">
      <w:r>
        <w:t>We are going to pick up people that have been furloughed and laid off rock stars all over this country.</w:t>
      </w:r>
    </w:p>
    <w:p w14:paraId="5F69B024" w14:textId="77777777" w:rsidR="004E5568" w:rsidRDefault="004E5568" w:rsidP="004E5568">
      <w:r>
        <w:t>01:09:18 Speaker 1</w:t>
      </w:r>
    </w:p>
    <w:p w14:paraId="648656CC" w14:textId="77777777" w:rsidR="004E5568" w:rsidRDefault="004E5568" w:rsidP="004E5568">
      <w:r>
        <w:t>And what I want for all of us to do during this period of time when we are in quarantine and we can't get out in the field.</w:t>
      </w:r>
    </w:p>
    <w:p w14:paraId="366260CE" w14:textId="77777777" w:rsidR="004E5568" w:rsidRDefault="004E5568" w:rsidP="004E5568">
      <w:r>
        <w:t>01:09:25 Speaker 1</w:t>
      </w:r>
    </w:p>
    <w:p w14:paraId="69C6C9EB" w14:textId="77777777" w:rsidR="004E5568" w:rsidRDefault="004E5568" w:rsidP="004E5568">
      <w:r>
        <w:t>Is everyone write a marketing plan for your specific market?</w:t>
      </w:r>
    </w:p>
    <w:p w14:paraId="651F6090" w14:textId="77777777" w:rsidR="004E5568" w:rsidRDefault="004E5568" w:rsidP="004E5568">
      <w:r>
        <w:t>01:09:30 Speaker 1</w:t>
      </w:r>
    </w:p>
    <w:p w14:paraId="44BB2533" w14:textId="77777777" w:rsidR="004E5568" w:rsidRDefault="004E5568" w:rsidP="004E5568">
      <w:r>
        <w:t>Told my team do not pay attention to what's going on.</w:t>
      </w:r>
    </w:p>
    <w:p w14:paraId="37B2C422" w14:textId="77777777" w:rsidR="004E5568" w:rsidRDefault="004E5568" w:rsidP="004E5568">
      <w:r>
        <w:t>01:09:33 Speaker 1</w:t>
      </w:r>
    </w:p>
    <w:p w14:paraId="0AFCC9D7" w14:textId="77777777" w:rsidR="004E5568" w:rsidRDefault="004E5568" w:rsidP="004E5568">
      <w:r>
        <w:t>The.</w:t>
      </w:r>
    </w:p>
    <w:p w14:paraId="5E99C5C3" w14:textId="77777777" w:rsidR="004E5568" w:rsidRDefault="004E5568" w:rsidP="004E5568">
      <w:r>
        <w:t>01:09:33 Speaker 1</w:t>
      </w:r>
    </w:p>
    <w:p w14:paraId="041F2FA8" w14:textId="77777777" w:rsidR="004E5568" w:rsidRDefault="004E5568" w:rsidP="004E5568">
      <w:r>
        <w:t>We are going to hunker down and be ready.</w:t>
      </w:r>
    </w:p>
    <w:p w14:paraId="6BC18358" w14:textId="77777777" w:rsidR="004E5568" w:rsidRDefault="004E5568" w:rsidP="004E5568">
      <w:r>
        <w:t>01:09:36 Speaker 1</w:t>
      </w:r>
    </w:p>
    <w:p w14:paraId="07FCA72C" w14:textId="77777777" w:rsidR="004E5568" w:rsidRDefault="004E5568" w:rsidP="004E5568">
      <w:r>
        <w:t>For the moment, markets begin to open up.</w:t>
      </w:r>
    </w:p>
    <w:p w14:paraId="344E9A25" w14:textId="77777777" w:rsidR="004E5568" w:rsidRDefault="004E5568" w:rsidP="004E5568">
      <w:r>
        <w:t>01:09:40 Speaker 1</w:t>
      </w:r>
    </w:p>
    <w:p w14:paraId="275BF9CE" w14:textId="77777777" w:rsidR="004E5568" w:rsidRDefault="004E5568" w:rsidP="004E5568">
      <w:r>
        <w:t>So one of the ideas, for instance, was from my team member in Ohio, Ronica.</w:t>
      </w:r>
    </w:p>
    <w:p w14:paraId="0839A781" w14:textId="77777777" w:rsidR="004E5568" w:rsidRDefault="004E5568" w:rsidP="004E5568">
      <w:r>
        <w:t>01:09:44 Speaker 1</w:t>
      </w:r>
    </w:p>
    <w:p w14:paraId="285D160A" w14:textId="77777777" w:rsidR="004E5568" w:rsidRDefault="004E5568" w:rsidP="004E5568">
      <w:r>
        <w:t>And she had this idea of to go cocktails now, to go cocktails were not legal anywhere at the time.</w:t>
      </w:r>
    </w:p>
    <w:p w14:paraId="645594D6" w14:textId="77777777" w:rsidR="004E5568" w:rsidRDefault="004E5568" w:rsidP="004E5568">
      <w:r>
        <w:t>01:09:50 Speaker 1</w:t>
      </w:r>
    </w:p>
    <w:p w14:paraId="07A06F3C" w14:textId="77777777" w:rsidR="004E5568" w:rsidRDefault="004E5568" w:rsidP="004E5568">
      <w:r>
        <w:t>Had the idea.</w:t>
      </w:r>
    </w:p>
    <w:p w14:paraId="6A624083" w14:textId="77777777" w:rsidR="004E5568" w:rsidRDefault="004E5568" w:rsidP="004E5568">
      <w:r>
        <w:t>01:09:51 Speaker 1</w:t>
      </w:r>
    </w:p>
    <w:p w14:paraId="1D644506" w14:textId="77777777" w:rsidR="004E5568" w:rsidRDefault="004E5568" w:rsidP="004E5568">
      <w:r>
        <w:t>And the thought process was, well, if.</w:t>
      </w:r>
    </w:p>
    <w:p w14:paraId="0E0C8BF1" w14:textId="77777777" w:rsidR="004E5568" w:rsidRDefault="004E5568" w:rsidP="004E5568">
      <w:r>
        <w:lastRenderedPageBreak/>
        <w:t>01:09:55 Speaker 1</w:t>
      </w:r>
    </w:p>
    <w:p w14:paraId="47187867" w14:textId="77777777" w:rsidR="004E5568" w:rsidRDefault="004E5568" w:rsidP="004E5568">
      <w:r>
        <w:t>Right. And to go, cocktails become a thing and they push it through the legislation. If we're the first company who has branded pouches already made and branded Mason jars for these cocktails. And we've created cocktails that allow for them to make.</w:t>
      </w:r>
    </w:p>
    <w:p w14:paraId="14DE71AC" w14:textId="77777777" w:rsidR="004E5568" w:rsidRDefault="004E5568" w:rsidP="004E5568">
      <w:r>
        <w:t>01:10:12 Speaker 1</w:t>
      </w:r>
    </w:p>
    <w:p w14:paraId="1CA21599" w14:textId="77777777" w:rsidR="004E5568" w:rsidRDefault="004E5568" w:rsidP="004E5568">
      <w:r>
        <w:t>Maximum margin because they're in so much.</w:t>
      </w:r>
    </w:p>
    <w:p w14:paraId="11F49C40" w14:textId="77777777" w:rsidR="004E5568" w:rsidRDefault="004E5568" w:rsidP="004E5568">
      <w:r>
        <w:t>01:10:14 Speaker 1</w:t>
      </w:r>
    </w:p>
    <w:p w14:paraId="79520573" w14:textId="77777777" w:rsidR="004E5568" w:rsidRDefault="004E5568" w:rsidP="004E5568">
      <w:r>
        <w:t>All the restaurants and bars, if we have this plan for all of our markets, that moment each market gets approval for to go cocktails, then we're going to be the first ones out.</w:t>
      </w:r>
    </w:p>
    <w:p w14:paraId="7C546783" w14:textId="77777777" w:rsidR="004E5568" w:rsidRDefault="004E5568" w:rsidP="004E5568">
      <w:r>
        <w:t>01:10:26 Speaker 1</w:t>
      </w:r>
    </w:p>
    <w:p w14:paraId="1F34FBBA" w14:textId="77777777" w:rsidR="004E5568" w:rsidRDefault="004E5568" w:rsidP="004E5568">
      <w:r>
        <w:t>Huge. And so there were different ideas like that that came out of this this time so.</w:t>
      </w:r>
    </w:p>
    <w:p w14:paraId="65C4A725" w14:textId="77777777" w:rsidR="004E5568" w:rsidRDefault="004E5568" w:rsidP="004E5568">
      <w:r>
        <w:t>01:10:31 Speaker 1</w:t>
      </w:r>
    </w:p>
    <w:p w14:paraId="5DA9D27B" w14:textId="77777777" w:rsidR="004E5568" w:rsidRDefault="004E5568" w:rsidP="004E5568">
      <w:r>
        <w:t>Our sales, I would like to say that those things that you refer to.</w:t>
      </w:r>
    </w:p>
    <w:p w14:paraId="322C34C0" w14:textId="77777777" w:rsidR="004E5568" w:rsidRDefault="004E5568" w:rsidP="004E5568">
      <w:r>
        <w:t>01:10:38 Speaker 1</w:t>
      </w:r>
    </w:p>
    <w:p w14:paraId="77E42152" w14:textId="77777777" w:rsidR="004E5568" w:rsidRDefault="004E5568" w:rsidP="004E5568">
      <w:r>
        <w:t>Have something to do with it, but we just celebrated our 11th quarter in a row of.</w:t>
      </w:r>
    </w:p>
    <w:p w14:paraId="60492050" w14:textId="77777777" w:rsidR="004E5568" w:rsidRDefault="004E5568" w:rsidP="004E5568">
      <w:r>
        <w:t>01:10:42 Speaker 1</w:t>
      </w:r>
    </w:p>
    <w:p w14:paraId="1D10FEE8" w14:textId="77777777" w:rsidR="004E5568" w:rsidRDefault="004E5568" w:rsidP="004E5568">
      <w:r>
        <w:t>Digit gains.</w:t>
      </w:r>
    </w:p>
    <w:p w14:paraId="14BB7064" w14:textId="77777777" w:rsidR="004E5568" w:rsidRDefault="004E5568" w:rsidP="004E5568">
      <w:r>
        <w:t>01:10:43 Speaker 1</w:t>
      </w:r>
    </w:p>
    <w:p w14:paraId="47A223EF" w14:textId="77777777" w:rsidR="004E5568" w:rsidRDefault="004E5568" w:rsidP="004E5568">
      <w:r>
        <w:t>So we've been 100% year over year for 11 quarters that it was only.</w:t>
      </w:r>
    </w:p>
    <w:p w14:paraId="421820BE" w14:textId="77777777" w:rsidR="004E5568" w:rsidRDefault="004E5568" w:rsidP="004E5568">
      <w:r>
        <w:t>01:10:49 Speaker 1</w:t>
      </w:r>
    </w:p>
    <w:p w14:paraId="30FC0DCD" w14:textId="77777777" w:rsidR="004E5568" w:rsidRDefault="004E5568" w:rsidP="004E5568">
      <w:r>
        <w:t>3/4 yeah, I remember.</w:t>
      </w:r>
    </w:p>
    <w:p w14:paraId="2F7714FA" w14:textId="77777777" w:rsidR="004E5568" w:rsidRDefault="004E5568" w:rsidP="004E5568">
      <w:r>
        <w:t>01:10:51 Speaker 2</w:t>
      </w:r>
    </w:p>
    <w:p w14:paraId="0E95A8D0" w14:textId="77777777" w:rsidR="004E5568" w:rsidRDefault="004E5568" w:rsidP="004E5568">
      <w:r>
        <w:t>Envy Jim Cook of Sam Adams Boston Beer Company.</w:t>
      </w:r>
    </w:p>
    <w:p w14:paraId="4453CB4E" w14:textId="77777777" w:rsidR="004E5568" w:rsidRDefault="004E5568" w:rsidP="004E5568">
      <w:r>
        <w:t>01:10:55 Speaker 2</w:t>
      </w:r>
    </w:p>
    <w:p w14:paraId="632D5D0E" w14:textId="77777777" w:rsidR="004E5568" w:rsidRDefault="004E5568" w:rsidP="004E5568">
      <w:r>
        <w:t>A few years going to show and he said, you know, the big guy spill more beer every year than we make and people think of of of Sam Adams, a huge brand. But but it is tiny compared to the.</w:t>
      </w:r>
    </w:p>
    <w:p w14:paraId="6C3DA64D" w14:textId="77777777" w:rsidR="004E5568" w:rsidRDefault="004E5568" w:rsidP="004E5568">
      <w:r>
        <w:lastRenderedPageBreak/>
        <w:t>01:11:01</w:t>
      </w:r>
    </w:p>
    <w:p w14:paraId="7207612A" w14:textId="77777777" w:rsidR="004E5568" w:rsidRDefault="004E5568" w:rsidP="004E5568">
      <w:r>
        <w:t>Yes.</w:t>
      </w:r>
    </w:p>
    <w:p w14:paraId="239D3761" w14:textId="77777777" w:rsidR="004E5568" w:rsidRDefault="004E5568" w:rsidP="004E5568">
      <w:r>
        <w:t>01:11:04 Speaker 2</w:t>
      </w:r>
    </w:p>
    <w:p w14:paraId="500B1D3B" w14:textId="77777777" w:rsidR="004E5568" w:rsidRDefault="004E5568" w:rsidP="004E5568">
      <w:r>
        <w:t>The bloodwisher is Coors and others Millers whiskey is like, I think, Diageo and Chebis and you know, and a few other companies, you know, brand Foreman will and Grant Bacardi Central. They they dominate this industry.</w:t>
      </w:r>
    </w:p>
    <w:p w14:paraId="5C66C9D2" w14:textId="77777777" w:rsidR="004E5568" w:rsidRDefault="004E5568" w:rsidP="004E5568">
      <w:r>
        <w:t>01:11:20 Speaker 2</w:t>
      </w:r>
    </w:p>
    <w:p w14:paraId="78307376" w14:textId="77777777" w:rsidR="004E5568" w:rsidRDefault="004E5568" w:rsidP="004E5568">
      <w:r>
        <w:t>And you are a brand new independent.</w:t>
      </w:r>
    </w:p>
    <w:p w14:paraId="73C15B0A" w14:textId="77777777" w:rsidR="004E5568" w:rsidRDefault="004E5568" w:rsidP="004E5568">
      <w:r>
        <w:t>01:11:23 Speaker 2</w:t>
      </w:r>
    </w:p>
    <w:p w14:paraId="2024A806" w14:textId="77777777" w:rsidR="004E5568" w:rsidRDefault="004E5568" w:rsidP="004E5568">
      <w:r>
        <w:t>Brand with a new guy, so presumably you are a teeny tiny fraction of this market still right now, yeah.</w:t>
      </w:r>
    </w:p>
    <w:p w14:paraId="1ABEA322" w14:textId="77777777" w:rsidR="004E5568" w:rsidRDefault="004E5568" w:rsidP="004E5568">
      <w:r>
        <w:t>01:11:23 Speaker 1</w:t>
      </w:r>
    </w:p>
    <w:p w14:paraId="731D2A67" w14:textId="77777777" w:rsidR="004E5568" w:rsidRDefault="004E5568" w:rsidP="004E5568">
      <w:r>
        <w:t>Little guy, little little.</w:t>
      </w:r>
    </w:p>
    <w:p w14:paraId="6DF4A5D5" w14:textId="77777777" w:rsidR="004E5568" w:rsidRDefault="004E5568" w:rsidP="004E5568">
      <w:r>
        <w:t>01:11:30 Speaker 1</w:t>
      </w:r>
    </w:p>
    <w:p w14:paraId="312F0978" w14:textId="77777777" w:rsidR="004E5568" w:rsidRDefault="004E5568" w:rsidP="004E5568">
      <w:r>
        <w:t>So small.</w:t>
      </w:r>
    </w:p>
    <w:p w14:paraId="15799D68" w14:textId="77777777" w:rsidR="004E5568" w:rsidRDefault="004E5568" w:rsidP="004E5568">
      <w:r>
        <w:t>01:11:32 Speaker 2</w:t>
      </w:r>
    </w:p>
    <w:p w14:paraId="7216A2EF" w14:textId="77777777" w:rsidR="004E5568" w:rsidRDefault="004E5568" w:rsidP="004E5568">
      <w:r>
        <w:t>But have been growing at just a rapid pace since since your founding.</w:t>
      </w:r>
    </w:p>
    <w:p w14:paraId="62FDF3FA" w14:textId="77777777" w:rsidR="004E5568" w:rsidRDefault="004E5568" w:rsidP="004E5568">
      <w:r>
        <w:t>01:11:38 Speaker 2</w:t>
      </w:r>
    </w:p>
    <w:p w14:paraId="79990339" w14:textId="77777777" w:rsidR="004E5568" w:rsidRDefault="004E5568" w:rsidP="004E5568">
      <w:r>
        <w:t>Do you have?</w:t>
      </w:r>
    </w:p>
    <w:p w14:paraId="6825BA08" w14:textId="77777777" w:rsidR="004E5568" w:rsidRDefault="004E5568" w:rsidP="004E5568">
      <w:r>
        <w:t>01:11:39 Speaker 2</w:t>
      </w:r>
    </w:p>
    <w:p w14:paraId="6B3EF415" w14:textId="77777777" w:rsidR="004E5568" w:rsidRDefault="004E5568" w:rsidP="004E5568">
      <w:r>
        <w:t>Mean.</w:t>
      </w:r>
    </w:p>
    <w:p w14:paraId="0D53C1FF" w14:textId="77777777" w:rsidR="004E5568" w:rsidRDefault="004E5568" w:rsidP="004E5568">
      <w:r>
        <w:t>01:11:40 Speaker 2</w:t>
      </w:r>
    </w:p>
    <w:p w14:paraId="598B32AD" w14:textId="77777777" w:rsidR="004E5568" w:rsidRDefault="004E5568" w:rsidP="004E5568">
      <w:r>
        <w:t>Have to imagine it's so cash intensive, you know, and it's a business show. So we obviously talk about you know the challenges of of running, of running a business and the cash involved.</w:t>
      </w:r>
    </w:p>
    <w:p w14:paraId="1B98AD4F" w14:textId="77777777" w:rsidR="004E5568" w:rsidRDefault="004E5568" w:rsidP="004E5568">
      <w:r>
        <w:t>01:11:51 Speaker 2</w:t>
      </w:r>
    </w:p>
    <w:p w14:paraId="3E26B351" w14:textId="77777777" w:rsidR="004E5568" w:rsidRDefault="004E5568" w:rsidP="004E5568">
      <w:r>
        <w:t>At, I mean is.</w:t>
      </w:r>
    </w:p>
    <w:p w14:paraId="160E61B0" w14:textId="77777777" w:rsidR="004E5568" w:rsidRDefault="004E5568" w:rsidP="004E5568">
      <w:r>
        <w:lastRenderedPageBreak/>
        <w:t>01:11:52 Speaker 2</w:t>
      </w:r>
    </w:p>
    <w:p w14:paraId="11E8511E" w14:textId="77777777" w:rsidR="004E5568" w:rsidRDefault="004E5568" w:rsidP="004E5568">
      <w:r>
        <w:t>Is there a a clear horizon when when, if? If you haven't yet reached profitability, is that?</w:t>
      </w:r>
    </w:p>
    <w:p w14:paraId="7E6E4964" w14:textId="77777777" w:rsidR="004E5568" w:rsidRDefault="004E5568" w:rsidP="004E5568">
      <w:r>
        <w:t>01:11:58 Speaker 2</w:t>
      </w:r>
    </w:p>
    <w:p w14:paraId="421C1C92" w14:textId="77777777" w:rsidR="004E5568" w:rsidRDefault="004E5568" w:rsidP="004E5568">
      <w:r>
        <w:t>Is it?</w:t>
      </w:r>
    </w:p>
    <w:p w14:paraId="282C59AF" w14:textId="77777777" w:rsidR="004E5568" w:rsidRDefault="004E5568" w:rsidP="004E5568">
      <w:r>
        <w:t>01:11:59 Speaker 2</w:t>
      </w:r>
    </w:p>
    <w:p w14:paraId="71858042" w14:textId="77777777" w:rsidR="004E5568" w:rsidRDefault="004E5568" w:rsidP="004E5568">
      <w:r>
        <w:t>Can you see that?</w:t>
      </w:r>
    </w:p>
    <w:p w14:paraId="0951AD41" w14:textId="77777777" w:rsidR="004E5568" w:rsidRDefault="004E5568" w:rsidP="004E5568">
      <w:r>
        <w:t>01:12:00 Speaker 1</w:t>
      </w:r>
    </w:p>
    <w:p w14:paraId="7E918FE8" w14:textId="77777777" w:rsidR="004E5568" w:rsidRDefault="004E5568" w:rsidP="004E5568">
      <w:r>
        <w:t>So yes, we're we have achieved profitability, but at the same time, we're building out a $50 million distillery that we've already put more than 25 into and and so our distillery, even though it's open to the public and phase one and Phase 2 are open and.</w:t>
      </w:r>
    </w:p>
    <w:p w14:paraId="18E6F362" w14:textId="77777777" w:rsidR="004E5568" w:rsidRDefault="004E5568" w:rsidP="004E5568">
      <w:r>
        <w:t>01:12:08 Speaker 2</w:t>
      </w:r>
    </w:p>
    <w:p w14:paraId="64EB7F56" w14:textId="77777777" w:rsidR="004E5568" w:rsidRDefault="004E5568" w:rsidP="004E5568">
      <w:r>
        <w:t>How?</w:t>
      </w:r>
    </w:p>
    <w:p w14:paraId="20DF0EC4" w14:textId="77777777" w:rsidR="004E5568" w:rsidRDefault="004E5568" w:rsidP="004E5568">
      <w:r>
        <w:t>01:12:09 Speaker 2</w:t>
      </w:r>
    </w:p>
    <w:p w14:paraId="2BBDB165" w14:textId="77777777" w:rsidR="004E5568" w:rsidRDefault="004E5568" w:rsidP="004E5568">
      <w:r>
        <w:t>Amazing.</w:t>
      </w:r>
    </w:p>
    <w:p w14:paraId="61BC847D" w14:textId="77777777" w:rsidR="004E5568" w:rsidRDefault="004E5568" w:rsidP="004E5568">
      <w:r>
        <w:t>01:12:17 Speaker 1</w:t>
      </w:r>
    </w:p>
    <w:p w14:paraId="0F69A84B" w14:textId="77777777" w:rsidR="004E5568" w:rsidRDefault="004E5568" w:rsidP="004E5568">
      <w:r>
        <w:t>Sold out every weekend and and.</w:t>
      </w:r>
    </w:p>
    <w:p w14:paraId="71E814DA" w14:textId="77777777" w:rsidR="004E5568" w:rsidRDefault="004E5568" w:rsidP="004E5568">
      <w:r>
        <w:t>01:12:20 Speaker 1</w:t>
      </w:r>
    </w:p>
    <w:p w14:paraId="1F3B9C43" w14:textId="77777777" w:rsidR="004E5568" w:rsidRDefault="004E5568" w:rsidP="004E5568">
      <w:r>
        <w:t>For all of the people who literally pilgrimage to to nearest green distillery because they come and they get shirts and hats and we've got, I hired the former president of Disney Store worldwide to merchandise and but no, it's incredibly.</w:t>
      </w:r>
    </w:p>
    <w:p w14:paraId="3FFD3702" w14:textId="77777777" w:rsidR="004E5568" w:rsidRDefault="004E5568" w:rsidP="004E5568">
      <w:r>
        <w:t>01:12:34 Speaker 1</w:t>
      </w:r>
    </w:p>
    <w:p w14:paraId="1D263043" w14:textId="77777777" w:rsidR="004E5568" w:rsidRDefault="004E5568" w:rsidP="004E5568">
      <w:r>
        <w:t>Incredibly expensive. I've raised over $60 million.</w:t>
      </w:r>
    </w:p>
    <w:p w14:paraId="37C2F2C5" w14:textId="77777777" w:rsidR="004E5568" w:rsidRDefault="004E5568" w:rsidP="004E5568">
      <w:r>
        <w:t>01:12:38 Speaker 1</w:t>
      </w:r>
    </w:p>
    <w:p w14:paraId="05523819" w14:textId="77777777" w:rsidR="004E5568" w:rsidRDefault="004E5568" w:rsidP="004E5568">
      <w:r>
        <w:t>Not enough.</w:t>
      </w:r>
    </w:p>
    <w:p w14:paraId="07F3B863" w14:textId="77777777" w:rsidR="004E5568" w:rsidRDefault="004E5568" w:rsidP="004E5568">
      <w:r>
        <w:t>01:12:39 Speaker 1</w:t>
      </w:r>
    </w:p>
    <w:p w14:paraId="7F0CC4B4" w14:textId="77777777" w:rsidR="004E5568" w:rsidRDefault="004E5568" w:rsidP="004E5568">
      <w:r>
        <w:t>I.</w:t>
      </w:r>
    </w:p>
    <w:p w14:paraId="50227FEF" w14:textId="77777777" w:rsidR="004E5568" w:rsidRDefault="004E5568" w:rsidP="004E5568">
      <w:r>
        <w:t>01:12:40 Speaker 1</w:t>
      </w:r>
    </w:p>
    <w:p w14:paraId="5798738F" w14:textId="77777777" w:rsidR="004E5568" w:rsidRDefault="004E5568" w:rsidP="004E5568">
      <w:r>
        <w:lastRenderedPageBreak/>
        <w:t>I mean, I don't plan on doing anymore raises.</w:t>
      </w:r>
    </w:p>
    <w:p w14:paraId="51AB2E50" w14:textId="77777777" w:rsidR="004E5568" w:rsidRDefault="004E5568" w:rsidP="004E5568">
      <w:r>
        <w:t>01:12:42 Speaker 1</w:t>
      </w:r>
    </w:p>
    <w:p w14:paraId="78196BC6" w14:textId="77777777" w:rsidR="004E5568" w:rsidRDefault="004E5568" w:rsidP="004E5568">
      <w:r>
        <w:t>For.</w:t>
      </w:r>
    </w:p>
    <w:p w14:paraId="318A8612" w14:textId="77777777" w:rsidR="004E5568" w:rsidRDefault="004E5568" w:rsidP="004E5568">
      <w:r>
        <w:t>01:12:43 Speaker 1</w:t>
      </w:r>
    </w:p>
    <w:p w14:paraId="5ED0D6BD" w14:textId="77777777" w:rsidR="004E5568" w:rsidRDefault="004E5568" w:rsidP="004E5568">
      <w:r>
        <w:t>But we've we've had to structure debt in such a way to be able to make sure that we're continuing to to build out.</w:t>
      </w:r>
    </w:p>
    <w:p w14:paraId="5F65043D" w14:textId="77777777" w:rsidR="004E5568" w:rsidRDefault="004E5568" w:rsidP="004E5568">
      <w:r>
        <w:t>01:12:48 Speaker 2</w:t>
      </w:r>
    </w:p>
    <w:p w14:paraId="3012CCDB" w14:textId="77777777" w:rsidR="004E5568" w:rsidRDefault="004E5568" w:rsidP="004E5568">
      <w:r>
        <w:t>Yeah.</w:t>
      </w:r>
    </w:p>
    <w:p w14:paraId="1608DF01" w14:textId="77777777" w:rsidR="004E5568" w:rsidRDefault="004E5568" w:rsidP="004E5568">
      <w:r>
        <w:t>01:12:51 Speaker 1</w:t>
      </w:r>
    </w:p>
    <w:p w14:paraId="13F81B24" w14:textId="77777777" w:rsidR="004E5568" w:rsidRDefault="004E5568" w:rsidP="004E5568">
      <w:r>
        <w:t>This legacy and that distillery is not.</w:t>
      </w:r>
    </w:p>
    <w:p w14:paraId="1E320D92" w14:textId="77777777" w:rsidR="004E5568" w:rsidRDefault="004E5568" w:rsidP="004E5568">
      <w:r>
        <w:t>01:12:54 Speaker 1</w:t>
      </w:r>
    </w:p>
    <w:p w14:paraId="5803E90F" w14:textId="77777777" w:rsidR="004E5568" w:rsidRDefault="004E5568" w:rsidP="004E5568">
      <w:r>
        <w:t>So yes, we are in the black, but at the same time everything that we.</w:t>
      </w:r>
    </w:p>
    <w:p w14:paraId="05E785F3" w14:textId="77777777" w:rsidR="004E5568" w:rsidRDefault="004E5568" w:rsidP="004E5568">
      <w:r>
        <w:t>01:12:59 Speaker 1</w:t>
      </w:r>
    </w:p>
    <w:p w14:paraId="12C322B8" w14:textId="77777777" w:rsidR="004E5568" w:rsidRDefault="004E5568" w:rsidP="004E5568">
      <w:r>
        <w:t>Earn all profitability goes into building of of the distillery.</w:t>
      </w:r>
    </w:p>
    <w:p w14:paraId="1B548823" w14:textId="77777777" w:rsidR="004E5568" w:rsidRDefault="004E5568" w:rsidP="004E5568">
      <w:r>
        <w:t>01:13:04 Speaker 2</w:t>
      </w:r>
    </w:p>
    <w:p w14:paraId="7342B954" w14:textId="77777777" w:rsidR="004E5568" w:rsidRDefault="004E5568" w:rsidP="004E5568">
      <w:r>
        <w:t>I I read that in.</w:t>
      </w:r>
    </w:p>
    <w:p w14:paraId="068DFC2B" w14:textId="77777777" w:rsidR="004E5568" w:rsidRDefault="004E5568" w:rsidP="004E5568">
      <w:r>
        <w:t>01:13:06 Speaker 2</w:t>
      </w:r>
    </w:p>
    <w:p w14:paraId="096A2004" w14:textId="77777777" w:rsidR="004E5568" w:rsidRDefault="004E5568" w:rsidP="004E5568">
      <w:r>
        <w:t>Of 2021, you had sold about a million and a half bottles. By now, you know.</w:t>
      </w:r>
    </w:p>
    <w:p w14:paraId="03F012C7" w14:textId="77777777" w:rsidR="004E5568" w:rsidRDefault="004E5568" w:rsidP="004E5568">
      <w:r>
        <w:t>01:13:10 Speaker 2</w:t>
      </w:r>
    </w:p>
    <w:p w14:paraId="0CCF427B" w14:textId="77777777" w:rsidR="004E5568" w:rsidRDefault="004E5568" w:rsidP="004E5568">
      <w:r>
        <w:t>This airs.</w:t>
      </w:r>
    </w:p>
    <w:p w14:paraId="68023E9D" w14:textId="77777777" w:rsidR="004E5568" w:rsidRDefault="004E5568" w:rsidP="004E5568">
      <w:r>
        <w:t>01:13:11 Speaker 2</w:t>
      </w:r>
    </w:p>
    <w:p w14:paraId="71E5E8C4" w14:textId="77777777" w:rsidR="004E5568" w:rsidRDefault="004E5568" w:rsidP="004E5568">
      <w:r>
        <w:t>It certainly will be much more than that.</w:t>
      </w:r>
    </w:p>
    <w:p w14:paraId="060CCB08" w14:textId="77777777" w:rsidR="004E5568" w:rsidRDefault="004E5568" w:rsidP="004E5568">
      <w:r>
        <w:t>01:13:14 Speaker 1</w:t>
      </w:r>
    </w:p>
    <w:p w14:paraId="25DD5649" w14:textId="77777777" w:rsidR="004E5568" w:rsidRDefault="004E5568" w:rsidP="004E5568">
      <w:r>
        <w:t>Yeah, yeah.</w:t>
      </w:r>
    </w:p>
    <w:p w14:paraId="4416503B" w14:textId="77777777" w:rsidR="004E5568" w:rsidRDefault="004E5568" w:rsidP="004E5568">
      <w:r>
        <w:t>01:13:16 Speaker 2</w:t>
      </w:r>
    </w:p>
    <w:p w14:paraId="6E768A06" w14:textId="77777777" w:rsidR="004E5568" w:rsidRDefault="004E5568" w:rsidP="004E5568">
      <w:r>
        <w:t>And you're growing really, really fast, but still, you're still so new that you can't sell like 1516 year old aged whiskey, right?</w:t>
      </w:r>
    </w:p>
    <w:p w14:paraId="34C4A366" w14:textId="77777777" w:rsidR="004E5568" w:rsidRDefault="004E5568" w:rsidP="004E5568">
      <w:r>
        <w:lastRenderedPageBreak/>
        <w:t>01:13:26 Speaker 2</w:t>
      </w:r>
    </w:p>
    <w:p w14:paraId="5A7EC8BB" w14:textId="77777777" w:rsidR="004E5568" w:rsidRDefault="004E5568" w:rsidP="004E5568">
      <w:r>
        <w:t>That you've distilled yourself.</w:t>
      </w:r>
    </w:p>
    <w:p w14:paraId="6BBD6CAA" w14:textId="77777777" w:rsidR="004E5568" w:rsidRDefault="004E5568" w:rsidP="004E5568">
      <w:r>
        <w:t>01:13:29 Speaker 2</w:t>
      </w:r>
    </w:p>
    <w:p w14:paraId="315B3E57" w14:textId="77777777" w:rsidR="004E5568" w:rsidRDefault="004E5568" w:rsidP="004E5568">
      <w:r>
        <w:t>I mean, could you imagine being where you are now 445 years ago when you when you kind of settled on on, on the side?</w:t>
      </w:r>
    </w:p>
    <w:p w14:paraId="2A8CECFE" w14:textId="77777777" w:rsidR="004E5568" w:rsidRDefault="004E5568" w:rsidP="004E5568">
      <w:r>
        <w:t>01:13:36 Speaker 2</w:t>
      </w:r>
    </w:p>
    <w:p w14:paraId="10AF2969" w14:textId="77777777" w:rsidR="004E5568" w:rsidRDefault="004E5568" w:rsidP="004E5568">
      <w:r>
        <w:t>Here.</w:t>
      </w:r>
    </w:p>
    <w:p w14:paraId="21B41D31" w14:textId="77777777" w:rsidR="004E5568" w:rsidRDefault="004E5568" w:rsidP="004E5568">
      <w:r>
        <w:t>01:13:37 Speaker 1</w:t>
      </w:r>
    </w:p>
    <w:p w14:paraId="7E50D3E6" w14:textId="77777777" w:rsidR="004E5568" w:rsidRDefault="004E5568" w:rsidP="004E5568">
      <w:r>
        <w:t>Yeah. Where we are now is where I forecast it well, so.</w:t>
      </w:r>
    </w:p>
    <w:p w14:paraId="4F6E11B5" w14:textId="77777777" w:rsidR="004E5568" w:rsidRDefault="004E5568" w:rsidP="004E5568">
      <w:r>
        <w:t>01:13:42 Speaker 1</w:t>
      </w:r>
    </w:p>
    <w:p w14:paraId="34CB7B95" w14:textId="77777777" w:rsidR="004E5568" w:rsidRDefault="004E5568" w:rsidP="004E5568">
      <w:r>
        <w:t>But what we were very clear about doing is that we understood that we were about 160 years behind.</w:t>
      </w:r>
    </w:p>
    <w:p w14:paraId="233C9C21" w14:textId="77777777" w:rsidR="004E5568" w:rsidRDefault="004E5568" w:rsidP="004E5568">
      <w:r>
        <w:t>01:13:52 Speaker 1</w:t>
      </w:r>
    </w:p>
    <w:p w14:paraId="27CC3461" w14:textId="77777777" w:rsidR="004E5568" w:rsidRDefault="004E5568" w:rsidP="004E5568">
      <w:r>
        <w:t>And so we, we work at a different urgency than I think that others do. When I look at at Jack Daniels, they were purchased by Brown Forman in in 56, if I remember correctly.</w:t>
      </w:r>
    </w:p>
    <w:p w14:paraId="4E65AA5D" w14:textId="77777777" w:rsidR="004E5568" w:rsidRDefault="004E5568" w:rsidP="004E5568">
      <w:r>
        <w:t>01:14:06 Speaker 1</w:t>
      </w:r>
    </w:p>
    <w:p w14:paraId="6337C632" w14:textId="77777777" w:rsidR="004E5568" w:rsidRDefault="004E5568" w:rsidP="004E5568">
      <w:r>
        <w:t>And you have a brand.</w:t>
      </w:r>
    </w:p>
    <w:p w14:paraId="47DA9F1C" w14:textId="77777777" w:rsidR="004E5568" w:rsidRDefault="004E5568" w:rsidP="004E5568">
      <w:r>
        <w:t>01:14:09 Speaker 1</w:t>
      </w:r>
    </w:p>
    <w:p w14:paraId="69168E85" w14:textId="77777777" w:rsidR="004E5568" w:rsidRDefault="004E5568" w:rsidP="004E5568">
      <w:r>
        <w:t>That is so well.</w:t>
      </w:r>
    </w:p>
    <w:p w14:paraId="745B7AF8" w14:textId="77777777" w:rsidR="004E5568" w:rsidRDefault="004E5568" w:rsidP="004E5568">
      <w:r>
        <w:t>01:14:11 Speaker 1</w:t>
      </w:r>
    </w:p>
    <w:p w14:paraId="098D744E" w14:textId="77777777" w:rsidR="004E5568" w:rsidRDefault="004E5568" w:rsidP="004E5568">
      <w:r>
        <w:t>Established that even if Brown Foreman sold it off to, you know, the car, who's a French company and may not have any idea what to do with an American brand like Jack Daniel, they still can't screw it up.</w:t>
      </w:r>
    </w:p>
    <w:p w14:paraId="0ACD3AFD" w14:textId="77777777" w:rsidR="004E5568" w:rsidRDefault="004E5568" w:rsidP="004E5568">
      <w:r>
        <w:t>01:14:26 Speaker 1</w:t>
      </w:r>
    </w:p>
    <w:p w14:paraId="47FFF543" w14:textId="77777777" w:rsidR="004E5568" w:rsidRDefault="004E5568" w:rsidP="004E5568">
      <w:r>
        <w:t>Because Jack Daniels brand is too well known.</w:t>
      </w:r>
    </w:p>
    <w:p w14:paraId="6449DF0D" w14:textId="77777777" w:rsidR="004E5568" w:rsidRDefault="004E5568" w:rsidP="004E5568">
      <w:r>
        <w:t>01:14:31 Speaker 1</w:t>
      </w:r>
    </w:p>
    <w:p w14:paraId="4CDD5CEC" w14:textId="77777777" w:rsidR="004E5568" w:rsidRDefault="004E5568" w:rsidP="004E5568">
      <w:r>
        <w:t>The consumers love it too.</w:t>
      </w:r>
    </w:p>
    <w:p w14:paraId="0CAFD0E1" w14:textId="77777777" w:rsidR="004E5568" w:rsidRDefault="004E5568" w:rsidP="004E5568">
      <w:r>
        <w:lastRenderedPageBreak/>
        <w:t>01:14:33 Speaker 1</w:t>
      </w:r>
    </w:p>
    <w:p w14:paraId="5453DD49" w14:textId="77777777" w:rsidR="004E5568" w:rsidRDefault="004E5568" w:rsidP="004E5568">
      <w:r>
        <w:t>That no matter who takes that brand over, they cannot screw it up.</w:t>
      </w:r>
    </w:p>
    <w:p w14:paraId="7F4EEFFC" w14:textId="77777777" w:rsidR="004E5568" w:rsidRDefault="004E5568" w:rsidP="004E5568">
      <w:r>
        <w:t>01:14:38 Speaker 1</w:t>
      </w:r>
    </w:p>
    <w:p w14:paraId="11AE58DD" w14:textId="77777777" w:rsidR="004E5568" w:rsidRDefault="004E5568" w:rsidP="004E5568">
      <w:r>
        <w:t>And that's the way that I look at my mission here as it relates to Uncle Nearest is to build this brand.</w:t>
      </w:r>
    </w:p>
    <w:p w14:paraId="3616120F" w14:textId="77777777" w:rsidR="004E5568" w:rsidRDefault="004E5568" w:rsidP="004E5568">
      <w:r>
        <w:t>01:14:46 Speaker 1</w:t>
      </w:r>
    </w:p>
    <w:p w14:paraId="5B197FE3" w14:textId="77777777" w:rsidR="004E5568" w:rsidRDefault="004E5568" w:rsidP="004E5568">
      <w:r>
        <w:t>So large and make it so the name so ubiquitous around the world that no future generation can screw it up.</w:t>
      </w:r>
    </w:p>
    <w:p w14:paraId="09F4E95C" w14:textId="77777777" w:rsidR="004E5568" w:rsidRDefault="004E5568" w:rsidP="004E5568">
      <w:r>
        <w:t>01:14:55 Speaker 1</w:t>
      </w:r>
    </w:p>
    <w:p w14:paraId="5824E1A4" w14:textId="77777777" w:rsidR="004E5568" w:rsidRDefault="004E5568" w:rsidP="004E5568">
      <w:r>
        <w:t>Jack died in in 1910.</w:t>
      </w:r>
    </w:p>
    <w:p w14:paraId="58562A1B" w14:textId="77777777" w:rsidR="004E5568" w:rsidRDefault="004E5568" w:rsidP="004E5568">
      <w:r>
        <w:t>01:14:59 Speaker 1</w:t>
      </w:r>
    </w:p>
    <w:p w14:paraId="4179D6C5" w14:textId="77777777" w:rsidR="004E5568" w:rsidRDefault="004E5568" w:rsidP="004E5568">
      <w:r>
        <w:t>We're still talking about him as if.</w:t>
      </w:r>
    </w:p>
    <w:p w14:paraId="48507B51" w14:textId="77777777" w:rsidR="004E5568" w:rsidRDefault="004E5568" w:rsidP="004E5568">
      <w:r>
        <w:t>01:15:01 Speaker 1</w:t>
      </w:r>
    </w:p>
    <w:p w14:paraId="1FCF7D58" w14:textId="77777777" w:rsidR="004E5568" w:rsidRDefault="004E5568" w:rsidP="004E5568">
      <w:r>
        <w:t>Still.</w:t>
      </w:r>
    </w:p>
    <w:p w14:paraId="38273A8D" w14:textId="77777777" w:rsidR="004E5568" w:rsidRDefault="004E5568" w:rsidP="004E5568">
      <w:r>
        <w:t>01:15:02 Speaker 1</w:t>
      </w:r>
    </w:p>
    <w:p w14:paraId="00941C20" w14:textId="77777777" w:rsidR="004E5568" w:rsidRDefault="004E5568" w:rsidP="004E5568">
      <w:r>
        <w:t>Yeah, that's what I want to see.</w:t>
      </w:r>
    </w:p>
    <w:p w14:paraId="3B52A993" w14:textId="77777777" w:rsidR="004E5568" w:rsidRDefault="004E5568" w:rsidP="004E5568">
      <w:r>
        <w:t>01:15:04 Speaker 1</w:t>
      </w:r>
    </w:p>
    <w:p w14:paraId="551012FD" w14:textId="77777777" w:rsidR="004E5568" w:rsidRDefault="004E5568" w:rsidP="004E5568">
      <w:r>
        <w:t>For nearest 150 years from now, is for people to be talking about him.</w:t>
      </w:r>
    </w:p>
    <w:p w14:paraId="1C297CC4" w14:textId="77777777" w:rsidR="004E5568" w:rsidRDefault="004E5568" w:rsidP="004E5568">
      <w:r>
        <w:t>01:15:12 Speaker 1</w:t>
      </w:r>
    </w:p>
    <w:p w14:paraId="7D055F2B" w14:textId="77777777" w:rsidR="004E5568" w:rsidRDefault="004E5568" w:rsidP="004E5568">
      <w:r>
        <w:t>In, in a manner that you forget he's no longer here.</w:t>
      </w:r>
    </w:p>
    <w:p w14:paraId="5385A99C" w14:textId="77777777" w:rsidR="004E5568" w:rsidRDefault="004E5568" w:rsidP="004E5568">
      <w:r>
        <w:t>01:15:19 Speaker 1</w:t>
      </w:r>
    </w:p>
    <w:p w14:paraId="7FDF6BA5" w14:textId="77777777" w:rsidR="004E5568" w:rsidRDefault="004E5568" w:rsidP="004E5568">
      <w:r>
        <w:t>That's the task. That's the goal, and that means I cannot grow this company incrementally at, you know, a few 1000 cases a year.</w:t>
      </w:r>
    </w:p>
    <w:p w14:paraId="3CB08A81" w14:textId="77777777" w:rsidR="004E5568" w:rsidRDefault="004E5568" w:rsidP="004E5568">
      <w:r>
        <w:t>01:15:28 Speaker 1</w:t>
      </w:r>
    </w:p>
    <w:p w14:paraId="2B84A518" w14:textId="77777777" w:rsidR="004E5568" w:rsidRDefault="004E5568" w:rsidP="004E5568">
      <w:r>
        <w:t>Not going to be alive that long.</w:t>
      </w:r>
    </w:p>
    <w:p w14:paraId="146B9D38" w14:textId="77777777" w:rsidR="004E5568" w:rsidRDefault="004E5568" w:rsidP="004E5568">
      <w:r>
        <w:t>01:15:30 Speaker 2</w:t>
      </w:r>
    </w:p>
    <w:p w14:paraId="3455EB0E" w14:textId="77777777" w:rsidR="004E5568" w:rsidRDefault="004E5568" w:rsidP="004E5568">
      <w:r>
        <w:t>Yeah.</w:t>
      </w:r>
    </w:p>
    <w:p w14:paraId="7E90B008" w14:textId="77777777" w:rsidR="004E5568" w:rsidRDefault="004E5568" w:rsidP="004E5568">
      <w:r>
        <w:lastRenderedPageBreak/>
        <w:t>01:15:31 Speaker 1</w:t>
      </w:r>
    </w:p>
    <w:p w14:paraId="09F45657" w14:textId="77777777" w:rsidR="004E5568" w:rsidRDefault="004E5568" w:rsidP="004E5568">
      <w:r>
        <w:t>So I look at it and think I am 45.</w:t>
      </w:r>
    </w:p>
    <w:p w14:paraId="2379CA0E" w14:textId="77777777" w:rsidR="004E5568" w:rsidRDefault="004E5568" w:rsidP="004E5568">
      <w:r>
        <w:t>01:15:35 Speaker 1</w:t>
      </w:r>
    </w:p>
    <w:p w14:paraId="08F4C209" w14:textId="77777777" w:rsidR="004E5568" w:rsidRDefault="004E5568" w:rsidP="004E5568">
      <w:r>
        <w:t>I have no doubt that everything that has happened in my life, whether success or failure investments that I made that were good investments that I made that were poor.</w:t>
      </w:r>
    </w:p>
    <w:p w14:paraId="7FBCB02F" w14:textId="77777777" w:rsidR="004E5568" w:rsidRDefault="004E5568" w:rsidP="004E5568">
      <w:r>
        <w:t>01:15:47 Speaker 1</w:t>
      </w:r>
    </w:p>
    <w:p w14:paraId="1C9DE912" w14:textId="77777777" w:rsidR="004E5568" w:rsidRDefault="004E5568" w:rsidP="004E5568">
      <w:r>
        <w:t>Every single aspect of my development up until Uncle nearest, I believe 100% of it was to prepare me for what I'm doing right now.</w:t>
      </w:r>
    </w:p>
    <w:p w14:paraId="1C0CB2AA" w14:textId="77777777" w:rsidR="004E5568" w:rsidRDefault="004E5568" w:rsidP="004E5568">
      <w:r>
        <w:t>01:15:59 Speaker 1</w:t>
      </w:r>
    </w:p>
    <w:p w14:paraId="5676E54B" w14:textId="77777777" w:rsidR="004E5568" w:rsidRDefault="004E5568" w:rsidP="004E5568">
      <w:r>
        <w:t>So I look at this and say can I go pedal to the metal for the next 35 years?</w:t>
      </w:r>
    </w:p>
    <w:p w14:paraId="0F9ED7E3" w14:textId="77777777" w:rsidR="004E5568" w:rsidRDefault="004E5568" w:rsidP="004E5568">
      <w:r>
        <w:t>01:16:04 Speaker 1</w:t>
      </w:r>
    </w:p>
    <w:p w14:paraId="5B8BBBCF" w14:textId="77777777" w:rsidR="004E5568" w:rsidRDefault="004E5568" w:rsidP="004E5568">
      <w:r>
        <w:t>If I do where have I built this brand to? By the time I transition to?</w:t>
      </w:r>
    </w:p>
    <w:p w14:paraId="0CA65E41" w14:textId="77777777" w:rsidR="004E5568" w:rsidRDefault="004E5568" w:rsidP="004E5568">
      <w:r>
        <w:t>01:16:08 Speaker 1</w:t>
      </w:r>
    </w:p>
    <w:p w14:paraId="13CD6EB2" w14:textId="77777777" w:rsidR="004E5568" w:rsidRDefault="004E5568" w:rsidP="004E5568">
      <w:r>
        <w:t>The next life.</w:t>
      </w:r>
    </w:p>
    <w:p w14:paraId="195DD209" w14:textId="77777777" w:rsidR="004E5568" w:rsidRDefault="004E5568" w:rsidP="004E5568">
      <w:r>
        <w:t>01:16:10 Speaker 2</w:t>
      </w:r>
    </w:p>
    <w:p w14:paraId="65F59E8F" w14:textId="77777777" w:rsidR="004E5568" w:rsidRDefault="004E5568" w:rsidP="004E5568">
      <w:r>
        <w:t>That's Fine, Weaver, founder and CEO of Uncle Nearest premium.</w:t>
      </w:r>
    </w:p>
    <w:p w14:paraId="56B5A15E" w14:textId="77777777" w:rsidR="004E5568" w:rsidRDefault="004E5568" w:rsidP="004E5568">
      <w:r>
        <w:t>01:16:15 Speaker 2</w:t>
      </w:r>
    </w:p>
    <w:p w14:paraId="61AE2AD1" w14:textId="77777777" w:rsidR="004E5568" w:rsidRDefault="004E5568" w:rsidP="004E5568">
      <w:r>
        <w:t>By the way, one of Uncle nearest recent ads actually features a song by Fonz, dad Frank Wilson, which he wrote and performed in the 60s before he became known as a Motown producer.</w:t>
      </w:r>
    </w:p>
    <w:p w14:paraId="299D18BC" w14:textId="77777777" w:rsidR="004E5568" w:rsidRDefault="004E5568" w:rsidP="004E5568">
      <w:r>
        <w:t>01:16:21</w:t>
      </w:r>
    </w:p>
    <w:p w14:paraId="1A2A4D39" w14:textId="77777777" w:rsidR="004E5568" w:rsidRDefault="004E5568" w:rsidP="004E5568">
      <w:r>
        <w:t>I.</w:t>
      </w:r>
    </w:p>
    <w:p w14:paraId="5522744F" w14:textId="77777777" w:rsidR="004E5568" w:rsidRDefault="004E5568" w:rsidP="004E5568">
      <w:r>
        <w:t>01:16:28 Speaker 2</w:t>
      </w:r>
    </w:p>
    <w:p w14:paraId="741ADF13" w14:textId="77777777" w:rsidR="004E5568" w:rsidRDefault="004E5568" w:rsidP="004E5568">
      <w:r>
        <w:t>The song is called.</w:t>
      </w:r>
    </w:p>
    <w:p w14:paraId="27C82BF5" w14:textId="77777777" w:rsidR="004E5568" w:rsidRDefault="004E5568" w:rsidP="004E5568">
      <w:r>
        <w:t>01:16:30 Speaker 2</w:t>
      </w:r>
    </w:p>
    <w:p w14:paraId="6EFEB414" w14:textId="77777777" w:rsidR="004E5568" w:rsidRDefault="004E5568" w:rsidP="004E5568">
      <w:r>
        <w:t>Do I love you? Indeed I do.</w:t>
      </w:r>
    </w:p>
    <w:p w14:paraId="4D00E068" w14:textId="77777777" w:rsidR="004E5568" w:rsidRDefault="004E5568" w:rsidP="004E5568">
      <w:r>
        <w:t>01:16:33</w:t>
      </w:r>
    </w:p>
    <w:p w14:paraId="68227702" w14:textId="77777777" w:rsidR="004E5568" w:rsidRDefault="004E5568" w:rsidP="004E5568">
      <w:r>
        <w:lastRenderedPageBreak/>
        <w:t>I'm.</w:t>
      </w:r>
    </w:p>
    <w:p w14:paraId="651AF3EF" w14:textId="77777777" w:rsidR="004E5568" w:rsidRDefault="004E5568" w:rsidP="004E5568">
      <w:r>
        <w:t>01:16:40 Speaker 2</w:t>
      </w:r>
    </w:p>
    <w:p w14:paraId="4D34CF2D" w14:textId="77777777" w:rsidR="004E5568" w:rsidRDefault="004E5568" w:rsidP="004E5568">
      <w:r>
        <w:t>Thanks so much for listening.</w:t>
      </w:r>
    </w:p>
    <w:p w14:paraId="6470B49A" w14:textId="77777777" w:rsidR="004E5568" w:rsidRDefault="004E5568" w:rsidP="004E5568">
      <w:r>
        <w:t>01:16:40</w:t>
      </w:r>
    </w:p>
    <w:p w14:paraId="2BCCC66A" w14:textId="77777777" w:rsidR="004E5568" w:rsidRDefault="004E5568" w:rsidP="004E5568">
      <w:r>
        <w:t>I have.</w:t>
      </w:r>
    </w:p>
    <w:p w14:paraId="02684107" w14:textId="77777777" w:rsidR="004E5568" w:rsidRDefault="004E5568" w:rsidP="004E5568">
      <w:r>
        <w:t>01:16:41 Speaker 2</w:t>
      </w:r>
    </w:p>
    <w:p w14:paraId="5505533F" w14:textId="77777777" w:rsidR="004E5568" w:rsidRDefault="004E5568" w:rsidP="004E5568">
      <w:r>
        <w:t>The show this.</w:t>
      </w:r>
    </w:p>
    <w:p w14:paraId="5216C5C4" w14:textId="77777777" w:rsidR="004E5568" w:rsidRDefault="004E5568" w:rsidP="004E5568">
      <w:r>
        <w:t>01:16:42 Speaker 2</w:t>
      </w:r>
    </w:p>
    <w:p w14:paraId="7F715408" w14:textId="77777777" w:rsidR="004E5568" w:rsidRDefault="004E5568" w:rsidP="004E5568">
      <w:r>
        <w:t>If you're not yet a subscriber, please do subscribe or follow the podcast wherever you get your podcasts. If you want to write to us, our e-mail address is hibt@npr.org. If you want to follow us on Twitter, we're at how I built this or.</w:t>
      </w:r>
    </w:p>
    <w:p w14:paraId="20357F0F" w14:textId="77777777" w:rsidR="004E5568" w:rsidRDefault="004E5568" w:rsidP="004E5568">
      <w:r>
        <w:t>01:16:56 Speaker 2</w:t>
      </w:r>
    </w:p>
    <w:p w14:paraId="3347E002" w14:textId="77777777" w:rsidR="004E5568" w:rsidRDefault="004E5568" w:rsidP="004E5568">
      <w:r>
        <w:t>Is at Guy Raz. You can find us on Instagram at how I built.</w:t>
      </w:r>
    </w:p>
    <w:p w14:paraId="56D4F4EA" w14:textId="77777777" w:rsidR="004E5568" w:rsidRDefault="004E5568" w:rsidP="004E5568">
      <w:r>
        <w:t>01:17:01 Speaker 2</w:t>
      </w:r>
    </w:p>
    <w:p w14:paraId="0C664CF4" w14:textId="77777777" w:rsidR="004E5568" w:rsidRDefault="004E5568" w:rsidP="004E5568">
      <w:r>
        <w:t>Or again, my at Guy dot.</w:t>
      </w:r>
    </w:p>
    <w:p w14:paraId="4134FF50" w14:textId="77777777" w:rsidR="004E5568" w:rsidRDefault="004E5568" w:rsidP="004E5568">
      <w:r>
        <w:t>01:17:03 Speaker 2</w:t>
      </w:r>
    </w:p>
    <w:p w14:paraId="38315512" w14:textId="77777777" w:rsidR="004E5568" w:rsidRDefault="004E5568" w:rsidP="004E5568">
      <w:r>
        <w:t>This episode was produced by Liz Metzger, with music composed by.</w:t>
      </w:r>
    </w:p>
    <w:p w14:paraId="3495AD72" w14:textId="77777777" w:rsidR="004E5568" w:rsidRDefault="004E5568" w:rsidP="004E5568">
      <w:r>
        <w:t>01:17:07</w:t>
      </w:r>
    </w:p>
    <w:p w14:paraId="417AD0A2" w14:textId="77777777" w:rsidR="004E5568" w:rsidRDefault="004E5568" w:rsidP="004E5568">
      <w:r>
        <w:t>I.</w:t>
      </w:r>
    </w:p>
    <w:p w14:paraId="3FA644DF" w14:textId="77777777" w:rsidR="004E5568" w:rsidRDefault="004E5568" w:rsidP="004E5568">
      <w:r>
        <w:t>01:17:08 Speaker 2</w:t>
      </w:r>
    </w:p>
    <w:p w14:paraId="0EF1F710" w14:textId="77777777" w:rsidR="004E5568" w:rsidRDefault="004E5568" w:rsidP="004E5568">
      <w:r>
        <w:t>Louis, it was edited by NIPA Grant with research help from Claire Morashima. A production staff includes Casey Herman, JC Howard, James Delahouse, Rachel Faulkner, Julia Carney, Farrah Safari Harrison BJ, Troy and Elaine Coats.</w:t>
      </w:r>
    </w:p>
    <w:p w14:paraId="542D1D3D" w14:textId="77777777" w:rsidR="004E5568" w:rsidRDefault="004E5568" w:rsidP="004E5568">
      <w:r>
        <w:t>01:17:21 Speaker 2</w:t>
      </w:r>
    </w:p>
    <w:p w14:paraId="09B44868" w14:textId="77777777" w:rsidR="004E5568" w:rsidRDefault="004E5568" w:rsidP="004E5568">
      <w:r>
        <w:t>And Jeff Rogers is our executive producer.</w:t>
      </w:r>
    </w:p>
    <w:p w14:paraId="1688E6EB" w14:textId="77777777" w:rsidR="004E5568" w:rsidRDefault="004E5568" w:rsidP="004E5568">
      <w:r>
        <w:t>01:17:24 Speaker 2</w:t>
      </w:r>
    </w:p>
    <w:p w14:paraId="78ACAB32" w14:textId="77777777" w:rsidR="004E5568" w:rsidRDefault="004E5568" w:rsidP="004E5568">
      <w:r>
        <w:t>I'm Guy Raz, and you've been listening.</w:t>
      </w:r>
    </w:p>
    <w:p w14:paraId="4920A758" w14:textId="77777777" w:rsidR="004E5568" w:rsidRDefault="004E5568" w:rsidP="004E5568">
      <w:r>
        <w:lastRenderedPageBreak/>
        <w:t>01:17:26 Speaker 2</w:t>
      </w:r>
    </w:p>
    <w:p w14:paraId="6F865F23" w14:textId="77777777" w:rsidR="004E5568" w:rsidRDefault="004E5568" w:rsidP="004E5568">
      <w:r>
        <w:t>To how I built this.</w:t>
      </w:r>
    </w:p>
    <w:p w14:paraId="48F924F4" w14:textId="77777777" w:rsidR="004E5568" w:rsidRDefault="004E5568" w:rsidP="004E5568">
      <w:r>
        <w:t>01:17:34 Speaker 2</w:t>
      </w:r>
    </w:p>
    <w:p w14:paraId="670EBCBA" w14:textId="77777777" w:rsidR="004E5568" w:rsidRDefault="004E5568" w:rsidP="004E5568">
      <w:r>
        <w:t>This is NPR.</w:t>
      </w:r>
    </w:p>
    <w:p w14:paraId="0C0BD4D9" w14:textId="190B7185" w:rsidR="004E5568" w:rsidRPr="004E5568" w:rsidRDefault="004E5568" w:rsidP="004E5568"/>
    <w:p w14:paraId="2B66ADCC" w14:textId="39E7C8B7" w:rsidR="004E5568" w:rsidRPr="004E5568" w:rsidRDefault="004E5568" w:rsidP="004E5568">
      <w:pPr>
        <w:rPr>
          <w:rStyle w:val="Hyperlink"/>
          <w:color w:val="auto"/>
          <w:u w:val="none"/>
        </w:rPr>
      </w:pPr>
    </w:p>
    <w:p w14:paraId="04464429" w14:textId="4F131DAF" w:rsidR="004E5568" w:rsidRPr="004E5568" w:rsidRDefault="004E5568" w:rsidP="004E5568">
      <w:r>
        <w:fldChar w:fldCharType="end"/>
      </w:r>
    </w:p>
    <w:p w14:paraId="514919B8" w14:textId="7BD061D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sTA0NzezMDIwNzJS0lEKTi0uzszPAykwrAUAW0zf2iwAAAA="/>
  </w:docVars>
  <w:rsids>
    <w:rsidRoot w:val="0025335C"/>
    <w:rsid w:val="0025335C"/>
    <w:rsid w:val="004E5568"/>
    <w:rsid w:val="00507214"/>
    <w:rsid w:val="00526B01"/>
    <w:rsid w:val="00561C3A"/>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EDF9"/>
  <w15:chartTrackingRefBased/>
  <w15:docId w15:val="{6AE613D0-B046-441A-BBC1-69BA3ADEA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33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33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33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33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33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33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33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33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33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3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33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33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33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33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33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33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33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335C"/>
    <w:rPr>
      <w:rFonts w:eastAsiaTheme="majorEastAsia" w:cstheme="majorBidi"/>
      <w:color w:val="272727" w:themeColor="text1" w:themeTint="D8"/>
    </w:rPr>
  </w:style>
  <w:style w:type="paragraph" w:styleId="Title">
    <w:name w:val="Title"/>
    <w:basedOn w:val="Normal"/>
    <w:next w:val="Normal"/>
    <w:link w:val="TitleChar"/>
    <w:uiPriority w:val="10"/>
    <w:qFormat/>
    <w:rsid w:val="002533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33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33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33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335C"/>
    <w:pPr>
      <w:spacing w:before="160"/>
      <w:jc w:val="center"/>
    </w:pPr>
    <w:rPr>
      <w:i/>
      <w:iCs/>
      <w:color w:val="404040" w:themeColor="text1" w:themeTint="BF"/>
    </w:rPr>
  </w:style>
  <w:style w:type="character" w:customStyle="1" w:styleId="QuoteChar">
    <w:name w:val="Quote Char"/>
    <w:basedOn w:val="DefaultParagraphFont"/>
    <w:link w:val="Quote"/>
    <w:uiPriority w:val="29"/>
    <w:rsid w:val="0025335C"/>
    <w:rPr>
      <w:i/>
      <w:iCs/>
      <w:color w:val="404040" w:themeColor="text1" w:themeTint="BF"/>
    </w:rPr>
  </w:style>
  <w:style w:type="paragraph" w:styleId="ListParagraph">
    <w:name w:val="List Paragraph"/>
    <w:basedOn w:val="Normal"/>
    <w:uiPriority w:val="34"/>
    <w:qFormat/>
    <w:rsid w:val="0025335C"/>
    <w:pPr>
      <w:ind w:left="720"/>
      <w:contextualSpacing/>
    </w:pPr>
  </w:style>
  <w:style w:type="character" w:styleId="IntenseEmphasis">
    <w:name w:val="Intense Emphasis"/>
    <w:basedOn w:val="DefaultParagraphFont"/>
    <w:uiPriority w:val="21"/>
    <w:qFormat/>
    <w:rsid w:val="0025335C"/>
    <w:rPr>
      <w:i/>
      <w:iCs/>
      <w:color w:val="0F4761" w:themeColor="accent1" w:themeShade="BF"/>
    </w:rPr>
  </w:style>
  <w:style w:type="paragraph" w:styleId="IntenseQuote">
    <w:name w:val="Intense Quote"/>
    <w:basedOn w:val="Normal"/>
    <w:next w:val="Normal"/>
    <w:link w:val="IntenseQuoteChar"/>
    <w:uiPriority w:val="30"/>
    <w:qFormat/>
    <w:rsid w:val="002533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335C"/>
    <w:rPr>
      <w:i/>
      <w:iCs/>
      <w:color w:val="0F4761" w:themeColor="accent1" w:themeShade="BF"/>
    </w:rPr>
  </w:style>
  <w:style w:type="character" w:styleId="IntenseReference">
    <w:name w:val="Intense Reference"/>
    <w:basedOn w:val="DefaultParagraphFont"/>
    <w:uiPriority w:val="32"/>
    <w:qFormat/>
    <w:rsid w:val="0025335C"/>
    <w:rPr>
      <w:b/>
      <w:bCs/>
      <w:smallCaps/>
      <w:color w:val="0F4761" w:themeColor="accent1" w:themeShade="BF"/>
      <w:spacing w:val="5"/>
    </w:rPr>
  </w:style>
  <w:style w:type="character" w:styleId="Hyperlink">
    <w:name w:val="Hyperlink"/>
    <w:basedOn w:val="DefaultParagraphFont"/>
    <w:uiPriority w:val="99"/>
    <w:unhideWhenUsed/>
    <w:rsid w:val="0025335C"/>
    <w:rPr>
      <w:color w:val="467886" w:themeColor="hyperlink"/>
      <w:u w:val="single"/>
    </w:rPr>
  </w:style>
  <w:style w:type="character" w:styleId="UnresolvedMention">
    <w:name w:val="Unresolved Mention"/>
    <w:basedOn w:val="DefaultParagraphFont"/>
    <w:uiPriority w:val="99"/>
    <w:semiHidden/>
    <w:unhideWhenUsed/>
    <w:rsid w:val="00253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f you walk into any type of liquor store, if you walk into any restaurant, any back bar and you ask them a very simple question, tell me what?","language":"en","start":3.17,"end":13.37,"speakerId":0},{"text":"I.","language":"en","start":12.549999999999999,"end":12.589999999999998},{"text":"Or bourbon is on your back bar that represents someone who is not a white male.","language":"en","start":13.85,"end":18.25,"speakerId":0},{"text":"And just wait. Wow. White males represent 30% of this country and 100% of the whiskey's up until Uncle nearest.","language":"en","start":19.04,"end":29.72,"speakerId":0},{"text":"100%.","language":"en","start":30.509999999999998,"end":32.19,"speakerId":0},{"text":"I.","language":"en","start":36.71,"end":36.75},{"text":"Brahman VR is how I built this, a show about innovators, entrepreneurs, idealists and the stories behind the movements they built.","language":"en","start":38.589999999999996,"end":46.47,"speakerId":1},{"text":"I'm Guy Raz, and on the show today, how fun. Weaver stumbled onto a piece of southern history that she couldn't forget and built a brand around it.","language":"en","start":50.39,"end":59.35,"speakerId":1},{"text":"Uncle nearest premium whiskey, one of the fastest growing whiskey brands in the country.","language":"en","start":59.629999999999995,"end":64.58999999999999,"speakerId":1},{"text":"I.","language":"en","start":60.23,"end":60.269999999999996},{"text":"This is not a business show, or at least I don't think of it that way.","language":"en","start":69.83,"end":75.39,"speakerId":1},{"text":"This show is about stories.","language":"en","start":75.75,"end":77.79,"speakerId":1},{"text":"It just so happens that every business is a story.","language":"en","start":78.03,"end":81.67,"speakerId":1},{"text":"Now think about that for a moment.","language":"en","start":81.91,"end":83.31,"speakerId":1},{"text":"It may not make immediate sense. After all, a business is about selling a product or a service in exchange for money or goods.","language":"en","start":84.11999999999999,"end":92.11999999999999,"speakerId":1},{"text":"But a business, especially a consumer facing business, is also about the question.","language":"en","start":92.64,"end":98.12,"speakerId":1},{"text":"Why? Why did you decide to pursue this idea?","language":"en","start":98.94999999999999,"end":102.90999999999998,"speakerId":1},{"text":"Why do you think the world needs to hear?","language":"en","start":103.31,"end":105.47,"speakerId":1},{"text":"About it, why does it add value to someone's life?","language":"en","start":105.67,"end":109.07000000000001,"speakerId":1},{"text":"In each of these answers is a story.","language":"en","start":110.64,"end":112.48,"speakerId":1},{"text":"It's what connects you and me and everyone out there to the thing you're building.","language":"en","start":112.8,"end":117.39999999999999,"speakerId":1},{"text":"So how is it that fawnweaver best known for her books on marriage is now the founder of one of the fastest growing whiskey brands in the US?","language":"en","start":118.08,"end":127.75999999999999,"speakerId":1},{"text":"How is it that fawn, a black woman with no background in distilling, managed to break into a largely white male dominated industry spirits and win every conceivable?","language":"en","start":129.15,"end":142.27,"speakerId":1},{"text":"For her product.","language":"en","start":142.63,"end":143.26999999999998,"speakerId":1},{"text":"And how did she do all of this in just five years?","language":"en","start":144.07999999999998,"end":147.6,"speakerId":1},{"text":"Now that's a story, and it actually begins more than 150 years ago in Lynchburg, TN, a young apprentice.","language":"en","start":147.95999999999998,"end":157.43999999999997,"speakerId":1},{"text":"Who worked in a whiskey distillery named Jack Daniel, met a master distiller named Nearest Green.","language":"en","start":158.03,"end":164.07,"speakerId":1},{"text":"Everyone called him Uncle nearest.","language":"en","start":164.35,"end":166.15,"speakerId":1},{"text":"Nearest was a black man, formerly enslaved, and it was nearest who took young Jack under his wing and showed him how to distill Tennessee whiskey and of.","language":"en","start":166.79,"end":177.51,"speakerId":1},{"text":"Out of that relationship.","language":"en","start":178.10999999999999,"end":179.30999999999997,"speakerId":1},{"text":"Came one of the best known whiskey brands in the world.","language":"en","start":179.54999999999998,"end":182.95,"speakerId":1},{"text":"Jack Daniels, but only a few people knew the name of the man who had helped it come about. Now. Fawn Weaver first heard about this story when she read an article in the New York Times.","language":"en","start":183.76,"end":194.28,"speakerId":1},{"text":"Years ago.","language":"en","start":194.64,"end":195.11999999999998,"speakerId":1},{"text":"It intrigued her so much she decided to investigate it more deeply.","language":"en","start":196.03,"end":200.39,"speakerId":1},{"text":"After all, she was already a published.","language":"en","start":201.03,"end":202.99,"speakerId":1},{"text":"And she thought, maybe there's a book to be written, or even a movie, but on a whim, she ended up buying an old farm in Lynchburg, the farm where Uncle Nearest had taught Jack Daniel how to distill.","language":"en","start":203.31,"end":216.71,"speakerId":1},{"text":"The.","language":"en","start":215.88,"end":216},{"text":"And eventually she decided to distill her own.","language":"en","start":217.51999999999998,"end":219.83999999999997,"speakerId":1},{"text":"Of whiskey.","language":"en","start":220.16,"end":220.76,"speakerId":1},{"text":"Would call it uncle nearest.","language":"en","start":221.32,"end":223.35999999999999,"speakerId":1},{"text":"And today it's one of the very few independently owned Whiskey Brands in America.","language":"en","start":223.72,"end":228.64,"speakerId":1},{"text":"And as I mentioned earlier, one of the.","language":"en","start":229.14999999999998,"end":231.74999999999997,"speakerId":1},{"text":"Here.","language":"en","start":230.31,"end":230.59},{"text":"Going but the journey to building her brand was filled with landmines.","language":"en","start":232.07,"end":236.95,"speakerId":1},{"text":"For starters, Bon had to convince investors that the Jack Daniels brand wouldn't try and quash her idea.","language":"en","start":237.14999999999998,"end":243.58999999999997,"speakerId":1},{"text":"And then she had to figure out how to get her bottles on the shelves of liquor stores across the country.","language":"en","start":243.98999999999998,"end":249.46999999999997,"speakerId":1},{"text":"Not an easy task on virtually every major spirit brand is owned by one of the five big multinational liquor companies.","language":"en","start":250.28,"end":258.8,"speakerId":1},{"text":"But once you understand fawns story, it becomes clear that nothing was going to stand in her way.","language":"en","start":259.63,"end":265.51,"speakerId":1},{"text":"Fawn grew up in Pasadena, CA.","language":"en","start":266.43,"end":268.63,"speakerId":1},{"text":"Her dad was a producer and songwriter for Motown Records.","language":"en","start":268.95,"end":273.03,"speakerId":1},{"text":"So he was one of the very first hit makers for Motown.","language":"en","start":273.55,"end":278.15000000000003,"speakerId":0},{"text":"I.","language":"en","start":274.63,"end":274.67},{"text":"Wow. He was there from the beginning, so he's credited with Diana Ross and The Supremes and The Temptations and The Four Tops and Michael Jackson and.","language":"en","start":278.22999999999996,"end":286.03,"speakerId":0},{"text":"And just really from the beginning, Smokey.","language":"en","start":286.84,"end":288.23999999999995,"speakerId":0},{"text":"Then when Stevie came in and and so that was sort of his world and in 70.","language":"en","start":288.76,"end":296.03999999999996,"speakerId":0},{"text":"Five, I believe it was either while my mother was pregnant with me or shortly.","language":"en","start":297.03,"end":302.83,"speakerId":0},{"text":"My father decided not to sign another contract with Motown. Now understanding that the picture is my dad is in this huge house on the top of Hollywood Hill.","language":"en","start":304.15,"end":315.59,"speakerId":0},{"text":"The fancy cars everybody would come to the parties, everybody would come to the parties that he threw.","language":"en","start":315.71,"end":320.87,"speakerId":0},{"text":"And he decides that he really, truly does believe God is calling him to move away from Motown and to move away from that industry.","language":"en","start":321.76,"end":332.56,"speakerId":0},{"text":"And to go into ministry.","language":"en","start":333.43,"end":335.15000000000003,"speakerId":0},{"text":"Wow.","language":"en","start":335.19,"end":335.51,"speakerId":1},{"text":"And so I'm born into a period of transition.","language":"en","start":335.75,"end":340.91,"speakerId":0},{"text":"When he is transitioning.","language":"en","start":340.99,"end":342.35,"speakerId":1},{"text":"From being a song, from what I understand, he Co wrote.","language":"en","start":343.43,"end":347.91,"speakerId":1},{"text":"A Co writer and he's credited.","language":"en","start":348.10999999999996,"end":349.66999999999996,"speakerId":1},{"text":"On the songs, castles in the sand, the Stevie Wonder Song Love Child by The Supremes. I mean major major hits from Motown.","language":"en","start":350.09999999999997,"end":358.09999999999997,"speakerId":1},{"text":"Absolutely.","language":"en","start":358.3,"end":359.18,"speakerId":0},{"text":"He was a really, really, really big deal producer.","language":"en","start":360.02,"end":363.29999999999995,"speakerId":0},{"text":"Of his game and.","language":"en","start":363.58,"end":365.06,"speakerId":0},{"text":"He decides to completely leave.","language":"en","start":365.84,"end":368.28,"speakerId":0},{"text":"No backup plan and really.","language":"en","start":368.52,"end":370.79999999999995,"speakerId":0},{"text":"Not enough money in the bank to be able to continue to live the life he was living for very long.","language":"en","start":371.7,"end":379.86,"speakerId":0},{"text":"Yeah.","language":"en","start":378.62,"end":378.94},{"text":"When you're living a lifestyle like he was big glass house at the top of Hollywood Hills, that consumption rate.","language":"en","start":379.94,"end":386.54,"speakerId":0},{"text":"That consumption rate is really, really.","language":"en","start":387.71999999999997,"end":389.96,"speakerId":2},{"text":"High. And so they had to.","language":"en","start":389.96,"end":391.59999999999997,"speakerId":0},{"text":"They had to downgrade. I think that there was a part of him that did not want people to know that there were financial challenges.","language":"en","start":392.64,"end":400.44,"speakerId":0},{"text":"And so we lived in a world that was a bit split, but it was very interesting growing up in this dynamic because you had all of these celebrities coming. Everybody in Motown, my father, became their pastors of sort.","language":"en","start":401.71,"end":416.03,"speakerId":0},{"text":"So he goes into the ministry, but he still begins to bring everyone with him.","language":"en","start":416.84,"end":421.11999999999995,"speakerId":0},{"text":"Smokey and Stevie and and Eddie Kendricks and all these different folks.","language":"en","start":421.28,"end":425.47999999999996,"speakerId":0},{"text":"Are at the house all the time.","language":"en","start":426.09,"end":428.69,"speakerId":0},{"text":"I mean was that was like, like all these celebrities would be coming in and out because your dad basically became their pastor.","language":"en","start":428.69,"end":434.89,"speakerId":1},{"text":"They.","language":"en","start":434.93,"end":435.17,"speakerId":0},{"text":"And so for all of them, they were auntie and uncle to me, all of them.","language":"en","start":435.45,"end":439.81,"speakerId":0},{"text":"And that's the world that I knew, but I didn't know my father as.","language":"en","start":439.96999999999997,"end":444.16999999999996,"speakerId":0},{"text":"Any sort of?","language":"en","start":444.96,"end":445.79999999999995,"speakerId":0},{"text":"Celebrity and I actually didn't know these people as celebrities.","language":"en","start":446.10999999999996,"end":450.15,"speakerId":0},{"text":"Yeah.","language":"en","start":447.02,"end":447.34},{"text":"I knew these people as normal people with normal problems coming into our home to be Minister to more than anything. That's what I knew when I grew up. I only knew him as a minister.","language":"en","start":450.75,"end":465.55,"speakerId":0},{"text":"And what was your relationship like with your mom and dad? Were they strict?","language":"en","start":465.54999999999995,"end":469.10999999999996,"speakerId":1},{"text":"Yeah.","language":"en","start":469.08,"end":469.24},{"text":"They.","language":"en","start":469.27,"end":469.71,"speakerId":1},{"text":"Yeah, very contentious, very contentious.","language":"en","start":470.39,"end":473.22999999999996,"speakerId":0},{"text":"Were they?","language":"en","start":470.64,"end":471.28,"speakerId":1},{"text":"Interesting.","language":"en","start":472.91999999999996,"end":472.99999999999994,"speakerId":1},{"text":"My mom and I, we can laugh about it now, but it wasn't funny back then.","language":"en","start":473.31,"end":476.67,"speakerId":0},{"text":"Is, I'd say that we were, we were their pastors, Guinea pigs, because anything that the pastor or the leadership of the church said this is how you should raise your children.","language":"en","start":477.07,"end":486.90999999999997,"speakerId":0},{"text":"Did it and is a hot mess.","language":"en","start":487.42999999999995,"end":489.46999999999997,"speakerId":0},{"text":"So what did that mean for for you?","language":"en","start":489.95,"end":491.75,"speakerId":1},{"text":"As a teenager, you were really restricted.","language":"en","start":491.95,"end":493.75,"speakerId":1},{"text":"It restricted in every there was.","language":"en","start":494.27,"end":496.22999999999996,"speakerId":0},{"text":"In in yeah.","language":"en","start":495.32,"end":495.64,"speakerId":1},{"text":"Was incredibly, I mean.","language":"en","start":496.39,"end":497.55,"speakerId":0},{"text":"We are Christian but could not wear pants as girls because there is a scripture that says men should not wear anything pertaining to women.","language":"en","start":498.03,"end":505.15,"speakerId":0},{"text":"Should not wear anything pertaining to men, and their pastor took that to mean women should not wear pants.","language":"en","start":505.39,"end":510.11,"speakerId":0},{"text":"Imagine me as a teenager.","language":"en","start":510.31,"end":511.91,"speakerId":0},{"text":"And it's winter time and I'm trying to explain why I'm in skirts.","language":"en","start":512.72,"end":517.36,"speakerId":0},{"text":"It was not a fun upbringing for me, for sure, and the way that I've been wired from day one day one is to challenge everything I came out of the womb challenging everything I came out of the womb saying no.","language":"en","start":518.09,"end":534.33,"speakerId":0},{"text":"Music.","language":"en","start":524.22,"end":524.4200000000001},{"text":"You.","language":"en","start":535.0799999999999,"end":535.2399999999999,"speakerId":1},{"text":"You were a kid. Who, clearly.","language":"en","start":535.4,"end":536.48,"speakerId":1},{"text":"We're just waiting for the moment when when you could leave and.","language":"en","start":537.67,"end":542.0699999999999,"speakerId":1},{"text":"And start showing love, yeah.","language":"en","start":542.16,"end":543.8399999999999,"speakerId":1},{"text":"Ohh from the counter Spire from the time.","language":"en","start":542.39,"end":545.75,"speakerId":0},{"text":"I was five. I was trying to pack bags. No.","language":"en","start":545.75,"end":547.87,"speakerId":2},{"text":"Yeah, yeah.","language":"en","start":546.3,"end":547.5799999999999,"speakerId":1},{"text":"Doubt about?","language":"en","start":547.87,"end":548.63,"speakerId":0},{"text":"I actually left home at 15. Wow. And my mom said she she still remembers the day I walked down the driveway and she watched me leaving.","language":"en","start":548.99,"end":558.15,"speakerId":0},{"text":"With a backpack and a lunch pail in hand.","language":"en","start":558.47,"end":561.5500000000001,"speakerId":0},{"text":"And that was basically all I had was a backpack and a lunch pail.","language":"en","start":561.79,"end":564.3499999999999,"speakerId":0},{"text":"I was like, I'm out of here.","language":"en","start":564.37,"end":565.03,"speakerId":0},{"text":"And and so it wasn't a big blowout fight or anything of that nature.","language":"en","start":565.7099999999999,"end":569.9499999999999,"speakerId":0},{"text":"Just said.","language":"en","start":569.99,"end":570.35,"speakerId":0},{"text":"This won't work for me.","language":"en","start":570.75,"end":571.75,"speakerId":0},{"text":"How long were you away?","language":"en","start":572.28,"end":573.36,"speakerId":1},{"text":"For the rest of my life.","language":"en","start":574.12,"end":575.12,"speakerId":0},{"text":"Do you think from your parents perspective they kind of wrote you off as our lost child at that time?","language":"en","start":576.87,"end":583.27,"speakerId":1},{"text":"I do I.","language":"en","start":584.03,"end":585.63,"speakerId":0},{"text":"I don't think that they loved me.","language":"en","start":585.9499999999999,"end":587.1099999999999,"speakerId":0},{"text":"Less right?","language":"en","start":587.27,"end":588.39,"speakerId":0},{"text":"Sure.","language":"en","start":588.29,"end":588.6899999999999,"speakerId":1},{"text":"I don't think that they ever stopped loving me.","language":"en","start":588.5899999999999,"end":590.1899999999999,"speakerId":0},{"text":"But I.","language":"en","start":591,"end":591.24,"speakerId":0},{"text":"It's difficult not to write a child off who has made it very, very clear they don't want to be parented.","language":"en","start":591.4399999999999,"end":600.1999999999999,"speakerId":0},{"text":"Well, I don't.","language":"en","start":600.64,"end":601.56,"speakerId":0},{"text":"I've actually never had a conversation with them about it, because the one thing about how I am wired and it's, I think probably one of my greatest strengths.","language":"en","start":602.68,"end":611.04,"speakerId":0},{"text":"Is I don't go backwards.","language":"en","start":611.55,"end":613.03,"speakerId":0},{"text":"So after leaving home I I guess you started living independently and even spent a few years in in, in shelters and homeless shelters, right?","language":"en","start":613.38,"end":622.78,"speakerId":1},{"text":"I did.","language":"en","start":622.98,"end":623.54},{"text":"I went to a place called Covenant House.","language":"en","start":623.74,"end":626.14,"speakerId":0},{"text":"It's a homeless shelter for adults.","language":"en","start":626.3,"end":629.3,"speakerId":0},{"text":"In Hollywood, and it was probably one of the most important moments of my life because.","language":"en","start":630.6,"end":639.44,"speakerId":0},{"text":"I'd always been independent and at Covenant House the way that they have it set up, it's absolutely.","language":"en","start":640.39,"end":646.55,"speakerId":0},{"text":"I think it's one of the most amazing transition places that has ever been created for, for people that were in situations like mine.","language":"en","start":647.51,"end":655.87,"speakerId":0},{"text":"And they have counsellors that are set up that basically you go out, you get a job, you come back, you bring the paychecks, they save all of your money for you.","language":"en","start":656.68,"end":666.0799999999999,"speakerId":0},{"text":"You're not having to do any of that.","language":"en","start":666.24,"end":667.76,"speakerId":0},{"text":"You literally just turn over the check.","language":"en","start":667.92,"end":669.36,"speakerId":0},{"text":"They save it for.","language":"en","start":670.03,"end":670.8299999999999,"speakerId":0},{"text":"And then once you get to a certain amount and you can go out and get your own apartment, that's what you do.","language":"en","start":670.9499999999999,"end":674.9899999999999,"speakerId":0},{"text":"Fun I'm I'm trying to wrap my head around this idea that you mean because moving into a homeless shelter, you know, especially for a kid who had a home, right where everything was provided for you is a is a radical step to take even for teenager when you.","language":"en","start":675.31,"end":690.7099999999999,"speakerId":1},{"text":"Let's be honest.","language":"en","start":690.99,"end":691.75,"speakerId":1},{"text":"Is a little bit different when we're teenagers than it is when we're adults.","language":"en","start":692.8299999999999,"end":696.3499999999999,"speakerId":1},{"text":"Still a a radical move.","language":"en","start":696.63,"end":698.35,"speakerId":1},{"text":"Yeah, I think my my life has been marked by radical division.","language":"en","start":698.6899999999999,"end":702.41,"speakerId":0},{"text":"I you know, I look back at that time and if I could do it all over again, I would have done it the exact same way.","language":"en","start":704.64,"end":713.28,"speakerId":0},{"text":"And I gained a freedom by living in the homeless shelters.","language":"en","start":714.15,"end":720.39,"speakerId":0},{"text":"I thrived in them and I think that it in part not because there weren't rules.","language":"en","start":720.79,"end":727.5899999999999,"speakerId":0},{"text":"I I love rules.","language":"en","start":728.55,"end":729.79,"speakerId":0},{"text":"I I live my life by rules, but I have to understand and.","language":"en","start":729.87,"end":733.07,"speakerId":0},{"text":"With those rules.","language":"en","start":733.39,"end":734.15,"speakerId":0},{"text":"And the rules and.","language":"en","start":734.9599999999999,"end":736.28,"speakerId":0},{"text":"Homeless shelters made complete sense to me.","language":"en","start":736.4,"end":738.72,"speakerId":0},{"text":"Hmm.","language":"en","start":739.3299999999999,"end":739.4499999999999},{"text":"And I mean, you obviously got an incredible grounding there because I read that it.","language":"en","start":740.3199999999999,"end":743.8399999999999,"speakerId":1},{"text":"The age of 18. You you actually started your own business at 18.","language":"en","start":744.99,"end":749.95,"speakerId":1},{"text":"Yeah, yeah, it it happened. A little more serendipitous than that.","language":"en","start":749.9499999999999,"end":754.55,"speakerId":0},{"text":"I was an intern for an African American.","language":"en","start":754.67,"end":758.31,"speakerId":0},{"text":"PR firm in Los Angeles.","language":"en","start":759.12,"end":761.88,"speakerId":0},{"text":"Woman who owned.","language":"en","start":762.04,"end":762.88,"speakerId":0},{"text":"Pat Tobin very, very, very popular.","language":"en","start":763.0799999999999,"end":765.7599999999999,"speakerId":0},{"text":"Publicist and I don't even remember How I Met her, actually, but she brought me in.","language":"en","start":767.52,"end":772.8,"speakerId":0},{"text":"Was in as.","language":"en","start":772.8399999999999,"end":773.8399999999999,"speakerId":0},{"text":"An intern and they were working on a bunch of a different accounts and there were these two account.","language":"en","start":774.27,"end":781.43,"speakerId":0},{"text":"That they were working on and I had radically different ideas about how to garner PR for these two particular companies.","language":"en","start":781.99,"end":793.4300000000001,"speakerId":0},{"text":"So the way they were thinking about PR is.","language":"en","start":793.79,"end":796.03,"speakerId":0},{"text":"You send out a press release and you see who picks it up and you you pitch the story. And I was looking at PR as something that was fully experiential, something that was literally interwoven into other things.","language":"en","start":797,"end":809.08,"speakerId":0},{"text":"So now what they would call that is brand integration.","language":"en","start":809.1999999999999,"end":812.7199999999999,"speakerId":0},{"text":"But at the time, that didn't really exist.","language":"en","start":814.11,"end":816.03,"speakerId":0},{"text":"And so, you know, brand placements and things of that nature, that wasn't something happening in the early 90s, but it was how I was looking at how you Garner earned media.","language":"en","start":816.43,"end":827.79,"speakerId":0},{"text":"And so for these two accounts, I had come up with a plan and it was so unfamiliar to the way that they did business. But the two clients absolutely love.","language":"en","start":828.5999999999999,"end":838.0799999999999,"speakerId":0},{"text":"The pitch and so Pat said, run with it, you know, and and and keep in mind.","language":"en","start":839.0699999999999,"end":844.79,"speakerId":0},{"text":"Hmm.","language":"en","start":839.63,"end":839.75},{"text":"So I I I'm about to turn 45 and if you put side by side pictures up of me at 18 and 45 I.","language":"en","start":845.03,"end":850.8299999999999,"speakerId":0},{"text":"Not look.","language":"en","start":850.99,"end":851.83,"speakerId":0},{"text":"At which I'm very happy about now, but I I looked very mature at that age, so I would. I did.","language":"en","start":852.55,"end":858.39,"speakerId":0},{"text":"Across.","language":"en","start":858.55,"end":858.79,"speakerId":0},{"text":"In any way shape or form, as an 18 year old and after I successfully did a few of the integrations.","language":"en","start":859.31,"end":866.1099999999999,"speakerId":0},{"text":"I.","language":"en","start":860.24,"end":860.28},{"text":"That I had suggested both of of the clients said to me individually, if you ever decide to start your own PR firm will come with you.","language":"en","start":866.43,"end":874.91,"speakerId":0},{"text":"Wow. Wow.","language":"en","start":874.7099999999999,"end":876.31,"speakerId":1},{"text":"That's how it began.","language":"en","start":874.9499999999999,"end":876.15,"speakerId":0},{"text":"So I began at 18 with two clients paying me $5000 a month.","language":"en","start":876.27,"end":880.99,"speakerId":0},{"text":"Which?","language":"en","start":881.0699999999999,"end":881.5899999999999},{"text":"Wow.","language":"en","start":881.14,"end":881.3},{"text":"That's not a lot of money now, but.","language":"en","start":881.5899999999999,"end":883.2699999999999,"speakerId":0},{"text":"There's a lot of money.","language":"en","start":883.7099999999999,"end":884.91,"speakerId":1},{"text":"You know, for an 18 year old that was pretty significant, right?","language":"en","start":884.0699999999999,"end":886.5899999999999,"speakerId":0},{"text":"Yeah. And So what kind?","language":"en","start":886.5899999999999,"end":887.8299999999999,"speakerId":1},{"text":"PR were you?","language":"en","start":888.0699999999999,"end":888.5899999999999,"speakerId":1},{"text":"I mean, who are your clients?","language":"en","start":888.8299999999999,"end":890.27,"speakerId":1},{"text":"Yeah, 1 is a a painter by the name of Thomas Black.","language":"en","start":890.87,"end":894.27,"speakerId":0},{"text":"And the other was a company called Daddy Long Legs.","language":"en","start":895.36,"end":898.76,"speakerId":0},{"text":"Did those dolls with the hanging legs.","language":"en","start":898.8399999999999,"end":901.4399999999999,"speakerId":0},{"text":"And what would you do?","language":"en","start":901.56,"end":902.4799999999999,"speakerId":1},{"text":"You.","language":"en","start":902.68,"end":902.8,"speakerId":1},{"text":"Call newspapers and magazines and trade publications and try to place articles.","language":"en","start":903,"end":907.68,"speakerId":1},{"text":"I would do that, but I would also integrate it in events and so I remember for instance with Thomas Black shirt, there's a big Hollywood Bowl event that was going to be with a bunch of jazz artists.","language":"en","start":908.0899999999999,"end":920.6899999999999,"speakerId":0},{"text":"Remember, I knew all these people from growing up, right?","language":"en","start":920.8499999999999,"end":923.8499999999999,"speakerId":0},{"text":"The music world was very easy for me to touch and so I pick up the phone and call them directly and say, hey, this is this is what I'm doing. What are you thinking?","language":"en","start":924.27,"end":934.9499999999999,"speakerId":0},{"text":"And again, people weren't getting paid for product placement, right?","language":"en","start":935.27,"end":938.99,"speakerId":0},{"text":"And that wasn't even a thing.","language":"en","start":939.76,"end":940.92,"speakerId":0},{"text":"So me going in and saying, hey, can I place these products?","language":"en","start":941.4699999999999,"end":944.67,"speakerId":0},{"text":"Like sure, where do you want to put them?","language":"en","start":944.9499999999999,"end":946.9499999999999,"speakerId":0},{"text":"So you would you would just like place these dolls or the his paintings at events?","language":"en","start":946.9499999999999,"end":952.1099999999999,"speakerId":1},{"text":"Yeah, the sculptures, the paintings and.","language":"en","start":952.11,"end":954.15,"speakerId":0},{"text":"And so, for instance, this Hollywood Bowl event completely sold out and and it was just a bunch of incredible.","language":"en","start":954.63,"end":962.31,"speakerId":0},{"text":"Jazz artists, and so throughout the venue there were things related specifically where all the artists were the Green Room and and all of that.","language":"en","start":962.4699999999999,"end":971.2699999999999,"speakerId":0},{"text":"Where it was being.","language":"en","start":971.87,"end":972.51,"speakerId":0},{"text":"Well, the journalists and those those folks were coming.","language":"en","start":973.0699999999999,"end":976.9899999999999,"speakerId":0},{"text":"In to interview the artists well all around the room are things related to Thomas.","language":"en","start":977.8,"end":982.52,"speakerId":0},{"text":"Yeah. Wow.","language":"en","start":982.1099999999999,"end":983.5899999999999,"speakerId":1},{"text":"So that was naturally going to end up being a part of the story because it was everywhere. That was essentially my PR plan.","language":"en","start":983,"end":989.52,"speakerId":0},{"text":"All right, so you're running this PR firm.","language":"en","start":989.68,"end":992.3599999999999,"speakerId":1},{"text":"For a few.","language":"en","start":992.67,"end":992.9499999999999,"speakerId":1},{"text":"And was it just you?","language":"en","start":993.15,"end":994.31,"speakerId":1},{"text":"Running it, no.","language":"en","start":994.9599999999999,"end":995.92,"speakerId":1},{"text":"So This is why my PR firm failed.","language":"en","start":996,"end":998.08,"speakerId":0},{"text":"It wasn't just me.","language":"en","start":998.4799999999999,"end":999.68,"speakerId":0},{"text":"So what I what I understood was you know how to get clients and how to do this integration and how to do all these things. What I did not understand and I think this kind of comes back to what we were talking about before where there was you.","language":"en","start":999.8,"end":1014.04,"speakerId":0},{"text":"My father and mother were majorly down grading but didn't want anyone to know they were down grading.","language":"en","start":1014.31,"end":1020.1899999999999,"speakerId":0},{"text":"They still had this very big persona, even though they didn't have a lot.","language":"en","start":1020.3499999999999,"end":1024.11,"speakerId":0},{"text":"Yeah.","language":"en","start":1020.5,"end":1020.66},{"text":"That was me in business, so I hired a ton of people.","language":"en","start":1024.31,"end":1027.11,"speakerId":0},{"text":"And and and so I could have grown that thing pretty big. But where I got in trouble was this whole larger persona than what it was.","language":"en","start":1027.79,"end":1040.11,"speakerId":0},{"text":"So I hired far too many people.","language":"en","start":1040.47,"end":1042.47,"speakerId":0},{"text":"For what was needed at that time and and ran out of money.","language":"en","start":1043.28,"end":1046.16,"speakerId":0},{"text":"No one really knew I was having.","language":"en","start":1046.32,"end":1048.08,"speakerId":0},{"text":"Company was having these financial.","language":"en","start":1048.24,"end":1049.64,"speakerId":0},{"text":"I knew that there was only a matter of time before it would fold, but nobody else really.","language":"en","start":1050.2,"end":1054.04,"speakerId":0},{"text":"Knew that, and let's just say I do business different now by the way.","language":"en","start":1054.47,"end":1058.47,"speakerId":0},{"text":"So I think after about five years, few entertainment folded it it and basically folded because it you ran into money.","language":"en","start":1058.6299999999999,"end":1065.1499999999999,"speakerId":1},{"text":"Oh yeah, it it was like a young a young girl figuring it out in real time.","language":"en","start":1065.59,"end":1070.4299999999998,"speakerId":0},{"text":"But I mean, you clearly made some good contact.","language":"en","start":1071.03,"end":1074.31,"speakerId":1},{"text":"Over his years in NPR 'cause, I think you you were able to pivot into the restaurant business and you you were going to help launch a pretty high end restaurant called G Garvin's. And then and then you stayed in the industry for, like several years, right?","language":"en","start":1074.6399999999999,"end":1089.4399999999998,"speakerId":1},{"text":"Yeah.","language":"en","start":1089.8,"end":1090.12,"speakerId":0},{"text":"Meantime, enjoy around this time early 2000s. I think you met Keith Weaver, the the man that eventually married. And the story I heard was that you.","language":"en","start":1090.83,"end":1103.6299999999999,"speakerId":1},{"text":"Him.","language":"en","start":1104.83,"end":1105.07,"speakerId":1},{"text":"Through his mom, who who owned a salon, a hair salon.","language":"en","start":1105.8799999999999,"end":1110.9599999999998,"speakerId":1},{"text":"His mother.","language":"en","start":1108.34,"end":1109.1799999999998,"speakerId":0},{"text":"Yeah, I was going to.","language":"en","start":1111.32,"end":1113.72,"speakerId":0},{"text":"And you know, the thing that happened in a lot of African American hair salons and Barber shops is there's just.","language":"en","start":1114.12,"end":1120.4799999999998,"speakerId":0},{"text":"Lot of.","language":"en","start":1120.52,"end":1120.84,"speakerId":0},{"text":"There were two conversations in in the in the hair salon, and there were probably about 20 stylists.","language":"en","start":1121.32,"end":1125.6799999999998,"speakerId":0},{"text":"It was either got.","language":"en","start":1126.04,"end":1126.8799999999999,"speakerId":0},{"text":"Or it was Keith's mother talking about how amazing her son is.","language":"en","start":1127.3899999999999,"end":1131.59,"speakerId":0},{"text":"Conversations going on and.","language":"en","start":1134.6,"end":1137.28,"speakerId":2},{"text":"There was one particular week that I went in and I would go in weekly to get my hair done and she said, you know, I've been watching you all these weeks coming here.","language":"en","start":1138.8799999999999,"end":1148.52,"speakerId":0},{"text":"And it's amazing that you're so young and you're so smart and you're so business.","language":"en","start":1149.1499999999999,"end":1153.9099999999999,"speakerId":0},{"text":"And she literally puts her head on over mine and says you have to meet my son.","language":"en","start":1154.51,"end":1160.83,"speakerId":0},{"text":"And I very quickly pivoted the conversation.","language":"en","start":1162.3999999999999,"end":1165.7199999999998,"speakerId":2},{"text":"But after that moment, she.","language":"en","start":1165.96,"end":1167.76,"speakerId":0},{"text":"Was relentless and at the time he was a vice president for Sony Pictures Lab and and.","language":"en","start":1168.19,"end":1175.47,"speakerId":0},{"text":"Pretty impressive. She's like my son.","language":"en","start":1174.51,"end":1176.59,"speakerId":1},{"text":"Pretty impressive, right? Yeah.","language":"en","start":1176.51,"end":1177.95,"speakerId":0},{"text":"The vice.","language":"en","start":1176.71,"end":1177.1100000000001,"speakerId":1},{"text":"Sony Pictures I want you to meet him.","language":"en","start":1177.59,"end":1179.1899999999998,"speakerId":1},{"text":"Yeah. And was it an instant match when you met immediately?","language":"en","start":1179.47,"end":1184.67,"speakerId":1},{"text":"Yeah.","language":"en","start":1180.8,"end":1180.96,"speakerId":1},{"text":"So I get this phone call on my cell.","language":"en","start":1184.87,"end":1186.9899999999998,"speakerId":0},{"text":"And I just started laughing and I said this must be the second coming.","language":"en","start":1187.4299999999998,"end":1191.2699999999998,"speakerId":0},{"text":"And he just fell out laughing immediately. And he's like, you've been talking to my mother.","language":"en","start":1191.47,"end":1196.07,"speakerId":0},{"text":"I have and so we we started off with a great deal of laughter. And so we're getting to the end of the conversation and and I had had a an ongoing prayer with God that I I still have to this day that I.","language":"en","start":1197.6399999999999,"end":1209.6399999999999,"speakerId":0},{"text":"My box me.","language":"en","start":1210.2,"end":1210.96,"speakerId":0},{"text":"Prayer and I'll use it for large decisions, even for this day, which is, you know, if this is not.","language":"en","start":1211.1599999999999,"end":1217.3999999999999,"speakerId":0},{"text":"For me, close this door in a way that I can't even open, and if it is for me, open the door in a way that no man can close.","language":"en","start":1217.79,"end":1224.67,"speakerId":0},{"text":"And so then it makes it a little easy for me to make decisions. I mean, it's a scary prayer to pray because you're now taking yourself out of it.","language":"en","start":1225.11,"end":1232.11,"speakerId":0},{"text":"That that was my prayer.","language":"en","start":1232.23,"end":1233.8700000000001,"speakerId":0},{"text":"It still is my prayer on big decisions now, and so we finally met for the first time.","language":"en","start":1234.1499999999999,"end":1240.35,"speakerId":0},{"text":"May 9th, 2003. He proposed on September 6th.","language":"en","start":1241.1599999999999,"end":1245.12,"speakerId":0},{"text":"Were married on December 27th same year.","language":"en","start":1245.32,"end":1248.84,"speakerId":0},{"text":"Wow, I think around this time you you kind of also pivoted once again in your career.","language":"en","start":1248.9199999999998,"end":1255.12,"speakerId":1},{"text":"You'd work to as a manager.","language":"en","start":1255.99,"end":1258.11,"speakerId":1},{"text":"In the hotel industry, at some, some pretty top hotels. And then, yeah, I think around 2010.","language":"en","start":1259.1599999999999,"end":1264.8,"speakerId":1},{"text":"You start to write as a freelance writer, and we came out of AI guess A blog you started.","language":"en","start":1265.79,"end":1271.03,"speakerId":1},{"text":"Maybe on a whim, which is called Happy Wife Club.","language":"en","start":1271.3899999999999,"end":1274.79,"speakerId":1},{"text":"Go back.","language":"en","start":1273.76,"end":1274},{"text":"Yeah. What's the story?","language":"en","start":1275.11,"end":1276.27,"speakerId":1},{"text":"Yeah, I didn't even know it was a blog, but yes, I called it just a website.","language":"en","start":1276.55,"end":1280.59,"speakerId":0},{"text":"I wasn't actually blogging on it.","language":"en","start":1280.83,"end":1282.51,"speakerId":0},{"text":"Introduced I was.","language":"en","start":1282.55,"end":1283.95,"speakerId":0},{"text":"And said I want to find a million women around the world who are just like me, who are not represented in the media, who are not represented, whose marriage it doesn't look anything like Desperate Housewives, Real Housewives or all of these books that are now popping up that.","language":"en","start":1284.75,"end":1301.19,"speakerId":0},{"text":"Are you know, really berating men and?","language":"en","start":1301.23,"end":1303.75,"speakerId":0},{"text":"And so I I said.","language":"en","start":1304.56,"end":1305.52,"speakerId":0},{"text":"I know that there otherwise out there like me, who have amazing husbands who support them, who love them, who are not caricatures.","language":"en","start":1305.6,"end":1312.4399999999998,"speakerId":0},{"text":"And I said I'm going to start a club for women like me, and I'm going to call it and just like, literally paused for a.","language":"en","start":1313.1499999999999,"end":1319.6699999999998,"speakerId":0},{"text":"And.","language":"en","start":1319.99,"end":1320.11,"speakerId":0},{"text":"Said I know what I'm going to call.","language":"en","start":1320.1499999999999,"end":1321.4699999999998,"speakerId":0},{"text":"I'm going to call it the Happy Wives Club and so I emailed it to one of my sisters and three of my girlfriends who I knew had similar marriages. And then they sent it out.","language":"en","start":1321.59,"end":1330.99,"speakerId":0},{"text":"And within four weeks, I had people who had signed up from 20 different countries.","language":"en","start":1331.55,"end":1337.19,"speakerId":0},{"text":"Wow. So you essentially become a writer with this blog and?","language":"en","start":1337.3799999999999,"end":1342.26,"speakerId":1},{"text":"At some point, clearly it attracts the attention of a literary agent or publisher because someone asks you to write a book about the secrets to great marriage.","language":"en","start":1342.9099999999999,"end":1351.2699999999998,"speakerId":1},{"text":"As I had always written, writing for me is cathartic to this day.","language":"en","start":1352.6299999999999,"end":1356.59,"speakerId":0},{"text":"Hmm.","language":"en","start":1356.54,"end":1356.6599999999999},{"text":"The Happy wife's club wasn't actually initially anywhere on my radar in terms of writing about it and but when they made the suggestion, I told my literary agent I said, well, I've always wanted to travel the world.","language":"en","start":1356.95,"end":1369.71,"speakerId":0},{"text":"How about I go to all 7 continents?","language":"en","start":1369.83,"end":1371.1499999999999,"speakerId":0},{"text":"And I interview couples happily married 25 years or more and deduce the common denominator.","language":"en","start":1371.6299999999999,"end":1377.4699999999998,"speakerId":0},{"text":"That began my journey of finding.","language":"en","start":1378.1899999999998,"end":1380.7099999999998,"speakerId":0},{"text":"And so I would reach into people that I knew that lived in other countries and ask that exact same question and they would always point me to that.","language":"en","start":1381.07,"end":1389.71,"speakerId":0},{"text":"One couple in the community that everyone knows is a true, true, happily married. It's not for the it's not for well at that time there wasn't even really Instagram. So.","language":"en","start":1390.52,"end":1400.68,"speakerId":0},{"text":"Graham.","language":"en","start":1401.1499999999999,"end":1401.79,"speakerId":0},{"text":"Here and and I I did.","language":"en","start":1403.72,"end":1405.4,"speakerId":0},{"text":"Went and I I traveled.","language":"en","start":1405.4399999999998,"end":1406.2399999999998,"speakerId":0},{"text":"Traveled the world.","language":"en","start":1406.28,"end":1407.6399999999999,"speakerId":0},{"text":"World.","language":"en","start":1408.11,"end":1408.4299999999998,"speakerId":0},{"text":"So I mean, you have this phase in your in your life where you had had.","language":"en","start":1409.07,"end":1414.07,"speakerId":1},{"text":"A range of different experiences and have these best selling books and the the store. From what I understand the story is and and it's more or less, you know, probably an oversimplification, but you're on vacation in a.","language":"en","start":1415.6399999999999,"end":1428.6,"speakerId":1},{"text":"Asia, you read an article in the New York Times about Jack Daniels, the Whiskey brand that they discovered or found out.","language":"en","start":1428.87,"end":1437.1899999999998,"speakerId":1},{"text":"Or or.","language":"en","start":1437.51,"end":1438.19,"speakerId":1},{"text":"Disclosed that actually Jack Daniel, the person who is the distiller, learned how to make whiskey from a black man.","language":"en","start":1438.31,"end":1446.35,"speakerId":1},{"text":"Named Neeraj Green or or uncle nearest?","language":"en","start":1447.1599999999999,"end":1449.2799999999997,"speakerId":1},{"text":"He was known.","language":"en","start":1449.6699999999998,"end":1450.31,"speakerId":1},{"text":"What do you remember thinking after you read that article?","language":"en","start":1450.79,"end":1453.83,"speakerId":1},{"text":"I.","language":"en","start":1453.8799999999999,"end":1453.9199999999998,"speakerId":0},{"text":"Remember, first and foremost the.","language":"en","start":1454.11,"end":1456.87,"speakerId":0},{"text":"So what I see is this photo of of Jack, Daniel and a lot of people saw it and immediately began wondering, who is this black man to the right?","language":"en","start":1457.6299999999999,"end":1469.9499999999998,"speakerId":0},{"text":"Back but what I saw when I saw that photo was something a little different.","language":"en","start":1470.9099999999999,"end":1475.55,"speakerId":0},{"text":"Which was Jack.","language":"en","start":1476.07,"end":1477.35,"speakerId":0},{"text":"The most famous whiskey maker of all time was taking a photo with his team and he exceeded the center position to the Blackman.","language":"en","start":1478.11,"end":1487.7099999999998,"speakerId":0},{"text":"That's what you notice immediately.","language":"en","start":1487.86,"end":1489.54,"speakerId":1},{"text":"Immediately because everyone else around Jack is white.","language":"en","start":1489.78,"end":1492.62,"speakerId":0},{"text":"This was his his leadership team, if you will, and and the question was, is this nearest green this story that had been floating around Lynchburg, TN for so long about this African American formerly enslaved man?","language":"en","start":1492.98,"end":1507.98,"speakerId":0},{"text":"Was the teacher of Jack Daniel. Is this him?","language":"en","start":1508.31,"end":1512.23,"speakerId":0},{"text":"Was the question that people are asking but.","language":"en","start":1512.47,"end":1514.27,"speakerId":0},{"text":"The headline was Jack Daniels embraces a hidden ingredient help from a slave, and I remember my eyes got wide as saucers and I know that because Keith, sitting across from me, panics and I literally flip.","language":"en","start":1515.11,"end":1529.6299999999999,"speakerId":0},{"text":"The paper around to him, and he's like you've got to be kidding. And you know for for us as African American, until that point in our lives.","language":"en","start":1530.4399999999998,"end":1540.4399999999998,"speakerId":0},{"text":"There was number.","language":"en","start":1541.3899999999999,"end":1542.2299999999998,"speakerId":2},{"text":"Brand that was like a quintessential American brand that was known around the world that was able to be pinpointed to an African American being there in the beginning.","language":"en","start":1542.23,"end":1557.67,"speakerId":0},{"text":"Replay.","language":"en","start":1545.28,"end":1545.52},{"text":"And that that newspaper article flipped everything upside down because I read it.","language":"en","start":1558.48,"end":1566.04,"speakerId":0},{"text":"And thought, how is it possible that this black man could have been so important and none of us know about it?","language":"en","start":1566.83,"end":1576.11,"speakerId":0},{"text":"So were you just, just as an aside, were you at that point a whiskey?","language":"en","start":1576.11,"end":1581.2299999999998,"speakerId":1},{"text":"Like because there are people who are was super into whiskey as the people are super into wine and beer like was.","language":"en","start":1581.59,"end":1587.1899999999998,"speakerId":1},{"text":"The thing for you?","language":"en","start":1587.71,"end":1588.8700000000001,"speakerId":1},{"text":"Whiskey was my drink of choice, specifically bourbon.","language":"en","start":1589.49,"end":1593.17,"speakerId":0},{"text":"Wow.","language":"en","start":1591.1899999999998,"end":1591.59},{"text":"High proof and neat.","language":"en","start":1593.53,"end":1594.8899999999999,"speakerId":0},{"text":"So this article spoke to you on multiple levels, not just the story of a black man who essentially invented Jack Daniels.","language":"en","start":1594.9099999999999,"end":1602.31,"speakerId":1},{"text":"But, but as a whiskey drinker.","language":"en","start":1602.6299999999999,"end":1604.6699999999998,"speakerId":1},{"text":"Yeah, it speaks to me.","language":"en","start":1604.6699999999998,"end":1605.55,"speakerId":0},{"text":"Because it was.","language":"en","start":1605.79,"end":1606.35,"speakerId":0},{"text":"It speaks to me because it was a ubiquitous American brand known around the world, that it was very possible that.","language":"en","start":1606.79,"end":1616.43,"speakerId":0},{"text":"A black man was at the very beginning of it, and so I began looking into the story even more, and I got on Amazon and I ordered Jack Daniels legacy.","language":"en","start":1617.52,"end":1629.4,"speakerId":0},{"text":"It was a biography by a local journalist.","language":"en","start":1629.52,"end":1631.52,"speakerId":0},{"text":"Out of Tuscaloosa, AL, who goes to Lynchburg, TN to write the authoritative biography on the most famous whiskey maker in the.","language":"en","start":1632.07,"end":1640.71,"speakerId":0},{"text":"World and very early on into the book, it introduces this white preacher and and distiller who Jack came to work for him as a chore boy and nearest green was working the still at that time. This preacher, according to this biography, says that he introduces Jack to to.","language":"en","start":1640.87,"end":1661.55,"speakerId":0},{"text":"His uncle.","language":"en","start":1662.4299999999998,"end":1662.87,"speakerId":0},{"text":"He's best whiskey maker that I know of.","language":"en","start":1663.27,"end":1665.79,"speakerId":0},{"text":"And then every page it was either nearest green or his sons, Eli Green and George Green.","language":"en","start":1665.99,"end":1671.8700000000001,"speakerId":0},{"text":"Mean they were very, very prominent.","language":"en","start":1671.9099999999999,"end":1674.31,"speakerId":0},{"text":"In terms of mentioned in this book and they were mentioned more times than Jack's own family.","language":"en","start":1674.99,"end":1680.71,"speakerId":0},{"text":"So this was known. This was known for a long time, yes.","language":"en","start":1680.86,"end":1685.3799999999999,"speakerId":1},{"text":"Oh, it's well known.","language":"en","start":1683.53,"end":1684.53,"speakerId":0},{"text":"Yeah, this was not a. This was.","language":"en","start":1684.85,"end":1686.61,"speakerId":0},{"text":"A.","language":"en","start":1686.1899999999998,"end":1686.2299999999998},{"text":"It's the worst kept secret. If it was supposed it was never supposed to be a secret.","language":"en","start":1686.6499999999999,"end":1691.81,"speakerId":0},{"text":"That's what I realized when I read his biography. Is is at that time.","language":"en","start":1691.97,"end":1698.01,"speakerId":0},{"text":"Know what the Internet does? They take an article.","language":"en","start":1698.1699999999998,"end":1701.05,"speakerId":0},{"text":"Turn the headline into click bait and then.","language":"en","start":1701.29,"end":1703.85,"speakerId":0},{"text":"Body makes an assumption.","language":"en","start":1704.31,"end":1705.47,"speakerId":0},{"text":"So all around the Internet at that time was that.","language":"en","start":1705.9499999999998,"end":1709.6699999999998,"speakerId":0},{"text":"Quickly determine that Jack was the slave owner, that he stole the recipe, hid nearest and all these other things.","language":"en","start":1710.75,"end":1717.19,"speakerId":0},{"text":"Well, I'm reading this biography and going not a chance because I believed that it was a story of love, honor and respect.","language":"en","start":1717.3899999999999,"end":1725.03,"speakerId":0},{"text":"And it really does spark something in you to the point where a few months later you decide.","language":"en","start":1725.52,"end":1731.72,"speakerId":1},{"text":"Maybe there's a book here, like maybe I can do something deeper, like maybe, and maybe I need to go to visit, like the source of this, to go to Lynchburg, TN.","language":"en","start":1732.83,"end":1743.27,"speakerId":1},{"text":"Yeah, this is five years ago. I think roughly 5.","language":"en","start":1743.47,"end":1745.99,"speakerId":1},{"text":"It was actually, let me tell you, it was. It was.","language":"en","start":1745.6799999999998,"end":1749.2799999999997,"speakerId":0},{"text":"Ago, yeah.","language":"en","start":1746.1899999999998,"end":1746.7499999999998,"speakerId":1},{"text":"Five years ago yesterday.","language":"en","start":1749.34,"end":1751.86,"speakerId":0},{"text":"Five years ago yesterday and my poor husband, every time I have an idea for what I want to do for my birthday, he's like, oh boy, I'm going to brace myself. And for that year, what I want it for my 40th birthday was to go dive into the.","language":"en","start":1752.06,"end":1764.94,"speakerId":0},{"text":"He calls it my my rabbit holes.","language":"en","start":1765.1799999999998,"end":1767.1,"speakerId":0},{"text":"And so this to him was a rabbit hole that we were just going to go into for four days, but we.","language":"en","start":1767.55,"end":1772.47,"speakerId":0},{"text":"Would come back out and maybe it would result in in, in. In more thinking about a book or a film, or maybe not.","language":"en","start":1772.47,"end":1778.23,"speakerId":1},{"text":"The idea was you would go down to Lynchburg and just kind of check it out. From what I understand.","language":"en","start":1778.7099999999998,"end":1783.7899999999997,"speakerId":1},{"text":"Yeah.","language":"en","start":1783.22,"end":1783.54,"speakerId":0},{"text":"Keith didn't want to go in. Park is a the name Lynch is in Lynchburg and obviously.","language":"en","start":1784.51,"end":1789.67,"speakerId":1},{"text":"Well, yes, I mean, and understandably understandably so. He did not want to go to a town with Lynch in the name as a California boy.","language":"en","start":1789.35,"end":1797.51,"speakerId":0},{"text":"Whose African American? That is not what he would do, intentionally. Not in the South, but.","language":"en","start":1798.11,"end":1803.03,"speakerId":0},{"text":"He did go and and we were there for a very short period of time where, you know, talk about a life of serendipitous things and just sort of following those paths. We were in the library top of the morning and we're just we're trying to find anything on.","language":"en","start":1803.6299999999999,"end":1819.9099999999999,"speakerId":0},{"text":"Story and and we can't find anything. And so I I asked.","language":"en","start":1820.03,"end":1823.87,"speakerId":0},{"text":"Assistant librarian comes over and asked how she can help, and I told her what we were looking to do and she said, well, let me go call my director and she calls the director.","language":"en","start":1824.51,"end":1832.07,"speakerId":0},{"text":"Hi.","language":"en","start":1830.72,"end":1830.88},{"text":"Long story short, the director then calls who is Jack's eldest descendant?","language":"en","start":1832.11,"end":1836.83,"speakerId":0},{"text":"And if if you.","language":"en","start":1837.7099999999998,"end":1838.7499999999998,"speakerId":0},{"text":"About it and I understand it as well.","language":"en","start":1838.99,"end":1840.71,"speakerId":0},{"text":"This is a very small town. Their family has officially been drugged through the mud because people concluded that they were slave owners and hid their original recipe maker and all the rest of this stuff.","language":"en","start":1841.1899999999998,"end":1853.2699999999998,"speakerId":0},{"text":"So Jacks eldest descendant.","language":"en","start":1853.4299999999998,"end":1855.7099999999998,"speakerId":0},{"text":"She walked through the door of the library and.","language":"en","start":1856.6,"end":1859.6,"speakerId":0},{"text":"When I looked at her, I could visibly see.","language":"en","start":1860.6299999999999,"end":1865.87,"speakerId":0},{"text":"Concern, she thought you were coming to further.","language":"en","start":1866.03,"end":1868.99,"speakerId":1},{"text":"You know, go after her family's name.","language":"en","start":1870.28,"end":1872.28,"speakerId":1},{"text":"Wouldn't you?","language":"en","start":1872.48,"end":1873.28,"speakerId":0},{"text":"Maybe. Yeah, I mean.","language":"en","start":1873.8799999999999,"end":1875.1599999999999,"speakerId":1},{"text":"A black couple.","language":"en","start":1874.77,"end":1875.93,"speakerId":0},{"text":"Author and a movie person from LA comes to Lynchburg, TN. To do research on the story that everybody online has already made a determination about.","language":"en","start":1876.01,"end":1885.97,"speakerId":0},{"text":"That this is a very cut and dry story. Jack Daniel had a slave forced this man to make whiskey, then stole the recipe and then took credit for it.","language":"en","start":1886.1999999999998,"end":1895.08,"speakerId":1},{"text":"Was the narrative.","language":"en","start":1895.28,"end":1896.12,"speakerId":1},{"text":"Exactly. That was the narrative.","language":"en","start":1895.74,"end":1897.78,"speakerId":0},{"text":"And she was under the impression that you are going to further, you know, pursue that narrative.","language":"en","start":1896.48,"end":1902.28,"speakerId":1},{"text":"I would imagine.","language":"en","start":1903.06,"end":1904.22,"speakerId":0},{"text":"I would have been under that impression as.","language":"en","start":1904.4199999999998,"end":1906.06,"speakerId":0},{"text":"Well but, but actually the the narrative that that you had learned was very different that that Jack Daniel did not own slaves. That nearest was a mentor to him.","language":"en","start":1906.06,"end":1917.3,"speakerId":1},{"text":"And that the Daniel family actually acknowledged that that they credited nearest for his role as as a whiskey maker.","language":"en","start":1918.08,"end":1925.32,"speakerId":1},{"text":"Yeah.","language":"en","start":1925.73,"end":1926.17,"speakerId":0},{"text":"And I said to her, I need you to understand I am not here to harm your families legacy.","language":"en","start":1926.77,"end":1933.33,"speakerId":0},{"text":"I am here because I believe that this is actually a story of love, honor and respect.","language":"en","start":1934.35,"end":1938.83,"speakerId":0},{"text":"I think that social media has this wrong. I think media has it wrong.","language":"en","start":1938.99,"end":1942.75,"speakerId":0},{"text":"I think that there was a relationship here that deserves to be explored.","language":"en","start":1943.51,"end":1948.59,"speakerId":0},{"text":"OK.","language":"en","start":1948.4499999999998,"end":1948.61},{"text":"And shared. I write stories on love and that is the story I'm here to find.","language":"en","start":1949.3999999999999,"end":1954.12,"speakerId":0},{"text":"And she said, well, in that case I want to help you.","language":"en","start":1955.03,"end":1959.03,"speakerId":0},{"text":"Huh.","language":"en","start":1958.82,"end":1958.9399999999998},{"text":"And she pulls out her cell phone and she gives me names and number to near screens descendants. They all grew up together. They were friends.","language":"en","start":1959.31,"end":1967.6699999999998,"speakerId":0},{"text":"Wow.","language":"en","start":1964.8799999999999,"end":1965.3999999999999,"speakerId":1},{"text":"Ate around the same dinner table.","language":"en","start":1967.83,"end":1969.31,"speakerId":0},{"text":"And they were still there, in Lynchburg, TN, the descendants of Jack Daniel, the descendants of Uncle nearest.","language":"en","start":1970.12,"end":1976.7199999999998,"speakerId":1},{"text":"They were all still there.","language":"en","start":1972.4599999999998,"end":1973.62,"speakerId":0},{"text":"They're all.","language":"en","start":1976.84,"end":1977.76,"speakerId":1},{"text":"All there, they're they're still there.","language":"en","start":1977.36,"end":1979.8,"speakerId":0},{"text":"And while you're there, you find out.","language":"en","start":1979.76,"end":1983.36,"speakerId":1},{"text":"That actually somebody says, oh, by the way, the original distillery where the two of them made whiskey.","language":"en","start":1983.9499999999998,"end":1990.35,"speakerId":1},{"text":"You should go check it out and I think it's for sale.","language":"en","start":1990.4699999999998,"end":1994.7099999999998,"speakerId":1},{"text":"It was her that told me.","language":"en","start":1995.23,"end":1996.59,"speakerId":0},{"text":"We're in the.","language":"en","start":1996.79,"end":1997.23,"speakerId":0},{"text":"We were not there very long and she said, hey, you know that book that brought you here?","language":"en","start":1997.75,"end":2002.87,"speakerId":0},{"text":"Farm, where Jack grew up and all this stuff happened in the book.","language":"en","start":2003.11,"end":2006.6699999999998,"speakerId":0},{"text":"It's for sale.","language":"en","start":2006.87,"end":2007.59,"speakerId":0},{"text":"And her cousin then calls me about an hour and a half later, maybe two hours later, and says you met my cousin at the library. She says you want to go see the Dan call farm.","language":"en","start":2008.3999999999999,"end":2018.8,"speakerId":0},{"text":"A realtor.","language":"en","start":2018.9199999999998,"end":2019.5199999999998,"speakerId":0},{"text":"Can take.","language":"en","start":2020.03,"end":2020.55,"speakerId":0},{"text":"Would you like me to take you tomorrow?","language":"en","start":2020.75,"end":2022.15,"speakerId":0},{"text":"Well, and so I've not spoken to anyone from nearest family, but have now had contact with two people from Jack's family and I've only been there a few hours.","language":"en","start":2022.4699999999998,"end":2031.0299999999997,"speakerId":0},{"text":"So, alright, so you go and see it and what do you make of it and was it?","language":"en","start":2031.03,"end":2034.03,"speakerId":1},{"text":"Disrepair was it, was it an old?","language":"en","start":2034.11,"end":2035.79,"speakerId":1},{"text":"Well, you drive up to this farm and there's cows everywhere.","language":"en","start":2036.59,"end":2043.55,"speakerId":0},{"text":"So the current owners that had purchased it in the early 60s, they were dairy farmers. And so the whole property.","language":"en","start":2043.79,"end":2052.83,"speakerId":0},{"text":"Were cows and indifferent structures to maintain this dairy farm?","language":"en","start":2053.64,"end":2059.64,"speakerId":0},{"text":"And so you go.","language":"en","start":2060.11,"end":2062.15,"speakerId":0},{"text":"All of this, and then you finally kind of get up the hill a little bit.","language":"en","start":2062.43,"end":2065.99,"speakerId":0},{"text":"And I will say that Keith and I were not through.","language":"en","start":2066.35,"end":2071.19,"speakerId":0},{"text":"The door for longer than 5 minutes before we looked at each other.","language":"en","start":2071.79,"end":2076.63,"speakerId":0},{"text":"Said we're buying this place.","language":"en","start":2076.79,"end":2078.27,"speakerId":0},{"text":"When we come back in just a moment, have fun, realizes that the best way to honor the story of nearest green is not with a book, but with a bottle.","language":"en","start":2080.23,"end":2089.39,"speakerId":1},{"text":"Actually, many bottles of Tennessee whiskey stay with us.","language":"en","start":2089.47,"end":2093.5899999999997,"speakerId":1},{"text":"I'm guy.","language":"en","start":2093.71,"end":2094.07,"speakerId":1},{"text":"And you're listening to how I built this.","language":"en","start":2094.43,"end":2096.27,"speakerId":1},{"text":"I.","language":"en","start":2098.87,"end":2098.91},{"text":"Support for.","language":"en","start":2103.13,"end":2103.57,"speakerId":1},{"text":"Podcast and the following message come from Ziprecruiter.","language":"en","start":2103.73,"end":2106.65,"speakerId":1},{"text":"Ziprecruiter knows there are some things in life you want to pick yourself. A cut of steak? A.","language":"en","start":2107.0499999999997,"end":2113.0899999999997,"speakerId":1},{"text":"So why not do the same thing for hiring? Zip recruiter sends you qualified candidates for your job and allows you to easily invite top choices to apply.","language":"en","start":2113.85,"end":2123.13,"speakerId":1},{"text":"Ziprecruiter com.","language":"en","start":2124.0699999999997,"end":2125.47,"speakerId":1},{"text":"BUILT to try ZIP recruiter today.","language":"en","start":2127.04,"end":2129.84,"speakerId":1},{"text":"Hey, welcome back to how I built this.","language":"en","start":2143.02,"end":2144.7,"speakerId":1},{"text":"Guy.","language":"en","start":2144.9,"end":2145.14,"speakerId":1},{"text":"So it's 2016 and Fah Weaver and her husband Keith have made a huge decision to buy and restore the 300 acre farm where nearest green.","language":"en","start":2145.42,"end":2157.58,"speakerId":1},{"text":"Yeah.","language":"en","start":2152.25,"end":2152.41},{"text":"To Jack Daniel.","language":"en","start":2158.3199999999997,"end":2158.8399999999997,"speakerId":1},{"text":"How to make?","language":"en","start":2159.5899999999997,"end":2160.0299999999997,"speakerId":1},{"text":"Whiskey, the most important part, was the second floor.","language":"en","start":2160.0299999999997,"end":2165.1499999999996,"speakerId":0},{"text":"Was an absolute time capsule.","language":"en","start":2165.47,"end":2167.5099999999998,"speakerId":0},{"text":"So the room where Jack stayed in.","language":"en","start":2167.63,"end":2170.07,"speakerId":0},{"text":"Was walls with barrel stencils.","language":"en","start":2170.5499999999997,"end":2173.35,"speakerId":0},{"text":"That you could still very visibly read. And so it was so easy for us to.","language":"en","start":2173.5499999999997,"end":2179.83,"speakerId":0},{"text":"We don't know what we're going to do with this, but this is a piece of American history and we're going to restore it and figure.","language":"en","start":2180.0299999999997,"end":2186.39,"speakerId":0},{"text":"Later this was Jack Daniels.","language":"en","start":2186.63,"end":2188.67,"speakerId":1},{"text":"This was his home.","language":"en","start":2189.19,"end":2189.91,"speakerId":1},{"text":"Was his farm.","language":"en","start":2190.0699999999997,"end":2190.7099999999996,"speakerId":1},{"text":"This was.","language":"en","start":2190.87,"end":2191.43,"speakerId":0},{"text":"Yeah, this is where he worked as a chore boy and where he lived with the other boys.","language":"en","start":2191.5499999999997,"end":2195.43,"speakerId":0},{"text":"So in your mind at that, when you made the offer on the property, it sounds like maybe in your mind you were thinking this will be part of the book. You know, the part of the book story will be me buying this place and restoring this amazing.","language":"en","start":2195.95,"end":2209.43,"speakerId":1},{"text":"Place and telling the story of Uncle Nearest.","language":"en","start":2210.12,"end":2212.64,"speakerId":1},{"text":"Maybe there'll be a film.","language":"en","start":2212.7599999999998,"end":2213.7999999999997,"speakerId":1},{"text":"I wish I could tell you I had that kind of foresight.","language":"en","start":2213.92,"end":2216.48,"speakerId":0},{"text":"I looked at that really, truly, purely as a real estate play.","language":"en","start":2216.52,"end":2220.24,"speakerId":0},{"text":"Hmm.","language":"en","start":2220.14,"end":2220.2599999999998},{"text":"And that we could restore this property and put this on the National Historic registry like there, there was a lot there, but maybe a couple days later is when what came to me.","language":"en","start":2220.75,"end":2235.07,"speakerId":0},{"text":"Mind is that I could do my research from there.","language":"en","start":2235.27,"end":2239.55,"speakerId":0},{"text":"You could actually live there and be steeped in that place.","language":"en","start":2239.46,"end":2242.46,"speakerId":1},{"text":"Exactly. And my thought process was when I walk the grounds of of plantations, it's very it's very rare for me to go onto a plantation because I walk the grounds and I can literally feel the spirit of those harmed on those plantation grounds.","language":"en","start":2244,"end":2260.44,"speakerId":0},{"text":"I I.","language":"en","start":2250.45,"end":2250.5299999999997},{"text":"Hmm.","language":"en","start":2258.0499999999997,"end":2258.1699999999996},{"text":"When I walked across.","language":"en","start":2260.64,"end":2262.16,"speakerId":0},{"text":"This farm the dancers.","language":"en","start":2263.04,"end":2264.4,"speakerId":0},{"text":"Farm. I got no such feeling. It was absolute and complete peace. And so I did the research from there. The story would truly come alive because I would be among their spirits.","language":"en","start":2264.87,"end":2277.5099999999998,"speakerId":0},{"text":"Dan.","language":"en","start":2277.6099999999997,"end":2277.93,"speakerId":1},{"text":"We should mention was the he was preacher and.","language":"en","start":2278.21,"end":2280.61,"speakerId":1},{"text":"This was the guy that Jack Daniel went to work for originally.","language":"en","start":2281.17,"end":2284.21,"speakerId":1},{"text":"Mm.","language":"en","start":2283.37,"end":2283.5699999999997},{"text":"Yeah, his and and the irony is, is both the church and the distillery were on his property and his distillery and his church were on the furthest points.","language":"en","start":2284.49,"end":2294.29,"speakerId":0},{"text":"For the most.","language":"en","start":2295.5099999999998,"end":2296.5099999999998,"speakerId":0},{"text":"And so he lived a world in which these two were very separate.","language":"en","start":2296.83,"end":2301.27,"speakerId":0},{"text":"And then he married a woman who was a teetotaler who wanted nothing to do with him having a distillery.","language":"en","start":2301.43,"end":2307.91,"speakerId":0},{"text":"She did not want him to be doing that and so.","language":"en","start":2308.0299999999997,"end":2310.6299999999997,"speakerId":0},{"text":"The reason why nearest green is credited as the first known African American master distiller is because he fully turned over the steel to nearest.","language":"en","start":2311.44,"end":2320.16,"speakerId":0},{"text":"I think that had everything to do with the fact that his church and his wife.","language":"en","start":2320.3199999999997,"end":2323.8399999999997,"speakerId":0},{"text":"We're really pushing against him having.","language":"en","start":2324.35,"end":2326.71,"speakerId":0},{"text":"This is 2016. When you buy the place, you permanently relocate to to Tennessee from LA to any of your friends, say like what are you guys doing?","language":"en","start":2327.95,"end":2337.91,"speakerId":1},{"text":"Yes. Yeah.","language":"en","start":2333.39,"end":2334.71,"speakerId":0},{"text":"Are you are you nuts?","language":"en","start":2338.19,"end":2339.43,"speakerId":1},{"text":"No, because it was so remarkable the way things unfolded.","language":"en","start":2339.69,"end":2344.69,"speakerId":0},{"text":"The the the realtor who helped us.","language":"en","start":2345.17,"end":2348.65,"speakerId":0},{"text":"So this is, you know, Jacks lineage.","language":"en","start":2348.69,"end":2350.89,"speakerId":0},{"text":"As it turns.","language":"en","start":2351.49,"end":2351.9199999999996,"speakerId":0},{"text":"As we continue doing the research and I'm bringing my research into the property, she comes to me and and she says, hey, you know, I know you are your focus on a book and a movie, but if you ever decide to honor nearest with a bottle, I'll come.","language":"en","start":2352.31,"end":2367.5499999999997,"speakerId":0},{"text":"Of retirement to make sure you get it right.","language":"en","start":2367.5699999999997,"end":2369.2299999999996,"speakerId":0},{"text":"Well, she was in the family business for 31 years when she left Jack Daniel Distillery.","language":"en","start":2370.04,"end":2374.96,"speakerId":0},{"text":"Was their head of whiskey operations.","language":"en","start":2375.16,"end":2377,"speakerId":0},{"text":"That just the serendipitous nature.","language":"en","start":2377.72,"end":2379.68,"speakerId":0},{"text":"Of every aspect and element that has happened, you could not convince me that this is completely natural, that there's I've been convinced from very early on that there was something supernatural at play here.","language":"en","start":2380.75,"end":2396.51,"speakerId":0},{"text":"And so when I would share with our friends and family the differe.","language":"en","start":2396.5499999999997,"end":2401.6699999999996,"speakerId":0},{"text":"Things that had happened since we arrived in Lynchburg, no one had any question whatsoever that we were to complete this mission.","language":"en","start":2402.31,"end":2409.67,"speakerId":0},{"text":"No one. Wow, OK.","language":"en","start":2409.95,"end":2411.5099999999998,"speakerId":1},{"text":"You are.","language":"en","start":2411.67,"end":2412.35,"speakerId":1},{"text":"Fully in Tennessee mean time. You're learning all these new things through your research about Uncle nearest and about his legacy.","language":"en","start":2413.19,"end":2421.35,"speakerId":1},{"text":"Yeah.","language":"en","start":2419.02,"end":2419.42,"speakerId":0},{"text":"And it's clear.","language":"en","start":2421.5499999999997,"end":2422.83,"speakerId":1},{"text":"You are.","language":"en","start":2423.27,"end":2423.95,"speakerId":1},{"text":"You're not quite sure how, but you are going to help to preserve his legacy somehow and celebrate it.","language":"en","start":2424.0299999999997,"end":2429.7499999999995,"speakerId":1},{"text":"One of the things that you decided to do was to.","language":"en","start":2430.27,"end":2433.47,"speakerId":1},{"text":"Actually produce a commemorative bottle of whiskey.","language":"en","start":2433.67,"end":2436.75,"speakerId":1},{"text":"That's what it was supposed to be, was it?","language":"en","start":2436.56,"end":2438.2799999999997,"speakerId":0},{"text":"Was a singular commemorative bottle. That's what it was supposed to be.","language":"en","start":2439.44,"end":2443.2000000000003,"speakerId":2},{"text":"Was this an idea that you?","language":"en","start":2443.08,"end":2444.2799999999997,"speakerId":1},{"text":"Like, let me just do this for fun. Or how did it come about?","language":"en","start":2444.52,"end":2447.6,"speakerId":1},{"text":"I had looked into it and had frankly concluded that it was going to cost way too much money and it was going to be an absolute headache to try to do a whiskey brand.","language":"en","start":2447.8399999999997,"end":2458.2799999999997,"speakerId":0},{"text":"Because of how costly it was going to be to do it.","language":"en","start":2459.0699999999997,"end":2462.6699999999996,"speakerId":0},{"text":"And so the idea of having to go out and to raise money from people I was not excited about, I hadn't raised money in a very.","language":"en","start":2462.83,"end":2469.79,"speakerId":0},{"text":"Yeah, have.","language":"en","start":2469.35,"end":2470.27,"speakerId":1},{"text":"Time fund.","language":"en","start":2470.0299999999997,"end":2470.6299999999997,"speakerId":0},{"text":"I mean, how much was it going to cost you to just make 500 commemorative bottles or something?","language":"en","start":2470.67,"end":2474.67,"speakerId":1},{"text":"Well, originally with the commemorative bottles, you know, maybe a million or so dollars because it's not just a matter of making the bottles. You'd also still have to market it.","language":"en","start":2474.83,"end":2484.31,"speakerId":0},{"text":"This is a it's a very crowded field, so distributors are not going to pick you up if you cannot show that you have an ability to get people to buy it.","language":"en","start":2484.91,"end":2493.35,"speakerId":0},{"text":"Yeah, that means that you have to show them a marketing plan and you have to show them the money you're going to put behind the marketing plan.","language":"en","start":2493.67,"end":2499.51,"speakerId":0},{"text":"You were three tier system. The alcohol business is which means that you can't get it to the shelves without a distributor. Even the stuff that people order online, whether it's reserve bar or any of the other ones, they're still going through a distributor.","language":"en","start":2499.67,"end":2513.31,"speakerId":0},{"text":"So if no distributor will pick you up, you don't have a product to sell.","language":"en","start":2514.12,"end":2518.7999999999997,"speakerId":0},{"text":"It sounds like making a commemorative bottle is is a waste of time because nobody.","language":"en","start":2518.7999999999997,"end":2522.8399999999997,"speakerId":1},{"text":"Like.","language":"en","start":2519.68,"end":2519.8799999999997,"speakerId":1},{"text":"He's going to distribute something that's never going.","language":"en","start":2523.27,"end":2526.03,"speakerId":1},{"text":"Come out against.","language":"en","start":2526.1099999999997,"end":2526.6699999999996,"speakerId":1},{"text":"Hence why I moved away from the idea altogether is because to do it is to basically set yourself up for failure.","language":"en","start":2526.67,"end":2534.07,"speakerId":0},{"text":"You couldn't just make a one off.","language":"en","start":2534.0699999999997,"end":2535.5499999999997,"speakerId":1},{"text":"It's impossible to do it.","language":"en","start":2535.5499999999997,"end":2537.1899999999996,"speakerId":0},{"text":"Which is interesting because you you can do that with.","language":"en","start":2537.06,"end":2539.34,"speakerId":1},{"text":"You know, I know people who who buy some wine and put it in.","language":"en","start":2539.74,"end":2543.3399999999997,"speakerId":1},{"text":"You know, bottles and then hand it to friends of theirs. For for gifts like and it's their own wine.","language":"en","start":2543.46,"end":2548.46,"speakerId":1},{"text":"Yeah, but wine is very different.","language":"en","start":2548.46,"end":2550.7,"speakerId":0},{"text":"Their tiered system is.","language":"en","start":2550.98,"end":2552.18,"speakerId":0},{"text":"So, for instance, wineries can ship.","language":"en","start":2552.54,"end":2554.98,"speakerId":0},{"text":"To end users, alcohol business cannot.","language":"en","start":2555.5099999999998,"end":2557.99,"speakerId":0},{"text":"Because of the regulations, right?","language":"en","start":2557.8399999999997,"end":2559.3199999999997,"speakerId":1},{"text":"Exactly. I can be a winery in Napa and have a, you know, a club in which I've got thousands and thousands of you that get wine that's not legal for spirits. And so you have to be able to get on shelf space.","language":"en","start":2559.6099999999997,"end":2575.8499999999995,"speakerId":0},{"text":"Yeah.","language":"en","start":2560.8399999999997,"end":2560.8799999999997},{"text":"And so understanding that we knew we would have to be on shelves and that means a distributor would have to pick us up. And that means that we would have to show a distributor two things.","language":"en","start":2576.39,"end":2586.19,"speakerId":0},{"text":"We have enough product to keep it stocked, which means that we were going to have to spend a lot of money on aged whiskey.","language":"en","start":2586.43,"end":2591.5099999999998,"speakerId":0},{"text":"And the second thing is that we were going to have enough money to put behind the.","language":"en","start":2591.87,"end":2595.79,"speakerId":0},{"text":"In order to get people to come into the store to buy it, and so in order to source the right kind of of what we call juice, but really high premium whiskey, it was going to be really difficult.","language":"en","start":2596.5499999999997,"end":2609.5499999999997,"speakerId":0},{"text":"Hmm.","language":"en","start":2598.12,"end":2598.24,"speakerId":1},{"text":"If you go to Scotland, Scotch is so easy because all the distilleries just kind of buy from each other.","language":"en","start":2609.63,"end":2615.55,"speakerId":0},{"text":"Blended everybody's sources.","language":"en","start":2615.75,"end":2617.67,"speakerId":0},{"text":"Right.","language":"en","start":2615.92,"end":2616.52},{"text":"Not a big deal.","language":"en","start":2617.95,"end":2618.5499999999997,"speakerId":0},{"text":"We treat it a little differently, and so it was going to be so difficult and so expensive.","language":"en","start":2619.15,"end":2625.11,"speakerId":0},{"text":"Is that because existing distilleries will only work with specific brands?","language":"en","start":2625.1099999999997,"end":2629.5499999999997,"speakerId":1},{"text":"It's because we up until more recently because we produce so little extra in Scotland, the distilleries produce enough for themselves, but they also produce enough for a ton of others to be able to purchase from them.","language":"en","start":2630.27,"end":2645.55,"speakerId":0},{"text":"Ha.","language":"en","start":2636.6299999999997,"end":2636.91,"speakerId":1},{"text":"A part of their overall business model, right?","language":"en","start":2645.5699999999997,"end":2647.7099999999996,"speakerId":0},{"text":"Not our business model in America.","language":"en","start":2648.35,"end":2649.91,"speakerId":0},{"text":"There's basically not enough to be.","language":"en","start":2650.68,"end":2651.8799999999997,"speakerId":0},{"text":"Build a major brand and this this business is so expensive and so difficult that if you can't build a large brand, you're basically just kind of waiting to die.","language":"en","start":2652.0699999999997,"end":2664.39,"speakerId":0},{"text":"That's the truth of it.","language":"en","start":2664.71,"end":2666.03,"speakerId":0},{"text":"And also presumably, whiskey in America is dominated by just a few major multinationals.","language":"en","start":2666.2599999999998,"end":2673.22,"speakerId":1},{"text":"Yes, it is. Yes it.","language":"en","start":2673.99,"end":2675.79,"speakerId":0},{"text":"There are very, very, very, very few small players.","language":"en","start":2675.95,"end":2680.31,"speakerId":0},{"text":"You know the big brands.","language":"en","start":2680.35,"end":2681.5099999999998,"speakerId":1},{"text":"Daniel, Jim.","language":"en","start":2681.83,"end":2682.5499999999997,"speakerId":1},{"text":"I mean is that more or less true?","language":"en","start":2683.35,"end":2684.71,"speakerId":1},{"text":"Oh.","language":"en","start":2685.37,"end":2685.5699999999997,"speakerId":0},{"text":"Well, I mean, you have Jack Daniels, owned by Brown. Foreman Beam is owned by Centauria Japanese company.","language":"en","start":2685.77,"end":2691.49,"speakerId":0},{"text":"Hmm.","language":"en","start":2691.0299999999997,"end":2691.1499999999996,"speakerId":1},{"text":"You can kind of go down the list of every major of every major American whiskey brand, and I can tell you who owns them.","language":"en","start":2691.69,"end":2700.25,"speakerId":0},{"text":"So like all the the Diageo's the Sazeracs LVMH, absolutely they you have essentially 5 that own everything.","language":"en","start":2701.04,"end":2711.52,"speakerId":0},{"text":"The diagnosis, they're all in that.","language":"en","start":2701.54,"end":2704.66,"speakerId":1},{"text":"So it's not like beer where you've got these kind of tiny e-mail.","language":"en","start":2711.95,"end":2715.39,"speakerId":1},{"text":"In.","language":"en","start":2716.0099999999998,"end":2716.5299999999997,"speakerId":1},{"text":"There are very few independent brands.","language":"en","start":2717.21,"end":2720.05,"speakerId":1},{"text":"There are very few independent brands that make it.","language":"en","start":2720.0899999999997,"end":2723.1299999999997,"speakerId":0},{"text":"You have a lot that try.","language":"en","start":2723.77,"end":2725.45,"speakerId":0},{"text":"So at what point did you 'cause? It sounds like you had done a lot of research and you concluded that this was not a good business to get into.","language":"en","start":2725.45,"end":2731.33,"speakerId":1},{"text":"Not a good business plan at all.","language":"en","start":2731.58,"end":2733.2599999999998,"speakerId":0},{"text":"But clearly you made a good change of.","language":"en","start":2733.1099999999997,"end":2736.1899999999996,"speakerId":1},{"text":"So what was the change of mind if you already determined this was a bad idea? What gave you the confidence to say?","language":"en","start":2736.67,"end":2742.51,"speakerId":1},{"text":"Hi, Jen.","language":"en","start":2737.12,"end":2737.8399999999997,"speakerId":0},{"text":"Maybe I should do this?","language":"en","start":2742.67,"end":2743.55,"speakerId":1},{"text":"So the way that it came about was one was Sherry Moore, who is our director of Whiskey operations, who was previously director of whiskey Operations for Jack Dan.","language":"en","start":2743.8599999999997,"end":2752.66,"speakerId":0},{"text":"You know her saying she would come out of retirement.","language":"en","start":2752.87,"end":2755.71,"speakerId":0},{"text":"Well, and she she was the real estate agent who who had offered to help you make make the whiskey.","language":"en","start":2755.69,"end":2760.01,"speakerId":1},{"text":"At least I knew.","language":"en","start":2755.79,"end":2756.63,"speakerId":0},{"text":"Exactly. But I even told her I have no interest.","language":"en","start":2759.92,"end":2763.6800000000003,"speakerId":0},{"text":"But then I, as a part of doing my interviews with nearest family, I interviewed close to 100 of nearest descendants and spent time with them.","language":"en","start":2763.8399999999997,"end":2774.3199999999997,"speakerId":0},{"text":"And and on one particular occasion I went to interview a whole group of them, a pretty large group of them in Nashville.","language":"en","start":2775.12,"end":2780.52,"speakerId":0},{"text":"Got together at their local church.","language":"en","start":2780.68,"end":2782.24,"speakerId":0},{"text":"And they shared with me what they knew.","language":"en","start":2782.71,"end":2785.55,"speakerId":0},{"text":"I shared what I knew and at the end of it I asked what was the one thing that they thought should happen to honor their ancestor.","language":"en","start":2785.67,"end":2795.55,"speakerId":0},{"text":"And they kind of all looked around. And so I had a really good idea that people had been talking amongst themselves, but no one was saying anything.","language":"en","start":2795.71,"end":2803.15,"speakerId":0},{"text":"And then one one person in the room, one of the family members raised his hand.","language":"en","start":2803.75,"end":2808.47,"speakerId":0},{"text":"And he said, you know, we think nears deserves to have his own bottle. His name should be on.","language":"en","start":2808.6299999999997,"end":2814.3099999999995,"speakerId":0},{"text":"A bottle and you can kind of see just the nodding that there was not just an agreement, but there was conversation that it happened previously and I left out of that time. Keith was with me.","language":"en","start":2814.9,"end":2827.26,"speakerId":0},{"text":"Got into the car is pretty late and.","language":"en","start":2827.46,"end":2829.46,"speakerId":0},{"text":"I called Sherry from the car and said if you will come out of retirement, I will raise the money and we will make this happen.","language":"en","start":2830.24,"end":2838.4799999999996,"speakerId":0},{"text":"Wow.","language":"en","start":2837.1299999999997,"end":2837.6899999999996,"speakerId":1},{"text":"So you start to raise the money to create a brand meantime.","language":"en","start":2839.45,"end":2845.0099999999998,"speakerId":1},{"text":"You know Brown Foreman, which owns Jack Daniel.","language":"en","start":2847.6299999999997,"end":2850.99,"speakerId":1},{"text":"They presumably catch wind of your idea.","language":"en","start":2851.39,"end":2854.15,"speakerId":1},{"text":"They didn't catch.","language":"en","start":2854.15,"end":2854.9500000000003,"speakerId":0},{"text":"I invited them and told them.","language":"en","start":2855.5499999999997,"end":2857.0699999999997,"speakerId":0},{"text":"And what did they say?","language":"en","start":2857.1,"end":2858.2999999999997,"speakerId":1},{"text":"Because it was a risk that they could say, wait a minute. That's our IP. You can't mess with this.","language":"en","start":2858.3799999999997,"end":2862.66,"speakerId":1},{"text":"This is ours.","language":"en","start":2862.8199999999997,"end":2863.7799999999997,"speakerId":1},{"text":"Yeah, but it wasn't their IP I had already.","language":"en","start":2863.98,"end":2866.46,"speakerId":0},{"text":"Already had the trademarks.","language":"en","start":2866.5,"end":2867.86,"speakerId":0},{"text":"So by the time I shared with them what I would be doing, I made sure I had the trademarks.","language":"en","start":2868.5499999999997,"end":2875.31,"speakerId":0},{"text":"For uncle nearest for that brand.","language":"en","start":2875.12,"end":2876.72,"speakerId":1},{"text":"Yeah, you say.","language":"en","start":2876.92,"end":2877.84,"speakerId":0},{"text":"You.","language":"en","start":2877.8399999999997,"end":2878.0399999999995,"speakerId":1},{"text":"You were.","language":"en","start":2878.56,"end":2878.92,"speakerId":1},{"text":"You were operating quietly.","language":"en","start":2879.52,"end":2880.96,"speakerId":1},{"text":"Had to.","language":"en","start":2881.37,"end":2882.21,"speakerId":0},{"text":"And you came to them and you said, look, I'm going to make a whiskey here.","language":"en","start":2882.5299999999997,"end":2886.2499999999995,"speakerId":1},{"text":"And what was their response?","language":"en","start":2886.49,"end":2888.0899999999997,"speakerId":1},{"text":"Well, the person who I told at at the times, the President of Jack Daniels and I could have pushed him over with a feather.","language":"en","start":2888.65,"end":2894.37,"speakerId":0},{"text":"Was.","language":"en","start":2894.65,"end":2894.81,"speakerId":0},{"text":"He was blown away by the fact.","language":"en","start":2895.1299999999997,"end":2896.7599999999998,"speakerId":0},{"text":"Fact that we had done.","language":"en","start":2896.87,"end":2899.0699999999997,"speakerId":0},{"text":"Of this.","language":"en","start":2899.35,"end":2899.95,"speakerId":0},{"text":"So they could have destroyed a brand before you even debuted.","language":"en","start":2900.2799999999997,"end":2903.16,"speakerId":1},{"text":"They could.","language":"en","start":2903.16,"end":2903.8399999999997,"speakerId":0},{"text":"Made it very, very difficult and very expensive.","language":"en","start":2904,"end":2906.76,"speakerId":0},{"text":"'Cause they could have said, hey, that's our that's our story and that's our brand and.","language":"en","start":2906.79,"end":2910.63,"speakerId":1},{"text":"Yeah, I I still would have won that. I'm not concerned about. But The thing is, is that it it, it would have cost me so much to win.","language":"en","start":2910.1099999999997,"end":2918.87,"speakerId":0},{"text":"Yeah.","language":"en","start":2918.35,"end":2918.67,"speakerId":1},{"text":"That the question becomes, is it worth it and do I want to lose all of the investors money in order to fight it?","language":"en","start":2919.75,"end":2929.71,"speakerId":0},{"text":"When we come back in just a moment, how fun manages to launch Uncle nearest whiskey in the backyard of a potential rival, but then faces another hurdle?","language":"en","start":2931.24,"end":2942.04,"speakerId":1},{"text":"Being a woman of color in industry dominated by white men.","language":"en","start":2942.8399999999997,"end":2946.7599999999998,"speakerId":1},{"text":"Stay with us.","language":"en","start":2947.5099999999998,"end":2948.39,"speakerId":1},{"text":"I'm Guy Raz, and you're listening.","language":"en","start":2948.47,"end":2949.99,"speakerId":1},{"text":"To how I built this.","language":"en","start":2950.1099999999997,"end":2951.0299999999997,"speakerId":1},{"text":"Support for.","language":"en","start":2956.95,"end":2957.5099999999998,"speakerId":1},{"text":"I built this comes from three M helping to protect those on the front lines every day as the father of a health care worker, 3 M employee, Chris understood how important it was for his daughter and nurses like her to be protected during Covad ninet.","language":"en","start":2957.71,"end":2973.43,"speakerId":1},{"text":"At the height of the pandemic, he worked hard to direct high performing personal protective equipment to hospitals and hot spots.","language":"en","start":2974.3199999999997,"end":2980.9999999999995,"speakerId":1},{"text":"Hearhisstory@3m.com/improving lives.","language":"en","start":2981.24,"end":2985.12,"speakerId":1},{"text":"Three M science applied to life.","language":"en","start":2985.95,"end":2988.0299999999997,"speakerId":1},{"text":"This message comes from NPR sponsor Verbo.","language":"en","start":2989.49,"end":2992.5699999999997,"speakerId":1},{"text":"It's time to plan your next family, get together and with Verbo you can book a place with plenty of space that's only a drive away.","language":"en","start":2992.77,"end":3001.13,"speakerId":1},{"text":"Find a vacation home nearby with the right amenities for your family so you can have fun and spend time together while making memories that last.","language":"en","start":3001.33,"end":3009.85,"speakerId":1},{"text":"Download the VRBO app that's VRBO.","language":"en","start":3010.5099999999998,"end":3013.1499999999996,"speakerId":1},{"text":"Hey, welcome back to how I built this.","language":"en","start":3021.6299999999997,"end":3023.39,"speakerId":1},{"text":"I'm Guy Raz.","language":"en","start":3023.43,"end":3024.23,"speakerId":1},{"text":"So it's.","language":"en","start":3024.91,"end":3025.5499999999997,"speakerId":1},{"text":"1017 and Vaughn Weaver is getting ready to launch a new whisky brand in the name of Uncle Nearest Green, the man who helped Jack Daniel learn to make whiskey.","language":"en","start":3025.75,"end":3036.39,"speakerId":1},{"text":"But Jack Daniels let us not forget, he's already an established brand with its own story to protect.","language":"en","start":3037.2,"end":3044.2,"speakerId":1},{"text":"So when Fon goes to talk to the head of the company.","language":"en","start":3044.68,"end":3047.3599999999997,"speakerId":1},{"text":"She knows she has to tread lightly.","language":"en","start":3048.23,"end":3050.27,"speakerId":1},{"text":"When we began working on this, I knew that they could have one of two reactions and one of those reactions could be to point every missile that they had in their arsenal at me.","language":"en","start":3051.19,"end":3065.07,"speakerId":0},{"text":"And if they did that, I had to make sure that if the way that I would describe it is if if we're going down, we're going down with a thud so large that everybody will know it happened.","language":"en","start":3065.8799999999997,"end":3078.8799999999997,"speakerId":0},{"text":"Yeah.","language":"en","start":3078.83,"end":3079.11,"speakerId":1},{"text":"But did you get the impression that maybe they might layer up?","language":"en","start":3079.6099999999997,"end":3083.8099999999995,"speakerId":1},{"text":"I didn't need to get the impression they.","language":"en","start":3084.1299999999997,"end":3086.2899999999995,"speakerId":0},{"text":"Very clear.","language":"en","start":3086.45,"end":3087.1299999999997,"speakerId":0},{"text":"Oh, what did they?","language":"en","start":3087.18,"end":3087.94,"speakerId":1},{"text":"Say it was more of a they were going to protect their trademarks.","language":"en","start":3087.94,"end":3092.78,"speakerId":0},{"text":"Not a we're going to prevent you from doing it, I think because the way that they had are always seen. The story is it was a part of Jack's story and and so I think it was a little challenging for them to see nearest his story stand.","language":"en","start":3093.1099999999997,"end":3108.47,"speakerId":0},{"text":"Yeah.","language":"en","start":3102.87,"end":3103.23,"speakerId":1},{"text":"Hmm.","language":"en","start":3109.39,"end":3109.5099999999998},{"text":"And so it the question that they had was how can you even tell the story without including Jack, which means that I would then be encroaching upon their trademarks. And so I was very clear.","language":"en","start":3109.62,"end":3123.22,"speakerId":0},{"text":"In in that I knew exactly how to tell this story without ever touching their trademarks.","language":"en","start":3124,"end":3128.44,"speakerId":0},{"text":"That's what we did.","language":"en","start":3128.56,"end":3129.2799999999997,"speakerId":0},{"text":"Thanks.","language":"en","start":3129.99,"end":3130.2299999999996},{"text":"Actually.","language":"en","start":3130.5899999999997,"end":3131.35,"speakerId":1},{"text":"I think on your website the name Jack Daniel doesn't even exist.","language":"en","start":3132.21,"end":3136.45,"speakerId":1},{"text":"No, it doesn't. It never has.","language":"en","start":3137.45,"end":3138.5699999999997,"speakerId":0},{"text":"Amazing. It never has. If you if the only time that Jack's name has ever been associated with our brand is if the story is being told historically in the press.","language":"en","start":3139.14,"end":3153.02,"speakerId":0},{"text":"Yeah, right.","language":"en","start":3151.62,"end":3153.1,"speakerId":1},{"text":"Or it was told historically in the short film that we did with Jeffrey.","language":"en","start":3153.87,"end":3157.75,"speakerId":0},{"text":"And even if you watch that film, take out the credit, the film is is a little more than 10 minutes.","language":"en","start":3158.0699999999997,"end":3164.35,"speakerId":0},{"text":"Jack's name isn't mentioned until maybe minute 10.","language":"en","start":3164.67,"end":3169.19,"speakerId":0},{"text":"Yeah, but from your perspective.","language":"en","start":3169.43,"end":3172.99,"speakerId":1},{"text":"And even then, it's in passing.","language":"en","start":3169.96,"end":3171.16,"speakerId":0},{"text":"Owner, manager, creator didn't matter because you didn't need the Jack Daniel Association.","language":"en","start":3174.23,"end":3180.43,"speakerId":1},{"text":"Correct. So they.","language":"en","start":3181.0899999999997,"end":3182.85,"speakerId":0},{"text":"Fair use, I understood. Fair use and so we stayed.","language":"en","start":3183.29,"end":3187.05,"speakerId":0},{"text":"Fully within fair use, we have never, ever, ever not once crossed the line in terms of a of trademark and and they have. They have done the.","language":"en","start":3187.35,"end":3197.95,"speakerId":0},{"text":"Same but at the time in in 2017.","language":"en","start":3197.95,"end":3200.91,"speakerId":1},{"text":"I.","language":"en","start":3201.23,"end":3201.27},{"text":"Did they send a cease and desist letter? Did they?","language":"en","start":3201.31,"end":3203.47,"speakerId":1},{"text":"No, no, no, no, no.","language":"en","start":3203.5899999999997,"end":3204.7499999999995},{"text":"We had interesting conversations, but I mean for me and I said it to them from day one that.","language":"en","start":3204.75,"end":3211.07,"speakerId":0},{"text":"My job in cementing nieces legacy was about building up the legacy of one person.","language":"en","start":3211.5499999999997,"end":3218.7899999999995,"speakerId":0},{"text":"Yeah.","language":"en","start":3218.83,"end":3219.0699999999997,"speakerId":1},{"text":"Without harming the legacy of another.","language":"en","start":3219.39,"end":3222.1099999999997,"speakerId":0},{"text":"And and so that was a tightrope that only I had to balance on. And so I've always been very transparent with them. I've never asked permission.","language":"en","start":3223.68,"end":3233.3599999999997,"speakerId":0},{"text":"Yeah, yeah.","language":"en","start":3228.21,"end":3229.09,"speakerId":1},{"text":"Because, well, I don't.","language":"en","start":3234.2,"end":3236.48,"speakerId":0},{"text":"But I've always been very transparent with them because I want for both of our brands and companies to continue to grow at astronomical rates.","language":"en","start":3236.64,"end":3245.4,"speakerId":0},{"text":"I want to see Jack's legacy.","language":"en","start":3245.56,"end":3247.7599999999998,"speakerId":0},{"text":"Continue to rise because the only reason we know of nears legacy versus all the other African Americans who did work for so many of the the Bourbon distilleries whose names we still don't know.","language":"en","start":3248.7999999999997,"end":3259.64,"speakerId":0},{"text":"Sure.","language":"en","start":3256.18,"end":3256.8599999999997,"speakerId":1},{"text":"Yeah.","language":"en","start":3259.5,"end":3259.82,"speakerId":1},{"text":"The only reason who that we know the name Uncle.","language":"en","start":3260.5099999999998,"end":3263.1099999999997,"speakerId":0},{"text":"The only reason that nearest green distillery exist is because Jack Daniels family made your nearest green would never be forgotten.","language":"en","start":3263.5899999999997,"end":3272.1499999999996,"speakerId":0},{"text":"That's the only reason.","language":"en","start":3272.31,"end":3273.39,"speakerId":0},{"text":"So Fawn you, I mean you are just a force of nature.","language":"en","start":3273.5499999999997,"end":3278.47,"speakerId":1},{"text":"Are.","language":"en","start":3278.5899999999997,"end":3278.7099999999996,"speakerId":1},{"text":"You are going to do this.","language":"en","start":3279.43,"end":3280.39,"speakerId":1},{"text":"No matter what and that's.","language":"en","start":3281.3199999999997,"end":3282.9599999999996,"speakerId":1},{"text":"But it doesn't mean it's easy, and it doesn't mean.","language":"en","start":3283.16,"end":3284.92,"speakerId":1},{"text":"P smooth sailing and so 2017 you have this business plan. You know you're gonna put it on to the world.","language":"en","start":3285.67,"end":3293.83,"speakerId":1},{"text":"Yeah.","language":"en","start":3288.46,"end":3288.78,"speakerId":0},{"text":"Gonna manufacture, but that means you don't have.","language":"en","start":3294.0299999999997,"end":3296.1099999999997,"speakerId":1},{"text":"A. A distillery.","language":"en","start":3296.1499999999996,"end":3296.8299999999995,"speakerId":1},{"text":"I mean, you had to find, you know, distilleries and.","language":"en","start":3297.0299999999997,"end":3299.95,"speakerId":1},{"text":"Bottle manufacturers and people to make the labels and to pack the bottles and to put them in boxes and then to distribute.","language":"en","start":3300.7599999999998,"end":3306.8799999999997,"speakerId":1},{"text":"Them, and this is an industry that we've already discussed, totally dominated by a few major corporations.","language":"en","start":3307.27,"end":3314.31,"speakerId":1},{"text":"And there are not a whole lot of women, and there are not a whole lot of black women in this industry, I mean.","language":"en","start":3314.35,"end":3321.67,"speakerId":1},{"text":"Oh yeah.","language":"en","start":3315.1099999999997,"end":3315.47},{"text":"I'm have to imagine, you know, whether it's intentional or not.","language":"en","start":3322.6,"end":3326.04,"speakerId":1},{"text":"There's kind of a network of people who know each other and, you know, call Jim.","language":"en","start":3326.2,"end":3330.2799999999997,"speakerId":1},{"text":"How did you break into that?","language":"en","start":3331.19,"end":3332.55,"speakerId":1},{"text":"Oh yeah, without question, there was a lot of blockage coming into it it, but the way that I look at it is, is that you just keep turning over every stone until you get it done.","language":"en","start":3332,"end":3346.92,"speakerId":0},{"text":"And so for me, it's not that I didn't have just.","language":"en","start":3347,"end":3350.6,"speakerId":0},{"text":"A ton of hurdles, and I am, you know, positive, some traps set, but I was absolutely determined and I truly, truly and still believe.","language":"en","start":3351.3999999999996,"end":3362.4399999999996,"speakerId":0},{"text":"That I had both nearest and Jack in my.","language":"en","start":3363.0699999999997,"end":3365.43,"speakerId":0},{"text":"Sales and so I would walk into situations with absolute abandoned believing without question that Nearsen Jack both wanted this story to be told and they wanted nearest legacy to be cemented and for whatever reason I have the great honour of being the one who.","language":"en","start":3365.67,"end":3386.79,"speakerId":0},{"text":"To do that.","language":"en","start":3387.23,"end":3388.03,"speakerId":0},{"text":"But still fun.","language":"en","start":3388.1,"end":3389.06,"speakerId":1},{"text":"I mean, this all had to be challenging, right?","language":"en","start":3389.18,"end":3391.74,"speakerId":1},{"text":"Mean. I mean, I read a story that.","language":"en","start":3391.7799999999997,"end":3393.4199999999996,"speakerId":1},{"text":"It is certainly the early days you actually had Keith, your husband, pretend like he was the CEO of the company.","language":"en","start":3394.27,"end":3401.07,"speakerId":1},{"text":"That in order to get because you weren't getting callbacks.","language":"en","start":3401.27,"end":3404.07,"speakerId":1},{"text":"That true?","language":"en","start":3404.1499999999996,"end":3404.7499999999995,"speakerId":1},{"text":"It wasn't just.","language":"en","start":3404.83,"end":3405.71,"speakerId":0},{"text":"Wasn't getting callbacks my entire team, my entire leadership team, are women.","language":"en","start":3405.75,"end":3409.55,"speakerId":0},{"text":"And we were having a call one day and I realized that every single.","language":"en","start":3409.91,"end":3414.5899999999997,"speakerId":0},{"text":"One of us had the same problem, which is whatever it was we needed. This is before the brand came out.","language":"en","start":3415.5099999999998,"end":3421.0299999999997,"speakerId":0},{"text":"Were trying to get things in place.","language":"en","start":3421.27,"end":3422.67,"speakerId":0},{"text":"That bottles corks, things that that we have to have, things that you were talking about earlier, all of these different things that we had to have to put this label out. No one was calling us back. Bottling partners, no one and and so I I told Kate and.","language":"en","start":3423.95,"end":3438.31,"speakerId":0},{"text":"I.","language":"en","start":3438.33,"end":3438.34,"speakerId":0},{"text":"Let me test out a theory here.","language":"en","start":3438.47,"end":3440.75,"speakerId":0},{"text":"And then I called Keith and I said, babe, can you call all of these people and tell them that Uncle nearest is your company?","language":"en","start":3441.56,"end":3448.48,"speakerId":0},{"text":"And this is what all these things are what you are looking.","language":"en","start":3449.6299999999997,"end":3453.3499999999995,"speakerId":0},{"text":"I want to see because this industry has never really had women own a spirit brand, specifically whiskey.","language":"en","start":3453.79,"end":3461.43,"speakerId":0},{"text":"Really had not happened before.","language":"en","start":3461.83,"end":3463.99,"speakerId":0},{"text":"So is it just the fact that they're not used to this?","language":"en","start":3464.1099999999997,"end":3467.3099999999995,"speakerId":0},{"text":"They're not taking it seriously.","language":"en","start":3467.47,"end":3468.91,"speakerId":0},{"text":"And Keith called every single person on our collective list.","language":"en","start":3469.72,"end":3473.2799999999997,"speakerId":0},{"text":"And he got through either immediately when calling, or they called him back by the end of the.","language":"en","start":3474.27,"end":3481.39,"speakerId":0},{"text":"He didn't have to wait 24 hours to get in touch with any of those people that we had been trying to reach for three and four weeks.","language":"en","start":3481.79,"end":3486.99,"speakerId":0},{"text":"Fun. I'm gonna confess that I'm not a whiskey expert in any.","language":"en","start":3487.41,"end":3491.21,"speakerId":1},{"text":"I love wine, and so I know that a bit better, but how we understand.","language":"en","start":3491.49,"end":3495.12,"speakerId":1},{"text":"It what Tennessee whiskey is what?","language":"en","start":3495.27,"end":3498.91,"speakerId":1},{"text":"Makes it special.","language":"en","start":3499.19,"end":3500.51,"speakerId":1},{"text":"Yeah, but the thing I love about the thing I love about Tennessee whiskey is it is the one spirit that we can look at and say it was a process that came in with the enslaved people that made.","language":"en","start":3500.1299999999997,"end":3514.6499999999996,"speakerId":0},{"text":"The difference?","language":"en","start":3515.44,"end":3515.96,"speakerId":0},{"text":"So Tennessee whiskey.","language":"en","start":3516.08,"end":3517.36,"speakerId":0},{"text":"A straight bourbon.","language":"en","start":3517.87,"end":3518.75,"speakerId":0},{"text":"So that's where we should start. A lot of people get confused about.","language":"en","start":3519.1499999999996,"end":3521.5499999999997,"speakerId":0},{"text":"This Tennessee whiskey is a bourbon at its core.","language":"en","start":3521.71,"end":3525.31,"speakerId":0},{"text":"That means it's distilled from from grains, right?","language":"en","start":3525.2599999999998,"end":3527.7799999999997,"speakerId":1},{"text":"Yes, it's distilled from.","language":"en","start":3528.1,"end":3529.38,"speakerId":0},{"text":"It has to be serial grains and it has to be at least 51% corn.","language":"en","start":3529.7,"end":3533.3399999999997,"speakerId":0},{"text":"Really, truly bourbon can be made anywhere in.","language":"en","start":3533.7799999999997,"end":3536.4199999999996,"speakerId":0},{"text":"It's not like champagne, where it has to be made in a region or tequila that has to be made in Jalisco.","language":"en","start":3537.02,"end":3541.86,"speakerId":0},{"text":"Right.","language":"en","start":3539.5899999999997,"end":3539.95},{"text":"It can be made.","language":"en","start":3541.98,"end":3542.7,"speakerId":0},{"text":"Anywhere in America, although I think 90 something percent of it comes out of Kentucky.","language":"en","start":3543.48,"end":3548,"speakerId":0},{"text":"However, Tennessee whiskey can only be made in Tennessee.","language":"en","start":3548.04,"end":3551.68,"speakerId":0},{"text":"And the only difference other than geography, the only significant difference is the process that came in with the enslaved people, and that is taking a traditional bourbon distillate and filtering it through sugar Maple charcoal charcoal it pulls out.","language":"en","start":3552.5099999999998,"end":3569.2299999999996,"speakerId":0},{"text":"Congeners, it pulls out fusil oils.","language":"en","start":3570.24,"end":3571.56,"speakerId":0},{"text":"Basically, natural carbon.","language":"en","start":3571.72,"end":3573.24,"speakerId":0},{"text":"That is in the world. And so if you if you use it just to filter it it.","language":"en","start":3573.79,"end":3579.59,"speakerId":0},{"text":"Attaches itself to the congeners Fusiliers, fuselaces, essentially.","language":"en","start":3579.87,"end":3583.71,"speakerId":0},{"text":"Gives you headaches. Gives.","language":"en","start":3583.87,"end":3584.95,"speakerId":0},{"text":"Hangovers and things of that nature.","language":"en","start":3585.1499999999996,"end":3586.7099999999996,"speakerId":0},{"text":"That's that's the thing about like. So when so is is Tennessee whiskey smoother?","language":"en","start":3586.48,"end":3592.12,"speakerId":1},{"text":"Does it not have that like burning sensation that you?","language":"en","start":3592.44,"end":3595.08,"speakerId":1},{"text":"It with.","language":"en","start":3595.2,"end":3595.72,"speakerId":1},{"text":"It just depends because because keep in mind there's so many.","language":"en","start":3595.7999999999997,"end":3599.7599999999998,"speakerId":0},{"text":"Elements that go into.","language":"en","start":3600.0699999999997,"end":3602.1099999999997,"speakerId":0},{"text":"How much you charge the barrels is going to determine more than that initial filtration, but also how you filter on the other side of it after its age is also going to have a lot to do with it.","language":"en","start":3602.27,"end":3615.15,"speakerId":0},{"text":"So you can have.","language":"en","start":3615.35,"end":3616.5499999999997,"speakerId":0},{"text":"Two different Tennessee whiskey makers using the exact same mash bill and process before it goes into the barrel and it can taste completely different coming out.","language":"en","start":3617.52,"end":3627.64,"speakerId":0},{"text":"Yeah.","language":"en","start":3625.0099999999998,"end":3625.29,"speakerId":1},{"text":"Based on where they they age it in the warehouse, top floor, bottom floor based on how they how much they charge or if they toast the barrel versus charring the barrel. It's just it's very different.","language":"en","start":3628.6699999999996,"end":3640.7899999999995,"speakerId":0},{"text":"Wow. Humidity. Wow.","language":"en","start":3631.7999999999997,"end":3634.9599999999996,"speakerId":1},{"text":"Wow.","language":"en","start":3636.7999999999997,"end":3636.9199999999996,"speakerId":1},{"text":"That's amazing.","language":"en","start":3639.72,"end":3640.24,"speakerId":1},{"text":"A little bit like if you take bread just white bread and you toast it every little bit more that it gets brown.","language":"en","start":3640.95,"end":3647.31,"speakerId":0},{"text":"Completely changes its taste.","language":"en","start":3647.43,"end":3648.75,"speakerId":0},{"text":"Yeah, yeah.","language":"en","start":3647.44,"end":3648.32,"speakerId":1},{"text":"Same thing with whiskey.","language":"en","start":3649.6299999999997,"end":3650.6299999999997,"speakerId":0},{"text":"So we have for.","language":"en","start":3651.0299999999997,"end":3652.31,"speakerId":0},{"text":"I can't speak for all of the whiskey companies.","language":"en","start":3652.71,"end":3655.19,"speakerId":0},{"text":"We use triple filtration, so we obviously have the process that.","language":"en","start":3656.19,"end":3660.51,"speakerId":0},{"text":"Taught to Jack and to other distillers that in that process that was passed down to him from other enslaved.","language":"en","start":3660.87,"end":3667.63,"speakerId":0},{"text":"This filtration that happens before it goes into the barrel, but then we do two additional filtrations when it comes out of the barrel, but it's already been filtered once before it goes into the barrel. So it's already starting off ahead.","language":"en","start":3668.0299999999997,"end":3680.43,"speakerId":0},{"text":"I wonder when you're obviously so gifted as a storyteller and you, you had some press attention already around the story behind it, but that doesn't necessarily.","language":"en","start":3681.56,"end":3690.7599999999998,"speakerId":1},{"text":"Always translate into into sales.","language":"en","start":3691.75,"end":3693.95,"speakerId":1},{"text":"Look at their their Instagram influencers with millions of followers who create brands that go nowhere or podcasts.","language":"en","start":3694.1499999999996,"end":3700.99,"speakerId":1},{"text":"It never does.","language":"en","start":3695,"end":3695.84,"speakerId":0},{"text":"Know how did you take this brand?","language":"en","start":3701.1099999999997,"end":3704.0699999999997,"speakerId":1},{"text":"You have a bottle now.","language":"en","start":3704.35,"end":3705.27,"speakerId":1},{"text":"2017 and.","language":"en","start":3705.5099999999998,"end":3706.5899999999997,"speakerId":1},{"text":"You know 2018, you got this plan, this rollout plan, but you know, really the only at that time the only way to sell it.","language":"en","start":3707.3999999999996,"end":3713.2799999999997,"speakerId":1},{"text":"This stuff was on the shelves of liquor stores and you know, maybe some big places like Bevmo and Costco, whatever, but.","language":"en","start":3713.6699999999996,"end":3720.9099999999994,"speakerId":1},{"text":"Yeah.","language":"en","start":3718.0499999999997,"end":3718.5299999999997,"speakerId":0},{"text":"How did you even begin to get into the liquor?","language":"en","start":3722.48,"end":3724.76,"speakerId":1},{"text":"What was your? Because it takes a lot of marketing money and and.","language":"en","start":3725.24,"end":3728.2,"speakerId":1},{"text":"It it does, it does.","language":"en","start":3728.48,"end":3730,"speakerId":1},{"text":"It takes a lot of marketing money and the first thing I did was hire people.","language":"en","start":3730,"end":3732.96,"speakerId":0},{"text":"Higher who?","language":"en","start":3733.46,"end":3734.26,"speakerId":1},{"text":"What kind of people?","language":"en","start":3734.46,"end":3735.2200000000003,"speakerId":1},{"text":"Hire sales people.","language":"en","start":3735.12,"end":3736.2,"speakerId":0},{"text":"Just sail and and what was their?","language":"en","start":3736.72,"end":3738,"speakerId":1},{"text":"What was their?","language":"en","start":3738.04,"end":3738.64,"speakerId":1},{"text":"What did you say? I need you to do what?","language":"en","start":3738.8399999999997,"end":3740.6,"speakerId":1},{"text":"Their charge was to go in and make sure that people.","language":"en","start":3740.5899999999997,"end":3744.2299999999996,"speakerId":0},{"text":"The sign.","language":"en","start":3744.39,"end":3744.71,"speakerId":0},{"text":"Of this bottle that was coming into the marketplace and in the way that I, I would say it is, if you walk into any type of liquor store, if you walk into any restaurant, any back bar and you ask them a very simple question, tell me what WH?","language":"en","start":3745.87,"end":3761.75,"speakerId":0},{"text":"Or bourbon is on your back bar that represents someone who is not a white male.","language":"en","start":3761.91,"end":3766.5099999999998,"speakerId":0},{"text":"And just wait.","language":"en","start":3767.0299999999997,"end":3768.1099999999997,"speakerId":0},{"text":"Wow.","language":"en","start":3768.39,"end":3768.91},{"text":"And that was the approach that your sales reps took. Wow.","language":"en","start":3769.1099999999997,"end":3773.2699999999995,"speakerId":1},{"text":"Absolutely, because we had to understand that white males represent 30% of this country and 100% of the whiskey's, up until Uncle NE.","language":"en","start":3771.96,"end":3783.96,"speakerId":0},{"text":"100%.","language":"en","start":3784.83,"end":3786.59,"speakerId":0},{"text":"And so I would ask the question and then I'd go.","language":"en","start":3786.6699999999996,"end":3789.5099999999998,"speakerId":0},{"text":"I'll wait and it was always amazing to see the enlightened mint of those who look at their and they just one by one would look at every bottle and go holy cow this entire time.","language":"en","start":3790.0299999999997,"end":3803.95,"speakerId":0},{"text":"OK.","language":"en","start":3800.93,"end":3801.0899999999997,"speakerId":1},{"text":"A country that was built.","language":"en","start":3804.7999999999997,"end":3807.4399999999996,"speakerId":0},{"text":"With blacks and whites.","language":"en","start":3808.19,"end":3810.15,"speakerId":0},{"text":"And this is our native spirit. And we know without question that African Americans, specifically the enslaved African Americans.","language":"en","start":3810.91,"end":3819.1499999999996,"speakerId":0},{"text":"Were involved in every bit of the process, from manufacturing to barrel making and barrel rolling and charring. And.","language":"en","start":3819.5099999999998,"end":3826.91,"speakerId":0},{"text":"And they would go home to to whatever home they had covered, and Smoot and and just black from top to bottom because of.","language":"en","start":3827.1099999999997,"end":3834.95,"speakerId":0},{"text":"All of the hard work and not one bottle on any.","language":"en","start":3835.23,"end":3840.43,"speakerId":0},{"text":"Shelf.","language":"en","start":3840.83,"end":3841.43,"speakerId":0},{"text":"Represented someone who was not white.","language":"en","start":3842.0299999999997,"end":3844.1099999999997,"speakerId":0},{"text":"Male and that was enough to convince enough bars and liquor stores to at least carry the the brand.","language":"en","start":3844.1099999999997,"end":3850.87,"speakerId":1},{"text":"It convinced him to carry the brand and then it was our job to make sure that people understood that what they were doing when they bought a glass or a bottle of uncle nearest was not simply.","language":"en","start":3851.27,"end":3862.91,"speakerId":0},{"text":"To sip on the whiskey, we need them to tell the story we need for the first African American master distiller.","language":"en","start":3863.23,"end":3872.07,"speakerId":0},{"text":"Aim to be forever known and honored the same way that Jack Daniel and Johnny Walker and Jim Beam have been known and honored for over 150 years.","language":"en","start":3873.1099999999997,"end":3883.91,"speakerId":0},{"text":"We're just now starting to praise nearest 100 and 5000 and 60 years.","language":"en","start":3884.1099999999997,"end":3889.39,"speakerId":0},{"text":"Those guys?","language":"en","start":3889.75,"end":3890.23,"speakerId":0},{"text":"What I'm what I'm trying to understand is once you and the story is so compelling, right, it's clear that that was going to be enough in, in some cases to get it on the shelves, right? Or to get it on the bar.","language":"en","start":3891.04,"end":3901.32,"speakerId":1},{"text":"But it it's still not enough.","language":"en","start":3901.6,"end":3903.08,"speakerId":1},{"text":"To connect it to the consumer.","language":"en","start":3903.6699999999996,"end":3904.99,"speakerId":1},{"text":"Because once your sales reps leave, they've told the story to the liquor store owner or the.","language":"en","start":3905.1899999999996,"end":3910.1499999999996,"speakerId":1},{"text":"I walk into a liquor store and there are, let's say 40 or 50 different whiskey brands to pick from. How did?","language":"en","start":3911.35,"end":3917.99,"speakerId":1},{"text":"Do you then create?","language":"en","start":3918.1899999999996,"end":3919.2699999999995,"speakerId":1},{"text":"How did you get people to choose your?","language":"en","start":3919.91,"end":3922.5099999999998,"speakerId":1},{"text":"Oh yeah.","language":"en","start":3921.2999999999997,"end":3921.9799999999996,"speakerId":0},{"text":"Because they may not know the story, and maybe all they care about is a great whiskey, which is what you're producing.","language":"en","start":3922.83,"end":3928.0699999999997,"speakerId":1},{"text":"Yeah.","language":"en","start":3923.52,"end":3923.7599999999998,"speakerId":0},{"text":"How did you go from being on the shelves to people?","language":"en","start":3928.6299999999997,"end":3931.6699999999996,"speakerId":1},{"text":"Yeah.","language":"en","start":3928.72,"end":3928.9599999999996,"speakerId":0},{"text":"Buying it.","language":"en","start":3932.0299999999997,"end":3932.6299999999997,"speakerId":1},{"text":"Well, there's a couple things we did very early.","language":"en","start":3933.0699999999997,"end":3935.6699999999996,"speakerId":0},{"text":"I asked my head of sales to enter our whiskey into every spirit competition around the world. Right, and I knew.","language":"en","start":3936.0699999999997,"end":3944.87,"speakerId":0},{"text":"Right.","language":"en","start":3941.73,"end":3942.25,"speakerId":1},{"text":"That's smart, yeah.","language":"en","start":3943.89,"end":3944.89,"speakerId":1},{"text":"That if we could begin taking double gold and best in class in every major competition, which, by the way, there's been, I think, 16 major competitions this year and we've received 13 best in class.","language":"en","start":3945.47,"end":3957.7099999999996,"speakerId":0},{"text":"Wow.","language":"en","start":3957.31,"end":3957.59},{"text":"So we have.","language":"en","start":3957.95,"end":3958.83,"speakerId":2},{"text":"We have swept all of the major competitions this year with the exception of a few, and even in those we got gold and double.","language":"en","start":3958.83,"end":3964.67,"speakerId":0},{"text":"Old and so I knew that we had to have a product that ran with the big dogs and one of the places where we were going to be able to achieve earned media is if we kept sweeping all the awards.","language":"en","start":3964.87,"end":3979.0699999999997,"speakerId":0},{"text":"Hmm.","language":"en","start":3979.48,"end":3979.6},{"text":"And so that's where we began.","language":"en","start":3979.9199999999996,"end":3982.24,"speakerId":0},{"text":"But we also utilized scarcity marketing.","language":"en","start":3982.2799999999997,"end":3984.4399999999996,"speakerId":0},{"text":"Last September, we were out of stock in the entire country, meaning we were selling much faster.","language":"en","start":3984.52,"end":3994.56,"speakerId":0},{"text":"Then we could bottle.","language":"en","start":3995.1899999999996,"end":3996.3899999999994,"speakerId":0},{"text":"I spent $1,000,000 in commercial ads when we were out of stock.","language":"en","start":3996.6699999999996,"end":4000.7099999999996,"speakerId":0},{"text":"Everywhere in the country.","language":"en","start":4001.27,"end":4002.31,"speakerId":0},{"text":"And the reason I did that is because individual consumers would then walk into a store and say, do you have uncle nearest?","language":"en","start":4002.7999999999997,"end":4011.2,"speakerId":0},{"text":"No, we're out of.","language":"en","start":4011.2799999999997,"end":4012.68,"speakerId":0},{"text":"And then the next one and the next.","language":"en","start":4013.12,"end":4014.2799999999997,"speakerId":0},{"text":"So then you have these clerks who all day long are selling spirits and not thinking anything of it.","language":"en","start":4014.4399999999996,"end":4019.9999999999995,"speakerId":0},{"text":"But if you keep having people come in and you have to keep telling them that there's a particular one that's sold out, now they're Googling to find out why is this brand sold out now all of a sudden they have the the story and they understand the brand.","language":"en","start":4020.5499999999997,"end":4035.7499999999995,"speakerId":0},{"text":"You have now created ambassadors all over this country.","language":"en","start":4036.56,"end":4039.64,"speakerId":0},{"text":"And so every individual consumer became an ambassador.","language":"en","start":4040.5499999999997,"end":4044.7499999999995,"speakerId":0},{"text":"And all of those who at the different stores and restaurants and bars who were out of stock, they became ambassadors because they naturally became curious at why is everyone walking in and trying to buy a bottle that I'm out of style, and that's how we've we've gotten consum.","language":"en","start":4046.3199999999997,"end":4063.3599999999997,"speakerId":0},{"text":"To know more.","language":"en","start":4064.3999999999996,"end":4064.8399999999997,"speakerId":0},{"text":"Mental availability. That's how we've done it.","language":"en","start":4065.3199999999997,"end":4067.5199999999995,"speakerId":0},{"text":"Yeah, it seems like and I don't want to be.","language":"en","start":4067.06,"end":4070.22,"speakerId":1},{"text":"I don't know if this is the case, but but it seems like you had a huge.","language":"en","start":4070.8199999999997,"end":4075.0599999999995,"speakerId":1},{"text":"Huge.","language":"en","start":4075.31,"end":4075.67,"speakerId":2},{"text":"Boost in sales in 20.","language":"en","start":4076.1899999999996,"end":4077.95,"speakerId":1},{"text":"Part of that because alcohol and and beverage sales in general had a huge year because the pandemic and in part because there was a greater awareness around your brand and other black-owned brands in the wake of you know.","language":"en","start":4078.35,"end":4092.43,"speakerId":1},{"text":"Massive social justice demonstrations around the country is that is that true? Did that?","language":"en","start":4093.2,"end":4096.5199999999995,"speakerId":1},{"text":"That happen.","language":"en","start":4096.87,"end":4097.349999999999,"speakerId":1},{"text":"I don't think.","language":"en","start":4097.889999999999,"end":4098.49,"speakerId":0},{"text":"I actually don't think that either one had to do with the propelling of our company and the reason why I can say that is because we're craft spirits were independent.","language":"en","start":4099.09,"end":4108.81,"speakerId":0},{"text":"No.","language":"en","start":4108.97,"end":4109.33,"speakerId":0},{"text":"All big years last year because the big guys.","language":"en","start":4110.01,"end":4113.37,"speakerId":0},{"text":"Once the pandemic happened, they've got to keep those shares up, right?","language":"en","start":4114.16,"end":4117.36,"speakerId":0},{"text":"And so they took.","language":"en","start":4117.48,"end":4118.5599999999995,"speakerId":0},{"text":"The shelf space.","language":"en","start":4118.88,"end":4119.88,"speakerId":0},{"text":"There was very little shelf space that remained for.","language":"en","start":4120.24,"end":4124.5599999999995,"speakerId":0},{"text":"Distillers and I I think that we did something very different during the pandemic, which is what propelled us and continued to propel us through the summer.","language":"en","start":4124.87,"end":4134.3099999999995,"speakerId":0},{"text":"Which is we had 13 open cells positions and.","language":"en","start":4134.91,"end":4138.2699999999995,"speakerId":0},{"text":"Once we got shut down and were quarantined, I told the team we are not changing our strategy.","language":"en","start":4139.84,"end":4147.68,"speakerId":0},{"text":"We are staying pedaled to the metal are 13 positions.","language":"en","start":4147.91,"end":4151.83,"speakerId":0},{"text":"We are going to pick up people that have been furloughed and laid off rock stars all over this country.","language":"en","start":4151.91,"end":4158.23,"speakerId":0},{"text":"And what I want for all of us to do during this period of time when we are in quarantine and we can't get out in the field.","language":"en","start":4158.429999999999,"end":4164.709999999999,"speakerId":0},{"text":"Is everyone write a marketing plan for your specific market?","language":"en","start":4165.45,"end":4170.13,"speakerId":0},{"text":"Told my team do not pay attention to what's going on.","language":"en","start":4170.51,"end":4173.110000000001,"speakerId":0},{"text":"The.","language":"en","start":4173.23,"end":4173.349999999999,"speakerId":0},{"text":"We are going to hunker down and be ready.","language":"en","start":4173.95,"end":4176.07,"speakerId":0},{"text":"For the moment, markets begin to open up.","language":"en","start":4176.67,"end":4180.15,"speakerId":0},{"text":"So one of the ideas, for instance, was from my team member in Ohio, Ronica.","language":"en","start":4180.3099999999995,"end":4184.749999999999,"speakerId":0},{"text":"And she had this idea of to go cocktails now, to go cocktails were not legal anywhere at the time.","language":"en","start":4184.95,"end":4190.67,"speakerId":0},{"text":"Had the idea.","language":"en","start":4190.79,"end":4191.43,"speakerId":0},{"text":"And the thought process was, well, if.","language":"en","start":4191.99,"end":4194.55,"speakerId":0},{"text":"Right. And to go, cocktails become a thing and they push it through the legislation. If we're the first company who has branded pouches already made and branded Mason jars for these cocktails. And we've created cocktails that allow for them to make.","language":"en","start":4195.2699999999995,"end":4212.11,"speakerId":0},{"text":"Maximum margin because they're in so much.","language":"en","start":4212.92,"end":4214.6,"speakerId":0},{"text":"All the restaurants and bars, if we have this plan for all of our markets, that moment each market gets approval for to go cocktails, then we're going to be the first ones out.","language":"en","start":4214.96,"end":4225,"speakerId":0},{"text":"Huge. And so there were different ideas like that that came out of this this time so.","language":"en","start":4226.3099999999995,"end":4231.589999999999,"speakerId":0},{"text":"Our sales, I would like to say that those things that you refer to.","language":"en","start":4231.87,"end":4238.07,"speakerId":0},{"text":"Have something to do with it, but we just celebrated our 11th quarter in a row of.","language":"en","start":4238.389999999999,"end":4242.2699999999995,"speakerId":0},{"text":"Digit gains.","language":"en","start":4242.59,"end":4243.27,"speakerId":0},{"text":"So we've been 100% year over year for 11 quarters that it was only.","language":"en","start":4243.79,"end":4249.07,"speakerId":0},{"text":"3/4 yeah, I remember.","language":"en","start":4249.63,"end":4251.71,"speakerId":0},{"text":"Envy Jim Cook of Sam Adams Boston Beer Company.","language":"en","start":4251.71,"end":4255.15,"speakerId":1},{"text":"A few years going to show and he said, you know, the big guy spill more beer every year than we make and people think of of of Sam Adams, a huge brand. But but it is tiny compared to the.","language":"en","start":4255.79,"end":4264.71,"speakerId":1},{"text":"Yes.","language":"en","start":4261.179999999999,"end":4261.659999999999},{"text":"The bloodwisher is Coors and others Millers whiskey is like, I think, Diageo and Chebis and you know, and a few other companies, you know, brand Foreman will and Grant Bacardi Central. They they dominate this industry.","language":"en","start":4264.87,"end":4279.43,"speakerId":1},{"text":"And you are a brand new independent.","language":"en","start":4280.24,"end":4282.84,"speakerId":1},{"text":"Brand with a new guy, so presumably you are a teeny tiny fraction of this market still right now, yeah.","language":"en","start":4283.55,"end":4291.63,"speakerId":1},{"text":"Little guy, little little.","language":"en","start":4283.9,"end":4285.339999999999,"speakerId":0},{"text":"So small.","language":"en","start":4290.5,"end":4291.14,"speakerId":0},{"text":"But have been growing at just a rapid pace since since your founding.","language":"en","start":4292.59,"end":4297.35,"speakerId":1},{"text":"Do you have?","language":"en","start":4298.92,"end":4299.28,"speakerId":1},{"text":"Mean.","language":"en","start":4299.32,"end":4299.679999999999,"speakerId":1},{"text":"Have to imagine it's so cash intensive, you know, and it's a business show. So we obviously talk about you know the challenges of of running, of running a business and the cash involved.","language":"en","start":4300,"end":4309.72,"speakerId":1},{"text":"At, I mean is.","language":"en","start":4311.44,"end":4312.12,"speakerId":1},{"text":"Is there a a clear horizon when when, if? If you haven't yet reached profitability, is that?","language":"en","start":4312.32,"end":4318.16,"speakerId":1},{"text":"Is it?","language":"en","start":4318.47,"end":4318.87,"speakerId":1},{"text":"Can you see that?","language":"en","start":4319.3099999999995,"end":4320.2699999999995,"speakerId":1},{"text":"So yes, we're we have achieved profitability, but at the same time, we're building out a $50 million distillery that we've already put more than 25 into and and so our distillery, even though it's open to the public and phase one and Phase 2 are open and.","language":"en","start":4320.2699999999995,"end":4337.349999999999,"speakerId":0},{"text":"How?","language":"en","start":4328.59,"end":4328.91,"speakerId":1},{"text":"Amazing.","language":"en","start":4329.59,"end":4330.03,"speakerId":1},{"text":"Sold out every weekend and and.","language":"en","start":4337.51,"end":4339.63,"speakerId":0},{"text":"For all of the people who literally pilgrimage to to nearest green distillery because they come and they get shirts and hats and we've got, I hired the former president of Disney Store worldwide to merchandise and but no, it's incredibly.","language":"en","start":4340.03,"end":4354.2699999999995,"speakerId":0},{"text":"Incredibly expensive. I've raised over $60 million.","language":"en","start":4354.59,"end":4358.1900000000005,"speakerId":0},{"text":"Not enough.","language":"en","start":4358.59,"end":4359.31,"speakerId":0},{"text":"I.","language":"en","start":4359.71,"end":4359.75,"speakerId":0},{"text":"I mean, I don't plan on doing anymore raises.","language":"en","start":4360.23,"end":4362.389999999999,"speakerId":0},{"text":"For.","language":"en","start":4362.63,"end":4363.27,"speakerId":0},{"text":"But we've we've had to structure debt in such a way to be able to make sure that we're continuing to to build out.","language":"en","start":4363.429999999999,"end":4370.3099999999995,"speakerId":0},{"text":"Yeah.","language":"en","start":4368.7,"end":4369.099999999999,"speakerId":1},{"text":"This legacy and that distillery is not.","language":"en","start":4371.12,"end":4374.08,"speakerId":0},{"text":"So yes, we are in the black, but at the same time everything that we.","language":"en","start":4374.4,"end":4378.839999999999,"speakerId":0},{"text":"Earn all profitability goes into building of of the distillery.","language":"en","start":4379.51,"end":4384.75,"speakerId":0},{"text":"I I read that in.","language":"en","start":4384.91,"end":4386.19,"speakerId":1},{"text":"Of 2021, you had sold about a million and a half bottles. By now, you know.","language":"en","start":4386.75,"end":4390.67,"speakerId":1},{"text":"This airs.","language":"en","start":4390.83,"end":4391.47,"speakerId":1},{"text":"It certainly will be much more than that.","language":"en","start":4391.91,"end":4394.15,"speakerId":1},{"text":"Yeah, yeah.","language":"en","start":4394.5,"end":4396.18,"speakerId":0},{"text":"And you're growing really, really fast, but still, you're still so new that you can't sell like 1516 year old aged whiskey, right?","language":"en","start":4396.16,"end":4405.96,"speakerId":1},{"text":"That you've distilled yourself.","language":"en","start":4406.16,"end":4407.48,"speakerId":1},{"text":"I mean, could you imagine being where you are now 445 years ago when you when you kind of settled on on, on the side?","language":"en","start":4409.04,"end":4416.6,"speakerId":1},{"text":"Here.","language":"en","start":4416.87,"end":4417.19,"speakerId":1},{"text":"Yeah. Where we are now is where I forecast it well, so.","language":"en","start":4417.9,"end":4421.0599999999995,"speakerId":0},{"text":"But what we were very clear about doing is that we understood that we were about 160 years behind.","language":"en","start":4422.0199999999995,"end":4430.339999999999,"speakerId":0},{"text":"And so we, we work at a different urgency than I think that others do. When I look at at Jack Daniels, they were purchased by Brown Forman in in 56, if I remember correctly.","language":"en","start":4432.15,"end":4446.19,"speakerId":0},{"text":"And you have a brand.","language":"en","start":4446.51,"end":4448.59,"speakerId":0},{"text":"That is so well.","language":"en","start":4449.51,"end":4451.1900000000005,"speakerId":0},{"text":"Established that even if Brown Foreman sold it off to, you know, the car, who's a French company and may not have any idea what to do with an American brand like Jack Daniel, they still can't screw it up.","language":"en","start":4451.79,"end":4466.03,"speakerId":0},{"text":"Because Jack Daniels brand is too well known.","language":"en","start":4466.74,"end":4471.38,"speakerId":0},{"text":"The consumers love it too.","language":"en","start":4471.66,"end":4473.139999999999,"speakerId":0},{"text":"That no matter who takes that brand over, they cannot screw it up.","language":"en","start":4473.5,"end":4477.98,"speakerId":0},{"text":"And that's the way that I look at my mission here as it relates to Uncle Nearest is to build this brand.","language":"en","start":4478.099999999999,"end":4485.419999999999,"speakerId":0},{"text":"So large and make it so the name so ubiquitous around the world that no future generation can screw it up.","language":"en","start":4486.03,"end":4495.03,"speakerId":0},{"text":"Jack died in in 1910.","language":"en","start":4495.23,"end":4498.2699999999995,"speakerId":0},{"text":"We're still talking about him as if.","language":"en","start":4499.51,"end":4501.2300000000005,"speakerId":0},{"text":"Still.","language":"en","start":4501.389999999999,"end":4501.749999999999,"speakerId":0},{"text":"Yeah, that's what I want to see.","language":"en","start":4502.03,"end":4504.469999999999,"speakerId":0},{"text":"For nearest 150 years from now, is for people to be talking about him.","language":"en","start":4504.83,"end":4511.23,"speakerId":0},{"text":"In, in a manner that you forget he's no longer here.","language":"en","start":4512.8,"end":4517.400000000001,"speakerId":0},{"text":"That's the task. That's the goal, and that means I cannot grow this company incrementally at, you know, a few 1000 cases a year.","language":"en","start":4519.03,"end":4528.15,"speakerId":0},{"text":"Not going to be alive that long.","language":"en","start":4528.23,"end":4529.509999999999,"speakerId":0},{"text":"Yeah.","language":"en","start":4530.55,"end":4530.95,"speakerId":1},{"text":"So I look at it and think I am 45.","language":"en","start":4531.28,"end":4535.28,"speakerId":0},{"text":"I have no doubt that everything that has happened in my life, whether success or failure investments that I made that were good investments that I made that were poor.","language":"en","start":4535.639999999999,"end":4546.999999999999,"speakerId":0},{"text":"Every single aspect of my development up until Uncle nearest, I believe 100% of it was to prepare me for what I'm doing right now.","language":"en","start":4547.71,"end":4559.19,"speakerId":0},{"text":"So I look at this and say can I go pedal to the metal for the next 35 years?","language":"en","start":4559.389999999999,"end":4563.91,"speakerId":0},{"text":"If I do where have I built this brand to? By the time I transition to?","language":"en","start":4564.15,"end":4568.3099999999995,"speakerId":0},{"text":"The next life.","language":"en","start":4568.91,"end":4569.79,"speakerId":0},{"text":"That's Fine, Weaver, founder and CEO of Uncle Nearest premium.","language":"en","start":4570.51,"end":4575.030000000001,"speakerId":1},{"text":"By the way, one of Uncle nearest recent ads actually features a song by Fonz, dad Frank Wilson, which he wrote and performed in the 60s before he became known as a Motown producer.","language":"en","start":4575.349999999999,"end":4588.19,"speakerId":1},{"text":"I.","language":"en","start":4581.179999999999,"end":4581.219999999999},{"text":"The song is called.","language":"en","start":4588.51,"end":4589.2300000000005,"speakerId":1},{"text":"Do I love you? Indeed I do.","language":"en","start":4590.32,"end":4591.84,"speakerId":1},{"text":"I'm.","language":"en","start":4593.91,"end":4594.07},{"text":"Thanks so much for listening.","language":"en","start":4600.03,"end":4601.07,"speakerId":1},{"text":"I have.","language":"en","start":4600.71,"end":4600.99},{"text":"The show this.","language":"en","start":4601.15,"end":4601.95,"speakerId":1},{"text":"If you're not yet a subscriber, please do subscribe or follow the podcast wherever you get your podcasts. If you want to write to us, our e-mail address is hibt@npr.org. If you want to follow us on Twitter, we're at how I built this or.","language":"en","start":4602.19,"end":4616.11,"speakerId":1},{"text":"Is at Guy Raz. You can find us on Instagram at how I built.","language":"en","start":4616.469999999999,"end":4620.629999999999,"speakerId":1},{"text":"Or again, my at Guy dot.","language":"en","start":4621.03,"end":4623.2699999999995,"speakerId":1},{"text":"This episode was produced by Liz Metzger, with music composed by.","language":"en","start":4623.469999999999,"end":4627.549999999999,"speakerId":1},{"text":"I.","language":"en","start":4627.75,"end":4627.79},{"text":"Louis, it was edited by NIPA Grant with research help from Claire Morashima. A production staff includes Casey Herman, JC Howard, James Delahouse, Rachel Faulkner, Julia Carney, Farrah Safari Harrison BJ, Troy and Elaine Coats.","language":"en","start":4628.15,"end":4641.629999999999,"speakerId":1},{"text":"And Jeff Rogers is our executive producer.","language":"en","start":4641.95,"end":4644.429999999999,"speakerId":1},{"text":"I'm Guy Raz, and you've been listening.","language":"en","start":4644.75,"end":4646.47,"speakerId":1},{"text":"To how I built this.","language":"en","start":4646.55,"end":4647.59,"speakerId":1},{"text":"This is NPR.","language":"en","start":4654.15,"end":4655.87,"speakerId":1}],"speakerNames":[null,null,null]},"audioOneDriveItem":{"driveId":"7f8026b89fd1842b","itemId":"7F8026B89FD1842B!218"}}}</storedTranscription>
</file>

<file path=customXml/itemProps1.xml><?xml version="1.0" encoding="utf-8"?>
<ds:datastoreItem xmlns:ds="http://schemas.openxmlformats.org/officeDocument/2006/customXml" ds:itemID="{361A4489-CCBD-452C-AFF2-0E1F014788CA}">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12865</Words>
  <Characters>73335</Characters>
  <Application>Microsoft Office Word</Application>
  <DocSecurity>0</DocSecurity>
  <Lines>611</Lines>
  <Paragraphs>172</Paragraphs>
  <ScaleCrop>false</ScaleCrop>
  <Company/>
  <LinksUpToDate>false</LinksUpToDate>
  <CharactersWithSpaces>8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1:52:00Z</dcterms:created>
  <dcterms:modified xsi:type="dcterms:W3CDTF">2025-02-21T21:52:00Z</dcterms:modified>
</cp:coreProperties>
</file>